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50A1B" w14:textId="77777777" w:rsidR="00FE4386" w:rsidRPr="003919CC" w:rsidRDefault="00FE4386" w:rsidP="00FE4386">
      <w:pPr>
        <w:jc w:val="center"/>
        <w:rPr>
          <w:rFonts w:cs="Times New Roman"/>
        </w:rPr>
      </w:pPr>
      <w:r w:rsidRPr="003919CC">
        <w:rPr>
          <w:rFonts w:cs="Times New Roman"/>
          <w:noProof/>
        </w:rPr>
        <w:drawing>
          <wp:inline distT="0" distB="0" distL="0" distR="0" wp14:anchorId="42BAB422" wp14:editId="0F9D4350">
            <wp:extent cx="1257300" cy="115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ex.jfif"/>
                    <pic:cNvPicPr/>
                  </pic:nvPicPr>
                  <pic:blipFill>
                    <a:blip r:embed="rId8">
                      <a:extLst>
                        <a:ext uri="{28A0092B-C50C-407E-A947-70E740481C1C}">
                          <a14:useLocalDpi xmlns:a14="http://schemas.microsoft.com/office/drawing/2010/main" val="0"/>
                        </a:ext>
                      </a:extLst>
                    </a:blip>
                    <a:stretch>
                      <a:fillRect/>
                    </a:stretch>
                  </pic:blipFill>
                  <pic:spPr>
                    <a:xfrm>
                      <a:off x="0" y="0"/>
                      <a:ext cx="1257300" cy="1152525"/>
                    </a:xfrm>
                    <a:prstGeom prst="rect">
                      <a:avLst/>
                    </a:prstGeom>
                  </pic:spPr>
                </pic:pic>
              </a:graphicData>
            </a:graphic>
          </wp:inline>
        </w:drawing>
      </w:r>
    </w:p>
    <w:p w14:paraId="7D71B1AE" w14:textId="77777777" w:rsidR="00FE4386" w:rsidRPr="003919CC" w:rsidRDefault="00FE4386">
      <w:pPr>
        <w:rPr>
          <w:rFonts w:cs="Times New Roman"/>
        </w:rPr>
      </w:pPr>
    </w:p>
    <w:p w14:paraId="740F6CC9" w14:textId="332722EE" w:rsidR="006618E6" w:rsidRPr="003919CC" w:rsidRDefault="008C4A9A" w:rsidP="006618E6">
      <w:pPr>
        <w:pStyle w:val="ListParagraph"/>
        <w:ind w:left="540"/>
        <w:jc w:val="center"/>
        <w:rPr>
          <w:rFonts w:cs="Times New Roman"/>
          <w:b/>
          <w:bCs/>
          <w:sz w:val="32"/>
          <w:szCs w:val="32"/>
        </w:rPr>
      </w:pPr>
      <w:r>
        <w:rPr>
          <w:rFonts w:cs="Times New Roman"/>
          <w:b/>
          <w:bCs/>
          <w:sz w:val="32"/>
          <w:szCs w:val="32"/>
        </w:rPr>
        <w:t>NE BANKING SYSTEM</w:t>
      </w:r>
    </w:p>
    <w:p w14:paraId="75D2BB3B" w14:textId="77777777" w:rsidR="006618E6" w:rsidRPr="003919CC" w:rsidRDefault="006618E6" w:rsidP="006618E6">
      <w:pPr>
        <w:pStyle w:val="ListParagraph"/>
        <w:ind w:left="540"/>
        <w:jc w:val="center"/>
        <w:rPr>
          <w:rFonts w:cs="Times New Roman"/>
          <w:sz w:val="32"/>
          <w:szCs w:val="32"/>
        </w:rPr>
      </w:pPr>
    </w:p>
    <w:p w14:paraId="4757BCDE" w14:textId="77777777" w:rsidR="006618E6" w:rsidRPr="003919CC" w:rsidRDefault="006618E6" w:rsidP="006618E6">
      <w:pPr>
        <w:pStyle w:val="ListParagraph"/>
        <w:ind w:left="540"/>
        <w:jc w:val="center"/>
        <w:rPr>
          <w:rFonts w:cs="Times New Roman"/>
          <w:sz w:val="32"/>
          <w:szCs w:val="32"/>
        </w:rPr>
      </w:pPr>
    </w:p>
    <w:p w14:paraId="601A398E" w14:textId="77777777" w:rsidR="006618E6" w:rsidRPr="003919CC" w:rsidRDefault="006618E6" w:rsidP="006618E6">
      <w:pPr>
        <w:pStyle w:val="ListParagraph"/>
        <w:ind w:left="540"/>
        <w:jc w:val="center"/>
        <w:rPr>
          <w:rFonts w:cs="Times New Roman"/>
          <w:sz w:val="32"/>
          <w:szCs w:val="32"/>
        </w:rPr>
      </w:pPr>
    </w:p>
    <w:p w14:paraId="2E55D435" w14:textId="081ADC84" w:rsidR="006618E6" w:rsidRPr="003919CC" w:rsidRDefault="00B03FC3" w:rsidP="006618E6">
      <w:pPr>
        <w:pStyle w:val="ListParagraph"/>
        <w:ind w:left="540"/>
        <w:jc w:val="center"/>
        <w:rPr>
          <w:rFonts w:cs="Times New Roman"/>
          <w:b/>
          <w:bCs/>
          <w:sz w:val="32"/>
          <w:szCs w:val="32"/>
        </w:rPr>
      </w:pPr>
      <w:r w:rsidRPr="003919CC">
        <w:rPr>
          <w:rFonts w:cs="Times New Roman"/>
          <w:b/>
          <w:bCs/>
          <w:sz w:val="32"/>
          <w:szCs w:val="32"/>
        </w:rPr>
        <w:t xml:space="preserve">MR. </w:t>
      </w:r>
      <w:r w:rsidR="00726067" w:rsidRPr="003919CC">
        <w:rPr>
          <w:rFonts w:cs="Times New Roman"/>
          <w:b/>
          <w:bCs/>
          <w:sz w:val="32"/>
          <w:szCs w:val="32"/>
        </w:rPr>
        <w:t>KELVIN NG HAN YAO</w:t>
      </w:r>
    </w:p>
    <w:p w14:paraId="2A021EF2" w14:textId="62B1D8D5" w:rsidR="006618E6" w:rsidRPr="003919CC" w:rsidRDefault="00B03FC3" w:rsidP="006618E6">
      <w:pPr>
        <w:pStyle w:val="ListParagraph"/>
        <w:ind w:left="540"/>
        <w:jc w:val="center"/>
        <w:rPr>
          <w:rFonts w:cs="Times New Roman"/>
          <w:b/>
          <w:bCs/>
          <w:sz w:val="32"/>
          <w:szCs w:val="32"/>
        </w:rPr>
      </w:pPr>
      <w:r w:rsidRPr="003919CC">
        <w:rPr>
          <w:rFonts w:cs="Times New Roman"/>
          <w:b/>
          <w:bCs/>
          <w:sz w:val="32"/>
          <w:szCs w:val="32"/>
        </w:rPr>
        <w:t>TP-</w:t>
      </w:r>
      <w:r w:rsidR="00726067" w:rsidRPr="003919CC">
        <w:rPr>
          <w:rFonts w:cs="Times New Roman"/>
          <w:b/>
          <w:bCs/>
          <w:sz w:val="32"/>
          <w:szCs w:val="32"/>
        </w:rPr>
        <w:t>063580</w:t>
      </w:r>
    </w:p>
    <w:p w14:paraId="6288781A" w14:textId="2874733C" w:rsidR="00215FC9" w:rsidRPr="003919CC" w:rsidRDefault="00215FC9" w:rsidP="006618E6">
      <w:pPr>
        <w:pStyle w:val="ListParagraph"/>
        <w:ind w:left="540"/>
        <w:jc w:val="center"/>
        <w:rPr>
          <w:rFonts w:cs="Times New Roman"/>
          <w:b/>
          <w:bCs/>
          <w:sz w:val="32"/>
          <w:szCs w:val="32"/>
        </w:rPr>
      </w:pPr>
    </w:p>
    <w:p w14:paraId="2FFFD3A9" w14:textId="77777777" w:rsidR="00215FC9" w:rsidRPr="003919CC" w:rsidRDefault="00215FC9" w:rsidP="006618E6">
      <w:pPr>
        <w:pStyle w:val="ListParagraph"/>
        <w:ind w:left="540"/>
        <w:jc w:val="center"/>
        <w:rPr>
          <w:rFonts w:cs="Times New Roman"/>
          <w:b/>
          <w:bCs/>
          <w:sz w:val="32"/>
          <w:szCs w:val="32"/>
        </w:rPr>
      </w:pPr>
    </w:p>
    <w:p w14:paraId="71C6F6D3" w14:textId="77777777" w:rsidR="00057653" w:rsidRPr="003919CC" w:rsidRDefault="00057653" w:rsidP="006618E6">
      <w:pPr>
        <w:pStyle w:val="ListParagraph"/>
        <w:ind w:left="540"/>
        <w:jc w:val="center"/>
        <w:rPr>
          <w:rFonts w:cs="Times New Roman"/>
          <w:b/>
          <w:bCs/>
          <w:sz w:val="32"/>
          <w:szCs w:val="32"/>
        </w:rPr>
      </w:pPr>
    </w:p>
    <w:p w14:paraId="46DA38F4" w14:textId="53DC8804" w:rsidR="00057653" w:rsidRPr="003919CC" w:rsidRDefault="00057653" w:rsidP="006618E6">
      <w:pPr>
        <w:pStyle w:val="ListParagraph"/>
        <w:ind w:left="540"/>
        <w:jc w:val="center"/>
        <w:rPr>
          <w:rFonts w:cs="Times New Roman"/>
          <w:b/>
          <w:bCs/>
          <w:sz w:val="32"/>
          <w:szCs w:val="32"/>
        </w:rPr>
      </w:pPr>
      <w:r w:rsidRPr="003919CC">
        <w:rPr>
          <w:rFonts w:cs="Times New Roman"/>
          <w:b/>
          <w:bCs/>
          <w:sz w:val="32"/>
          <w:szCs w:val="32"/>
        </w:rPr>
        <w:t>LECTURER</w:t>
      </w:r>
      <w:r w:rsidR="00386ACF">
        <w:rPr>
          <w:rFonts w:cs="Times New Roman"/>
          <w:b/>
          <w:bCs/>
          <w:sz w:val="32"/>
          <w:szCs w:val="32"/>
        </w:rPr>
        <w:t>:</w:t>
      </w:r>
      <w:r w:rsidRPr="003919CC">
        <w:rPr>
          <w:rFonts w:cs="Times New Roman"/>
          <w:b/>
          <w:bCs/>
          <w:sz w:val="32"/>
          <w:szCs w:val="32"/>
        </w:rPr>
        <w:t xml:space="preserve"> </w:t>
      </w:r>
      <w:r w:rsidR="0083187C">
        <w:rPr>
          <w:rFonts w:cs="Times New Roman"/>
          <w:b/>
          <w:bCs/>
          <w:sz w:val="32"/>
          <w:szCs w:val="32"/>
        </w:rPr>
        <w:t>M</w:t>
      </w:r>
      <w:r w:rsidR="00B03E61" w:rsidRPr="003919CC">
        <w:rPr>
          <w:rFonts w:cs="Times New Roman"/>
          <w:b/>
          <w:bCs/>
          <w:sz w:val="32"/>
          <w:szCs w:val="32"/>
        </w:rPr>
        <w:t>R</w:t>
      </w:r>
      <w:r w:rsidRPr="003919CC">
        <w:rPr>
          <w:rFonts w:cs="Times New Roman"/>
          <w:b/>
          <w:bCs/>
          <w:sz w:val="32"/>
          <w:szCs w:val="32"/>
        </w:rPr>
        <w:t>.</w:t>
      </w:r>
      <w:r w:rsidR="00B03E61" w:rsidRPr="003919CC">
        <w:rPr>
          <w:rFonts w:cs="Times New Roman"/>
          <w:b/>
          <w:bCs/>
          <w:sz w:val="32"/>
          <w:szCs w:val="32"/>
        </w:rPr>
        <w:t xml:space="preserve"> </w:t>
      </w:r>
      <w:r w:rsidR="00C67F65" w:rsidRPr="00371916">
        <w:rPr>
          <w:rFonts w:cs="Times New Roman"/>
          <w:b/>
          <w:bCs/>
          <w:sz w:val="32"/>
          <w:szCs w:val="32"/>
        </w:rPr>
        <w:t>TANVEER KHALEEL SHAIKH</w:t>
      </w:r>
    </w:p>
    <w:p w14:paraId="78F7FD73" w14:textId="5F011046" w:rsidR="00AA51BF" w:rsidRPr="00371916" w:rsidRDefault="00AA51BF" w:rsidP="00371916">
      <w:pPr>
        <w:rPr>
          <w:rFonts w:cs="Times New Roman"/>
          <w:b/>
          <w:bCs/>
          <w:sz w:val="32"/>
          <w:szCs w:val="32"/>
        </w:rPr>
        <w:sectPr w:rsidR="00AA51BF" w:rsidRPr="00371916" w:rsidSect="00FD1A4A">
          <w:footerReference w:type="default" r:id="rId9"/>
          <w:pgSz w:w="12240" w:h="15840"/>
          <w:pgMar w:top="1440" w:right="90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sdt>
      <w:sdtPr>
        <w:rPr>
          <w:rFonts w:asciiTheme="minorHAnsi" w:eastAsiaTheme="minorHAnsi" w:hAnsiTheme="minorHAnsi" w:cstheme="minorBidi"/>
          <w:sz w:val="22"/>
          <w:szCs w:val="22"/>
        </w:rPr>
        <w:id w:val="1699896476"/>
        <w:docPartObj>
          <w:docPartGallery w:val="Table of Contents"/>
          <w:docPartUnique/>
        </w:docPartObj>
      </w:sdtPr>
      <w:sdtEndPr>
        <w:rPr>
          <w:rFonts w:ascii="Times New Roman" w:hAnsi="Times New Roman"/>
          <w:b/>
          <w:bCs/>
          <w:noProof/>
          <w:sz w:val="24"/>
        </w:rPr>
      </w:sdtEndPr>
      <w:sdtContent>
        <w:p w14:paraId="6135A0CF" w14:textId="196E2C63" w:rsidR="00166B0F" w:rsidRDefault="00166B0F">
          <w:pPr>
            <w:pStyle w:val="TOCHeading"/>
          </w:pPr>
          <w:r>
            <w:t>Table of Contents</w:t>
          </w:r>
        </w:p>
        <w:p w14:paraId="76F067DD" w14:textId="225807E3" w:rsidR="009A453B" w:rsidRDefault="00166B0F">
          <w:pPr>
            <w:pStyle w:val="TOC1"/>
            <w:tabs>
              <w:tab w:val="left" w:pos="480"/>
              <w:tab w:val="right" w:leader="dot" w:pos="9890"/>
            </w:tabs>
            <w:rPr>
              <w:rFonts w:asciiTheme="minorHAnsi" w:eastAsiaTheme="minorEastAsia" w:hAnsiTheme="minorHAnsi"/>
              <w:noProof/>
              <w:sz w:val="22"/>
              <w:lang w:val="en-MY" w:eastAsia="zh-CN"/>
            </w:rPr>
          </w:pPr>
          <w:r>
            <w:fldChar w:fldCharType="begin"/>
          </w:r>
          <w:r>
            <w:instrText xml:space="preserve"> TOC \o "1-3" \h \z \u </w:instrText>
          </w:r>
          <w:r>
            <w:fldChar w:fldCharType="separate"/>
          </w:r>
          <w:hyperlink w:anchor="_Toc75185358" w:history="1">
            <w:r w:rsidR="009A453B" w:rsidRPr="00B051F1">
              <w:rPr>
                <w:rStyle w:val="Hyperlink"/>
                <w:rFonts w:cs="Times New Roman"/>
                <w:noProof/>
              </w:rPr>
              <w:t>1</w:t>
            </w:r>
            <w:r w:rsidR="009A453B">
              <w:rPr>
                <w:rFonts w:asciiTheme="minorHAnsi" w:eastAsiaTheme="minorEastAsia" w:hAnsiTheme="minorHAnsi"/>
                <w:noProof/>
                <w:sz w:val="22"/>
                <w:lang w:val="en-MY" w:eastAsia="zh-CN"/>
              </w:rPr>
              <w:tab/>
            </w:r>
            <w:r w:rsidR="009A453B" w:rsidRPr="00B051F1">
              <w:rPr>
                <w:rStyle w:val="Hyperlink"/>
                <w:rFonts w:cs="Times New Roman"/>
                <w:noProof/>
              </w:rPr>
              <w:t>INTRODUCTION</w:t>
            </w:r>
            <w:r w:rsidR="009A453B">
              <w:rPr>
                <w:noProof/>
                <w:webHidden/>
              </w:rPr>
              <w:tab/>
            </w:r>
            <w:r w:rsidR="009A453B">
              <w:rPr>
                <w:noProof/>
                <w:webHidden/>
              </w:rPr>
              <w:fldChar w:fldCharType="begin"/>
            </w:r>
            <w:r w:rsidR="009A453B">
              <w:rPr>
                <w:noProof/>
                <w:webHidden/>
              </w:rPr>
              <w:instrText xml:space="preserve"> PAGEREF _Toc75185358 \h </w:instrText>
            </w:r>
            <w:r w:rsidR="009A453B">
              <w:rPr>
                <w:noProof/>
                <w:webHidden/>
              </w:rPr>
            </w:r>
            <w:r w:rsidR="009A453B">
              <w:rPr>
                <w:noProof/>
                <w:webHidden/>
              </w:rPr>
              <w:fldChar w:fldCharType="separate"/>
            </w:r>
            <w:r w:rsidR="007D2F9C">
              <w:rPr>
                <w:noProof/>
                <w:webHidden/>
              </w:rPr>
              <w:t>3</w:t>
            </w:r>
            <w:r w:rsidR="009A453B">
              <w:rPr>
                <w:noProof/>
                <w:webHidden/>
              </w:rPr>
              <w:fldChar w:fldCharType="end"/>
            </w:r>
          </w:hyperlink>
        </w:p>
        <w:p w14:paraId="7FCD6E96" w14:textId="7BF73B92" w:rsidR="009A453B" w:rsidRDefault="00C84822">
          <w:pPr>
            <w:pStyle w:val="TOC1"/>
            <w:tabs>
              <w:tab w:val="left" w:pos="480"/>
              <w:tab w:val="right" w:leader="dot" w:pos="9890"/>
            </w:tabs>
            <w:rPr>
              <w:rFonts w:asciiTheme="minorHAnsi" w:eastAsiaTheme="minorEastAsia" w:hAnsiTheme="minorHAnsi"/>
              <w:noProof/>
              <w:sz w:val="22"/>
              <w:lang w:val="en-MY" w:eastAsia="zh-CN"/>
            </w:rPr>
          </w:pPr>
          <w:hyperlink w:anchor="_Toc75185359" w:history="1">
            <w:r w:rsidR="009A453B" w:rsidRPr="00B051F1">
              <w:rPr>
                <w:rStyle w:val="Hyperlink"/>
                <w:rFonts w:cs="Times New Roman"/>
                <w:noProof/>
              </w:rPr>
              <w:t>2</w:t>
            </w:r>
            <w:r w:rsidR="009A453B">
              <w:rPr>
                <w:rFonts w:asciiTheme="minorHAnsi" w:eastAsiaTheme="minorEastAsia" w:hAnsiTheme="minorHAnsi"/>
                <w:noProof/>
                <w:sz w:val="22"/>
                <w:lang w:val="en-MY" w:eastAsia="zh-CN"/>
              </w:rPr>
              <w:tab/>
            </w:r>
            <w:r w:rsidR="009A453B" w:rsidRPr="00B051F1">
              <w:rPr>
                <w:rStyle w:val="Hyperlink"/>
                <w:rFonts w:cs="Times New Roman"/>
                <w:noProof/>
              </w:rPr>
              <w:t>ASSUMPTION</w:t>
            </w:r>
            <w:r w:rsidR="009A453B">
              <w:rPr>
                <w:noProof/>
                <w:webHidden/>
              </w:rPr>
              <w:tab/>
            </w:r>
            <w:r w:rsidR="009A453B">
              <w:rPr>
                <w:noProof/>
                <w:webHidden/>
              </w:rPr>
              <w:fldChar w:fldCharType="begin"/>
            </w:r>
            <w:r w:rsidR="009A453B">
              <w:rPr>
                <w:noProof/>
                <w:webHidden/>
              </w:rPr>
              <w:instrText xml:space="preserve"> PAGEREF _Toc75185359 \h </w:instrText>
            </w:r>
            <w:r w:rsidR="009A453B">
              <w:rPr>
                <w:noProof/>
                <w:webHidden/>
              </w:rPr>
            </w:r>
            <w:r w:rsidR="009A453B">
              <w:rPr>
                <w:noProof/>
                <w:webHidden/>
              </w:rPr>
              <w:fldChar w:fldCharType="separate"/>
            </w:r>
            <w:r w:rsidR="007D2F9C">
              <w:rPr>
                <w:noProof/>
                <w:webHidden/>
              </w:rPr>
              <w:t>3</w:t>
            </w:r>
            <w:r w:rsidR="009A453B">
              <w:rPr>
                <w:noProof/>
                <w:webHidden/>
              </w:rPr>
              <w:fldChar w:fldCharType="end"/>
            </w:r>
          </w:hyperlink>
        </w:p>
        <w:p w14:paraId="07186084" w14:textId="034A5E11" w:rsidR="009A453B" w:rsidRDefault="00C84822">
          <w:pPr>
            <w:pStyle w:val="TOC1"/>
            <w:tabs>
              <w:tab w:val="left" w:pos="480"/>
              <w:tab w:val="right" w:leader="dot" w:pos="9890"/>
            </w:tabs>
            <w:rPr>
              <w:rFonts w:asciiTheme="minorHAnsi" w:eastAsiaTheme="minorEastAsia" w:hAnsiTheme="minorHAnsi"/>
              <w:noProof/>
              <w:sz w:val="22"/>
              <w:lang w:val="en-MY" w:eastAsia="zh-CN"/>
            </w:rPr>
          </w:pPr>
          <w:hyperlink w:anchor="_Toc75185360" w:history="1">
            <w:r w:rsidR="009A453B" w:rsidRPr="00B051F1">
              <w:rPr>
                <w:rStyle w:val="Hyperlink"/>
                <w:rFonts w:cs="Times New Roman"/>
                <w:noProof/>
              </w:rPr>
              <w:t>3</w:t>
            </w:r>
            <w:r w:rsidR="009A453B">
              <w:rPr>
                <w:rFonts w:asciiTheme="minorHAnsi" w:eastAsiaTheme="minorEastAsia" w:hAnsiTheme="minorHAnsi"/>
                <w:noProof/>
                <w:sz w:val="22"/>
                <w:lang w:val="en-MY" w:eastAsia="zh-CN"/>
              </w:rPr>
              <w:tab/>
            </w:r>
            <w:r w:rsidR="009A453B" w:rsidRPr="00B051F1">
              <w:rPr>
                <w:rStyle w:val="Hyperlink"/>
                <w:rFonts w:cs="Times New Roman"/>
                <w:noProof/>
              </w:rPr>
              <w:t>DESIGN - PSEUDOCODE</w:t>
            </w:r>
            <w:r w:rsidR="009A453B">
              <w:rPr>
                <w:noProof/>
                <w:webHidden/>
              </w:rPr>
              <w:tab/>
            </w:r>
            <w:r w:rsidR="009A453B">
              <w:rPr>
                <w:noProof/>
                <w:webHidden/>
              </w:rPr>
              <w:fldChar w:fldCharType="begin"/>
            </w:r>
            <w:r w:rsidR="009A453B">
              <w:rPr>
                <w:noProof/>
                <w:webHidden/>
              </w:rPr>
              <w:instrText xml:space="preserve"> PAGEREF _Toc75185360 \h </w:instrText>
            </w:r>
            <w:r w:rsidR="009A453B">
              <w:rPr>
                <w:noProof/>
                <w:webHidden/>
              </w:rPr>
            </w:r>
            <w:r w:rsidR="009A453B">
              <w:rPr>
                <w:noProof/>
                <w:webHidden/>
              </w:rPr>
              <w:fldChar w:fldCharType="separate"/>
            </w:r>
            <w:r w:rsidR="007D2F9C">
              <w:rPr>
                <w:noProof/>
                <w:webHidden/>
              </w:rPr>
              <w:t>4</w:t>
            </w:r>
            <w:r w:rsidR="009A453B">
              <w:rPr>
                <w:noProof/>
                <w:webHidden/>
              </w:rPr>
              <w:fldChar w:fldCharType="end"/>
            </w:r>
          </w:hyperlink>
        </w:p>
        <w:p w14:paraId="4D3B4A58" w14:textId="523824D1" w:rsidR="009A453B" w:rsidRDefault="00C84822">
          <w:pPr>
            <w:pStyle w:val="TOC1"/>
            <w:tabs>
              <w:tab w:val="left" w:pos="480"/>
              <w:tab w:val="right" w:leader="dot" w:pos="9890"/>
            </w:tabs>
            <w:rPr>
              <w:rFonts w:asciiTheme="minorHAnsi" w:eastAsiaTheme="minorEastAsia" w:hAnsiTheme="minorHAnsi"/>
              <w:noProof/>
              <w:sz w:val="22"/>
              <w:lang w:val="en-MY" w:eastAsia="zh-CN"/>
            </w:rPr>
          </w:pPr>
          <w:hyperlink w:anchor="_Toc75185361" w:history="1">
            <w:r w:rsidR="009A453B" w:rsidRPr="00B051F1">
              <w:rPr>
                <w:rStyle w:val="Hyperlink"/>
                <w:rFonts w:cs="Times New Roman"/>
                <w:noProof/>
              </w:rPr>
              <w:t>4</w:t>
            </w:r>
            <w:r w:rsidR="009A453B">
              <w:rPr>
                <w:rFonts w:asciiTheme="minorHAnsi" w:eastAsiaTheme="minorEastAsia" w:hAnsiTheme="minorHAnsi"/>
                <w:noProof/>
                <w:sz w:val="22"/>
                <w:lang w:val="en-MY" w:eastAsia="zh-CN"/>
              </w:rPr>
              <w:tab/>
            </w:r>
            <w:r w:rsidR="009A453B" w:rsidRPr="00B051F1">
              <w:rPr>
                <w:rStyle w:val="Hyperlink"/>
                <w:rFonts w:cs="Times New Roman"/>
                <w:noProof/>
              </w:rPr>
              <w:t>DESIGN - FLOWCHART</w:t>
            </w:r>
            <w:r w:rsidR="009A453B">
              <w:rPr>
                <w:noProof/>
                <w:webHidden/>
              </w:rPr>
              <w:tab/>
            </w:r>
            <w:r w:rsidR="009A453B">
              <w:rPr>
                <w:noProof/>
                <w:webHidden/>
              </w:rPr>
              <w:fldChar w:fldCharType="begin"/>
            </w:r>
            <w:r w:rsidR="009A453B">
              <w:rPr>
                <w:noProof/>
                <w:webHidden/>
              </w:rPr>
              <w:instrText xml:space="preserve"> PAGEREF _Toc75185361 \h </w:instrText>
            </w:r>
            <w:r w:rsidR="009A453B">
              <w:rPr>
                <w:noProof/>
                <w:webHidden/>
              </w:rPr>
            </w:r>
            <w:r w:rsidR="009A453B">
              <w:rPr>
                <w:noProof/>
                <w:webHidden/>
              </w:rPr>
              <w:fldChar w:fldCharType="separate"/>
            </w:r>
            <w:r w:rsidR="007D2F9C">
              <w:rPr>
                <w:noProof/>
                <w:webHidden/>
              </w:rPr>
              <w:t>9</w:t>
            </w:r>
            <w:r w:rsidR="009A453B">
              <w:rPr>
                <w:noProof/>
                <w:webHidden/>
              </w:rPr>
              <w:fldChar w:fldCharType="end"/>
            </w:r>
          </w:hyperlink>
        </w:p>
        <w:p w14:paraId="769FFA1E" w14:textId="64431F41" w:rsidR="009A453B" w:rsidRDefault="00C84822">
          <w:pPr>
            <w:pStyle w:val="TOC1"/>
            <w:tabs>
              <w:tab w:val="left" w:pos="480"/>
              <w:tab w:val="right" w:leader="dot" w:pos="9890"/>
            </w:tabs>
            <w:rPr>
              <w:rFonts w:asciiTheme="minorHAnsi" w:eastAsiaTheme="minorEastAsia" w:hAnsiTheme="minorHAnsi"/>
              <w:noProof/>
              <w:sz w:val="22"/>
              <w:lang w:val="en-MY" w:eastAsia="zh-CN"/>
            </w:rPr>
          </w:pPr>
          <w:hyperlink w:anchor="_Toc75185362" w:history="1">
            <w:r w:rsidR="009A453B" w:rsidRPr="00B051F1">
              <w:rPr>
                <w:rStyle w:val="Hyperlink"/>
                <w:rFonts w:cs="Times New Roman"/>
                <w:noProof/>
              </w:rPr>
              <w:t>5</w:t>
            </w:r>
            <w:r w:rsidR="009A453B">
              <w:rPr>
                <w:rFonts w:asciiTheme="minorHAnsi" w:eastAsiaTheme="minorEastAsia" w:hAnsiTheme="minorHAnsi"/>
                <w:noProof/>
                <w:sz w:val="22"/>
                <w:lang w:val="en-MY" w:eastAsia="zh-CN"/>
              </w:rPr>
              <w:tab/>
            </w:r>
            <w:r w:rsidR="009A453B" w:rsidRPr="00B051F1">
              <w:rPr>
                <w:rStyle w:val="Hyperlink"/>
                <w:rFonts w:cs="Times New Roman"/>
                <w:noProof/>
              </w:rPr>
              <w:t>SAMPLE PYTHON CODE</w:t>
            </w:r>
            <w:r w:rsidR="009A453B">
              <w:rPr>
                <w:noProof/>
                <w:webHidden/>
              </w:rPr>
              <w:tab/>
            </w:r>
            <w:r w:rsidR="009A453B">
              <w:rPr>
                <w:noProof/>
                <w:webHidden/>
              </w:rPr>
              <w:fldChar w:fldCharType="begin"/>
            </w:r>
            <w:r w:rsidR="009A453B">
              <w:rPr>
                <w:noProof/>
                <w:webHidden/>
              </w:rPr>
              <w:instrText xml:space="preserve"> PAGEREF _Toc75185362 \h </w:instrText>
            </w:r>
            <w:r w:rsidR="009A453B">
              <w:rPr>
                <w:noProof/>
                <w:webHidden/>
              </w:rPr>
            </w:r>
            <w:r w:rsidR="009A453B">
              <w:rPr>
                <w:noProof/>
                <w:webHidden/>
              </w:rPr>
              <w:fldChar w:fldCharType="separate"/>
            </w:r>
            <w:r w:rsidR="007D2F9C">
              <w:rPr>
                <w:noProof/>
                <w:webHidden/>
              </w:rPr>
              <w:t>13</w:t>
            </w:r>
            <w:r w:rsidR="009A453B">
              <w:rPr>
                <w:noProof/>
                <w:webHidden/>
              </w:rPr>
              <w:fldChar w:fldCharType="end"/>
            </w:r>
          </w:hyperlink>
        </w:p>
        <w:p w14:paraId="724B3D2B" w14:textId="36DD0896" w:rsidR="009A453B" w:rsidRDefault="00C84822">
          <w:pPr>
            <w:pStyle w:val="TOC2"/>
            <w:tabs>
              <w:tab w:val="left" w:pos="880"/>
              <w:tab w:val="right" w:leader="dot" w:pos="9890"/>
            </w:tabs>
            <w:rPr>
              <w:rFonts w:asciiTheme="minorHAnsi" w:eastAsiaTheme="minorEastAsia" w:hAnsiTheme="minorHAnsi"/>
              <w:noProof/>
              <w:sz w:val="22"/>
              <w:lang w:val="en-MY" w:eastAsia="zh-CN"/>
            </w:rPr>
          </w:pPr>
          <w:hyperlink w:anchor="_Toc75185363" w:history="1">
            <w:r w:rsidR="009A453B" w:rsidRPr="00B051F1">
              <w:rPr>
                <w:rStyle w:val="Hyperlink"/>
                <w:rFonts w:cs="Times New Roman"/>
                <w:noProof/>
              </w:rPr>
              <w:t>5.1</w:t>
            </w:r>
            <w:r w:rsidR="009A453B">
              <w:rPr>
                <w:rFonts w:asciiTheme="minorHAnsi" w:eastAsiaTheme="minorEastAsia" w:hAnsiTheme="minorHAnsi"/>
                <w:noProof/>
                <w:sz w:val="22"/>
                <w:lang w:val="en-MY" w:eastAsia="zh-CN"/>
              </w:rPr>
              <w:tab/>
            </w:r>
            <w:r w:rsidR="009A453B" w:rsidRPr="00B051F1">
              <w:rPr>
                <w:rStyle w:val="Hyperlink"/>
                <w:rFonts w:cs="Times New Roman"/>
                <w:noProof/>
              </w:rPr>
              <w:t>Import file</w:t>
            </w:r>
            <w:r w:rsidR="009A453B">
              <w:rPr>
                <w:noProof/>
                <w:webHidden/>
              </w:rPr>
              <w:tab/>
            </w:r>
            <w:r w:rsidR="009A453B">
              <w:rPr>
                <w:noProof/>
                <w:webHidden/>
              </w:rPr>
              <w:fldChar w:fldCharType="begin"/>
            </w:r>
            <w:r w:rsidR="009A453B">
              <w:rPr>
                <w:noProof/>
                <w:webHidden/>
              </w:rPr>
              <w:instrText xml:space="preserve"> PAGEREF _Toc75185363 \h </w:instrText>
            </w:r>
            <w:r w:rsidR="009A453B">
              <w:rPr>
                <w:noProof/>
                <w:webHidden/>
              </w:rPr>
            </w:r>
            <w:r w:rsidR="009A453B">
              <w:rPr>
                <w:noProof/>
                <w:webHidden/>
              </w:rPr>
              <w:fldChar w:fldCharType="separate"/>
            </w:r>
            <w:r w:rsidR="007D2F9C">
              <w:rPr>
                <w:noProof/>
                <w:webHidden/>
              </w:rPr>
              <w:t>13</w:t>
            </w:r>
            <w:r w:rsidR="009A453B">
              <w:rPr>
                <w:noProof/>
                <w:webHidden/>
              </w:rPr>
              <w:fldChar w:fldCharType="end"/>
            </w:r>
          </w:hyperlink>
        </w:p>
        <w:p w14:paraId="4B768698" w14:textId="6E30EDB0" w:rsidR="009A453B" w:rsidRDefault="00C84822">
          <w:pPr>
            <w:pStyle w:val="TOC2"/>
            <w:tabs>
              <w:tab w:val="left" w:pos="880"/>
              <w:tab w:val="right" w:leader="dot" w:pos="9890"/>
            </w:tabs>
            <w:rPr>
              <w:rFonts w:asciiTheme="minorHAnsi" w:eastAsiaTheme="minorEastAsia" w:hAnsiTheme="minorHAnsi"/>
              <w:noProof/>
              <w:sz w:val="22"/>
              <w:lang w:val="en-MY" w:eastAsia="zh-CN"/>
            </w:rPr>
          </w:pPr>
          <w:hyperlink w:anchor="_Toc75185364" w:history="1">
            <w:r w:rsidR="009A453B" w:rsidRPr="00B051F1">
              <w:rPr>
                <w:rStyle w:val="Hyperlink"/>
                <w:rFonts w:cs="Times New Roman"/>
                <w:noProof/>
              </w:rPr>
              <w:t>5.2</w:t>
            </w:r>
            <w:r w:rsidR="009A453B">
              <w:rPr>
                <w:rFonts w:asciiTheme="minorHAnsi" w:eastAsiaTheme="minorEastAsia" w:hAnsiTheme="minorHAnsi"/>
                <w:noProof/>
                <w:sz w:val="22"/>
                <w:lang w:val="en-MY" w:eastAsia="zh-CN"/>
              </w:rPr>
              <w:tab/>
            </w:r>
            <w:r w:rsidR="009A453B" w:rsidRPr="00B051F1">
              <w:rPr>
                <w:rStyle w:val="Hyperlink"/>
                <w:rFonts w:cs="Times New Roman"/>
                <w:noProof/>
              </w:rPr>
              <w:t>Variable</w:t>
            </w:r>
            <w:r w:rsidR="009A453B">
              <w:rPr>
                <w:noProof/>
                <w:webHidden/>
              </w:rPr>
              <w:tab/>
            </w:r>
            <w:r w:rsidR="009A453B">
              <w:rPr>
                <w:noProof/>
                <w:webHidden/>
              </w:rPr>
              <w:fldChar w:fldCharType="begin"/>
            </w:r>
            <w:r w:rsidR="009A453B">
              <w:rPr>
                <w:noProof/>
                <w:webHidden/>
              </w:rPr>
              <w:instrText xml:space="preserve"> PAGEREF _Toc75185364 \h </w:instrText>
            </w:r>
            <w:r w:rsidR="009A453B">
              <w:rPr>
                <w:noProof/>
                <w:webHidden/>
              </w:rPr>
            </w:r>
            <w:r w:rsidR="009A453B">
              <w:rPr>
                <w:noProof/>
                <w:webHidden/>
              </w:rPr>
              <w:fldChar w:fldCharType="separate"/>
            </w:r>
            <w:r w:rsidR="007D2F9C">
              <w:rPr>
                <w:noProof/>
                <w:webHidden/>
              </w:rPr>
              <w:t>13</w:t>
            </w:r>
            <w:r w:rsidR="009A453B">
              <w:rPr>
                <w:noProof/>
                <w:webHidden/>
              </w:rPr>
              <w:fldChar w:fldCharType="end"/>
            </w:r>
          </w:hyperlink>
        </w:p>
        <w:p w14:paraId="1D164552" w14:textId="465C7353" w:rsidR="009A453B" w:rsidRDefault="00C84822">
          <w:pPr>
            <w:pStyle w:val="TOC2"/>
            <w:tabs>
              <w:tab w:val="left" w:pos="880"/>
              <w:tab w:val="right" w:leader="dot" w:pos="9890"/>
            </w:tabs>
            <w:rPr>
              <w:rFonts w:asciiTheme="minorHAnsi" w:eastAsiaTheme="minorEastAsia" w:hAnsiTheme="minorHAnsi"/>
              <w:noProof/>
              <w:sz w:val="22"/>
              <w:lang w:val="en-MY" w:eastAsia="zh-CN"/>
            </w:rPr>
          </w:pPr>
          <w:hyperlink w:anchor="_Toc75185365" w:history="1">
            <w:r w:rsidR="009A453B" w:rsidRPr="00B051F1">
              <w:rPr>
                <w:rStyle w:val="Hyperlink"/>
                <w:rFonts w:cs="Times New Roman"/>
                <w:noProof/>
              </w:rPr>
              <w:t>5.3</w:t>
            </w:r>
            <w:r w:rsidR="009A453B">
              <w:rPr>
                <w:rFonts w:asciiTheme="minorHAnsi" w:eastAsiaTheme="minorEastAsia" w:hAnsiTheme="minorHAnsi"/>
                <w:noProof/>
                <w:sz w:val="22"/>
                <w:lang w:val="en-MY" w:eastAsia="zh-CN"/>
              </w:rPr>
              <w:tab/>
            </w:r>
            <w:r w:rsidR="009A453B" w:rsidRPr="00B051F1">
              <w:rPr>
                <w:rStyle w:val="Hyperlink"/>
                <w:rFonts w:cs="Times New Roman"/>
                <w:noProof/>
              </w:rPr>
              <w:t>Control Structure</w:t>
            </w:r>
            <w:r w:rsidR="009A453B">
              <w:rPr>
                <w:noProof/>
                <w:webHidden/>
              </w:rPr>
              <w:tab/>
            </w:r>
            <w:r w:rsidR="009A453B">
              <w:rPr>
                <w:noProof/>
                <w:webHidden/>
              </w:rPr>
              <w:fldChar w:fldCharType="begin"/>
            </w:r>
            <w:r w:rsidR="009A453B">
              <w:rPr>
                <w:noProof/>
                <w:webHidden/>
              </w:rPr>
              <w:instrText xml:space="preserve"> PAGEREF _Toc75185365 \h </w:instrText>
            </w:r>
            <w:r w:rsidR="009A453B">
              <w:rPr>
                <w:noProof/>
                <w:webHidden/>
              </w:rPr>
            </w:r>
            <w:r w:rsidR="009A453B">
              <w:rPr>
                <w:noProof/>
                <w:webHidden/>
              </w:rPr>
              <w:fldChar w:fldCharType="separate"/>
            </w:r>
            <w:r w:rsidR="007D2F9C">
              <w:rPr>
                <w:noProof/>
                <w:webHidden/>
              </w:rPr>
              <w:t>13</w:t>
            </w:r>
            <w:r w:rsidR="009A453B">
              <w:rPr>
                <w:noProof/>
                <w:webHidden/>
              </w:rPr>
              <w:fldChar w:fldCharType="end"/>
            </w:r>
          </w:hyperlink>
        </w:p>
        <w:p w14:paraId="7A6E14EE" w14:textId="0302F770" w:rsidR="009A453B" w:rsidRDefault="00C84822">
          <w:pPr>
            <w:pStyle w:val="TOC3"/>
            <w:tabs>
              <w:tab w:val="left" w:pos="1320"/>
              <w:tab w:val="right" w:leader="dot" w:pos="9890"/>
            </w:tabs>
            <w:rPr>
              <w:rFonts w:asciiTheme="minorHAnsi" w:eastAsiaTheme="minorEastAsia" w:hAnsiTheme="minorHAnsi"/>
              <w:noProof/>
              <w:sz w:val="22"/>
              <w:lang w:val="en-MY" w:eastAsia="zh-CN"/>
            </w:rPr>
          </w:pPr>
          <w:hyperlink w:anchor="_Toc75185366" w:history="1">
            <w:r w:rsidR="009A453B" w:rsidRPr="00B051F1">
              <w:rPr>
                <w:rStyle w:val="Hyperlink"/>
                <w:noProof/>
              </w:rPr>
              <w:t>5.3.1</w:t>
            </w:r>
            <w:r w:rsidR="009A453B">
              <w:rPr>
                <w:rFonts w:asciiTheme="minorHAnsi" w:eastAsiaTheme="minorEastAsia" w:hAnsiTheme="minorHAnsi"/>
                <w:noProof/>
                <w:sz w:val="22"/>
                <w:lang w:val="en-MY" w:eastAsia="zh-CN"/>
              </w:rPr>
              <w:tab/>
            </w:r>
            <w:r w:rsidR="009A453B" w:rsidRPr="00B051F1">
              <w:rPr>
                <w:rStyle w:val="Hyperlink"/>
                <w:noProof/>
              </w:rPr>
              <w:t>If</w:t>
            </w:r>
            <w:r w:rsidR="009A453B">
              <w:rPr>
                <w:noProof/>
                <w:webHidden/>
              </w:rPr>
              <w:tab/>
            </w:r>
            <w:r w:rsidR="009A453B">
              <w:rPr>
                <w:noProof/>
                <w:webHidden/>
              </w:rPr>
              <w:fldChar w:fldCharType="begin"/>
            </w:r>
            <w:r w:rsidR="009A453B">
              <w:rPr>
                <w:noProof/>
                <w:webHidden/>
              </w:rPr>
              <w:instrText xml:space="preserve"> PAGEREF _Toc75185366 \h </w:instrText>
            </w:r>
            <w:r w:rsidR="009A453B">
              <w:rPr>
                <w:noProof/>
                <w:webHidden/>
              </w:rPr>
            </w:r>
            <w:r w:rsidR="009A453B">
              <w:rPr>
                <w:noProof/>
                <w:webHidden/>
              </w:rPr>
              <w:fldChar w:fldCharType="separate"/>
            </w:r>
            <w:r w:rsidR="007D2F9C">
              <w:rPr>
                <w:noProof/>
                <w:webHidden/>
              </w:rPr>
              <w:t>13</w:t>
            </w:r>
            <w:r w:rsidR="009A453B">
              <w:rPr>
                <w:noProof/>
                <w:webHidden/>
              </w:rPr>
              <w:fldChar w:fldCharType="end"/>
            </w:r>
          </w:hyperlink>
        </w:p>
        <w:p w14:paraId="6C25ECDD" w14:textId="2BAF3A22" w:rsidR="009A453B" w:rsidRDefault="00C84822">
          <w:pPr>
            <w:pStyle w:val="TOC3"/>
            <w:tabs>
              <w:tab w:val="left" w:pos="1320"/>
              <w:tab w:val="right" w:leader="dot" w:pos="9890"/>
            </w:tabs>
            <w:rPr>
              <w:rFonts w:asciiTheme="minorHAnsi" w:eastAsiaTheme="minorEastAsia" w:hAnsiTheme="minorHAnsi"/>
              <w:noProof/>
              <w:sz w:val="22"/>
              <w:lang w:val="en-MY" w:eastAsia="zh-CN"/>
            </w:rPr>
          </w:pPr>
          <w:hyperlink w:anchor="_Toc75185367" w:history="1">
            <w:r w:rsidR="009A453B" w:rsidRPr="00B051F1">
              <w:rPr>
                <w:rStyle w:val="Hyperlink"/>
                <w:noProof/>
              </w:rPr>
              <w:t>5.3.2</w:t>
            </w:r>
            <w:r w:rsidR="009A453B">
              <w:rPr>
                <w:rFonts w:asciiTheme="minorHAnsi" w:eastAsiaTheme="minorEastAsia" w:hAnsiTheme="minorHAnsi"/>
                <w:noProof/>
                <w:sz w:val="22"/>
                <w:lang w:val="en-MY" w:eastAsia="zh-CN"/>
              </w:rPr>
              <w:tab/>
            </w:r>
            <w:r w:rsidR="009A453B" w:rsidRPr="00B051F1">
              <w:rPr>
                <w:rStyle w:val="Hyperlink"/>
                <w:noProof/>
              </w:rPr>
              <w:t>If-else</w:t>
            </w:r>
            <w:r w:rsidR="009A453B">
              <w:rPr>
                <w:noProof/>
                <w:webHidden/>
              </w:rPr>
              <w:tab/>
            </w:r>
            <w:r w:rsidR="009A453B">
              <w:rPr>
                <w:noProof/>
                <w:webHidden/>
              </w:rPr>
              <w:fldChar w:fldCharType="begin"/>
            </w:r>
            <w:r w:rsidR="009A453B">
              <w:rPr>
                <w:noProof/>
                <w:webHidden/>
              </w:rPr>
              <w:instrText xml:space="preserve"> PAGEREF _Toc75185367 \h </w:instrText>
            </w:r>
            <w:r w:rsidR="009A453B">
              <w:rPr>
                <w:noProof/>
                <w:webHidden/>
              </w:rPr>
            </w:r>
            <w:r w:rsidR="009A453B">
              <w:rPr>
                <w:noProof/>
                <w:webHidden/>
              </w:rPr>
              <w:fldChar w:fldCharType="separate"/>
            </w:r>
            <w:r w:rsidR="007D2F9C">
              <w:rPr>
                <w:noProof/>
                <w:webHidden/>
              </w:rPr>
              <w:t>13</w:t>
            </w:r>
            <w:r w:rsidR="009A453B">
              <w:rPr>
                <w:noProof/>
                <w:webHidden/>
              </w:rPr>
              <w:fldChar w:fldCharType="end"/>
            </w:r>
          </w:hyperlink>
        </w:p>
        <w:p w14:paraId="05FCC49D" w14:textId="078D4446" w:rsidR="009A453B" w:rsidRDefault="00C84822">
          <w:pPr>
            <w:pStyle w:val="TOC3"/>
            <w:tabs>
              <w:tab w:val="left" w:pos="1320"/>
              <w:tab w:val="right" w:leader="dot" w:pos="9890"/>
            </w:tabs>
            <w:rPr>
              <w:rFonts w:asciiTheme="minorHAnsi" w:eastAsiaTheme="minorEastAsia" w:hAnsiTheme="minorHAnsi"/>
              <w:noProof/>
              <w:sz w:val="22"/>
              <w:lang w:val="en-MY" w:eastAsia="zh-CN"/>
            </w:rPr>
          </w:pPr>
          <w:hyperlink w:anchor="_Toc75185368" w:history="1">
            <w:r w:rsidR="009A453B" w:rsidRPr="00B051F1">
              <w:rPr>
                <w:rStyle w:val="Hyperlink"/>
                <w:noProof/>
              </w:rPr>
              <w:t>5.3.3</w:t>
            </w:r>
            <w:r w:rsidR="009A453B">
              <w:rPr>
                <w:rFonts w:asciiTheme="minorHAnsi" w:eastAsiaTheme="minorEastAsia" w:hAnsiTheme="minorHAnsi"/>
                <w:noProof/>
                <w:sz w:val="22"/>
                <w:lang w:val="en-MY" w:eastAsia="zh-CN"/>
              </w:rPr>
              <w:tab/>
            </w:r>
            <w:r w:rsidR="009A453B" w:rsidRPr="00B051F1">
              <w:rPr>
                <w:rStyle w:val="Hyperlink"/>
                <w:noProof/>
              </w:rPr>
              <w:t>Nested if-else</w:t>
            </w:r>
            <w:r w:rsidR="009A453B">
              <w:rPr>
                <w:noProof/>
                <w:webHidden/>
              </w:rPr>
              <w:tab/>
            </w:r>
            <w:r w:rsidR="009A453B">
              <w:rPr>
                <w:noProof/>
                <w:webHidden/>
              </w:rPr>
              <w:fldChar w:fldCharType="begin"/>
            </w:r>
            <w:r w:rsidR="009A453B">
              <w:rPr>
                <w:noProof/>
                <w:webHidden/>
              </w:rPr>
              <w:instrText xml:space="preserve"> PAGEREF _Toc75185368 \h </w:instrText>
            </w:r>
            <w:r w:rsidR="009A453B">
              <w:rPr>
                <w:noProof/>
                <w:webHidden/>
              </w:rPr>
            </w:r>
            <w:r w:rsidR="009A453B">
              <w:rPr>
                <w:noProof/>
                <w:webHidden/>
              </w:rPr>
              <w:fldChar w:fldCharType="separate"/>
            </w:r>
            <w:r w:rsidR="007D2F9C">
              <w:rPr>
                <w:noProof/>
                <w:webHidden/>
              </w:rPr>
              <w:t>14</w:t>
            </w:r>
            <w:r w:rsidR="009A453B">
              <w:rPr>
                <w:noProof/>
                <w:webHidden/>
              </w:rPr>
              <w:fldChar w:fldCharType="end"/>
            </w:r>
          </w:hyperlink>
        </w:p>
        <w:p w14:paraId="4D0F64EB" w14:textId="5A1C5B78" w:rsidR="009A453B" w:rsidRDefault="00C84822">
          <w:pPr>
            <w:pStyle w:val="TOC2"/>
            <w:tabs>
              <w:tab w:val="left" w:pos="880"/>
              <w:tab w:val="right" w:leader="dot" w:pos="9890"/>
            </w:tabs>
            <w:rPr>
              <w:rFonts w:asciiTheme="minorHAnsi" w:eastAsiaTheme="minorEastAsia" w:hAnsiTheme="minorHAnsi"/>
              <w:noProof/>
              <w:sz w:val="22"/>
              <w:lang w:val="en-MY" w:eastAsia="zh-CN"/>
            </w:rPr>
          </w:pPr>
          <w:hyperlink w:anchor="_Toc75185369" w:history="1">
            <w:r w:rsidR="009A453B" w:rsidRPr="00B051F1">
              <w:rPr>
                <w:rStyle w:val="Hyperlink"/>
                <w:rFonts w:cs="Times New Roman"/>
                <w:noProof/>
              </w:rPr>
              <w:t>5.4</w:t>
            </w:r>
            <w:r w:rsidR="009A453B">
              <w:rPr>
                <w:rFonts w:asciiTheme="minorHAnsi" w:eastAsiaTheme="minorEastAsia" w:hAnsiTheme="minorHAnsi"/>
                <w:noProof/>
                <w:sz w:val="22"/>
                <w:lang w:val="en-MY" w:eastAsia="zh-CN"/>
              </w:rPr>
              <w:tab/>
            </w:r>
            <w:r w:rsidR="009A453B" w:rsidRPr="00B051F1">
              <w:rPr>
                <w:rStyle w:val="Hyperlink"/>
                <w:rFonts w:cs="Times New Roman"/>
                <w:noProof/>
              </w:rPr>
              <w:t>Looping Structure</w:t>
            </w:r>
            <w:r w:rsidR="009A453B">
              <w:rPr>
                <w:noProof/>
                <w:webHidden/>
              </w:rPr>
              <w:tab/>
            </w:r>
            <w:r w:rsidR="009A453B">
              <w:rPr>
                <w:noProof/>
                <w:webHidden/>
              </w:rPr>
              <w:fldChar w:fldCharType="begin"/>
            </w:r>
            <w:r w:rsidR="009A453B">
              <w:rPr>
                <w:noProof/>
                <w:webHidden/>
              </w:rPr>
              <w:instrText xml:space="preserve"> PAGEREF _Toc75185369 \h </w:instrText>
            </w:r>
            <w:r w:rsidR="009A453B">
              <w:rPr>
                <w:noProof/>
                <w:webHidden/>
              </w:rPr>
            </w:r>
            <w:r w:rsidR="009A453B">
              <w:rPr>
                <w:noProof/>
                <w:webHidden/>
              </w:rPr>
              <w:fldChar w:fldCharType="separate"/>
            </w:r>
            <w:r w:rsidR="007D2F9C">
              <w:rPr>
                <w:noProof/>
                <w:webHidden/>
              </w:rPr>
              <w:t>14</w:t>
            </w:r>
            <w:r w:rsidR="009A453B">
              <w:rPr>
                <w:noProof/>
                <w:webHidden/>
              </w:rPr>
              <w:fldChar w:fldCharType="end"/>
            </w:r>
          </w:hyperlink>
        </w:p>
        <w:p w14:paraId="629F79D0" w14:textId="1D220AD8" w:rsidR="009A453B" w:rsidRDefault="00C84822">
          <w:pPr>
            <w:pStyle w:val="TOC3"/>
            <w:tabs>
              <w:tab w:val="left" w:pos="1320"/>
              <w:tab w:val="right" w:leader="dot" w:pos="9890"/>
            </w:tabs>
            <w:rPr>
              <w:rFonts w:asciiTheme="minorHAnsi" w:eastAsiaTheme="minorEastAsia" w:hAnsiTheme="minorHAnsi"/>
              <w:noProof/>
              <w:sz w:val="22"/>
              <w:lang w:val="en-MY" w:eastAsia="zh-CN"/>
            </w:rPr>
          </w:pPr>
          <w:hyperlink w:anchor="_Toc75185370" w:history="1">
            <w:r w:rsidR="009A453B" w:rsidRPr="00B051F1">
              <w:rPr>
                <w:rStyle w:val="Hyperlink"/>
                <w:rFonts w:cs="Times New Roman"/>
                <w:noProof/>
              </w:rPr>
              <w:t>5.4.1</w:t>
            </w:r>
            <w:r w:rsidR="009A453B">
              <w:rPr>
                <w:rFonts w:asciiTheme="minorHAnsi" w:eastAsiaTheme="minorEastAsia" w:hAnsiTheme="minorHAnsi"/>
                <w:noProof/>
                <w:sz w:val="22"/>
                <w:lang w:val="en-MY" w:eastAsia="zh-CN"/>
              </w:rPr>
              <w:tab/>
            </w:r>
            <w:r w:rsidR="009A453B" w:rsidRPr="00B051F1">
              <w:rPr>
                <w:rStyle w:val="Hyperlink"/>
                <w:rFonts w:cs="Times New Roman"/>
                <w:noProof/>
              </w:rPr>
              <w:t>While loop</w:t>
            </w:r>
            <w:r w:rsidR="009A453B">
              <w:rPr>
                <w:noProof/>
                <w:webHidden/>
              </w:rPr>
              <w:tab/>
            </w:r>
            <w:r w:rsidR="009A453B">
              <w:rPr>
                <w:noProof/>
                <w:webHidden/>
              </w:rPr>
              <w:fldChar w:fldCharType="begin"/>
            </w:r>
            <w:r w:rsidR="009A453B">
              <w:rPr>
                <w:noProof/>
                <w:webHidden/>
              </w:rPr>
              <w:instrText xml:space="preserve"> PAGEREF _Toc75185370 \h </w:instrText>
            </w:r>
            <w:r w:rsidR="009A453B">
              <w:rPr>
                <w:noProof/>
                <w:webHidden/>
              </w:rPr>
            </w:r>
            <w:r w:rsidR="009A453B">
              <w:rPr>
                <w:noProof/>
                <w:webHidden/>
              </w:rPr>
              <w:fldChar w:fldCharType="separate"/>
            </w:r>
            <w:r w:rsidR="007D2F9C">
              <w:rPr>
                <w:noProof/>
                <w:webHidden/>
              </w:rPr>
              <w:t>14</w:t>
            </w:r>
            <w:r w:rsidR="009A453B">
              <w:rPr>
                <w:noProof/>
                <w:webHidden/>
              </w:rPr>
              <w:fldChar w:fldCharType="end"/>
            </w:r>
          </w:hyperlink>
        </w:p>
        <w:p w14:paraId="1B1116BA" w14:textId="2437854F" w:rsidR="009A453B" w:rsidRDefault="00C84822">
          <w:pPr>
            <w:pStyle w:val="TOC3"/>
            <w:tabs>
              <w:tab w:val="left" w:pos="1320"/>
              <w:tab w:val="right" w:leader="dot" w:pos="9890"/>
            </w:tabs>
            <w:rPr>
              <w:rFonts w:asciiTheme="minorHAnsi" w:eastAsiaTheme="minorEastAsia" w:hAnsiTheme="minorHAnsi"/>
              <w:noProof/>
              <w:sz w:val="22"/>
              <w:lang w:val="en-MY" w:eastAsia="zh-CN"/>
            </w:rPr>
          </w:pPr>
          <w:hyperlink w:anchor="_Toc75185371" w:history="1">
            <w:r w:rsidR="009A453B" w:rsidRPr="00B051F1">
              <w:rPr>
                <w:rStyle w:val="Hyperlink"/>
                <w:rFonts w:cs="Times New Roman"/>
                <w:noProof/>
              </w:rPr>
              <w:t>5.4.2</w:t>
            </w:r>
            <w:r w:rsidR="009A453B">
              <w:rPr>
                <w:rFonts w:asciiTheme="minorHAnsi" w:eastAsiaTheme="minorEastAsia" w:hAnsiTheme="minorHAnsi"/>
                <w:noProof/>
                <w:sz w:val="22"/>
                <w:lang w:val="en-MY" w:eastAsia="zh-CN"/>
              </w:rPr>
              <w:tab/>
            </w:r>
            <w:r w:rsidR="009A453B" w:rsidRPr="00B051F1">
              <w:rPr>
                <w:rStyle w:val="Hyperlink"/>
                <w:rFonts w:cs="Times New Roman"/>
                <w:noProof/>
              </w:rPr>
              <w:t>For loop</w:t>
            </w:r>
            <w:r w:rsidR="009A453B">
              <w:rPr>
                <w:noProof/>
                <w:webHidden/>
              </w:rPr>
              <w:tab/>
            </w:r>
            <w:r w:rsidR="009A453B">
              <w:rPr>
                <w:noProof/>
                <w:webHidden/>
              </w:rPr>
              <w:fldChar w:fldCharType="begin"/>
            </w:r>
            <w:r w:rsidR="009A453B">
              <w:rPr>
                <w:noProof/>
                <w:webHidden/>
              </w:rPr>
              <w:instrText xml:space="preserve"> PAGEREF _Toc75185371 \h </w:instrText>
            </w:r>
            <w:r w:rsidR="009A453B">
              <w:rPr>
                <w:noProof/>
                <w:webHidden/>
              </w:rPr>
            </w:r>
            <w:r w:rsidR="009A453B">
              <w:rPr>
                <w:noProof/>
                <w:webHidden/>
              </w:rPr>
              <w:fldChar w:fldCharType="separate"/>
            </w:r>
            <w:r w:rsidR="007D2F9C">
              <w:rPr>
                <w:noProof/>
                <w:webHidden/>
              </w:rPr>
              <w:t>14</w:t>
            </w:r>
            <w:r w:rsidR="009A453B">
              <w:rPr>
                <w:noProof/>
                <w:webHidden/>
              </w:rPr>
              <w:fldChar w:fldCharType="end"/>
            </w:r>
          </w:hyperlink>
        </w:p>
        <w:p w14:paraId="79A1A234" w14:textId="430233D3" w:rsidR="009A453B" w:rsidRDefault="00C84822">
          <w:pPr>
            <w:pStyle w:val="TOC2"/>
            <w:tabs>
              <w:tab w:val="left" w:pos="880"/>
              <w:tab w:val="right" w:leader="dot" w:pos="9890"/>
            </w:tabs>
            <w:rPr>
              <w:rFonts w:asciiTheme="minorHAnsi" w:eastAsiaTheme="minorEastAsia" w:hAnsiTheme="minorHAnsi"/>
              <w:noProof/>
              <w:sz w:val="22"/>
              <w:lang w:val="en-MY" w:eastAsia="zh-CN"/>
            </w:rPr>
          </w:pPr>
          <w:hyperlink w:anchor="_Toc75185372" w:history="1">
            <w:r w:rsidR="009A453B" w:rsidRPr="00B051F1">
              <w:rPr>
                <w:rStyle w:val="Hyperlink"/>
                <w:rFonts w:cs="Times New Roman"/>
                <w:noProof/>
              </w:rPr>
              <w:t>5.5</w:t>
            </w:r>
            <w:r w:rsidR="009A453B">
              <w:rPr>
                <w:rFonts w:asciiTheme="minorHAnsi" w:eastAsiaTheme="minorEastAsia" w:hAnsiTheme="minorHAnsi"/>
                <w:noProof/>
                <w:sz w:val="22"/>
                <w:lang w:val="en-MY" w:eastAsia="zh-CN"/>
              </w:rPr>
              <w:tab/>
            </w:r>
            <w:r w:rsidR="009A453B" w:rsidRPr="00B051F1">
              <w:rPr>
                <w:rStyle w:val="Hyperlink"/>
                <w:rFonts w:cs="Times New Roman"/>
                <w:noProof/>
              </w:rPr>
              <w:t>List Variable</w:t>
            </w:r>
            <w:r w:rsidR="009A453B">
              <w:rPr>
                <w:noProof/>
                <w:webHidden/>
              </w:rPr>
              <w:tab/>
            </w:r>
            <w:r w:rsidR="009A453B">
              <w:rPr>
                <w:noProof/>
                <w:webHidden/>
              </w:rPr>
              <w:fldChar w:fldCharType="begin"/>
            </w:r>
            <w:r w:rsidR="009A453B">
              <w:rPr>
                <w:noProof/>
                <w:webHidden/>
              </w:rPr>
              <w:instrText xml:space="preserve"> PAGEREF _Toc75185372 \h </w:instrText>
            </w:r>
            <w:r w:rsidR="009A453B">
              <w:rPr>
                <w:noProof/>
                <w:webHidden/>
              </w:rPr>
            </w:r>
            <w:r w:rsidR="009A453B">
              <w:rPr>
                <w:noProof/>
                <w:webHidden/>
              </w:rPr>
              <w:fldChar w:fldCharType="separate"/>
            </w:r>
            <w:r w:rsidR="007D2F9C">
              <w:rPr>
                <w:noProof/>
                <w:webHidden/>
              </w:rPr>
              <w:t>14</w:t>
            </w:r>
            <w:r w:rsidR="009A453B">
              <w:rPr>
                <w:noProof/>
                <w:webHidden/>
              </w:rPr>
              <w:fldChar w:fldCharType="end"/>
            </w:r>
          </w:hyperlink>
        </w:p>
        <w:p w14:paraId="48D88D6A" w14:textId="5E195AAA" w:rsidR="009A453B" w:rsidRDefault="00C84822">
          <w:pPr>
            <w:pStyle w:val="TOC2"/>
            <w:tabs>
              <w:tab w:val="left" w:pos="880"/>
              <w:tab w:val="right" w:leader="dot" w:pos="9890"/>
            </w:tabs>
            <w:rPr>
              <w:rFonts w:asciiTheme="minorHAnsi" w:eastAsiaTheme="minorEastAsia" w:hAnsiTheme="minorHAnsi"/>
              <w:noProof/>
              <w:sz w:val="22"/>
              <w:lang w:val="en-MY" w:eastAsia="zh-CN"/>
            </w:rPr>
          </w:pPr>
          <w:hyperlink w:anchor="_Toc75185373" w:history="1">
            <w:r w:rsidR="009A453B" w:rsidRPr="00B051F1">
              <w:rPr>
                <w:rStyle w:val="Hyperlink"/>
                <w:rFonts w:cs="Times New Roman"/>
                <w:noProof/>
              </w:rPr>
              <w:t>5.6</w:t>
            </w:r>
            <w:r w:rsidR="009A453B">
              <w:rPr>
                <w:rFonts w:asciiTheme="minorHAnsi" w:eastAsiaTheme="minorEastAsia" w:hAnsiTheme="minorHAnsi"/>
                <w:noProof/>
                <w:sz w:val="22"/>
                <w:lang w:val="en-MY" w:eastAsia="zh-CN"/>
              </w:rPr>
              <w:tab/>
            </w:r>
            <w:r w:rsidR="009A453B" w:rsidRPr="00B051F1">
              <w:rPr>
                <w:rStyle w:val="Hyperlink"/>
                <w:rFonts w:cs="Times New Roman"/>
                <w:noProof/>
              </w:rPr>
              <w:t>Function</w:t>
            </w:r>
            <w:r w:rsidR="009A453B">
              <w:rPr>
                <w:noProof/>
                <w:webHidden/>
              </w:rPr>
              <w:tab/>
            </w:r>
            <w:r w:rsidR="009A453B">
              <w:rPr>
                <w:noProof/>
                <w:webHidden/>
              </w:rPr>
              <w:fldChar w:fldCharType="begin"/>
            </w:r>
            <w:r w:rsidR="009A453B">
              <w:rPr>
                <w:noProof/>
                <w:webHidden/>
              </w:rPr>
              <w:instrText xml:space="preserve"> PAGEREF _Toc75185373 \h </w:instrText>
            </w:r>
            <w:r w:rsidR="009A453B">
              <w:rPr>
                <w:noProof/>
                <w:webHidden/>
              </w:rPr>
            </w:r>
            <w:r w:rsidR="009A453B">
              <w:rPr>
                <w:noProof/>
                <w:webHidden/>
              </w:rPr>
              <w:fldChar w:fldCharType="separate"/>
            </w:r>
            <w:r w:rsidR="007D2F9C">
              <w:rPr>
                <w:noProof/>
                <w:webHidden/>
              </w:rPr>
              <w:t>15</w:t>
            </w:r>
            <w:r w:rsidR="009A453B">
              <w:rPr>
                <w:noProof/>
                <w:webHidden/>
              </w:rPr>
              <w:fldChar w:fldCharType="end"/>
            </w:r>
          </w:hyperlink>
        </w:p>
        <w:p w14:paraId="36B60455" w14:textId="6C1F7DAF" w:rsidR="009A453B" w:rsidRDefault="00C84822">
          <w:pPr>
            <w:pStyle w:val="TOC2"/>
            <w:tabs>
              <w:tab w:val="left" w:pos="880"/>
              <w:tab w:val="right" w:leader="dot" w:pos="9890"/>
            </w:tabs>
            <w:rPr>
              <w:rFonts w:asciiTheme="minorHAnsi" w:eastAsiaTheme="minorEastAsia" w:hAnsiTheme="minorHAnsi"/>
              <w:noProof/>
              <w:sz w:val="22"/>
              <w:lang w:val="en-MY" w:eastAsia="zh-CN"/>
            </w:rPr>
          </w:pPr>
          <w:hyperlink w:anchor="_Toc75185374" w:history="1">
            <w:r w:rsidR="009A453B" w:rsidRPr="00B051F1">
              <w:rPr>
                <w:rStyle w:val="Hyperlink"/>
                <w:noProof/>
              </w:rPr>
              <w:t>5.7</w:t>
            </w:r>
            <w:r w:rsidR="009A453B">
              <w:rPr>
                <w:rFonts w:asciiTheme="minorHAnsi" w:eastAsiaTheme="minorEastAsia" w:hAnsiTheme="minorHAnsi"/>
                <w:noProof/>
                <w:sz w:val="22"/>
                <w:lang w:val="en-MY" w:eastAsia="zh-CN"/>
              </w:rPr>
              <w:tab/>
            </w:r>
            <w:r w:rsidR="009A453B" w:rsidRPr="00B051F1">
              <w:rPr>
                <w:rStyle w:val="Hyperlink"/>
                <w:noProof/>
              </w:rPr>
              <w:t>File</w:t>
            </w:r>
            <w:r w:rsidR="009A453B">
              <w:rPr>
                <w:noProof/>
                <w:webHidden/>
              </w:rPr>
              <w:tab/>
            </w:r>
            <w:r w:rsidR="009A453B">
              <w:rPr>
                <w:noProof/>
                <w:webHidden/>
              </w:rPr>
              <w:fldChar w:fldCharType="begin"/>
            </w:r>
            <w:r w:rsidR="009A453B">
              <w:rPr>
                <w:noProof/>
                <w:webHidden/>
              </w:rPr>
              <w:instrText xml:space="preserve"> PAGEREF _Toc75185374 \h </w:instrText>
            </w:r>
            <w:r w:rsidR="009A453B">
              <w:rPr>
                <w:noProof/>
                <w:webHidden/>
              </w:rPr>
            </w:r>
            <w:r w:rsidR="009A453B">
              <w:rPr>
                <w:noProof/>
                <w:webHidden/>
              </w:rPr>
              <w:fldChar w:fldCharType="separate"/>
            </w:r>
            <w:r w:rsidR="007D2F9C">
              <w:rPr>
                <w:noProof/>
                <w:webHidden/>
              </w:rPr>
              <w:t>15</w:t>
            </w:r>
            <w:r w:rsidR="009A453B">
              <w:rPr>
                <w:noProof/>
                <w:webHidden/>
              </w:rPr>
              <w:fldChar w:fldCharType="end"/>
            </w:r>
          </w:hyperlink>
        </w:p>
        <w:p w14:paraId="7FD10F23" w14:textId="31CE5EDF" w:rsidR="009A453B" w:rsidRDefault="00C84822">
          <w:pPr>
            <w:pStyle w:val="TOC3"/>
            <w:tabs>
              <w:tab w:val="left" w:pos="1320"/>
              <w:tab w:val="right" w:leader="dot" w:pos="9890"/>
            </w:tabs>
            <w:rPr>
              <w:rFonts w:asciiTheme="minorHAnsi" w:eastAsiaTheme="minorEastAsia" w:hAnsiTheme="minorHAnsi"/>
              <w:noProof/>
              <w:sz w:val="22"/>
              <w:lang w:val="en-MY" w:eastAsia="zh-CN"/>
            </w:rPr>
          </w:pPr>
          <w:hyperlink w:anchor="_Toc75185375" w:history="1">
            <w:r w:rsidR="009A453B" w:rsidRPr="00B051F1">
              <w:rPr>
                <w:rStyle w:val="Hyperlink"/>
                <w:noProof/>
              </w:rPr>
              <w:t>5.7.1</w:t>
            </w:r>
            <w:r w:rsidR="009A453B">
              <w:rPr>
                <w:rFonts w:asciiTheme="minorHAnsi" w:eastAsiaTheme="minorEastAsia" w:hAnsiTheme="minorHAnsi"/>
                <w:noProof/>
                <w:sz w:val="22"/>
                <w:lang w:val="en-MY" w:eastAsia="zh-CN"/>
              </w:rPr>
              <w:tab/>
            </w:r>
            <w:r w:rsidR="009A453B" w:rsidRPr="00B051F1">
              <w:rPr>
                <w:rStyle w:val="Hyperlink"/>
                <w:noProof/>
              </w:rPr>
              <w:t>Write data in text file</w:t>
            </w:r>
            <w:r w:rsidR="009A453B">
              <w:rPr>
                <w:noProof/>
                <w:webHidden/>
              </w:rPr>
              <w:tab/>
            </w:r>
            <w:r w:rsidR="009A453B">
              <w:rPr>
                <w:noProof/>
                <w:webHidden/>
              </w:rPr>
              <w:fldChar w:fldCharType="begin"/>
            </w:r>
            <w:r w:rsidR="009A453B">
              <w:rPr>
                <w:noProof/>
                <w:webHidden/>
              </w:rPr>
              <w:instrText xml:space="preserve"> PAGEREF _Toc75185375 \h </w:instrText>
            </w:r>
            <w:r w:rsidR="009A453B">
              <w:rPr>
                <w:noProof/>
                <w:webHidden/>
              </w:rPr>
            </w:r>
            <w:r w:rsidR="009A453B">
              <w:rPr>
                <w:noProof/>
                <w:webHidden/>
              </w:rPr>
              <w:fldChar w:fldCharType="separate"/>
            </w:r>
            <w:r w:rsidR="007D2F9C">
              <w:rPr>
                <w:noProof/>
                <w:webHidden/>
              </w:rPr>
              <w:t>15</w:t>
            </w:r>
            <w:r w:rsidR="009A453B">
              <w:rPr>
                <w:noProof/>
                <w:webHidden/>
              </w:rPr>
              <w:fldChar w:fldCharType="end"/>
            </w:r>
          </w:hyperlink>
        </w:p>
        <w:p w14:paraId="123E9EE3" w14:textId="7003B011" w:rsidR="009A453B" w:rsidRDefault="00C84822">
          <w:pPr>
            <w:pStyle w:val="TOC3"/>
            <w:tabs>
              <w:tab w:val="left" w:pos="1320"/>
              <w:tab w:val="right" w:leader="dot" w:pos="9890"/>
            </w:tabs>
            <w:rPr>
              <w:rFonts w:asciiTheme="minorHAnsi" w:eastAsiaTheme="minorEastAsia" w:hAnsiTheme="minorHAnsi"/>
              <w:noProof/>
              <w:sz w:val="22"/>
              <w:lang w:val="en-MY" w:eastAsia="zh-CN"/>
            </w:rPr>
          </w:pPr>
          <w:hyperlink w:anchor="_Toc75185376" w:history="1">
            <w:r w:rsidR="009A453B" w:rsidRPr="00B051F1">
              <w:rPr>
                <w:rStyle w:val="Hyperlink"/>
                <w:noProof/>
              </w:rPr>
              <w:t>5.7.2</w:t>
            </w:r>
            <w:r w:rsidR="009A453B">
              <w:rPr>
                <w:rFonts w:asciiTheme="minorHAnsi" w:eastAsiaTheme="minorEastAsia" w:hAnsiTheme="minorHAnsi"/>
                <w:noProof/>
                <w:sz w:val="22"/>
                <w:lang w:val="en-MY" w:eastAsia="zh-CN"/>
              </w:rPr>
              <w:tab/>
            </w:r>
            <w:r w:rsidR="009A453B" w:rsidRPr="00B051F1">
              <w:rPr>
                <w:rStyle w:val="Hyperlink"/>
                <w:noProof/>
              </w:rPr>
              <w:t>Read data in text file</w:t>
            </w:r>
            <w:r w:rsidR="009A453B">
              <w:rPr>
                <w:noProof/>
                <w:webHidden/>
              </w:rPr>
              <w:tab/>
            </w:r>
            <w:r w:rsidR="009A453B">
              <w:rPr>
                <w:noProof/>
                <w:webHidden/>
              </w:rPr>
              <w:fldChar w:fldCharType="begin"/>
            </w:r>
            <w:r w:rsidR="009A453B">
              <w:rPr>
                <w:noProof/>
                <w:webHidden/>
              </w:rPr>
              <w:instrText xml:space="preserve"> PAGEREF _Toc75185376 \h </w:instrText>
            </w:r>
            <w:r w:rsidR="009A453B">
              <w:rPr>
                <w:noProof/>
                <w:webHidden/>
              </w:rPr>
            </w:r>
            <w:r w:rsidR="009A453B">
              <w:rPr>
                <w:noProof/>
                <w:webHidden/>
              </w:rPr>
              <w:fldChar w:fldCharType="separate"/>
            </w:r>
            <w:r w:rsidR="007D2F9C">
              <w:rPr>
                <w:noProof/>
                <w:webHidden/>
              </w:rPr>
              <w:t>15</w:t>
            </w:r>
            <w:r w:rsidR="009A453B">
              <w:rPr>
                <w:noProof/>
                <w:webHidden/>
              </w:rPr>
              <w:fldChar w:fldCharType="end"/>
            </w:r>
          </w:hyperlink>
        </w:p>
        <w:p w14:paraId="076236F8" w14:textId="3633F6E4" w:rsidR="009A453B" w:rsidRDefault="00C84822">
          <w:pPr>
            <w:pStyle w:val="TOC3"/>
            <w:tabs>
              <w:tab w:val="left" w:pos="1320"/>
              <w:tab w:val="right" w:leader="dot" w:pos="9890"/>
            </w:tabs>
            <w:rPr>
              <w:rFonts w:asciiTheme="minorHAnsi" w:eastAsiaTheme="minorEastAsia" w:hAnsiTheme="minorHAnsi"/>
              <w:noProof/>
              <w:sz w:val="22"/>
              <w:lang w:val="en-MY" w:eastAsia="zh-CN"/>
            </w:rPr>
          </w:pPr>
          <w:hyperlink w:anchor="_Toc75185377" w:history="1">
            <w:r w:rsidR="009A453B" w:rsidRPr="00B051F1">
              <w:rPr>
                <w:rStyle w:val="Hyperlink"/>
                <w:noProof/>
              </w:rPr>
              <w:t>5.7.3</w:t>
            </w:r>
            <w:r w:rsidR="009A453B">
              <w:rPr>
                <w:rFonts w:asciiTheme="minorHAnsi" w:eastAsiaTheme="minorEastAsia" w:hAnsiTheme="minorHAnsi"/>
                <w:noProof/>
                <w:sz w:val="22"/>
                <w:lang w:val="en-MY" w:eastAsia="zh-CN"/>
              </w:rPr>
              <w:tab/>
            </w:r>
            <w:r w:rsidR="009A453B" w:rsidRPr="00B051F1">
              <w:rPr>
                <w:rStyle w:val="Hyperlink"/>
                <w:noProof/>
              </w:rPr>
              <w:t>Search or modify data of text file</w:t>
            </w:r>
            <w:r w:rsidR="009A453B">
              <w:rPr>
                <w:noProof/>
                <w:webHidden/>
              </w:rPr>
              <w:tab/>
            </w:r>
            <w:r w:rsidR="009A453B">
              <w:rPr>
                <w:noProof/>
                <w:webHidden/>
              </w:rPr>
              <w:fldChar w:fldCharType="begin"/>
            </w:r>
            <w:r w:rsidR="009A453B">
              <w:rPr>
                <w:noProof/>
                <w:webHidden/>
              </w:rPr>
              <w:instrText xml:space="preserve"> PAGEREF _Toc75185377 \h </w:instrText>
            </w:r>
            <w:r w:rsidR="009A453B">
              <w:rPr>
                <w:noProof/>
                <w:webHidden/>
              </w:rPr>
            </w:r>
            <w:r w:rsidR="009A453B">
              <w:rPr>
                <w:noProof/>
                <w:webHidden/>
              </w:rPr>
              <w:fldChar w:fldCharType="separate"/>
            </w:r>
            <w:r w:rsidR="007D2F9C">
              <w:rPr>
                <w:noProof/>
                <w:webHidden/>
              </w:rPr>
              <w:t>16</w:t>
            </w:r>
            <w:r w:rsidR="009A453B">
              <w:rPr>
                <w:noProof/>
                <w:webHidden/>
              </w:rPr>
              <w:fldChar w:fldCharType="end"/>
            </w:r>
          </w:hyperlink>
        </w:p>
        <w:p w14:paraId="5DE38D07" w14:textId="6A543644" w:rsidR="009A453B" w:rsidRDefault="00C84822">
          <w:pPr>
            <w:pStyle w:val="TOC1"/>
            <w:tabs>
              <w:tab w:val="left" w:pos="480"/>
              <w:tab w:val="right" w:leader="dot" w:pos="9890"/>
            </w:tabs>
            <w:rPr>
              <w:rFonts w:asciiTheme="minorHAnsi" w:eastAsiaTheme="minorEastAsia" w:hAnsiTheme="minorHAnsi"/>
              <w:noProof/>
              <w:sz w:val="22"/>
              <w:lang w:val="en-MY" w:eastAsia="zh-CN"/>
            </w:rPr>
          </w:pPr>
          <w:hyperlink w:anchor="_Toc75185378" w:history="1">
            <w:r w:rsidR="009A453B" w:rsidRPr="00B051F1">
              <w:rPr>
                <w:rStyle w:val="Hyperlink"/>
                <w:rFonts w:cs="Times New Roman"/>
                <w:noProof/>
              </w:rPr>
              <w:t>6</w:t>
            </w:r>
            <w:r w:rsidR="009A453B">
              <w:rPr>
                <w:rFonts w:asciiTheme="minorHAnsi" w:eastAsiaTheme="minorEastAsia" w:hAnsiTheme="minorHAnsi"/>
                <w:noProof/>
                <w:sz w:val="22"/>
                <w:lang w:val="en-MY" w:eastAsia="zh-CN"/>
              </w:rPr>
              <w:tab/>
            </w:r>
            <w:r w:rsidR="009A453B" w:rsidRPr="00B051F1">
              <w:rPr>
                <w:rStyle w:val="Hyperlink"/>
                <w:rFonts w:cs="Times New Roman"/>
                <w:noProof/>
              </w:rPr>
              <w:t>SCREENSHOT OF INPUT / OUTPUT</w:t>
            </w:r>
            <w:r w:rsidR="009A453B">
              <w:rPr>
                <w:noProof/>
                <w:webHidden/>
              </w:rPr>
              <w:tab/>
            </w:r>
            <w:r w:rsidR="009A453B">
              <w:rPr>
                <w:noProof/>
                <w:webHidden/>
              </w:rPr>
              <w:fldChar w:fldCharType="begin"/>
            </w:r>
            <w:r w:rsidR="009A453B">
              <w:rPr>
                <w:noProof/>
                <w:webHidden/>
              </w:rPr>
              <w:instrText xml:space="preserve"> PAGEREF _Toc75185378 \h </w:instrText>
            </w:r>
            <w:r w:rsidR="009A453B">
              <w:rPr>
                <w:noProof/>
                <w:webHidden/>
              </w:rPr>
            </w:r>
            <w:r w:rsidR="009A453B">
              <w:rPr>
                <w:noProof/>
                <w:webHidden/>
              </w:rPr>
              <w:fldChar w:fldCharType="separate"/>
            </w:r>
            <w:r w:rsidR="007D2F9C">
              <w:rPr>
                <w:noProof/>
                <w:webHidden/>
              </w:rPr>
              <w:t>17</w:t>
            </w:r>
            <w:r w:rsidR="009A453B">
              <w:rPr>
                <w:noProof/>
                <w:webHidden/>
              </w:rPr>
              <w:fldChar w:fldCharType="end"/>
            </w:r>
          </w:hyperlink>
        </w:p>
        <w:p w14:paraId="7DA62393" w14:textId="53EF7785" w:rsidR="009A453B" w:rsidRDefault="00C84822">
          <w:pPr>
            <w:pStyle w:val="TOC1"/>
            <w:tabs>
              <w:tab w:val="left" w:pos="480"/>
              <w:tab w:val="right" w:leader="dot" w:pos="9890"/>
            </w:tabs>
            <w:rPr>
              <w:rFonts w:asciiTheme="minorHAnsi" w:eastAsiaTheme="minorEastAsia" w:hAnsiTheme="minorHAnsi"/>
              <w:noProof/>
              <w:sz w:val="22"/>
              <w:lang w:val="en-MY" w:eastAsia="zh-CN"/>
            </w:rPr>
          </w:pPr>
          <w:hyperlink w:anchor="_Toc75185379" w:history="1">
            <w:r w:rsidR="009A453B" w:rsidRPr="00B051F1">
              <w:rPr>
                <w:rStyle w:val="Hyperlink"/>
                <w:rFonts w:cs="Times New Roman"/>
                <w:noProof/>
              </w:rPr>
              <w:t>7</w:t>
            </w:r>
            <w:r w:rsidR="009A453B">
              <w:rPr>
                <w:rFonts w:asciiTheme="minorHAnsi" w:eastAsiaTheme="minorEastAsia" w:hAnsiTheme="minorHAnsi"/>
                <w:noProof/>
                <w:sz w:val="22"/>
                <w:lang w:val="en-MY" w:eastAsia="zh-CN"/>
              </w:rPr>
              <w:tab/>
            </w:r>
            <w:r w:rsidR="009A453B" w:rsidRPr="00B051F1">
              <w:rPr>
                <w:rStyle w:val="Hyperlink"/>
                <w:rFonts w:cs="Times New Roman"/>
                <w:noProof/>
              </w:rPr>
              <w:t>CONCLUSION</w:t>
            </w:r>
            <w:r w:rsidR="009A453B">
              <w:rPr>
                <w:noProof/>
                <w:webHidden/>
              </w:rPr>
              <w:tab/>
            </w:r>
            <w:r w:rsidR="009A453B">
              <w:rPr>
                <w:noProof/>
                <w:webHidden/>
              </w:rPr>
              <w:fldChar w:fldCharType="begin"/>
            </w:r>
            <w:r w:rsidR="009A453B">
              <w:rPr>
                <w:noProof/>
                <w:webHidden/>
              </w:rPr>
              <w:instrText xml:space="preserve"> PAGEREF _Toc75185379 \h </w:instrText>
            </w:r>
            <w:r w:rsidR="009A453B">
              <w:rPr>
                <w:noProof/>
                <w:webHidden/>
              </w:rPr>
            </w:r>
            <w:r w:rsidR="009A453B">
              <w:rPr>
                <w:noProof/>
                <w:webHidden/>
              </w:rPr>
              <w:fldChar w:fldCharType="separate"/>
            </w:r>
            <w:r w:rsidR="007D2F9C">
              <w:rPr>
                <w:noProof/>
                <w:webHidden/>
              </w:rPr>
              <w:t>23</w:t>
            </w:r>
            <w:r w:rsidR="009A453B">
              <w:rPr>
                <w:noProof/>
                <w:webHidden/>
              </w:rPr>
              <w:fldChar w:fldCharType="end"/>
            </w:r>
          </w:hyperlink>
        </w:p>
        <w:p w14:paraId="69AFBD07" w14:textId="4D93B253" w:rsidR="009A453B" w:rsidRDefault="00C84822">
          <w:pPr>
            <w:pStyle w:val="TOC1"/>
            <w:tabs>
              <w:tab w:val="left" w:pos="480"/>
              <w:tab w:val="right" w:leader="dot" w:pos="9890"/>
            </w:tabs>
            <w:rPr>
              <w:rFonts w:asciiTheme="minorHAnsi" w:eastAsiaTheme="minorEastAsia" w:hAnsiTheme="minorHAnsi"/>
              <w:noProof/>
              <w:sz w:val="22"/>
              <w:lang w:val="en-MY" w:eastAsia="zh-CN"/>
            </w:rPr>
          </w:pPr>
          <w:hyperlink w:anchor="_Toc75185380" w:history="1">
            <w:r w:rsidR="009A453B" w:rsidRPr="00B051F1">
              <w:rPr>
                <w:rStyle w:val="Hyperlink"/>
                <w:rFonts w:cs="Times New Roman"/>
                <w:noProof/>
              </w:rPr>
              <w:t>8</w:t>
            </w:r>
            <w:r w:rsidR="009A453B">
              <w:rPr>
                <w:rFonts w:asciiTheme="minorHAnsi" w:eastAsiaTheme="minorEastAsia" w:hAnsiTheme="minorHAnsi"/>
                <w:noProof/>
                <w:sz w:val="22"/>
                <w:lang w:val="en-MY" w:eastAsia="zh-CN"/>
              </w:rPr>
              <w:tab/>
            </w:r>
            <w:r w:rsidR="009A453B" w:rsidRPr="00B051F1">
              <w:rPr>
                <w:rStyle w:val="Hyperlink"/>
                <w:rFonts w:cs="Times New Roman"/>
                <w:noProof/>
              </w:rPr>
              <w:t>REFERENCES</w:t>
            </w:r>
            <w:r w:rsidR="009A453B">
              <w:rPr>
                <w:noProof/>
                <w:webHidden/>
              </w:rPr>
              <w:tab/>
            </w:r>
            <w:r w:rsidR="009A453B">
              <w:rPr>
                <w:noProof/>
                <w:webHidden/>
              </w:rPr>
              <w:fldChar w:fldCharType="begin"/>
            </w:r>
            <w:r w:rsidR="009A453B">
              <w:rPr>
                <w:noProof/>
                <w:webHidden/>
              </w:rPr>
              <w:instrText xml:space="preserve"> PAGEREF _Toc75185380 \h </w:instrText>
            </w:r>
            <w:r w:rsidR="009A453B">
              <w:rPr>
                <w:noProof/>
                <w:webHidden/>
              </w:rPr>
            </w:r>
            <w:r w:rsidR="009A453B">
              <w:rPr>
                <w:noProof/>
                <w:webHidden/>
              </w:rPr>
              <w:fldChar w:fldCharType="separate"/>
            </w:r>
            <w:r w:rsidR="007D2F9C">
              <w:rPr>
                <w:noProof/>
                <w:webHidden/>
              </w:rPr>
              <w:t>24</w:t>
            </w:r>
            <w:r w:rsidR="009A453B">
              <w:rPr>
                <w:noProof/>
                <w:webHidden/>
              </w:rPr>
              <w:fldChar w:fldCharType="end"/>
            </w:r>
          </w:hyperlink>
        </w:p>
        <w:p w14:paraId="61671703" w14:textId="15F3B4D9" w:rsidR="00166B0F" w:rsidRDefault="00166B0F">
          <w:r>
            <w:rPr>
              <w:b/>
              <w:bCs/>
              <w:noProof/>
            </w:rPr>
            <w:fldChar w:fldCharType="end"/>
          </w:r>
        </w:p>
      </w:sdtContent>
    </w:sdt>
    <w:p w14:paraId="1363830E" w14:textId="0A6A6973" w:rsidR="00166B0F" w:rsidRDefault="00166B0F">
      <w:r>
        <w:br w:type="page"/>
      </w:r>
    </w:p>
    <w:p w14:paraId="16758CF5" w14:textId="3C2931AD" w:rsidR="00215FC9" w:rsidRPr="001225F5" w:rsidRDefault="009A3CF7" w:rsidP="00215FC9">
      <w:pPr>
        <w:pStyle w:val="Heading1"/>
        <w:rPr>
          <w:rFonts w:cs="Times New Roman"/>
          <w:szCs w:val="24"/>
        </w:rPr>
      </w:pPr>
      <w:bookmarkStart w:id="0" w:name="_Toc75185358"/>
      <w:r w:rsidRPr="001225F5">
        <w:rPr>
          <w:rFonts w:cs="Times New Roman"/>
          <w:szCs w:val="24"/>
        </w:rPr>
        <w:lastRenderedPageBreak/>
        <w:t>INTRODUCTION</w:t>
      </w:r>
      <w:bookmarkEnd w:id="0"/>
    </w:p>
    <w:p w14:paraId="7CDB3993" w14:textId="77777777" w:rsidR="00DA3F1C" w:rsidRPr="001225F5" w:rsidRDefault="00DA3F1C" w:rsidP="00DA3F1C">
      <w:pPr>
        <w:rPr>
          <w:rFonts w:cs="Times New Roman"/>
          <w:szCs w:val="24"/>
        </w:rPr>
      </w:pPr>
    </w:p>
    <w:p w14:paraId="6D4E5E09" w14:textId="4F449215" w:rsidR="00E84849" w:rsidRPr="001225F5" w:rsidRDefault="00E84849" w:rsidP="00E84849">
      <w:pPr>
        <w:ind w:firstLine="432"/>
        <w:rPr>
          <w:rFonts w:cs="Times New Roman"/>
          <w:szCs w:val="24"/>
        </w:rPr>
      </w:pPr>
      <w:r w:rsidRPr="001225F5">
        <w:rPr>
          <w:rFonts w:cs="Times New Roman"/>
          <w:szCs w:val="24"/>
        </w:rPr>
        <w:t xml:space="preserve">Keeping track of </w:t>
      </w:r>
      <w:r w:rsidR="00BD47E4" w:rsidRPr="001225F5">
        <w:rPr>
          <w:rFonts w:cs="Times New Roman"/>
          <w:szCs w:val="24"/>
        </w:rPr>
        <w:t>numerous customer’s</w:t>
      </w:r>
      <w:r w:rsidRPr="001225F5">
        <w:rPr>
          <w:rFonts w:cs="Times New Roman"/>
          <w:szCs w:val="24"/>
        </w:rPr>
        <w:t xml:space="preserve"> transactions can be quite a difficult task</w:t>
      </w:r>
      <w:r w:rsidR="00BD47E4" w:rsidRPr="001225F5">
        <w:rPr>
          <w:rFonts w:cs="Times New Roman"/>
          <w:szCs w:val="24"/>
        </w:rPr>
        <w:t xml:space="preserve"> in every banking sector</w:t>
      </w:r>
      <w:r w:rsidR="00F37FDB" w:rsidRPr="001225F5">
        <w:rPr>
          <w:rFonts w:cs="Times New Roman"/>
          <w:szCs w:val="24"/>
        </w:rPr>
        <w:t>; therefore, a</w:t>
      </w:r>
      <w:r w:rsidRPr="001225F5">
        <w:rPr>
          <w:rFonts w:cs="Times New Roman"/>
          <w:szCs w:val="24"/>
        </w:rPr>
        <w:t xml:space="preserve"> good </w:t>
      </w:r>
      <w:r w:rsidR="00F37FDB" w:rsidRPr="001225F5">
        <w:rPr>
          <w:rFonts w:cs="Times New Roman"/>
          <w:szCs w:val="24"/>
        </w:rPr>
        <w:t>online banking system is important to</w:t>
      </w:r>
      <w:r w:rsidRPr="001225F5">
        <w:rPr>
          <w:rFonts w:cs="Times New Roman"/>
          <w:szCs w:val="24"/>
        </w:rPr>
        <w:t xml:space="preserve"> </w:t>
      </w:r>
      <w:r w:rsidR="00650BCB" w:rsidRPr="001225F5">
        <w:rPr>
          <w:rFonts w:cs="Times New Roman"/>
          <w:szCs w:val="24"/>
        </w:rPr>
        <w:t>allow</w:t>
      </w:r>
      <w:r w:rsidRPr="001225F5">
        <w:rPr>
          <w:rFonts w:cs="Times New Roman"/>
          <w:szCs w:val="24"/>
        </w:rPr>
        <w:t xml:space="preserve"> </w:t>
      </w:r>
      <w:r w:rsidR="00F37FDB" w:rsidRPr="001225F5">
        <w:rPr>
          <w:rFonts w:cs="Times New Roman"/>
          <w:szCs w:val="24"/>
        </w:rPr>
        <w:t>user</w:t>
      </w:r>
      <w:r w:rsidRPr="001225F5">
        <w:rPr>
          <w:rFonts w:cs="Times New Roman"/>
          <w:szCs w:val="24"/>
        </w:rPr>
        <w:t xml:space="preserve"> to effectively manage all transactions of customers easily.</w:t>
      </w:r>
    </w:p>
    <w:p w14:paraId="2FF17947" w14:textId="1589D115" w:rsidR="00E84849" w:rsidRPr="001225F5" w:rsidRDefault="00E84849" w:rsidP="007011CC">
      <w:pPr>
        <w:ind w:firstLine="432"/>
        <w:rPr>
          <w:rFonts w:cs="Times New Roman"/>
          <w:szCs w:val="24"/>
        </w:rPr>
      </w:pPr>
      <w:r w:rsidRPr="001225F5">
        <w:rPr>
          <w:rFonts w:cs="Times New Roman"/>
          <w:szCs w:val="24"/>
        </w:rPr>
        <w:t>The main purpose o</w:t>
      </w:r>
      <w:r w:rsidR="00650BCB" w:rsidRPr="001225F5">
        <w:rPr>
          <w:rFonts w:cs="Times New Roman"/>
          <w:szCs w:val="24"/>
        </w:rPr>
        <w:t>f the</w:t>
      </w:r>
      <w:r w:rsidRPr="001225F5">
        <w:rPr>
          <w:rFonts w:cs="Times New Roman"/>
          <w:szCs w:val="24"/>
        </w:rPr>
        <w:t xml:space="preserve"> system is to simulate customer’s transaction management for </w:t>
      </w:r>
      <w:r w:rsidR="00650BCB" w:rsidRPr="001225F5">
        <w:rPr>
          <w:rFonts w:cs="Times New Roman"/>
          <w:szCs w:val="24"/>
        </w:rPr>
        <w:t>b</w:t>
      </w:r>
      <w:r w:rsidRPr="001225F5">
        <w:rPr>
          <w:rFonts w:cs="Times New Roman"/>
          <w:szCs w:val="24"/>
        </w:rPr>
        <w:t xml:space="preserve">ank to maintain the </w:t>
      </w:r>
      <w:r w:rsidR="00CB3CDF" w:rsidRPr="001225F5">
        <w:rPr>
          <w:rFonts w:cs="Times New Roman"/>
          <w:szCs w:val="24"/>
        </w:rPr>
        <w:t xml:space="preserve">transaction records. The system should also provide two login portal </w:t>
      </w:r>
      <w:r w:rsidR="007011CC" w:rsidRPr="001225F5">
        <w:rPr>
          <w:rFonts w:cs="Times New Roman"/>
          <w:szCs w:val="24"/>
        </w:rPr>
        <w:t>each for admin and customer, respectively.</w:t>
      </w:r>
    </w:p>
    <w:p w14:paraId="7EF64E7C" w14:textId="13B44A08" w:rsidR="00E84849" w:rsidRPr="001225F5" w:rsidRDefault="007011CC" w:rsidP="00E84849">
      <w:pPr>
        <w:ind w:firstLine="432"/>
        <w:rPr>
          <w:rFonts w:cs="Times New Roman"/>
          <w:szCs w:val="24"/>
        </w:rPr>
      </w:pPr>
      <w:r w:rsidRPr="001225F5">
        <w:rPr>
          <w:rFonts w:cs="Times New Roman"/>
          <w:szCs w:val="24"/>
        </w:rPr>
        <w:t>Admin portal in the system should be able to</w:t>
      </w:r>
      <w:r w:rsidR="00E84849" w:rsidRPr="001225F5">
        <w:rPr>
          <w:rFonts w:cs="Times New Roman"/>
          <w:szCs w:val="24"/>
        </w:rPr>
        <w:t xml:space="preserve"> create new </w:t>
      </w:r>
      <w:r w:rsidR="00184F7F" w:rsidRPr="001225F5">
        <w:rPr>
          <w:rFonts w:cs="Times New Roman"/>
          <w:szCs w:val="24"/>
        </w:rPr>
        <w:t>c</w:t>
      </w:r>
      <w:r w:rsidR="00E84849" w:rsidRPr="001225F5">
        <w:rPr>
          <w:rFonts w:cs="Times New Roman"/>
          <w:szCs w:val="24"/>
        </w:rPr>
        <w:t>ustomer’s profile and provide them login id and password to access the system</w:t>
      </w:r>
      <w:r w:rsidR="00184F7F" w:rsidRPr="001225F5">
        <w:rPr>
          <w:rFonts w:cs="Times New Roman"/>
          <w:szCs w:val="24"/>
        </w:rPr>
        <w:t xml:space="preserve">, </w:t>
      </w:r>
      <w:r w:rsidR="00210C67" w:rsidRPr="001225F5">
        <w:rPr>
          <w:rFonts w:cs="Times New Roman"/>
          <w:szCs w:val="24"/>
        </w:rPr>
        <w:t>view,</w:t>
      </w:r>
      <w:r w:rsidR="00E84849" w:rsidRPr="001225F5">
        <w:rPr>
          <w:rFonts w:cs="Times New Roman"/>
          <w:szCs w:val="24"/>
        </w:rPr>
        <w:t xml:space="preserve"> and search </w:t>
      </w:r>
      <w:r w:rsidR="00184F7F" w:rsidRPr="001225F5">
        <w:rPr>
          <w:rFonts w:cs="Times New Roman"/>
          <w:szCs w:val="24"/>
        </w:rPr>
        <w:t xml:space="preserve">for specific </w:t>
      </w:r>
      <w:r w:rsidR="00E84849" w:rsidRPr="001225F5">
        <w:rPr>
          <w:rFonts w:cs="Times New Roman"/>
          <w:szCs w:val="24"/>
        </w:rPr>
        <w:t>customer</w:t>
      </w:r>
      <w:r w:rsidR="00184F7F" w:rsidRPr="001225F5">
        <w:rPr>
          <w:rFonts w:cs="Times New Roman"/>
          <w:szCs w:val="24"/>
        </w:rPr>
        <w:t>’s</w:t>
      </w:r>
      <w:r w:rsidR="00E84849" w:rsidRPr="001225F5">
        <w:rPr>
          <w:rFonts w:cs="Times New Roman"/>
          <w:szCs w:val="24"/>
        </w:rPr>
        <w:t xml:space="preserve"> profile</w:t>
      </w:r>
      <w:r w:rsidR="00184F7F" w:rsidRPr="001225F5">
        <w:rPr>
          <w:rFonts w:cs="Times New Roman"/>
          <w:szCs w:val="24"/>
        </w:rPr>
        <w:t xml:space="preserve"> and able to</w:t>
      </w:r>
      <w:r w:rsidR="00E84849" w:rsidRPr="001225F5">
        <w:rPr>
          <w:rFonts w:cs="Times New Roman"/>
          <w:szCs w:val="24"/>
        </w:rPr>
        <w:t xml:space="preserve"> view all transactions of specific customer.</w:t>
      </w:r>
    </w:p>
    <w:p w14:paraId="4355092C" w14:textId="153D18D8" w:rsidR="0074635F" w:rsidRPr="001225F5" w:rsidRDefault="00E84849" w:rsidP="00E84849">
      <w:pPr>
        <w:ind w:firstLine="432"/>
        <w:rPr>
          <w:rFonts w:cs="Times New Roman"/>
          <w:szCs w:val="24"/>
        </w:rPr>
      </w:pPr>
      <w:r w:rsidRPr="001225F5">
        <w:rPr>
          <w:rFonts w:cs="Times New Roman"/>
          <w:szCs w:val="24"/>
        </w:rPr>
        <w:t>Customer</w:t>
      </w:r>
      <w:r w:rsidR="00F83634" w:rsidRPr="001225F5">
        <w:rPr>
          <w:rFonts w:cs="Times New Roman"/>
          <w:szCs w:val="24"/>
        </w:rPr>
        <w:t xml:space="preserve"> portal in the system should be able to login to the system, conduct</w:t>
      </w:r>
      <w:r w:rsidRPr="001225F5">
        <w:rPr>
          <w:rFonts w:cs="Times New Roman"/>
          <w:szCs w:val="24"/>
        </w:rPr>
        <w:t xml:space="preserve"> transactions </w:t>
      </w:r>
      <w:r w:rsidR="0046479C" w:rsidRPr="001225F5">
        <w:rPr>
          <w:rFonts w:cs="Times New Roman"/>
          <w:szCs w:val="24"/>
        </w:rPr>
        <w:t>action such as d</w:t>
      </w:r>
      <w:r w:rsidRPr="001225F5">
        <w:rPr>
          <w:rFonts w:cs="Times New Roman"/>
          <w:szCs w:val="24"/>
        </w:rPr>
        <w:t>eposit</w:t>
      </w:r>
      <w:r w:rsidR="0046479C" w:rsidRPr="001225F5">
        <w:rPr>
          <w:rFonts w:cs="Times New Roman"/>
          <w:szCs w:val="24"/>
        </w:rPr>
        <w:t xml:space="preserve"> and w</w:t>
      </w:r>
      <w:r w:rsidRPr="001225F5">
        <w:rPr>
          <w:rFonts w:cs="Times New Roman"/>
          <w:szCs w:val="24"/>
        </w:rPr>
        <w:t>ithdrawal</w:t>
      </w:r>
      <w:r w:rsidR="0046479C" w:rsidRPr="001225F5">
        <w:rPr>
          <w:rFonts w:cs="Times New Roman"/>
          <w:szCs w:val="24"/>
        </w:rPr>
        <w:t xml:space="preserve"> and</w:t>
      </w:r>
      <w:r w:rsidRPr="001225F5">
        <w:rPr>
          <w:rFonts w:cs="Times New Roman"/>
          <w:szCs w:val="24"/>
        </w:rPr>
        <w:t xml:space="preserve"> view the</w:t>
      </w:r>
      <w:r w:rsidR="0046479C" w:rsidRPr="001225F5">
        <w:rPr>
          <w:rFonts w:cs="Times New Roman"/>
          <w:szCs w:val="24"/>
        </w:rPr>
        <w:t>ir</w:t>
      </w:r>
      <w:r w:rsidRPr="001225F5">
        <w:rPr>
          <w:rFonts w:cs="Times New Roman"/>
          <w:szCs w:val="24"/>
        </w:rPr>
        <w:t xml:space="preserve"> own</w:t>
      </w:r>
      <w:r w:rsidR="0046479C" w:rsidRPr="001225F5">
        <w:rPr>
          <w:rFonts w:cs="Times New Roman"/>
          <w:szCs w:val="24"/>
        </w:rPr>
        <w:t xml:space="preserve"> past</w:t>
      </w:r>
      <w:r w:rsidRPr="001225F5">
        <w:rPr>
          <w:rFonts w:cs="Times New Roman"/>
          <w:szCs w:val="24"/>
        </w:rPr>
        <w:t xml:space="preserve"> transactions.</w:t>
      </w:r>
    </w:p>
    <w:p w14:paraId="5D15771C" w14:textId="77777777" w:rsidR="00DA3F1C" w:rsidRPr="001225F5" w:rsidRDefault="00DA3F1C" w:rsidP="00DA3F1C">
      <w:pPr>
        <w:rPr>
          <w:rFonts w:cs="Times New Roman"/>
          <w:szCs w:val="24"/>
        </w:rPr>
      </w:pPr>
    </w:p>
    <w:p w14:paraId="1B875EEA" w14:textId="77777777" w:rsidR="00DA3F1C" w:rsidRPr="001225F5" w:rsidRDefault="00DA3F1C" w:rsidP="00DA3F1C">
      <w:pPr>
        <w:rPr>
          <w:rFonts w:cs="Times New Roman"/>
          <w:szCs w:val="24"/>
        </w:rPr>
      </w:pPr>
    </w:p>
    <w:p w14:paraId="33510682" w14:textId="1148C034" w:rsidR="00DA3F1C" w:rsidRPr="001225F5" w:rsidRDefault="00A44C94" w:rsidP="00C04906">
      <w:pPr>
        <w:pStyle w:val="Heading1"/>
        <w:rPr>
          <w:rFonts w:cs="Times New Roman"/>
          <w:szCs w:val="24"/>
        </w:rPr>
      </w:pPr>
      <w:bookmarkStart w:id="1" w:name="_Toc75185359"/>
      <w:r w:rsidRPr="001225F5">
        <w:rPr>
          <w:rFonts w:cs="Times New Roman"/>
          <w:szCs w:val="24"/>
        </w:rPr>
        <w:t>ASSUM</w:t>
      </w:r>
      <w:r w:rsidR="0063217D" w:rsidRPr="001225F5">
        <w:rPr>
          <w:rFonts w:cs="Times New Roman"/>
          <w:szCs w:val="24"/>
        </w:rPr>
        <w:t>PTION</w:t>
      </w:r>
      <w:bookmarkEnd w:id="1"/>
    </w:p>
    <w:p w14:paraId="430CDA3F" w14:textId="52E7A9D9" w:rsidR="009236DB" w:rsidRPr="001225F5" w:rsidRDefault="009236DB" w:rsidP="009236DB">
      <w:pPr>
        <w:pStyle w:val="ListParagraph"/>
        <w:numPr>
          <w:ilvl w:val="0"/>
          <w:numId w:val="37"/>
        </w:numPr>
        <w:rPr>
          <w:rFonts w:cs="Times New Roman"/>
          <w:szCs w:val="24"/>
        </w:rPr>
      </w:pPr>
      <w:r w:rsidRPr="001225F5">
        <w:rPr>
          <w:rFonts w:cs="Times New Roman"/>
          <w:szCs w:val="24"/>
        </w:rPr>
        <w:t xml:space="preserve">I assume system </w:t>
      </w:r>
      <w:r w:rsidR="00CB70EB" w:rsidRPr="001225F5">
        <w:rPr>
          <w:rFonts w:cs="Times New Roman"/>
          <w:szCs w:val="24"/>
        </w:rPr>
        <w:t>can</w:t>
      </w:r>
      <w:r w:rsidRPr="001225F5">
        <w:rPr>
          <w:rFonts w:cs="Times New Roman"/>
          <w:szCs w:val="24"/>
        </w:rPr>
        <w:t xml:space="preserve"> register </w:t>
      </w:r>
      <w:r w:rsidR="005C05B6" w:rsidRPr="001225F5">
        <w:rPr>
          <w:rFonts w:cs="Times New Roman"/>
          <w:szCs w:val="24"/>
        </w:rPr>
        <w:t>customer.</w:t>
      </w:r>
    </w:p>
    <w:p w14:paraId="09C81E83" w14:textId="58DA05F0" w:rsidR="00635490" w:rsidRPr="001225F5" w:rsidRDefault="009236DB" w:rsidP="009236DB">
      <w:pPr>
        <w:pStyle w:val="ListParagraph"/>
        <w:numPr>
          <w:ilvl w:val="0"/>
          <w:numId w:val="37"/>
        </w:numPr>
        <w:rPr>
          <w:rFonts w:cs="Times New Roman"/>
          <w:szCs w:val="24"/>
        </w:rPr>
      </w:pPr>
      <w:r w:rsidRPr="001225F5">
        <w:rPr>
          <w:rFonts w:cs="Times New Roman"/>
          <w:szCs w:val="24"/>
        </w:rPr>
        <w:t>I assume that with the help of this system user can login with user</w:t>
      </w:r>
      <w:r w:rsidR="005C05B6" w:rsidRPr="001225F5">
        <w:rPr>
          <w:rFonts w:cs="Times New Roman"/>
          <w:szCs w:val="24"/>
        </w:rPr>
        <w:t>name</w:t>
      </w:r>
      <w:r w:rsidRPr="001225F5">
        <w:rPr>
          <w:rFonts w:cs="Times New Roman"/>
          <w:szCs w:val="24"/>
        </w:rPr>
        <w:t xml:space="preserve"> and password</w:t>
      </w:r>
      <w:r w:rsidR="005C05B6" w:rsidRPr="001225F5">
        <w:rPr>
          <w:rFonts w:cs="Times New Roman"/>
          <w:szCs w:val="24"/>
        </w:rPr>
        <w:t>.</w:t>
      </w:r>
    </w:p>
    <w:p w14:paraId="500FD3E0" w14:textId="77C81391" w:rsidR="00B7584D" w:rsidRDefault="000369A2" w:rsidP="009236DB">
      <w:pPr>
        <w:pStyle w:val="ListParagraph"/>
        <w:numPr>
          <w:ilvl w:val="0"/>
          <w:numId w:val="37"/>
        </w:numPr>
        <w:rPr>
          <w:rFonts w:cs="Times New Roman"/>
          <w:szCs w:val="24"/>
        </w:rPr>
      </w:pPr>
      <w:r>
        <w:rPr>
          <w:rFonts w:cs="Times New Roman"/>
          <w:szCs w:val="24"/>
        </w:rPr>
        <w:t xml:space="preserve">I assume </w:t>
      </w:r>
      <w:r w:rsidR="007434D9">
        <w:rPr>
          <w:rFonts w:cs="Times New Roman"/>
          <w:szCs w:val="24"/>
        </w:rPr>
        <w:t xml:space="preserve">both admin and customer portal can view transaction </w:t>
      </w:r>
      <w:r w:rsidR="00BD532E">
        <w:rPr>
          <w:rFonts w:cs="Times New Roman"/>
          <w:szCs w:val="24"/>
        </w:rPr>
        <w:t>details.</w:t>
      </w:r>
    </w:p>
    <w:p w14:paraId="37330266" w14:textId="279FA40E" w:rsidR="007434D9" w:rsidRDefault="00D3766F" w:rsidP="009236DB">
      <w:pPr>
        <w:pStyle w:val="ListParagraph"/>
        <w:numPr>
          <w:ilvl w:val="0"/>
          <w:numId w:val="37"/>
        </w:numPr>
        <w:rPr>
          <w:rFonts w:cs="Times New Roman"/>
          <w:szCs w:val="24"/>
        </w:rPr>
      </w:pPr>
      <w:r>
        <w:rPr>
          <w:rFonts w:cs="Times New Roman"/>
          <w:szCs w:val="24"/>
        </w:rPr>
        <w:t xml:space="preserve">I assume admin portal can search for specific customer’s </w:t>
      </w:r>
      <w:r w:rsidR="00BD532E">
        <w:rPr>
          <w:rFonts w:cs="Times New Roman"/>
          <w:szCs w:val="24"/>
        </w:rPr>
        <w:t>profile.</w:t>
      </w:r>
    </w:p>
    <w:p w14:paraId="32658414" w14:textId="45F1D7A0" w:rsidR="00BD532E" w:rsidRDefault="00BD532E" w:rsidP="009236DB">
      <w:pPr>
        <w:pStyle w:val="ListParagraph"/>
        <w:numPr>
          <w:ilvl w:val="0"/>
          <w:numId w:val="37"/>
        </w:numPr>
        <w:rPr>
          <w:rFonts w:cs="Times New Roman"/>
          <w:szCs w:val="24"/>
        </w:rPr>
      </w:pPr>
      <w:r>
        <w:rPr>
          <w:rFonts w:cs="Times New Roman"/>
          <w:szCs w:val="24"/>
        </w:rPr>
        <w:t>I assume that customer can perform deposit and withdrawal action.</w:t>
      </w:r>
    </w:p>
    <w:p w14:paraId="69E9F149" w14:textId="2ECE7E16" w:rsidR="00BD532E" w:rsidRDefault="0042074F" w:rsidP="009236DB">
      <w:pPr>
        <w:pStyle w:val="ListParagraph"/>
        <w:numPr>
          <w:ilvl w:val="0"/>
          <w:numId w:val="37"/>
        </w:numPr>
        <w:rPr>
          <w:rFonts w:cs="Times New Roman"/>
          <w:szCs w:val="24"/>
        </w:rPr>
      </w:pPr>
      <w:r>
        <w:rPr>
          <w:rFonts w:cs="Times New Roman"/>
          <w:szCs w:val="24"/>
        </w:rPr>
        <w:t xml:space="preserve">I assume that customer can </w:t>
      </w:r>
      <w:r w:rsidR="00827B9C">
        <w:rPr>
          <w:rFonts w:cs="Times New Roman"/>
          <w:szCs w:val="24"/>
        </w:rPr>
        <w:t>view their own transaction details.</w:t>
      </w:r>
    </w:p>
    <w:p w14:paraId="5EC8F482" w14:textId="0D5083E5" w:rsidR="00827B9C" w:rsidRPr="001225F5" w:rsidRDefault="00827B9C" w:rsidP="009236DB">
      <w:pPr>
        <w:pStyle w:val="ListParagraph"/>
        <w:numPr>
          <w:ilvl w:val="0"/>
          <w:numId w:val="37"/>
        </w:numPr>
        <w:rPr>
          <w:rFonts w:cs="Times New Roman"/>
          <w:szCs w:val="24"/>
        </w:rPr>
      </w:pPr>
      <w:r>
        <w:rPr>
          <w:rFonts w:cs="Times New Roman"/>
          <w:szCs w:val="24"/>
        </w:rPr>
        <w:t>I assume that user can click “q” to terminate the system.</w:t>
      </w:r>
    </w:p>
    <w:p w14:paraId="73A3DBDB" w14:textId="77777777" w:rsidR="00DA3F1C" w:rsidRPr="001225F5" w:rsidRDefault="00DA3F1C" w:rsidP="00DA3F1C">
      <w:pPr>
        <w:rPr>
          <w:rFonts w:cs="Times New Roman"/>
          <w:szCs w:val="24"/>
        </w:rPr>
      </w:pPr>
    </w:p>
    <w:p w14:paraId="2C5E9E79" w14:textId="1A7F1D1F" w:rsidR="00AA51BF" w:rsidRPr="001225F5" w:rsidRDefault="00AA51BF">
      <w:pPr>
        <w:rPr>
          <w:rFonts w:cs="Times New Roman"/>
          <w:szCs w:val="24"/>
        </w:rPr>
      </w:pPr>
      <w:r w:rsidRPr="001225F5">
        <w:rPr>
          <w:rFonts w:cs="Times New Roman"/>
          <w:szCs w:val="24"/>
        </w:rPr>
        <w:br w:type="page"/>
      </w:r>
    </w:p>
    <w:p w14:paraId="44F2525C" w14:textId="4BB071F0" w:rsidR="00DA3F1C" w:rsidRPr="001225F5" w:rsidRDefault="00C76A52" w:rsidP="00C04906">
      <w:pPr>
        <w:pStyle w:val="Heading1"/>
        <w:rPr>
          <w:rFonts w:cs="Times New Roman"/>
          <w:szCs w:val="24"/>
        </w:rPr>
      </w:pPr>
      <w:bookmarkStart w:id="2" w:name="_Toc75185360"/>
      <w:r w:rsidRPr="001225F5">
        <w:rPr>
          <w:rFonts w:cs="Times New Roman"/>
          <w:szCs w:val="24"/>
        </w:rPr>
        <w:lastRenderedPageBreak/>
        <w:t>DESIGN</w:t>
      </w:r>
      <w:r w:rsidR="00635E45" w:rsidRPr="001225F5">
        <w:rPr>
          <w:rFonts w:cs="Times New Roman"/>
          <w:szCs w:val="24"/>
        </w:rPr>
        <w:t xml:space="preserve"> - </w:t>
      </w:r>
      <w:r w:rsidRPr="001225F5">
        <w:rPr>
          <w:rFonts w:cs="Times New Roman"/>
          <w:szCs w:val="24"/>
        </w:rPr>
        <w:t>PSEUDOCODE</w:t>
      </w:r>
      <w:bookmarkEnd w:id="2"/>
    </w:p>
    <w:p w14:paraId="53669444" w14:textId="4BE766BA" w:rsidR="00FB5DE5" w:rsidRPr="001225F5" w:rsidRDefault="00FB5DE5" w:rsidP="00FB5DE5">
      <w:pPr>
        <w:autoSpaceDE w:val="0"/>
        <w:autoSpaceDN w:val="0"/>
        <w:adjustRightInd w:val="0"/>
        <w:spacing w:after="0" w:line="240" w:lineRule="auto"/>
        <w:rPr>
          <w:rFonts w:cs="Times New Roman"/>
          <w:szCs w:val="24"/>
        </w:rPr>
      </w:pPr>
    </w:p>
    <w:p w14:paraId="075CD234" w14:textId="3AC3A0C0" w:rsidR="002719BE" w:rsidRPr="001225F5" w:rsidRDefault="002719BE" w:rsidP="00FB5DE5">
      <w:pPr>
        <w:autoSpaceDE w:val="0"/>
        <w:autoSpaceDN w:val="0"/>
        <w:adjustRightInd w:val="0"/>
        <w:spacing w:after="0" w:line="240" w:lineRule="auto"/>
        <w:rPr>
          <w:rFonts w:cs="Times New Roman"/>
          <w:szCs w:val="24"/>
        </w:rPr>
      </w:pPr>
    </w:p>
    <w:p w14:paraId="3CEBCB3B" w14:textId="2E88C434" w:rsidR="005B601D" w:rsidRPr="001225F5" w:rsidRDefault="005B601D" w:rsidP="00FB5DE5">
      <w:pPr>
        <w:autoSpaceDE w:val="0"/>
        <w:autoSpaceDN w:val="0"/>
        <w:adjustRightInd w:val="0"/>
        <w:spacing w:after="0" w:line="240" w:lineRule="auto"/>
        <w:rPr>
          <w:rFonts w:cs="Times New Roman"/>
          <w:szCs w:val="24"/>
        </w:rPr>
      </w:pPr>
      <w:r w:rsidRPr="001225F5">
        <w:rPr>
          <w:rFonts w:cs="Times New Roman"/>
          <w:szCs w:val="24"/>
        </w:rPr>
        <w:t>Function</w:t>
      </w:r>
      <w:r w:rsidR="00927EDD" w:rsidRPr="001225F5">
        <w:rPr>
          <w:rFonts w:cs="Times New Roman"/>
          <w:szCs w:val="24"/>
        </w:rPr>
        <w:t xml:space="preserve"> view</w:t>
      </w:r>
    </w:p>
    <w:p w14:paraId="64970189" w14:textId="3952A0E7" w:rsidR="00EF6C7C" w:rsidRPr="001225F5" w:rsidRDefault="00EF6C7C" w:rsidP="00EF6C7C">
      <w:pPr>
        <w:autoSpaceDE w:val="0"/>
        <w:autoSpaceDN w:val="0"/>
        <w:adjustRightInd w:val="0"/>
        <w:spacing w:after="0" w:line="240" w:lineRule="auto"/>
        <w:ind w:firstLine="720"/>
        <w:rPr>
          <w:rFonts w:cs="Times New Roman"/>
          <w:szCs w:val="24"/>
        </w:rPr>
      </w:pPr>
      <w:r w:rsidRPr="001225F5">
        <w:rPr>
          <w:rFonts w:cs="Times New Roman"/>
          <w:szCs w:val="24"/>
        </w:rPr>
        <w:t xml:space="preserve">Pass In: </w:t>
      </w:r>
      <w:r w:rsidR="007651A7" w:rsidRPr="001225F5">
        <w:rPr>
          <w:rFonts w:cs="Times New Roman"/>
          <w:szCs w:val="24"/>
        </w:rPr>
        <w:t xml:space="preserve">username, </w:t>
      </w:r>
      <w:r w:rsidR="0022381B" w:rsidRPr="001225F5">
        <w:rPr>
          <w:rFonts w:cs="Times New Roman"/>
          <w:szCs w:val="24"/>
        </w:rPr>
        <w:t>category(deposit/withdrawal)</w:t>
      </w:r>
    </w:p>
    <w:p w14:paraId="1022DF81" w14:textId="2A140B77" w:rsidR="00EF6C7C" w:rsidRPr="001225F5" w:rsidRDefault="00EF6C7C" w:rsidP="00EF6C7C">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t>Direct the operating s</w:t>
      </w:r>
      <w:r w:rsidR="00500DC6" w:rsidRPr="001225F5">
        <w:rPr>
          <w:rFonts w:cs="Times New Roman"/>
          <w:szCs w:val="24"/>
        </w:rPr>
        <w:t xml:space="preserve">ystem to </w:t>
      </w:r>
      <w:r w:rsidR="009F1DD2" w:rsidRPr="001225F5">
        <w:rPr>
          <w:rFonts w:cs="Times New Roman"/>
          <w:szCs w:val="24"/>
        </w:rPr>
        <w:t>read</w:t>
      </w:r>
      <w:r w:rsidR="00FF601D" w:rsidRPr="001225F5">
        <w:rPr>
          <w:rFonts w:cs="Times New Roman"/>
          <w:szCs w:val="24"/>
        </w:rPr>
        <w:t xml:space="preserve"> </w:t>
      </w:r>
      <w:r w:rsidR="00500DC6" w:rsidRPr="001225F5">
        <w:rPr>
          <w:rFonts w:cs="Times New Roman"/>
          <w:szCs w:val="24"/>
        </w:rPr>
        <w:t>respective text file and sum up the records</w:t>
      </w:r>
    </w:p>
    <w:p w14:paraId="24E51F92" w14:textId="57BFD6C7" w:rsidR="00EF6C7C" w:rsidRPr="001225F5" w:rsidRDefault="00EF6C7C" w:rsidP="00EF6C7C">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t xml:space="preserve">Pass Out: </w:t>
      </w:r>
      <w:r w:rsidR="0022381B" w:rsidRPr="001225F5">
        <w:rPr>
          <w:rFonts w:cs="Times New Roman"/>
          <w:szCs w:val="24"/>
        </w:rPr>
        <w:t xml:space="preserve">sum of the </w:t>
      </w:r>
      <w:r w:rsidR="00C14124" w:rsidRPr="001225F5">
        <w:rPr>
          <w:rFonts w:cs="Times New Roman"/>
          <w:szCs w:val="24"/>
        </w:rPr>
        <w:t>value</w:t>
      </w:r>
    </w:p>
    <w:p w14:paraId="4FDBD13C" w14:textId="36DE3C8B" w:rsidR="00EF6C7C" w:rsidRPr="001225F5" w:rsidRDefault="00EF6C7C" w:rsidP="00EF6C7C">
      <w:pPr>
        <w:autoSpaceDE w:val="0"/>
        <w:autoSpaceDN w:val="0"/>
        <w:adjustRightInd w:val="0"/>
        <w:spacing w:after="0" w:line="240" w:lineRule="auto"/>
        <w:rPr>
          <w:rFonts w:cs="Times New Roman"/>
          <w:szCs w:val="24"/>
        </w:rPr>
      </w:pPr>
      <w:r w:rsidRPr="001225F5">
        <w:rPr>
          <w:rFonts w:cs="Times New Roman"/>
          <w:szCs w:val="24"/>
        </w:rPr>
        <w:t>End function</w:t>
      </w:r>
    </w:p>
    <w:p w14:paraId="06C57F22" w14:textId="77777777" w:rsidR="00C14124" w:rsidRPr="001225F5" w:rsidRDefault="00C14124" w:rsidP="00EF6C7C">
      <w:pPr>
        <w:autoSpaceDE w:val="0"/>
        <w:autoSpaceDN w:val="0"/>
        <w:adjustRightInd w:val="0"/>
        <w:spacing w:after="0" w:line="240" w:lineRule="auto"/>
        <w:rPr>
          <w:rFonts w:cs="Times New Roman"/>
          <w:szCs w:val="24"/>
        </w:rPr>
      </w:pPr>
    </w:p>
    <w:p w14:paraId="62F41676" w14:textId="41C3F420" w:rsidR="00C14124" w:rsidRPr="001225F5" w:rsidRDefault="00C14124" w:rsidP="00C14124">
      <w:pPr>
        <w:autoSpaceDE w:val="0"/>
        <w:autoSpaceDN w:val="0"/>
        <w:adjustRightInd w:val="0"/>
        <w:spacing w:after="0" w:line="240" w:lineRule="auto"/>
        <w:rPr>
          <w:rFonts w:cs="Times New Roman"/>
          <w:szCs w:val="24"/>
        </w:rPr>
      </w:pPr>
      <w:r w:rsidRPr="001225F5">
        <w:rPr>
          <w:rFonts w:cs="Times New Roman"/>
          <w:szCs w:val="24"/>
        </w:rPr>
        <w:t>Function record</w:t>
      </w:r>
    </w:p>
    <w:p w14:paraId="490E9D69" w14:textId="77777777" w:rsidR="00C14124" w:rsidRPr="001225F5" w:rsidRDefault="00C14124" w:rsidP="00C14124">
      <w:pPr>
        <w:autoSpaceDE w:val="0"/>
        <w:autoSpaceDN w:val="0"/>
        <w:adjustRightInd w:val="0"/>
        <w:spacing w:after="0" w:line="240" w:lineRule="auto"/>
        <w:ind w:firstLine="720"/>
        <w:rPr>
          <w:rFonts w:cs="Times New Roman"/>
          <w:szCs w:val="24"/>
        </w:rPr>
      </w:pPr>
      <w:r w:rsidRPr="001225F5">
        <w:rPr>
          <w:rFonts w:cs="Times New Roman"/>
          <w:szCs w:val="24"/>
        </w:rPr>
        <w:t>Pass In: username, category(deposit/withdrawal)</w:t>
      </w:r>
    </w:p>
    <w:p w14:paraId="3E957049" w14:textId="46B11B4F" w:rsidR="00FF601D" w:rsidRPr="001225F5" w:rsidRDefault="00C14124" w:rsidP="00C14124">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009F1DD2" w:rsidRPr="001225F5">
        <w:rPr>
          <w:rFonts w:cs="Times New Roman"/>
          <w:szCs w:val="24"/>
        </w:rPr>
        <w:t>Read</w:t>
      </w:r>
      <w:r w:rsidR="001B39E5" w:rsidRPr="001225F5">
        <w:rPr>
          <w:rFonts w:cs="Times New Roman"/>
          <w:szCs w:val="24"/>
        </w:rPr>
        <w:t xml:space="preserve"> amt</w:t>
      </w:r>
      <w:r w:rsidR="00185C18" w:rsidRPr="001225F5">
        <w:rPr>
          <w:rFonts w:cs="Times New Roman"/>
          <w:szCs w:val="24"/>
        </w:rPr>
        <w:t xml:space="preserve"> (value to withdraw/deposit)</w:t>
      </w:r>
    </w:p>
    <w:p w14:paraId="50B9983D" w14:textId="126668A6" w:rsidR="00C14124" w:rsidRPr="001225F5" w:rsidRDefault="00C14124" w:rsidP="00FF601D">
      <w:pPr>
        <w:autoSpaceDE w:val="0"/>
        <w:autoSpaceDN w:val="0"/>
        <w:adjustRightInd w:val="0"/>
        <w:spacing w:after="0" w:line="240" w:lineRule="auto"/>
        <w:ind w:firstLine="720"/>
        <w:rPr>
          <w:rFonts w:cs="Times New Roman"/>
          <w:szCs w:val="24"/>
        </w:rPr>
      </w:pPr>
      <w:r w:rsidRPr="001225F5">
        <w:rPr>
          <w:rFonts w:cs="Times New Roman"/>
          <w:szCs w:val="24"/>
        </w:rPr>
        <w:t xml:space="preserve">Direct the operating system to </w:t>
      </w:r>
      <w:r w:rsidR="009F1DD2" w:rsidRPr="001225F5">
        <w:rPr>
          <w:rFonts w:cs="Times New Roman"/>
          <w:szCs w:val="24"/>
        </w:rPr>
        <w:t>read</w:t>
      </w:r>
      <w:r w:rsidR="00FF601D" w:rsidRPr="001225F5">
        <w:rPr>
          <w:rFonts w:cs="Times New Roman"/>
          <w:szCs w:val="24"/>
        </w:rPr>
        <w:t xml:space="preserve"> </w:t>
      </w:r>
      <w:r w:rsidRPr="001225F5">
        <w:rPr>
          <w:rFonts w:cs="Times New Roman"/>
          <w:szCs w:val="24"/>
        </w:rPr>
        <w:t>respective text file and sum up the record</w:t>
      </w:r>
    </w:p>
    <w:p w14:paraId="7B1246DB" w14:textId="2FA66FF4" w:rsidR="00C14124" w:rsidRPr="001225F5" w:rsidRDefault="00C14124" w:rsidP="00C14124">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t>Pass Out: sum of the value</w:t>
      </w:r>
      <w:r w:rsidR="00B87B56" w:rsidRPr="001225F5">
        <w:rPr>
          <w:rFonts w:cs="Times New Roman"/>
          <w:szCs w:val="24"/>
        </w:rPr>
        <w:t xml:space="preserve">, </w:t>
      </w:r>
      <w:r w:rsidR="00EB689D" w:rsidRPr="001225F5">
        <w:rPr>
          <w:rFonts w:cs="Times New Roman"/>
          <w:szCs w:val="24"/>
        </w:rPr>
        <w:t>amt input by user</w:t>
      </w:r>
    </w:p>
    <w:p w14:paraId="07353294" w14:textId="77777777" w:rsidR="00C14124" w:rsidRPr="001225F5" w:rsidRDefault="00C14124" w:rsidP="00C14124">
      <w:pPr>
        <w:autoSpaceDE w:val="0"/>
        <w:autoSpaceDN w:val="0"/>
        <w:adjustRightInd w:val="0"/>
        <w:spacing w:after="0" w:line="240" w:lineRule="auto"/>
        <w:rPr>
          <w:rFonts w:cs="Times New Roman"/>
          <w:szCs w:val="24"/>
        </w:rPr>
      </w:pPr>
      <w:r w:rsidRPr="001225F5">
        <w:rPr>
          <w:rFonts w:cs="Times New Roman"/>
          <w:szCs w:val="24"/>
        </w:rPr>
        <w:t>End function</w:t>
      </w:r>
    </w:p>
    <w:p w14:paraId="5FCDA717" w14:textId="77777777" w:rsidR="00C14124" w:rsidRPr="001225F5" w:rsidRDefault="00C14124" w:rsidP="00FB5DE5">
      <w:pPr>
        <w:autoSpaceDE w:val="0"/>
        <w:autoSpaceDN w:val="0"/>
        <w:adjustRightInd w:val="0"/>
        <w:spacing w:after="0" w:line="240" w:lineRule="auto"/>
        <w:rPr>
          <w:rFonts w:cs="Times New Roman"/>
          <w:szCs w:val="24"/>
        </w:rPr>
      </w:pPr>
    </w:p>
    <w:p w14:paraId="31C535FF" w14:textId="1D230157" w:rsidR="005B601D" w:rsidRPr="001225F5" w:rsidRDefault="00B11BE7" w:rsidP="00FB5DE5">
      <w:pPr>
        <w:autoSpaceDE w:val="0"/>
        <w:autoSpaceDN w:val="0"/>
        <w:adjustRightInd w:val="0"/>
        <w:spacing w:after="0" w:line="240" w:lineRule="auto"/>
        <w:rPr>
          <w:rFonts w:cs="Times New Roman"/>
          <w:szCs w:val="24"/>
        </w:rPr>
      </w:pPr>
      <w:r w:rsidRPr="001225F5">
        <w:rPr>
          <w:rFonts w:cs="Times New Roman"/>
          <w:szCs w:val="24"/>
        </w:rPr>
        <w:t>START</w:t>
      </w:r>
    </w:p>
    <w:p w14:paraId="1044C916" w14:textId="7895A883" w:rsidR="00573FDF" w:rsidRPr="001225F5" w:rsidRDefault="00525590" w:rsidP="00FB37D9">
      <w:pPr>
        <w:autoSpaceDE w:val="0"/>
        <w:autoSpaceDN w:val="0"/>
        <w:adjustRightInd w:val="0"/>
        <w:spacing w:after="0" w:line="240" w:lineRule="auto"/>
        <w:ind w:left="720"/>
        <w:rPr>
          <w:rFonts w:cs="Times New Roman"/>
          <w:szCs w:val="24"/>
        </w:rPr>
      </w:pPr>
      <w:r w:rsidRPr="001225F5">
        <w:rPr>
          <w:rFonts w:cs="Times New Roman"/>
          <w:szCs w:val="24"/>
        </w:rPr>
        <w:t>DECLARE</w:t>
      </w:r>
      <w:r w:rsidR="001531B1" w:rsidRPr="001225F5">
        <w:rPr>
          <w:rFonts w:cs="Times New Roman"/>
          <w:szCs w:val="24"/>
        </w:rPr>
        <w:t xml:space="preserve"> </w:t>
      </w:r>
      <w:r w:rsidR="009E4467" w:rsidRPr="001225F5">
        <w:rPr>
          <w:rFonts w:cs="Times New Roman"/>
          <w:szCs w:val="24"/>
        </w:rPr>
        <w:t>amt, sum,</w:t>
      </w:r>
      <w:r w:rsidR="00B14410" w:rsidRPr="001225F5">
        <w:rPr>
          <w:rFonts w:cs="Times New Roman"/>
          <w:szCs w:val="24"/>
        </w:rPr>
        <w:t xml:space="preserve"> </w:t>
      </w:r>
      <w:r w:rsidR="001531B1" w:rsidRPr="001225F5">
        <w:rPr>
          <w:rFonts w:cs="Times New Roman"/>
          <w:szCs w:val="24"/>
        </w:rPr>
        <w:t>role</w:t>
      </w:r>
      <w:r w:rsidR="00F62120" w:rsidRPr="001225F5">
        <w:rPr>
          <w:rFonts w:cs="Times New Roman"/>
          <w:szCs w:val="24"/>
        </w:rPr>
        <w:t>,</w:t>
      </w:r>
      <w:r w:rsidR="00B14410" w:rsidRPr="001225F5">
        <w:rPr>
          <w:rFonts w:cs="Times New Roman"/>
          <w:szCs w:val="24"/>
        </w:rPr>
        <w:t xml:space="preserve"> </w:t>
      </w:r>
      <w:r w:rsidR="00F62120" w:rsidRPr="001225F5">
        <w:rPr>
          <w:rFonts w:cs="Times New Roman"/>
          <w:szCs w:val="24"/>
        </w:rPr>
        <w:t>start</w:t>
      </w:r>
      <w:r w:rsidR="00E27894" w:rsidRPr="001225F5">
        <w:rPr>
          <w:rFonts w:cs="Times New Roman"/>
          <w:szCs w:val="24"/>
        </w:rPr>
        <w:t>,</w:t>
      </w:r>
      <w:r w:rsidR="00B14410" w:rsidRPr="001225F5">
        <w:rPr>
          <w:rFonts w:cs="Times New Roman"/>
          <w:szCs w:val="24"/>
        </w:rPr>
        <w:t xml:space="preserve"> </w:t>
      </w:r>
      <w:r w:rsidR="00E27894" w:rsidRPr="001225F5">
        <w:rPr>
          <w:rFonts w:cs="Times New Roman"/>
          <w:szCs w:val="24"/>
        </w:rPr>
        <w:t>login_counter,</w:t>
      </w:r>
      <w:r w:rsidR="00B14410" w:rsidRPr="001225F5">
        <w:rPr>
          <w:rFonts w:cs="Times New Roman"/>
          <w:szCs w:val="24"/>
        </w:rPr>
        <w:t xml:space="preserve"> </w:t>
      </w:r>
      <w:r w:rsidR="00E27894" w:rsidRPr="001225F5">
        <w:rPr>
          <w:rFonts w:cs="Times New Roman"/>
          <w:szCs w:val="24"/>
        </w:rPr>
        <w:t>wrong_counter</w:t>
      </w:r>
      <w:r w:rsidR="00E9279E" w:rsidRPr="001225F5">
        <w:rPr>
          <w:rFonts w:cs="Times New Roman"/>
          <w:szCs w:val="24"/>
        </w:rPr>
        <w:t>,</w:t>
      </w:r>
      <w:r w:rsidR="00B14410" w:rsidRPr="001225F5">
        <w:rPr>
          <w:rFonts w:cs="Times New Roman"/>
          <w:szCs w:val="24"/>
        </w:rPr>
        <w:t xml:space="preserve"> </w:t>
      </w:r>
      <w:r w:rsidR="00E9279E" w:rsidRPr="001225F5">
        <w:rPr>
          <w:rFonts w:cs="Times New Roman"/>
          <w:szCs w:val="24"/>
        </w:rPr>
        <w:t>username,</w:t>
      </w:r>
      <w:r w:rsidR="00B14410" w:rsidRPr="001225F5">
        <w:rPr>
          <w:rFonts w:cs="Times New Roman"/>
          <w:szCs w:val="24"/>
        </w:rPr>
        <w:t xml:space="preserve"> </w:t>
      </w:r>
      <w:r w:rsidR="00E9279E" w:rsidRPr="001225F5">
        <w:rPr>
          <w:rFonts w:cs="Times New Roman"/>
          <w:szCs w:val="24"/>
        </w:rPr>
        <w:t>password</w:t>
      </w:r>
      <w:r w:rsidR="00AC3E1A" w:rsidRPr="001225F5">
        <w:rPr>
          <w:rFonts w:cs="Times New Roman"/>
          <w:szCs w:val="24"/>
        </w:rPr>
        <w:t>.</w:t>
      </w:r>
      <w:r w:rsidR="00B14410" w:rsidRPr="001225F5">
        <w:rPr>
          <w:rFonts w:cs="Times New Roman"/>
          <w:szCs w:val="24"/>
        </w:rPr>
        <w:t xml:space="preserve"> </w:t>
      </w:r>
      <w:r w:rsidR="00AC3E1A" w:rsidRPr="001225F5">
        <w:rPr>
          <w:rFonts w:cs="Times New Roman"/>
          <w:szCs w:val="24"/>
        </w:rPr>
        <w:t>afile,</w:t>
      </w:r>
      <w:r w:rsidR="00B14410" w:rsidRPr="001225F5">
        <w:rPr>
          <w:rFonts w:cs="Times New Roman"/>
          <w:szCs w:val="24"/>
        </w:rPr>
        <w:t xml:space="preserve"> </w:t>
      </w:r>
      <w:r w:rsidR="00AC3E1A" w:rsidRPr="001225F5">
        <w:rPr>
          <w:rFonts w:cs="Times New Roman"/>
          <w:szCs w:val="24"/>
        </w:rPr>
        <w:t>cfile,</w:t>
      </w:r>
      <w:r w:rsidR="00B14410" w:rsidRPr="001225F5">
        <w:rPr>
          <w:rFonts w:cs="Times New Roman"/>
          <w:szCs w:val="24"/>
        </w:rPr>
        <w:t xml:space="preserve"> </w:t>
      </w:r>
      <w:r w:rsidR="00AC3E1A" w:rsidRPr="001225F5">
        <w:rPr>
          <w:rFonts w:cs="Times New Roman"/>
          <w:szCs w:val="24"/>
        </w:rPr>
        <w:t>dfile,</w:t>
      </w:r>
      <w:r w:rsidR="00B14410" w:rsidRPr="001225F5">
        <w:rPr>
          <w:rFonts w:cs="Times New Roman"/>
          <w:szCs w:val="24"/>
        </w:rPr>
        <w:t xml:space="preserve"> </w:t>
      </w:r>
      <w:r w:rsidR="00AC3E1A" w:rsidRPr="001225F5">
        <w:rPr>
          <w:rFonts w:cs="Times New Roman"/>
          <w:szCs w:val="24"/>
        </w:rPr>
        <w:t>wfile</w:t>
      </w:r>
      <w:r w:rsidR="007B2B4F" w:rsidRPr="001225F5">
        <w:rPr>
          <w:rFonts w:cs="Times New Roman"/>
          <w:szCs w:val="24"/>
        </w:rPr>
        <w:t>,</w:t>
      </w:r>
      <w:r w:rsidR="00B14410" w:rsidRPr="001225F5">
        <w:rPr>
          <w:rFonts w:cs="Times New Roman"/>
          <w:szCs w:val="24"/>
        </w:rPr>
        <w:t xml:space="preserve"> </w:t>
      </w:r>
      <w:r w:rsidR="007B2B4F" w:rsidRPr="001225F5">
        <w:rPr>
          <w:rFonts w:cs="Times New Roman"/>
          <w:szCs w:val="24"/>
        </w:rPr>
        <w:t>end</w:t>
      </w:r>
      <w:r w:rsidR="00C24471" w:rsidRPr="001225F5">
        <w:rPr>
          <w:rFonts w:cs="Times New Roman"/>
          <w:szCs w:val="24"/>
        </w:rPr>
        <w:t>,</w:t>
      </w:r>
      <w:r w:rsidR="00B14410" w:rsidRPr="001225F5">
        <w:rPr>
          <w:rFonts w:cs="Times New Roman"/>
          <w:szCs w:val="24"/>
        </w:rPr>
        <w:t xml:space="preserve"> </w:t>
      </w:r>
      <w:r w:rsidR="00C24471" w:rsidRPr="001225F5">
        <w:rPr>
          <w:rFonts w:cs="Times New Roman"/>
          <w:szCs w:val="24"/>
        </w:rPr>
        <w:t>task,</w:t>
      </w:r>
      <w:r w:rsidR="00B14410" w:rsidRPr="001225F5">
        <w:rPr>
          <w:rFonts w:cs="Times New Roman"/>
          <w:szCs w:val="24"/>
        </w:rPr>
        <w:t xml:space="preserve"> </w:t>
      </w:r>
      <w:r w:rsidR="00C24471" w:rsidRPr="001225F5">
        <w:rPr>
          <w:rFonts w:cs="Times New Roman"/>
          <w:szCs w:val="24"/>
        </w:rPr>
        <w:t>service,</w:t>
      </w:r>
      <w:r w:rsidR="00B14410" w:rsidRPr="001225F5">
        <w:rPr>
          <w:rFonts w:cs="Times New Roman"/>
          <w:szCs w:val="24"/>
        </w:rPr>
        <w:t xml:space="preserve"> </w:t>
      </w:r>
      <w:r w:rsidR="00C24471" w:rsidRPr="001225F5">
        <w:rPr>
          <w:rFonts w:cs="Times New Roman"/>
          <w:szCs w:val="24"/>
        </w:rPr>
        <w:t>create</w:t>
      </w:r>
      <w:r w:rsidR="000B401E" w:rsidRPr="001225F5">
        <w:rPr>
          <w:rFonts w:cs="Times New Roman"/>
          <w:szCs w:val="24"/>
        </w:rPr>
        <w:t>,</w:t>
      </w:r>
      <w:r w:rsidR="00B14410" w:rsidRPr="001225F5">
        <w:rPr>
          <w:rFonts w:cs="Times New Roman"/>
          <w:szCs w:val="24"/>
        </w:rPr>
        <w:t xml:space="preserve"> </w:t>
      </w:r>
      <w:r w:rsidR="000B401E" w:rsidRPr="001225F5">
        <w:rPr>
          <w:rFonts w:cs="Times New Roman"/>
          <w:szCs w:val="24"/>
        </w:rPr>
        <w:t>new_username</w:t>
      </w:r>
      <w:r w:rsidR="00B14410" w:rsidRPr="001225F5">
        <w:rPr>
          <w:rFonts w:cs="Times New Roman"/>
          <w:szCs w:val="24"/>
        </w:rPr>
        <w:t xml:space="preserve"> </w:t>
      </w:r>
      <w:r w:rsidR="000B401E" w:rsidRPr="001225F5">
        <w:rPr>
          <w:rFonts w:cs="Times New Roman"/>
          <w:szCs w:val="24"/>
        </w:rPr>
        <w:t>,new_password</w:t>
      </w:r>
      <w:r w:rsidR="005B3EB8" w:rsidRPr="001225F5">
        <w:rPr>
          <w:rFonts w:cs="Times New Roman"/>
          <w:szCs w:val="24"/>
        </w:rPr>
        <w:t>,</w:t>
      </w:r>
      <w:r w:rsidR="00B14410" w:rsidRPr="001225F5">
        <w:rPr>
          <w:rFonts w:cs="Times New Roman"/>
          <w:szCs w:val="24"/>
        </w:rPr>
        <w:t xml:space="preserve"> </w:t>
      </w:r>
      <w:r w:rsidR="005B3EB8" w:rsidRPr="001225F5">
        <w:rPr>
          <w:rFonts w:cs="Times New Roman"/>
          <w:szCs w:val="24"/>
        </w:rPr>
        <w:t>profile_name,</w:t>
      </w:r>
      <w:r w:rsidR="00B14410" w:rsidRPr="001225F5">
        <w:rPr>
          <w:rFonts w:cs="Times New Roman"/>
          <w:szCs w:val="24"/>
        </w:rPr>
        <w:t xml:space="preserve"> </w:t>
      </w:r>
      <w:r w:rsidR="005B3EB8" w:rsidRPr="001225F5">
        <w:rPr>
          <w:rFonts w:cs="Times New Roman"/>
          <w:szCs w:val="24"/>
        </w:rPr>
        <w:t>profile_age,</w:t>
      </w:r>
      <w:r w:rsidR="00B14410" w:rsidRPr="001225F5">
        <w:rPr>
          <w:rFonts w:cs="Times New Roman"/>
          <w:szCs w:val="24"/>
        </w:rPr>
        <w:t xml:space="preserve"> </w:t>
      </w:r>
      <w:r w:rsidR="005B3EB8" w:rsidRPr="001225F5">
        <w:rPr>
          <w:rFonts w:cs="Times New Roman"/>
          <w:szCs w:val="24"/>
        </w:rPr>
        <w:t>profile_gender,</w:t>
      </w:r>
      <w:r w:rsidR="00B14410" w:rsidRPr="001225F5">
        <w:rPr>
          <w:rFonts w:cs="Times New Roman"/>
          <w:szCs w:val="24"/>
        </w:rPr>
        <w:t xml:space="preserve"> </w:t>
      </w:r>
      <w:r w:rsidR="005B3EB8" w:rsidRPr="001225F5">
        <w:rPr>
          <w:rFonts w:cs="Times New Roman"/>
          <w:szCs w:val="24"/>
        </w:rPr>
        <w:t>profile_contact</w:t>
      </w:r>
      <w:r w:rsidR="00B14410" w:rsidRPr="001225F5">
        <w:rPr>
          <w:rFonts w:cs="Times New Roman"/>
          <w:szCs w:val="24"/>
        </w:rPr>
        <w:t xml:space="preserve">, </w:t>
      </w:r>
      <w:r w:rsidR="009F1DD2" w:rsidRPr="001225F5">
        <w:rPr>
          <w:rFonts w:cs="Times New Roman"/>
          <w:szCs w:val="24"/>
        </w:rPr>
        <w:t xml:space="preserve">psearch, pfile, </w:t>
      </w:r>
      <w:r w:rsidR="000A2CE7" w:rsidRPr="001225F5">
        <w:rPr>
          <w:rFonts w:cs="Times New Roman"/>
          <w:szCs w:val="24"/>
        </w:rPr>
        <w:t>balance, deposit, withdrawal</w:t>
      </w:r>
      <w:r w:rsidR="008A4428" w:rsidRPr="001225F5">
        <w:rPr>
          <w:rFonts w:cs="Times New Roman"/>
          <w:szCs w:val="24"/>
        </w:rPr>
        <w:t>, withdrawal_balance, deposit_balance, new_balance</w:t>
      </w:r>
    </w:p>
    <w:p w14:paraId="0DD477C3" w14:textId="01DFD20C" w:rsidR="00B53C76" w:rsidRPr="001225F5" w:rsidRDefault="00525590" w:rsidP="00573FDF">
      <w:pPr>
        <w:autoSpaceDE w:val="0"/>
        <w:autoSpaceDN w:val="0"/>
        <w:adjustRightInd w:val="0"/>
        <w:spacing w:after="0" w:line="240" w:lineRule="auto"/>
        <w:ind w:firstLine="720"/>
        <w:rPr>
          <w:rFonts w:cs="Times New Roman"/>
          <w:szCs w:val="24"/>
        </w:rPr>
      </w:pPr>
      <w:r w:rsidRPr="001225F5">
        <w:rPr>
          <w:rFonts w:cs="Times New Roman"/>
          <w:szCs w:val="24"/>
        </w:rPr>
        <w:t>DISPLAY</w:t>
      </w:r>
      <w:r w:rsidR="00B53C76" w:rsidRPr="001225F5">
        <w:rPr>
          <w:rFonts w:cs="Times New Roman"/>
          <w:szCs w:val="24"/>
        </w:rPr>
        <w:t xml:space="preserve"> ("----------------------------------"</w:t>
      </w:r>
    </w:p>
    <w:p w14:paraId="2B031DE0" w14:textId="11BF5555" w:rsidR="00B53C76" w:rsidRPr="001225F5" w:rsidRDefault="00B53C76" w:rsidP="00B53C76">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Welcome to Online Banking System."</w:t>
      </w:r>
    </w:p>
    <w:p w14:paraId="319DF065" w14:textId="3A7A1956" w:rsidR="00B53C76" w:rsidRPr="001225F5" w:rsidRDefault="00B53C76" w:rsidP="00B53C76">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Please select your role."</w:t>
      </w:r>
    </w:p>
    <w:p w14:paraId="7959CA14" w14:textId="418BE4A1" w:rsidR="00B87B56" w:rsidRPr="001225F5" w:rsidRDefault="00B53C76" w:rsidP="00B53C76">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w:t>
      </w:r>
    </w:p>
    <w:p w14:paraId="2ECED752" w14:textId="5F2B08EF" w:rsidR="001971F3" w:rsidRPr="001225F5" w:rsidRDefault="001971F3" w:rsidP="00B53C76">
      <w:pPr>
        <w:autoSpaceDE w:val="0"/>
        <w:autoSpaceDN w:val="0"/>
        <w:adjustRightInd w:val="0"/>
        <w:spacing w:after="0" w:line="240" w:lineRule="auto"/>
        <w:rPr>
          <w:rFonts w:cs="Times New Roman"/>
          <w:szCs w:val="24"/>
        </w:rPr>
      </w:pPr>
      <w:r w:rsidRPr="001225F5">
        <w:rPr>
          <w:rFonts w:cs="Times New Roman"/>
          <w:szCs w:val="24"/>
        </w:rPr>
        <w:tab/>
        <w:t>role = “”</w:t>
      </w:r>
    </w:p>
    <w:p w14:paraId="07FEA1CD" w14:textId="0D0995A6" w:rsidR="00B56350"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ab/>
      </w:r>
      <w:r w:rsidR="00525590" w:rsidRPr="001225F5">
        <w:rPr>
          <w:rFonts w:cs="Times New Roman"/>
          <w:szCs w:val="24"/>
        </w:rPr>
        <w:t>DISPLAY</w:t>
      </w:r>
      <w:r w:rsidRPr="001225F5">
        <w:rPr>
          <w:rFonts w:cs="Times New Roman"/>
          <w:szCs w:val="24"/>
        </w:rPr>
        <w:t>("\n ----------------------------"</w:t>
      </w:r>
    </w:p>
    <w:p w14:paraId="4E91DEC2" w14:textId="73C6AAE5" w:rsidR="00B56350"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1 for Admin role.    |"</w:t>
      </w:r>
    </w:p>
    <w:p w14:paraId="4D1B9589" w14:textId="062DA311" w:rsidR="00B56350"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2 for Customer role. |"</w:t>
      </w:r>
    </w:p>
    <w:p w14:paraId="3644998A" w14:textId="2AB68C56" w:rsidR="00B56350"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q to quit.           |"</w:t>
      </w:r>
    </w:p>
    <w:p w14:paraId="110291EB" w14:textId="08112AE9" w:rsidR="001971F3"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n")</w:t>
      </w:r>
    </w:p>
    <w:p w14:paraId="15A7E811" w14:textId="3A65D478" w:rsidR="00422EFB" w:rsidRPr="001225F5" w:rsidRDefault="00422EFB" w:rsidP="00B56350">
      <w:pPr>
        <w:autoSpaceDE w:val="0"/>
        <w:autoSpaceDN w:val="0"/>
        <w:adjustRightInd w:val="0"/>
        <w:spacing w:after="0" w:line="240" w:lineRule="auto"/>
        <w:rPr>
          <w:rFonts w:cs="Times New Roman"/>
          <w:szCs w:val="24"/>
        </w:rPr>
      </w:pPr>
      <w:r w:rsidRPr="001225F5">
        <w:rPr>
          <w:rFonts w:cs="Times New Roman"/>
          <w:szCs w:val="24"/>
        </w:rPr>
        <w:tab/>
      </w:r>
      <w:r w:rsidR="009F1DD2" w:rsidRPr="001225F5">
        <w:rPr>
          <w:rFonts w:cs="Times New Roman"/>
          <w:szCs w:val="24"/>
        </w:rPr>
        <w:t>INPUT</w:t>
      </w:r>
      <w:r w:rsidRPr="001225F5">
        <w:rPr>
          <w:rFonts w:cs="Times New Roman"/>
          <w:szCs w:val="24"/>
        </w:rPr>
        <w:t xml:space="preserve"> role</w:t>
      </w:r>
    </w:p>
    <w:p w14:paraId="6097E63D" w14:textId="43425D4F" w:rsidR="00422EFB" w:rsidRPr="001225F5" w:rsidRDefault="00422EFB" w:rsidP="00B56350">
      <w:pPr>
        <w:autoSpaceDE w:val="0"/>
        <w:autoSpaceDN w:val="0"/>
        <w:adjustRightInd w:val="0"/>
        <w:spacing w:after="0" w:line="240" w:lineRule="auto"/>
        <w:rPr>
          <w:rFonts w:cs="Times New Roman"/>
          <w:szCs w:val="24"/>
        </w:rPr>
      </w:pPr>
      <w:r w:rsidRPr="001225F5">
        <w:rPr>
          <w:rFonts w:cs="Times New Roman"/>
          <w:szCs w:val="24"/>
        </w:rPr>
        <w:tab/>
      </w:r>
      <w:r w:rsidR="00F62120" w:rsidRPr="001225F5">
        <w:rPr>
          <w:rFonts w:cs="Times New Roman"/>
          <w:szCs w:val="24"/>
        </w:rPr>
        <w:t>start = 0</w:t>
      </w:r>
    </w:p>
    <w:p w14:paraId="640271A2" w14:textId="1439E3E1" w:rsidR="00E2079A" w:rsidRPr="001225F5" w:rsidRDefault="00E2079A" w:rsidP="00B56350">
      <w:pPr>
        <w:autoSpaceDE w:val="0"/>
        <w:autoSpaceDN w:val="0"/>
        <w:adjustRightInd w:val="0"/>
        <w:spacing w:after="0" w:line="240" w:lineRule="auto"/>
        <w:rPr>
          <w:rFonts w:cs="Times New Roman"/>
          <w:szCs w:val="24"/>
        </w:rPr>
      </w:pPr>
      <w:r w:rsidRPr="001225F5">
        <w:rPr>
          <w:rFonts w:cs="Times New Roman"/>
          <w:szCs w:val="24"/>
        </w:rPr>
        <w:tab/>
      </w:r>
      <w:r w:rsidR="00B80D72" w:rsidRPr="001225F5">
        <w:rPr>
          <w:rFonts w:cs="Times New Roman"/>
          <w:szCs w:val="24"/>
        </w:rPr>
        <w:t>WHILE</w:t>
      </w:r>
      <w:r w:rsidR="002941B0" w:rsidRPr="001225F5">
        <w:rPr>
          <w:rFonts w:cs="Times New Roman"/>
          <w:szCs w:val="24"/>
        </w:rPr>
        <w:t xml:space="preserve"> start != </w:t>
      </w:r>
      <w:r w:rsidR="0097605F" w:rsidRPr="001225F5">
        <w:rPr>
          <w:rFonts w:cs="Times New Roman"/>
          <w:szCs w:val="24"/>
        </w:rPr>
        <w:t>1</w:t>
      </w:r>
    </w:p>
    <w:p w14:paraId="0BE7E79D" w14:textId="2E1FAEFC" w:rsidR="0097605F" w:rsidRPr="001225F5" w:rsidRDefault="0097605F"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login_counter = 0</w:t>
      </w:r>
    </w:p>
    <w:p w14:paraId="734B846E" w14:textId="70DD3D85" w:rsidR="00B80D72" w:rsidRPr="001225F5" w:rsidRDefault="00B80D72"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00BC765A" w:rsidRPr="001225F5">
        <w:rPr>
          <w:rFonts w:cs="Times New Roman"/>
          <w:szCs w:val="24"/>
        </w:rPr>
        <w:t>wrong</w:t>
      </w:r>
      <w:r w:rsidR="0097605F" w:rsidRPr="001225F5">
        <w:rPr>
          <w:rFonts w:cs="Times New Roman"/>
          <w:szCs w:val="24"/>
        </w:rPr>
        <w:t>_counter = 0</w:t>
      </w:r>
    </w:p>
    <w:p w14:paraId="728E1B90" w14:textId="644E71E2" w:rsidR="00164400" w:rsidRPr="001225F5" w:rsidRDefault="00164400"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w:t>
      </w:r>
      <w:r w:rsidR="00DD49A6" w:rsidRPr="001225F5">
        <w:rPr>
          <w:rFonts w:cs="Times New Roman"/>
          <w:szCs w:val="24"/>
        </w:rPr>
        <w:t xml:space="preserve"> role == "1" or role == "2"</w:t>
      </w:r>
    </w:p>
    <w:p w14:paraId="3073D2A7" w14:textId="31327FDF" w:rsidR="00DD49A6" w:rsidRPr="001225F5" w:rsidRDefault="00DD49A6"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D</w:t>
      </w:r>
      <w:r w:rsidR="00E52784" w:rsidRPr="001225F5">
        <w:rPr>
          <w:rFonts w:cs="Times New Roman"/>
          <w:szCs w:val="24"/>
        </w:rPr>
        <w:t>ISPLAY</w:t>
      </w:r>
      <w:r w:rsidR="00F3046C" w:rsidRPr="001225F5">
        <w:rPr>
          <w:rFonts w:cs="Times New Roman"/>
          <w:szCs w:val="24"/>
        </w:rPr>
        <w:t xml:space="preserve"> ("\nPlease enter your username: ")</w:t>
      </w:r>
    </w:p>
    <w:p w14:paraId="796069F2" w14:textId="7141EFBC" w:rsidR="007A08D6" w:rsidRPr="001225F5" w:rsidRDefault="007A08D6"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READ username</w:t>
      </w:r>
    </w:p>
    <w:p w14:paraId="664FA9C3" w14:textId="0996E4E7" w:rsidR="00164400" w:rsidRPr="001225F5" w:rsidRDefault="00F3046C"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E52784" w:rsidRPr="001225F5">
        <w:rPr>
          <w:rFonts w:cs="Times New Roman"/>
          <w:szCs w:val="24"/>
        </w:rPr>
        <w:t>DISPLAY</w:t>
      </w:r>
      <w:r w:rsidRPr="001225F5">
        <w:rPr>
          <w:rFonts w:cs="Times New Roman"/>
          <w:szCs w:val="24"/>
        </w:rPr>
        <w:t xml:space="preserve"> ("Please enter your password: ")</w:t>
      </w:r>
    </w:p>
    <w:p w14:paraId="7CD83114" w14:textId="60180785" w:rsidR="007A08D6" w:rsidRPr="001225F5" w:rsidRDefault="007A08D6"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READ password</w:t>
      </w:r>
    </w:p>
    <w:p w14:paraId="77D00D50" w14:textId="5B211AC8" w:rsidR="00164400" w:rsidRPr="001225F5" w:rsidRDefault="00CB4696"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user_pass = username+","+password</w:t>
      </w:r>
    </w:p>
    <w:p w14:paraId="07980149" w14:textId="300C44C1" w:rsidR="00164400" w:rsidRPr="001225F5" w:rsidRDefault="00C76D27"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0766AA" w:rsidRPr="001225F5">
        <w:rPr>
          <w:rFonts w:cs="Times New Roman"/>
          <w:szCs w:val="24"/>
        </w:rPr>
        <w:t>IF len(username)==0 or len(password)==0</w:t>
      </w:r>
    </w:p>
    <w:p w14:paraId="319D3AC9" w14:textId="2937E03B" w:rsidR="005F5739" w:rsidRPr="001225F5" w:rsidRDefault="005F5739"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E52784" w:rsidRPr="001225F5">
        <w:rPr>
          <w:rFonts w:cs="Times New Roman"/>
          <w:szCs w:val="24"/>
        </w:rPr>
        <w:t>DISPLAY</w:t>
      </w:r>
      <w:r w:rsidRPr="001225F5">
        <w:rPr>
          <w:rFonts w:cs="Times New Roman"/>
          <w:szCs w:val="24"/>
        </w:rPr>
        <w:t xml:space="preserve"> ("You must enter both username and password.")</w:t>
      </w:r>
    </w:p>
    <w:p w14:paraId="3B40A5E2" w14:textId="36D3E7AA" w:rsidR="005F5739" w:rsidRPr="001225F5" w:rsidRDefault="005F5739"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1B10E9" w:rsidRPr="001225F5">
        <w:rPr>
          <w:rFonts w:cs="Times New Roman"/>
          <w:szCs w:val="24"/>
        </w:rPr>
        <w:t>ELSE</w:t>
      </w:r>
    </w:p>
    <w:p w14:paraId="2990A394" w14:textId="5B8DC382" w:rsidR="005F5739" w:rsidRPr="001225F5" w:rsidRDefault="001B10E9"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IF role == "1"</w:t>
      </w:r>
    </w:p>
    <w:p w14:paraId="2DF1BE78" w14:textId="5D4CCFAD" w:rsidR="005F5739" w:rsidRPr="001225F5" w:rsidRDefault="002211B0" w:rsidP="00B56350">
      <w:pPr>
        <w:autoSpaceDE w:val="0"/>
        <w:autoSpaceDN w:val="0"/>
        <w:adjustRightInd w:val="0"/>
        <w:spacing w:after="0" w:line="240" w:lineRule="auto"/>
        <w:rPr>
          <w:rFonts w:cs="Times New Roman"/>
          <w:szCs w:val="24"/>
        </w:rPr>
      </w:pPr>
      <w:r w:rsidRPr="001225F5">
        <w:rPr>
          <w:rFonts w:cs="Times New Roman"/>
          <w:szCs w:val="24"/>
        </w:rPr>
        <w:lastRenderedPageBreak/>
        <w:tab/>
      </w:r>
      <w:r w:rsidRPr="001225F5">
        <w:rPr>
          <w:rFonts w:cs="Times New Roman"/>
          <w:szCs w:val="24"/>
        </w:rPr>
        <w:tab/>
      </w:r>
      <w:r w:rsidRPr="001225F5">
        <w:rPr>
          <w:rFonts w:cs="Times New Roman"/>
          <w:szCs w:val="24"/>
        </w:rPr>
        <w:tab/>
      </w:r>
      <w:r w:rsidRPr="001225F5">
        <w:rPr>
          <w:rFonts w:cs="Times New Roman"/>
          <w:szCs w:val="24"/>
        </w:rPr>
        <w:tab/>
      </w:r>
      <w:r w:rsidR="00C8667F" w:rsidRPr="001225F5">
        <w:rPr>
          <w:rFonts w:cs="Times New Roman"/>
          <w:szCs w:val="24"/>
        </w:rPr>
        <w:tab/>
      </w:r>
      <w:r w:rsidR="009F1DD2" w:rsidRPr="001225F5">
        <w:rPr>
          <w:rFonts w:cs="Times New Roman"/>
          <w:szCs w:val="24"/>
        </w:rPr>
        <w:t>READ</w:t>
      </w:r>
      <w:r w:rsidR="0082362E" w:rsidRPr="001225F5">
        <w:rPr>
          <w:rFonts w:cs="Times New Roman"/>
          <w:szCs w:val="24"/>
        </w:rPr>
        <w:t xml:space="preserve"> </w:t>
      </w:r>
      <w:r w:rsidR="00AC3E1A" w:rsidRPr="001225F5">
        <w:rPr>
          <w:rFonts w:cs="Times New Roman"/>
          <w:szCs w:val="24"/>
        </w:rPr>
        <w:t>afile</w:t>
      </w:r>
    </w:p>
    <w:p w14:paraId="4951CD11" w14:textId="74A0E809" w:rsidR="00805CF5" w:rsidRPr="001225F5" w:rsidRDefault="00E52784"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C8667F" w:rsidRPr="001225F5">
        <w:rPr>
          <w:rFonts w:cs="Times New Roman"/>
          <w:szCs w:val="24"/>
        </w:rPr>
        <w:tab/>
      </w:r>
      <w:r w:rsidRPr="001225F5">
        <w:rPr>
          <w:rFonts w:cs="Times New Roman"/>
          <w:szCs w:val="24"/>
        </w:rPr>
        <w:t xml:space="preserve">FOR </w:t>
      </w:r>
      <w:r w:rsidR="00C93325" w:rsidRPr="001225F5">
        <w:rPr>
          <w:rFonts w:cs="Times New Roman"/>
          <w:szCs w:val="24"/>
        </w:rPr>
        <w:t>admin in afil</w:t>
      </w:r>
      <w:r w:rsidR="007643AE" w:rsidRPr="001225F5">
        <w:rPr>
          <w:rFonts w:cs="Times New Roman"/>
          <w:szCs w:val="24"/>
        </w:rPr>
        <w:t>e</w:t>
      </w:r>
    </w:p>
    <w:p w14:paraId="5BF28932" w14:textId="1B9B7147" w:rsidR="007643AE" w:rsidRPr="001225F5" w:rsidRDefault="007643AE"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IF user_pass == admin</w:t>
      </w:r>
    </w:p>
    <w:p w14:paraId="19524E7A" w14:textId="19BEDAC6" w:rsidR="00AC3E1A" w:rsidRPr="001225F5" w:rsidRDefault="00AC3E1A"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C93325" w:rsidRPr="001225F5">
        <w:rPr>
          <w:rFonts w:cs="Times New Roman"/>
          <w:szCs w:val="24"/>
        </w:rPr>
        <w:tab/>
      </w:r>
      <w:r w:rsidR="00C8667F" w:rsidRPr="001225F5">
        <w:rPr>
          <w:rFonts w:cs="Times New Roman"/>
          <w:szCs w:val="24"/>
        </w:rPr>
        <w:tab/>
      </w:r>
      <w:r w:rsidR="007643AE" w:rsidRPr="001225F5">
        <w:rPr>
          <w:rFonts w:cs="Times New Roman"/>
          <w:szCs w:val="24"/>
        </w:rPr>
        <w:tab/>
      </w:r>
      <w:r w:rsidR="00E52784" w:rsidRPr="001225F5">
        <w:rPr>
          <w:rFonts w:cs="Times New Roman"/>
          <w:szCs w:val="24"/>
        </w:rPr>
        <w:t>DISPLAY</w:t>
      </w:r>
      <w:r w:rsidRPr="001225F5">
        <w:rPr>
          <w:rFonts w:cs="Times New Roman"/>
          <w:szCs w:val="24"/>
        </w:rPr>
        <w:t xml:space="preserve"> </w:t>
      </w:r>
      <w:r w:rsidR="009E4467" w:rsidRPr="001225F5">
        <w:rPr>
          <w:rFonts w:cs="Times New Roman"/>
          <w:szCs w:val="24"/>
        </w:rPr>
        <w:t>("Login Successful")</w:t>
      </w:r>
    </w:p>
    <w:p w14:paraId="1546FE77" w14:textId="77777777" w:rsidR="009E4467" w:rsidRPr="001225F5" w:rsidRDefault="009E4467" w:rsidP="009E4467">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login_counter = 1</w:t>
      </w:r>
    </w:p>
    <w:p w14:paraId="49DB906E" w14:textId="260128E3" w:rsidR="009E4467" w:rsidRPr="001225F5" w:rsidRDefault="009E4467" w:rsidP="009E4467">
      <w:pPr>
        <w:autoSpaceDE w:val="0"/>
        <w:autoSpaceDN w:val="0"/>
        <w:adjustRightInd w:val="0"/>
        <w:spacing w:after="0" w:line="240" w:lineRule="auto"/>
        <w:rPr>
          <w:rFonts w:cs="Times New Roman"/>
          <w:szCs w:val="24"/>
        </w:rPr>
      </w:pPr>
      <w:r w:rsidRPr="001225F5">
        <w:rPr>
          <w:rFonts w:cs="Times New Roman"/>
          <w:szCs w:val="24"/>
        </w:rPr>
        <w:t xml:space="preserve">                      </w:t>
      </w:r>
      <w:r w:rsidR="00B83A4D" w:rsidRPr="001225F5">
        <w:rPr>
          <w:rFonts w:cs="Times New Roman"/>
          <w:szCs w:val="24"/>
        </w:rPr>
        <w:tab/>
      </w:r>
      <w:r w:rsidR="00B83A4D" w:rsidRPr="001225F5">
        <w:rPr>
          <w:rFonts w:cs="Times New Roman"/>
          <w:szCs w:val="24"/>
        </w:rPr>
        <w:tab/>
      </w:r>
      <w:r w:rsidR="00B83A4D" w:rsidRPr="001225F5">
        <w:rPr>
          <w:rFonts w:cs="Times New Roman"/>
          <w:szCs w:val="24"/>
        </w:rPr>
        <w:tab/>
      </w:r>
      <w:r w:rsidR="00B83A4D" w:rsidRPr="001225F5">
        <w:rPr>
          <w:rFonts w:cs="Times New Roman"/>
          <w:szCs w:val="24"/>
        </w:rPr>
        <w:tab/>
      </w:r>
      <w:r w:rsidR="00B83A4D" w:rsidRPr="001225F5">
        <w:rPr>
          <w:rFonts w:cs="Times New Roman"/>
          <w:szCs w:val="24"/>
        </w:rPr>
        <w:tab/>
      </w:r>
      <w:r w:rsidR="00B83A4D" w:rsidRPr="001225F5">
        <w:rPr>
          <w:rFonts w:cs="Times New Roman"/>
          <w:szCs w:val="24"/>
        </w:rPr>
        <w:tab/>
      </w:r>
      <w:r w:rsidRPr="001225F5">
        <w:rPr>
          <w:rFonts w:cs="Times New Roman"/>
          <w:szCs w:val="24"/>
        </w:rPr>
        <w:t>start = 1</w:t>
      </w:r>
    </w:p>
    <w:p w14:paraId="158A4843" w14:textId="7AD9E665" w:rsidR="003725C1" w:rsidRPr="001225F5" w:rsidRDefault="003725C1" w:rsidP="009E4467">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0999EBC8" w14:textId="02145078" w:rsidR="000766AA" w:rsidRPr="001225F5" w:rsidRDefault="000766AA"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C93325" w:rsidRPr="001225F5">
        <w:rPr>
          <w:rFonts w:cs="Times New Roman"/>
          <w:szCs w:val="24"/>
        </w:rPr>
        <w:tab/>
      </w:r>
      <w:r w:rsidR="00C8667F" w:rsidRPr="001225F5">
        <w:rPr>
          <w:rFonts w:cs="Times New Roman"/>
          <w:szCs w:val="24"/>
        </w:rPr>
        <w:tab/>
      </w:r>
      <w:r w:rsidR="00C93325" w:rsidRPr="001225F5">
        <w:rPr>
          <w:rFonts w:cs="Times New Roman"/>
          <w:szCs w:val="24"/>
        </w:rPr>
        <w:t>ENDFOR</w:t>
      </w:r>
    </w:p>
    <w:p w14:paraId="605FC5E3" w14:textId="77777777" w:rsidR="003F2721" w:rsidRPr="001225F5" w:rsidRDefault="003F2721" w:rsidP="00B56350">
      <w:pPr>
        <w:autoSpaceDE w:val="0"/>
        <w:autoSpaceDN w:val="0"/>
        <w:adjustRightInd w:val="0"/>
        <w:spacing w:after="0" w:line="240" w:lineRule="auto"/>
        <w:rPr>
          <w:rFonts w:cs="Times New Roman"/>
          <w:szCs w:val="24"/>
        </w:rPr>
      </w:pPr>
    </w:p>
    <w:p w14:paraId="16E6F939" w14:textId="5186E2FC" w:rsidR="00775BA0" w:rsidRPr="001225F5" w:rsidRDefault="00775BA0"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IF login_counter != 1</w:t>
      </w:r>
    </w:p>
    <w:p w14:paraId="353506A6" w14:textId="5C05609D" w:rsidR="00CD19F7" w:rsidRPr="001225F5" w:rsidRDefault="009F1DD2" w:rsidP="00CD19F7">
      <w:pPr>
        <w:autoSpaceDE w:val="0"/>
        <w:autoSpaceDN w:val="0"/>
        <w:adjustRightInd w:val="0"/>
        <w:spacing w:after="0" w:line="240" w:lineRule="auto"/>
        <w:ind w:left="3600" w:firstLine="720"/>
        <w:rPr>
          <w:rFonts w:cs="Times New Roman"/>
          <w:szCs w:val="24"/>
        </w:rPr>
      </w:pPr>
      <w:r w:rsidRPr="001225F5">
        <w:rPr>
          <w:rFonts w:cs="Times New Roman"/>
          <w:szCs w:val="24"/>
        </w:rPr>
        <w:t>READ</w:t>
      </w:r>
      <w:r w:rsidR="00CD19F7" w:rsidRPr="001225F5">
        <w:rPr>
          <w:rFonts w:cs="Times New Roman"/>
          <w:szCs w:val="24"/>
        </w:rPr>
        <w:t xml:space="preserve"> afile</w:t>
      </w:r>
    </w:p>
    <w:p w14:paraId="4E4CCDFE" w14:textId="045F1C21" w:rsidR="00CD19F7" w:rsidRPr="001225F5" w:rsidRDefault="00CD19F7" w:rsidP="00CD19F7">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FOR admin in afile</w:t>
      </w:r>
    </w:p>
    <w:p w14:paraId="7387723F" w14:textId="34DA9C1A" w:rsidR="00CD19F7" w:rsidRPr="001225F5" w:rsidRDefault="00CD19F7" w:rsidP="00CD19F7">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r w:rsidR="00411683" w:rsidRPr="001225F5">
        <w:rPr>
          <w:rFonts w:cs="Times New Roman"/>
          <w:szCs w:val="24"/>
        </w:rPr>
        <w:t>admin.startswith(username+",")</w:t>
      </w:r>
    </w:p>
    <w:p w14:paraId="5A471E03" w14:textId="580ADF74" w:rsidR="00411683" w:rsidRPr="001225F5" w:rsidRDefault="00CD19F7" w:rsidP="00411683">
      <w:pPr>
        <w:autoSpaceDE w:val="0"/>
        <w:autoSpaceDN w:val="0"/>
        <w:adjustRightInd w:val="0"/>
        <w:spacing w:after="0" w:line="240" w:lineRule="auto"/>
        <w:ind w:left="5760"/>
        <w:rPr>
          <w:rFonts w:cs="Times New Roman"/>
          <w:szCs w:val="24"/>
        </w:rPr>
      </w:pPr>
      <w:r w:rsidRPr="001225F5">
        <w:rPr>
          <w:rFonts w:cs="Times New Roman"/>
          <w:szCs w:val="24"/>
        </w:rPr>
        <w:t xml:space="preserve">DISPLAY </w:t>
      </w:r>
      <w:r w:rsidR="00411683" w:rsidRPr="001225F5">
        <w:rPr>
          <w:rFonts w:cs="Times New Roman"/>
          <w:szCs w:val="24"/>
        </w:rPr>
        <w:t>("Wrong Password. Please login again.\n")</w:t>
      </w:r>
      <w:r w:rsidRPr="001225F5">
        <w:rPr>
          <w:rFonts w:cs="Times New Roman"/>
          <w:szCs w:val="24"/>
        </w:rPr>
        <w:tab/>
      </w:r>
      <w:r w:rsidRPr="001225F5">
        <w:rPr>
          <w:rFonts w:cs="Times New Roman"/>
          <w:szCs w:val="24"/>
        </w:rPr>
        <w:tab/>
      </w:r>
      <w:r w:rsidRPr="001225F5">
        <w:rPr>
          <w:rFonts w:cs="Times New Roman"/>
          <w:szCs w:val="24"/>
        </w:rPr>
        <w:tab/>
      </w:r>
    </w:p>
    <w:p w14:paraId="06805590" w14:textId="7BE6717B" w:rsidR="00CD19F7" w:rsidRPr="001225F5" w:rsidRDefault="00C37A50" w:rsidP="00411683">
      <w:pPr>
        <w:autoSpaceDE w:val="0"/>
        <w:autoSpaceDN w:val="0"/>
        <w:adjustRightInd w:val="0"/>
        <w:spacing w:after="0" w:line="240" w:lineRule="auto"/>
        <w:ind w:left="5040" w:firstLine="720"/>
        <w:rPr>
          <w:rFonts w:cs="Times New Roman"/>
          <w:szCs w:val="24"/>
        </w:rPr>
      </w:pPr>
      <w:r w:rsidRPr="001225F5">
        <w:rPr>
          <w:rFonts w:cs="Times New Roman"/>
          <w:szCs w:val="24"/>
        </w:rPr>
        <w:t>wrong</w:t>
      </w:r>
      <w:r w:rsidR="00CD19F7" w:rsidRPr="001225F5">
        <w:rPr>
          <w:rFonts w:cs="Times New Roman"/>
          <w:szCs w:val="24"/>
        </w:rPr>
        <w:t>_counter = 1</w:t>
      </w:r>
    </w:p>
    <w:p w14:paraId="529C79A3" w14:textId="04733A67" w:rsidR="00C37A50" w:rsidRPr="001225F5" w:rsidRDefault="00C37A50" w:rsidP="00C37A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3EBEB510" w14:textId="5103CC7B" w:rsidR="00CD19F7" w:rsidRPr="001225F5" w:rsidRDefault="0015151E"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3B7EFA" w:rsidRPr="001225F5">
        <w:rPr>
          <w:rFonts w:cs="Times New Roman"/>
          <w:szCs w:val="24"/>
        </w:rPr>
        <w:t>ENDFOR</w:t>
      </w:r>
    </w:p>
    <w:p w14:paraId="19C85A7C" w14:textId="6BDB4E7F" w:rsidR="003B7EFA" w:rsidRPr="001225F5" w:rsidRDefault="003B7EFA"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r w:rsidR="00F2442A" w:rsidRPr="001225F5">
        <w:rPr>
          <w:rFonts w:cs="Times New Roman"/>
          <w:szCs w:val="24"/>
        </w:rPr>
        <w:t>login_counter != 1 and wrong_counter!=1</w:t>
      </w:r>
    </w:p>
    <w:p w14:paraId="575F3E58" w14:textId="70BA2C46" w:rsidR="00F2442A" w:rsidRPr="001225F5" w:rsidRDefault="00F2442A" w:rsidP="00F2442A">
      <w:pPr>
        <w:autoSpaceDE w:val="0"/>
        <w:autoSpaceDN w:val="0"/>
        <w:adjustRightInd w:val="0"/>
        <w:spacing w:after="0" w:line="240" w:lineRule="auto"/>
        <w:ind w:left="5040"/>
        <w:rPr>
          <w:rFonts w:cs="Times New Roman"/>
          <w:szCs w:val="24"/>
        </w:rPr>
      </w:pPr>
      <w:r w:rsidRPr="001225F5">
        <w:rPr>
          <w:rFonts w:cs="Times New Roman"/>
          <w:szCs w:val="24"/>
        </w:rPr>
        <w:t>DISPLAY ("Account not exist. Please contact bank for account creation.\n")</w:t>
      </w:r>
    </w:p>
    <w:p w14:paraId="3141730A" w14:textId="4C9F7188" w:rsidR="00F2442A" w:rsidRPr="001225F5" w:rsidRDefault="00F2442A" w:rsidP="00F2442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4E0B45CE" w14:textId="3F3A82C4" w:rsidR="00775BA0" w:rsidRPr="001225F5" w:rsidRDefault="00590E61"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0B5F20CF" w14:textId="2E1BEF79" w:rsidR="00775BA0" w:rsidRPr="001225F5" w:rsidRDefault="00775BA0"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31F3A696" w14:textId="57FF389B"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IF role == "2"</w:t>
      </w:r>
    </w:p>
    <w:p w14:paraId="6B4A93DE" w14:textId="1F34AE98"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READ</w:t>
      </w:r>
      <w:r w:rsidRPr="001225F5">
        <w:rPr>
          <w:rFonts w:cs="Times New Roman"/>
          <w:szCs w:val="24"/>
        </w:rPr>
        <w:t xml:space="preserve"> cfile</w:t>
      </w:r>
    </w:p>
    <w:p w14:paraId="2717AD04" w14:textId="5551ABE6"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FOR </w:t>
      </w:r>
      <w:r w:rsidR="006B4D9F" w:rsidRPr="001225F5">
        <w:rPr>
          <w:rFonts w:cs="Times New Roman"/>
          <w:szCs w:val="24"/>
        </w:rPr>
        <w:t>customer</w:t>
      </w:r>
      <w:r w:rsidRPr="001225F5">
        <w:rPr>
          <w:rFonts w:cs="Times New Roman"/>
          <w:szCs w:val="24"/>
        </w:rPr>
        <w:t xml:space="preserve"> in cfile</w:t>
      </w:r>
    </w:p>
    <w:p w14:paraId="525529F9" w14:textId="0B44964E"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user_pass == </w:t>
      </w:r>
      <w:r w:rsidR="006B4D9F" w:rsidRPr="001225F5">
        <w:rPr>
          <w:rFonts w:cs="Times New Roman"/>
          <w:szCs w:val="24"/>
        </w:rPr>
        <w:t>customer</w:t>
      </w:r>
    </w:p>
    <w:p w14:paraId="28382627"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Login Successful")</w:t>
      </w:r>
    </w:p>
    <w:p w14:paraId="0D1C60D7" w14:textId="75ED4A45"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login_counter = </w:t>
      </w:r>
      <w:r w:rsidR="006B4D9F" w:rsidRPr="001225F5">
        <w:rPr>
          <w:rFonts w:cs="Times New Roman"/>
          <w:szCs w:val="24"/>
        </w:rPr>
        <w:t>2</w:t>
      </w:r>
    </w:p>
    <w:p w14:paraId="14BBD433"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start = 1</w:t>
      </w:r>
    </w:p>
    <w:p w14:paraId="04C875EF"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37FBA4D4" w14:textId="19406FBA"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FOR</w:t>
      </w:r>
    </w:p>
    <w:p w14:paraId="4BEF35C7" w14:textId="62734B98"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login_counter != </w:t>
      </w:r>
      <w:r w:rsidR="006B4D9F" w:rsidRPr="001225F5">
        <w:rPr>
          <w:rFonts w:cs="Times New Roman"/>
          <w:szCs w:val="24"/>
        </w:rPr>
        <w:t>2</w:t>
      </w:r>
    </w:p>
    <w:p w14:paraId="32EEE830" w14:textId="0A810CA8" w:rsidR="00FD0E4A" w:rsidRPr="001225F5" w:rsidRDefault="009F1DD2" w:rsidP="00FD0E4A">
      <w:pPr>
        <w:autoSpaceDE w:val="0"/>
        <w:autoSpaceDN w:val="0"/>
        <w:adjustRightInd w:val="0"/>
        <w:spacing w:after="0" w:line="240" w:lineRule="auto"/>
        <w:ind w:left="3600" w:firstLine="720"/>
        <w:rPr>
          <w:rFonts w:cs="Times New Roman"/>
          <w:szCs w:val="24"/>
        </w:rPr>
      </w:pPr>
      <w:r w:rsidRPr="001225F5">
        <w:rPr>
          <w:rFonts w:cs="Times New Roman"/>
          <w:szCs w:val="24"/>
        </w:rPr>
        <w:t>READ</w:t>
      </w:r>
      <w:r w:rsidR="00FD0E4A" w:rsidRPr="001225F5">
        <w:rPr>
          <w:rFonts w:cs="Times New Roman"/>
          <w:szCs w:val="24"/>
        </w:rPr>
        <w:t xml:space="preserve"> </w:t>
      </w:r>
      <w:r w:rsidR="006B4D9F" w:rsidRPr="001225F5">
        <w:rPr>
          <w:rFonts w:cs="Times New Roman"/>
          <w:szCs w:val="24"/>
        </w:rPr>
        <w:t>c</w:t>
      </w:r>
      <w:r w:rsidR="00FD0E4A" w:rsidRPr="001225F5">
        <w:rPr>
          <w:rFonts w:cs="Times New Roman"/>
          <w:szCs w:val="24"/>
        </w:rPr>
        <w:t>file</w:t>
      </w:r>
    </w:p>
    <w:p w14:paraId="124E4B90" w14:textId="68CA70B5"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FOR </w:t>
      </w:r>
      <w:r w:rsidR="006B4D9F" w:rsidRPr="001225F5">
        <w:rPr>
          <w:rFonts w:cs="Times New Roman"/>
          <w:szCs w:val="24"/>
        </w:rPr>
        <w:t>customer</w:t>
      </w:r>
      <w:r w:rsidRPr="001225F5">
        <w:rPr>
          <w:rFonts w:cs="Times New Roman"/>
          <w:szCs w:val="24"/>
        </w:rPr>
        <w:t xml:space="preserve"> in </w:t>
      </w:r>
      <w:r w:rsidR="006B4D9F" w:rsidRPr="001225F5">
        <w:rPr>
          <w:rFonts w:cs="Times New Roman"/>
          <w:szCs w:val="24"/>
        </w:rPr>
        <w:t>c</w:t>
      </w:r>
      <w:r w:rsidRPr="001225F5">
        <w:rPr>
          <w:rFonts w:cs="Times New Roman"/>
          <w:szCs w:val="24"/>
        </w:rPr>
        <w:t>file</w:t>
      </w:r>
    </w:p>
    <w:p w14:paraId="60B589C9" w14:textId="1F9681E1"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r w:rsidR="00C83EB4" w:rsidRPr="001225F5">
        <w:rPr>
          <w:rFonts w:cs="Times New Roman"/>
          <w:szCs w:val="24"/>
        </w:rPr>
        <w:t>customer.startswith(username+",")</w:t>
      </w:r>
    </w:p>
    <w:p w14:paraId="2F73BFE2" w14:textId="7F500F7D" w:rsidR="00FD0E4A" w:rsidRPr="001225F5" w:rsidRDefault="00FD0E4A" w:rsidP="00FD0E4A">
      <w:pPr>
        <w:autoSpaceDE w:val="0"/>
        <w:autoSpaceDN w:val="0"/>
        <w:adjustRightInd w:val="0"/>
        <w:spacing w:after="0" w:line="240" w:lineRule="auto"/>
        <w:ind w:left="5760"/>
        <w:rPr>
          <w:rFonts w:cs="Times New Roman"/>
          <w:szCs w:val="24"/>
        </w:rPr>
      </w:pPr>
      <w:r w:rsidRPr="001225F5">
        <w:rPr>
          <w:rFonts w:cs="Times New Roman"/>
          <w:szCs w:val="24"/>
        </w:rPr>
        <w:t>DISPLAY ("Wrong Password. Please login again.\n")</w:t>
      </w:r>
      <w:r w:rsidRPr="001225F5">
        <w:rPr>
          <w:rFonts w:cs="Times New Roman"/>
          <w:szCs w:val="24"/>
        </w:rPr>
        <w:tab/>
      </w:r>
      <w:r w:rsidRPr="001225F5">
        <w:rPr>
          <w:rFonts w:cs="Times New Roman"/>
          <w:szCs w:val="24"/>
        </w:rPr>
        <w:tab/>
      </w:r>
      <w:r w:rsidRPr="001225F5">
        <w:rPr>
          <w:rFonts w:cs="Times New Roman"/>
          <w:szCs w:val="24"/>
        </w:rPr>
        <w:tab/>
      </w:r>
    </w:p>
    <w:p w14:paraId="06950F1B" w14:textId="086755B7" w:rsidR="00FD0E4A" w:rsidRPr="001225F5" w:rsidRDefault="00FD0E4A" w:rsidP="00FD0E4A">
      <w:pPr>
        <w:autoSpaceDE w:val="0"/>
        <w:autoSpaceDN w:val="0"/>
        <w:adjustRightInd w:val="0"/>
        <w:spacing w:after="0" w:line="240" w:lineRule="auto"/>
        <w:ind w:left="5040" w:firstLine="720"/>
        <w:rPr>
          <w:rFonts w:cs="Times New Roman"/>
          <w:szCs w:val="24"/>
        </w:rPr>
      </w:pPr>
      <w:r w:rsidRPr="001225F5">
        <w:rPr>
          <w:rFonts w:cs="Times New Roman"/>
          <w:szCs w:val="24"/>
        </w:rPr>
        <w:t xml:space="preserve">wrong_counter = </w:t>
      </w:r>
      <w:r w:rsidR="00C83EB4" w:rsidRPr="001225F5">
        <w:rPr>
          <w:rFonts w:cs="Times New Roman"/>
          <w:szCs w:val="24"/>
        </w:rPr>
        <w:t>2</w:t>
      </w:r>
    </w:p>
    <w:p w14:paraId="1F7135A9"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5524465F"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FOR</w:t>
      </w:r>
    </w:p>
    <w:p w14:paraId="6BAC8A45" w14:textId="1BBD1809"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login_counter != </w:t>
      </w:r>
      <w:r w:rsidR="00DB1AB6" w:rsidRPr="001225F5">
        <w:rPr>
          <w:rFonts w:cs="Times New Roman"/>
          <w:szCs w:val="24"/>
        </w:rPr>
        <w:t>2</w:t>
      </w:r>
      <w:r w:rsidRPr="001225F5">
        <w:rPr>
          <w:rFonts w:cs="Times New Roman"/>
          <w:szCs w:val="24"/>
        </w:rPr>
        <w:t xml:space="preserve"> and wrong_counter!=</w:t>
      </w:r>
      <w:r w:rsidR="00DB1AB6" w:rsidRPr="001225F5">
        <w:rPr>
          <w:rFonts w:cs="Times New Roman"/>
          <w:szCs w:val="24"/>
        </w:rPr>
        <w:t>2</w:t>
      </w:r>
    </w:p>
    <w:p w14:paraId="55415826" w14:textId="77777777" w:rsidR="00FD0E4A" w:rsidRPr="001225F5" w:rsidRDefault="00FD0E4A" w:rsidP="00FD0E4A">
      <w:pPr>
        <w:autoSpaceDE w:val="0"/>
        <w:autoSpaceDN w:val="0"/>
        <w:adjustRightInd w:val="0"/>
        <w:spacing w:after="0" w:line="240" w:lineRule="auto"/>
        <w:ind w:left="5040"/>
        <w:rPr>
          <w:rFonts w:cs="Times New Roman"/>
          <w:szCs w:val="24"/>
        </w:rPr>
      </w:pPr>
      <w:r w:rsidRPr="001225F5">
        <w:rPr>
          <w:rFonts w:cs="Times New Roman"/>
          <w:szCs w:val="24"/>
        </w:rPr>
        <w:t>DISPLAY ("Account not exist. Please contact bank for account creation.\n")</w:t>
      </w:r>
    </w:p>
    <w:p w14:paraId="46DF96FA"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0AAFC140"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lastRenderedPageBreak/>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3890C140" w14:textId="6EC1AB31" w:rsidR="00FD0E4A" w:rsidRPr="001225F5" w:rsidRDefault="00FD0E4A"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61B67C20" w14:textId="359B8E18" w:rsidR="000766AA" w:rsidRPr="001225F5" w:rsidRDefault="000766AA" w:rsidP="005F5739">
      <w:pPr>
        <w:autoSpaceDE w:val="0"/>
        <w:autoSpaceDN w:val="0"/>
        <w:adjustRightInd w:val="0"/>
        <w:spacing w:after="0" w:line="240" w:lineRule="auto"/>
        <w:ind w:left="1440" w:firstLine="720"/>
        <w:rPr>
          <w:rFonts w:cs="Times New Roman"/>
          <w:szCs w:val="24"/>
        </w:rPr>
      </w:pPr>
      <w:r w:rsidRPr="001225F5">
        <w:rPr>
          <w:rFonts w:cs="Times New Roman"/>
          <w:szCs w:val="24"/>
        </w:rPr>
        <w:t>ENDIF</w:t>
      </w:r>
    </w:p>
    <w:p w14:paraId="464A3842" w14:textId="703A691A" w:rsidR="00705C49" w:rsidRPr="001225F5" w:rsidRDefault="00164400"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ENDIF</w:t>
      </w:r>
    </w:p>
    <w:p w14:paraId="43F6A27C" w14:textId="73ECAB34" w:rsidR="00B80D72" w:rsidRPr="001225F5" w:rsidRDefault="00B80D72" w:rsidP="00705C49">
      <w:pPr>
        <w:autoSpaceDE w:val="0"/>
        <w:autoSpaceDN w:val="0"/>
        <w:adjustRightInd w:val="0"/>
        <w:spacing w:after="0" w:line="240" w:lineRule="auto"/>
        <w:ind w:firstLine="720"/>
        <w:rPr>
          <w:rFonts w:cs="Times New Roman"/>
          <w:szCs w:val="24"/>
        </w:rPr>
      </w:pPr>
      <w:r w:rsidRPr="001225F5">
        <w:rPr>
          <w:rFonts w:cs="Times New Roman"/>
          <w:szCs w:val="24"/>
        </w:rPr>
        <w:t>ENDWHILE</w:t>
      </w:r>
    </w:p>
    <w:p w14:paraId="5FE60824" w14:textId="2DB5F48C" w:rsidR="007B2B4F" w:rsidRPr="001225F5" w:rsidRDefault="007B2B4F" w:rsidP="00705C49">
      <w:pPr>
        <w:autoSpaceDE w:val="0"/>
        <w:autoSpaceDN w:val="0"/>
        <w:adjustRightInd w:val="0"/>
        <w:spacing w:after="0" w:line="240" w:lineRule="auto"/>
        <w:ind w:firstLine="720"/>
        <w:rPr>
          <w:rFonts w:cs="Times New Roman"/>
          <w:szCs w:val="24"/>
        </w:rPr>
      </w:pPr>
      <w:r w:rsidRPr="001225F5">
        <w:rPr>
          <w:rFonts w:cs="Times New Roman"/>
          <w:szCs w:val="24"/>
        </w:rPr>
        <w:t>end = “”</w:t>
      </w:r>
    </w:p>
    <w:p w14:paraId="5970E239" w14:textId="74A74778" w:rsidR="007B2B4F" w:rsidRPr="001225F5" w:rsidRDefault="007B2B4F" w:rsidP="00705C49">
      <w:pPr>
        <w:autoSpaceDE w:val="0"/>
        <w:autoSpaceDN w:val="0"/>
        <w:adjustRightInd w:val="0"/>
        <w:spacing w:after="0" w:line="240" w:lineRule="auto"/>
        <w:ind w:firstLine="720"/>
        <w:rPr>
          <w:rFonts w:cs="Times New Roman"/>
          <w:szCs w:val="24"/>
        </w:rPr>
      </w:pPr>
      <w:r w:rsidRPr="001225F5">
        <w:rPr>
          <w:rFonts w:cs="Times New Roman"/>
          <w:szCs w:val="24"/>
        </w:rPr>
        <w:t>WHILE</w:t>
      </w:r>
      <w:r w:rsidR="00667FDE" w:rsidRPr="001225F5">
        <w:rPr>
          <w:rFonts w:cs="Times New Roman"/>
          <w:szCs w:val="24"/>
        </w:rPr>
        <w:t xml:space="preserve"> end != "q"</w:t>
      </w:r>
    </w:p>
    <w:p w14:paraId="65BD86A5" w14:textId="77777777" w:rsidR="00C24471" w:rsidRPr="001225F5" w:rsidRDefault="00667FDE" w:rsidP="00C24471">
      <w:pPr>
        <w:autoSpaceDE w:val="0"/>
        <w:autoSpaceDN w:val="0"/>
        <w:adjustRightInd w:val="0"/>
        <w:spacing w:after="0" w:line="240" w:lineRule="auto"/>
        <w:ind w:firstLine="720"/>
        <w:rPr>
          <w:rFonts w:cs="Times New Roman"/>
          <w:szCs w:val="24"/>
        </w:rPr>
      </w:pPr>
      <w:r w:rsidRPr="001225F5">
        <w:rPr>
          <w:rFonts w:cs="Times New Roman"/>
          <w:szCs w:val="24"/>
        </w:rPr>
        <w:tab/>
      </w:r>
      <w:r w:rsidR="00C24471" w:rsidRPr="001225F5">
        <w:rPr>
          <w:rFonts w:cs="Times New Roman"/>
          <w:szCs w:val="24"/>
        </w:rPr>
        <w:t>task = ""</w:t>
      </w:r>
    </w:p>
    <w:p w14:paraId="32E347DA" w14:textId="11389FF2" w:rsidR="00C24471" w:rsidRPr="001225F5" w:rsidRDefault="00C24471" w:rsidP="00C24471">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t>service = ""</w:t>
      </w:r>
    </w:p>
    <w:p w14:paraId="506DAB12" w14:textId="4F404DCD" w:rsidR="00667FDE" w:rsidRPr="001225F5" w:rsidRDefault="00C24471" w:rsidP="00C24471">
      <w:pPr>
        <w:autoSpaceDE w:val="0"/>
        <w:autoSpaceDN w:val="0"/>
        <w:adjustRightInd w:val="0"/>
        <w:spacing w:after="0" w:line="240" w:lineRule="auto"/>
        <w:ind w:left="720" w:firstLine="720"/>
        <w:rPr>
          <w:rFonts w:cs="Times New Roman"/>
          <w:szCs w:val="24"/>
        </w:rPr>
      </w:pPr>
      <w:r w:rsidRPr="001225F5">
        <w:rPr>
          <w:rFonts w:cs="Times New Roman"/>
          <w:szCs w:val="24"/>
        </w:rPr>
        <w:t>create = 0</w:t>
      </w:r>
    </w:p>
    <w:p w14:paraId="0CBE0571" w14:textId="135FF95B" w:rsidR="00BB348F" w:rsidRPr="001225F5" w:rsidRDefault="00BB348F" w:rsidP="00705C49">
      <w:pPr>
        <w:autoSpaceDE w:val="0"/>
        <w:autoSpaceDN w:val="0"/>
        <w:adjustRightInd w:val="0"/>
        <w:spacing w:after="0" w:line="240" w:lineRule="auto"/>
        <w:ind w:firstLine="720"/>
        <w:rPr>
          <w:rFonts w:cs="Times New Roman"/>
          <w:szCs w:val="24"/>
        </w:rPr>
      </w:pPr>
      <w:r w:rsidRPr="001225F5">
        <w:rPr>
          <w:rFonts w:cs="Times New Roman"/>
          <w:szCs w:val="24"/>
        </w:rPr>
        <w:tab/>
        <w:t>IF role == "1" and login_counter == 1</w:t>
      </w:r>
    </w:p>
    <w:p w14:paraId="459F8BD6" w14:textId="77777777"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n --------------------------------------------------------"</w:t>
      </w:r>
    </w:p>
    <w:p w14:paraId="14C46F9B" w14:textId="13CA53BD"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1 to create new customer's profile.              |"</w:t>
      </w:r>
    </w:p>
    <w:p w14:paraId="4EFA3F23" w14:textId="68A00B1F"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2 to view and search customer's profile.         |"</w:t>
      </w:r>
    </w:p>
    <w:p w14:paraId="7154F389" w14:textId="10F2C4BC"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 xml:space="preserve">"\n| Enter 3 to view all transactions of specific customer. |"               </w:t>
      </w:r>
    </w:p>
    <w:p w14:paraId="630FB618" w14:textId="504D9A83"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q to quit.                                       |"</w:t>
      </w:r>
    </w:p>
    <w:p w14:paraId="63EDDD37" w14:textId="44048A0E"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n")</w:t>
      </w:r>
    </w:p>
    <w:p w14:paraId="7D311BD1" w14:textId="7A2EAE28" w:rsidR="00090BA0" w:rsidRPr="001225F5" w:rsidRDefault="00090BA0" w:rsidP="0057786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task</w:t>
      </w:r>
    </w:p>
    <w:p w14:paraId="24480147" w14:textId="36F6BD08" w:rsidR="00BB348F" w:rsidRPr="001225F5" w:rsidRDefault="00BB348F" w:rsidP="00705C49">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59970ED3" w14:textId="59704B45" w:rsidR="002C574C" w:rsidRPr="001225F5" w:rsidRDefault="002C574C" w:rsidP="002C574C">
      <w:pPr>
        <w:autoSpaceDE w:val="0"/>
        <w:autoSpaceDN w:val="0"/>
        <w:adjustRightInd w:val="0"/>
        <w:spacing w:after="0" w:line="240" w:lineRule="auto"/>
        <w:ind w:firstLine="720"/>
        <w:rPr>
          <w:rFonts w:cs="Times New Roman"/>
          <w:szCs w:val="24"/>
        </w:rPr>
      </w:pPr>
      <w:r w:rsidRPr="001225F5">
        <w:rPr>
          <w:rFonts w:cs="Times New Roman"/>
          <w:szCs w:val="24"/>
        </w:rPr>
        <w:tab/>
        <w:t xml:space="preserve">IF </w:t>
      </w:r>
      <w:r w:rsidR="00090BA0" w:rsidRPr="001225F5">
        <w:rPr>
          <w:rFonts w:cs="Times New Roman"/>
          <w:szCs w:val="24"/>
        </w:rPr>
        <w:t>role == "2" and login_counter == 2</w:t>
      </w:r>
    </w:p>
    <w:p w14:paraId="2082C6EF" w14:textId="229D8B28" w:rsidR="00090BA0" w:rsidRPr="001225F5" w:rsidRDefault="002C574C" w:rsidP="00090BA0">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w:t>
      </w:r>
      <w:r w:rsidR="00090BA0" w:rsidRPr="001225F5">
        <w:rPr>
          <w:rFonts w:cs="Times New Roman"/>
          <w:szCs w:val="24"/>
        </w:rPr>
        <w:t xml:space="preserve"> ("\n -------------------------------"</w:t>
      </w:r>
    </w:p>
    <w:p w14:paraId="5416870E" w14:textId="6DC51B28" w:rsidR="00090BA0"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1 to Deposit.           |"</w:t>
      </w:r>
    </w:p>
    <w:p w14:paraId="7F4801D1" w14:textId="1BFE9C6C" w:rsidR="00090BA0"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2 to Withdrawal.        |"</w:t>
      </w:r>
    </w:p>
    <w:p w14:paraId="087AB80C" w14:textId="64F80B75" w:rsidR="00090BA0"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 xml:space="preserve">"\n| Enter 3 to view transactions. |"               </w:t>
      </w:r>
    </w:p>
    <w:p w14:paraId="66F3676B" w14:textId="164C9F17" w:rsidR="00090BA0"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q to quit.              |"</w:t>
      </w:r>
    </w:p>
    <w:p w14:paraId="28B5CA19" w14:textId="58170925" w:rsidR="002C574C"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n")</w:t>
      </w:r>
    </w:p>
    <w:p w14:paraId="06C6C6C2" w14:textId="77B23B21" w:rsidR="000A3E40" w:rsidRPr="001225F5" w:rsidRDefault="000A3E40" w:rsidP="00090BA0">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service</w:t>
      </w:r>
    </w:p>
    <w:p w14:paraId="6116F440" w14:textId="77777777" w:rsidR="002C574C" w:rsidRPr="001225F5" w:rsidRDefault="002C574C" w:rsidP="002C574C">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32BEB79F" w14:textId="728E230B" w:rsidR="002C574C" w:rsidRPr="001225F5" w:rsidRDefault="00B00838" w:rsidP="00705C49">
      <w:pPr>
        <w:autoSpaceDE w:val="0"/>
        <w:autoSpaceDN w:val="0"/>
        <w:adjustRightInd w:val="0"/>
        <w:spacing w:after="0" w:line="240" w:lineRule="auto"/>
        <w:ind w:firstLine="720"/>
        <w:rPr>
          <w:rFonts w:cs="Times New Roman"/>
          <w:szCs w:val="24"/>
        </w:rPr>
      </w:pPr>
      <w:r w:rsidRPr="001225F5">
        <w:rPr>
          <w:rFonts w:cs="Times New Roman"/>
          <w:szCs w:val="24"/>
        </w:rPr>
        <w:tab/>
        <w:t xml:space="preserve">IF </w:t>
      </w:r>
      <w:r w:rsidR="00F47F2E" w:rsidRPr="001225F5">
        <w:rPr>
          <w:rFonts w:cs="Times New Roman"/>
          <w:szCs w:val="24"/>
        </w:rPr>
        <w:t>role == "q" or task == "q" or service == "q"</w:t>
      </w:r>
    </w:p>
    <w:p w14:paraId="51E34871" w14:textId="59982D41" w:rsidR="00F47F2E" w:rsidRPr="001225F5" w:rsidRDefault="00F47F2E"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end = "q"</w:t>
      </w:r>
    </w:p>
    <w:p w14:paraId="3E0CF433" w14:textId="24C92B3E" w:rsidR="00F47F2E" w:rsidRPr="001225F5" w:rsidRDefault="00F47F2E" w:rsidP="00705C49">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14D5FDA9" w14:textId="75298F6B" w:rsidR="00667FDE"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005A21B7" w:rsidRPr="001225F5">
        <w:rPr>
          <w:rFonts w:cs="Times New Roman"/>
          <w:szCs w:val="24"/>
        </w:rPr>
        <w:tab/>
        <w:t xml:space="preserve">IF </w:t>
      </w:r>
      <w:r w:rsidR="007F2533" w:rsidRPr="001225F5">
        <w:rPr>
          <w:rFonts w:cs="Times New Roman"/>
          <w:szCs w:val="24"/>
        </w:rPr>
        <w:t>task == "1"</w:t>
      </w:r>
    </w:p>
    <w:p w14:paraId="588A1D60" w14:textId="3FC6A3E0" w:rsidR="007F2533" w:rsidRPr="001225F5" w:rsidRDefault="007F2533"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 ("\nPlease enter a new username: ")</w:t>
      </w:r>
    </w:p>
    <w:p w14:paraId="428998EC" w14:textId="3D9069AF" w:rsidR="007F2533" w:rsidRPr="001225F5" w:rsidRDefault="007F2533"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new_username</w:t>
      </w:r>
    </w:p>
    <w:p w14:paraId="63122CB2" w14:textId="7DB3B405" w:rsidR="007F2533" w:rsidRPr="001225F5" w:rsidRDefault="007F2533"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w:t>
      </w:r>
      <w:r w:rsidR="009259B2" w:rsidRPr="001225F5">
        <w:rPr>
          <w:rFonts w:cs="Times New Roman"/>
          <w:szCs w:val="24"/>
        </w:rPr>
        <w:t xml:space="preserve"> ("Please enter a new password: ")</w:t>
      </w:r>
    </w:p>
    <w:p w14:paraId="720E0DFD" w14:textId="0CF74F7D" w:rsidR="009259B2" w:rsidRPr="001225F5" w:rsidRDefault="009259B2"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new_password</w:t>
      </w:r>
    </w:p>
    <w:p w14:paraId="1C94B050" w14:textId="66932F57" w:rsidR="00EE10CC" w:rsidRPr="001225F5" w:rsidRDefault="00EE10CC"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FOR customer in cfile</w:t>
      </w:r>
    </w:p>
    <w:p w14:paraId="0F3C9D05" w14:textId="65DE74D9" w:rsidR="00EE10CC" w:rsidRPr="001225F5" w:rsidRDefault="00EE10CC"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r w:rsidR="00D640BB" w:rsidRPr="001225F5">
        <w:rPr>
          <w:rFonts w:cs="Times New Roman"/>
          <w:szCs w:val="24"/>
        </w:rPr>
        <w:t>customer.startswith(new_username+",")</w:t>
      </w:r>
    </w:p>
    <w:p w14:paraId="244027D3" w14:textId="26024BF4" w:rsidR="00D640BB" w:rsidRPr="001225F5" w:rsidRDefault="00EE10CC" w:rsidP="00D640BB">
      <w:pPr>
        <w:autoSpaceDE w:val="0"/>
        <w:autoSpaceDN w:val="0"/>
        <w:adjustRightInd w:val="0"/>
        <w:spacing w:after="0" w:line="240" w:lineRule="auto"/>
        <w:ind w:left="2880" w:firstLine="720"/>
        <w:rPr>
          <w:rFonts w:cs="Times New Roman"/>
          <w:szCs w:val="24"/>
        </w:rPr>
      </w:pPr>
      <w:r w:rsidRPr="001225F5">
        <w:rPr>
          <w:rFonts w:cs="Times New Roman"/>
          <w:szCs w:val="24"/>
        </w:rPr>
        <w:t xml:space="preserve">DISPLAY </w:t>
      </w:r>
      <w:r w:rsidR="00D640BB" w:rsidRPr="001225F5">
        <w:rPr>
          <w:rFonts w:cs="Times New Roman"/>
          <w:szCs w:val="24"/>
        </w:rPr>
        <w:t>("Account al</w:t>
      </w:r>
      <w:r w:rsidR="009F1DD2" w:rsidRPr="001225F5">
        <w:rPr>
          <w:rFonts w:cs="Times New Roman"/>
          <w:szCs w:val="24"/>
        </w:rPr>
        <w:t>read</w:t>
      </w:r>
      <w:r w:rsidR="00D640BB" w:rsidRPr="001225F5">
        <w:rPr>
          <w:rFonts w:cs="Times New Roman"/>
          <w:szCs w:val="24"/>
        </w:rPr>
        <w:t>y exist.")</w:t>
      </w:r>
      <w:r w:rsidRPr="001225F5">
        <w:rPr>
          <w:rFonts w:cs="Times New Roman"/>
          <w:szCs w:val="24"/>
        </w:rPr>
        <w:tab/>
      </w:r>
      <w:r w:rsidRPr="001225F5">
        <w:rPr>
          <w:rFonts w:cs="Times New Roman"/>
          <w:szCs w:val="24"/>
        </w:rPr>
        <w:tab/>
      </w:r>
      <w:r w:rsidRPr="001225F5">
        <w:rPr>
          <w:rFonts w:cs="Times New Roman"/>
          <w:szCs w:val="24"/>
        </w:rPr>
        <w:tab/>
      </w:r>
    </w:p>
    <w:p w14:paraId="48FD0A5D" w14:textId="5D477814" w:rsidR="00EE10CC" w:rsidRPr="001225F5" w:rsidRDefault="00EE10CC" w:rsidP="00D640BB">
      <w:pPr>
        <w:autoSpaceDE w:val="0"/>
        <w:autoSpaceDN w:val="0"/>
        <w:adjustRightInd w:val="0"/>
        <w:spacing w:after="0" w:line="240" w:lineRule="auto"/>
        <w:ind w:left="2880" w:firstLine="720"/>
        <w:rPr>
          <w:rFonts w:cs="Times New Roman"/>
          <w:szCs w:val="24"/>
        </w:rPr>
      </w:pPr>
      <w:r w:rsidRPr="001225F5">
        <w:rPr>
          <w:rFonts w:cs="Times New Roman"/>
          <w:szCs w:val="24"/>
        </w:rPr>
        <w:t>cr</w:t>
      </w:r>
      <w:r w:rsidR="00D640BB" w:rsidRPr="001225F5">
        <w:rPr>
          <w:rFonts w:cs="Times New Roman"/>
          <w:szCs w:val="24"/>
        </w:rPr>
        <w:t>eate</w:t>
      </w:r>
      <w:r w:rsidRPr="001225F5">
        <w:rPr>
          <w:rFonts w:cs="Times New Roman"/>
          <w:szCs w:val="24"/>
        </w:rPr>
        <w:t xml:space="preserve"> = </w:t>
      </w:r>
      <w:r w:rsidR="00D640BB" w:rsidRPr="001225F5">
        <w:rPr>
          <w:rFonts w:cs="Times New Roman"/>
          <w:szCs w:val="24"/>
        </w:rPr>
        <w:t>1</w:t>
      </w:r>
    </w:p>
    <w:p w14:paraId="2E8374C4" w14:textId="7F2FF97D" w:rsidR="00EE10CC" w:rsidRPr="001225F5" w:rsidRDefault="00EE10CC"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04235B06" w14:textId="44CDE298" w:rsidR="00EE10CC" w:rsidRPr="001225F5" w:rsidRDefault="00EE10CC"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297AC600" w14:textId="0617B897" w:rsidR="00980483" w:rsidRPr="001225F5" w:rsidRDefault="00980483"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AD14AA" w:rsidRPr="001225F5">
        <w:rPr>
          <w:rFonts w:cs="Times New Roman"/>
          <w:szCs w:val="24"/>
        </w:rPr>
        <w:t>IF create != 1</w:t>
      </w:r>
    </w:p>
    <w:p w14:paraId="3C1D367D" w14:textId="2152B740" w:rsidR="00AD14AA" w:rsidRPr="001225F5" w:rsidRDefault="00AD14AA" w:rsidP="00AD14A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Pr="001225F5">
        <w:rPr>
          <w:rFonts w:cs="Times New Roman"/>
          <w:szCs w:val="24"/>
        </w:rPr>
        <w:t>("\nPlease enter the profile correctly."</w:t>
      </w:r>
    </w:p>
    <w:p w14:paraId="57112044" w14:textId="0971AFF9" w:rsidR="00AD14AA" w:rsidRPr="001225F5" w:rsidRDefault="00AD14AA" w:rsidP="00AD14AA">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t>"\nYou CANT change it after the account is created")</w:t>
      </w:r>
    </w:p>
    <w:p w14:paraId="69788FBD" w14:textId="7D4CDB87" w:rsidR="00AD14AA" w:rsidRPr="001225F5" w:rsidRDefault="00AD14AA" w:rsidP="00AD14A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8B6CFF" w:rsidRPr="001225F5">
        <w:rPr>
          <w:rFonts w:cs="Times New Roman"/>
          <w:szCs w:val="24"/>
        </w:rPr>
        <w:t>DISPLAY</w:t>
      </w:r>
      <w:r w:rsidR="009D12EF" w:rsidRPr="001225F5">
        <w:rPr>
          <w:rFonts w:cs="Times New Roman"/>
          <w:szCs w:val="24"/>
        </w:rPr>
        <w:t xml:space="preserve"> </w:t>
      </w:r>
      <w:r w:rsidR="008B6CFF" w:rsidRPr="001225F5">
        <w:rPr>
          <w:rFonts w:cs="Times New Roman"/>
          <w:szCs w:val="24"/>
        </w:rPr>
        <w:t>("\nEnter customer's name: ")</w:t>
      </w:r>
    </w:p>
    <w:p w14:paraId="7285978E" w14:textId="7F33ADAD" w:rsidR="008B6CFF" w:rsidRPr="001225F5" w:rsidRDefault="008B6CFF" w:rsidP="00AD14AA">
      <w:pPr>
        <w:autoSpaceDE w:val="0"/>
        <w:autoSpaceDN w:val="0"/>
        <w:adjustRightInd w:val="0"/>
        <w:spacing w:after="0" w:line="240" w:lineRule="auto"/>
        <w:rPr>
          <w:rFonts w:cs="Times New Roman"/>
          <w:szCs w:val="24"/>
        </w:rPr>
      </w:pPr>
      <w:r w:rsidRPr="001225F5">
        <w:rPr>
          <w:rFonts w:cs="Times New Roman"/>
          <w:szCs w:val="24"/>
        </w:rPr>
        <w:lastRenderedPageBreak/>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profile_name</w:t>
      </w:r>
    </w:p>
    <w:p w14:paraId="37CC700E" w14:textId="088EBC9D"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00606152" w:rsidRPr="001225F5">
        <w:rPr>
          <w:rFonts w:cs="Times New Roman"/>
          <w:szCs w:val="24"/>
        </w:rPr>
        <w:t>("Enter customer's age: ")</w:t>
      </w:r>
    </w:p>
    <w:p w14:paraId="38F38BD9" w14:textId="57D7FC0A"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profile_age</w:t>
      </w:r>
    </w:p>
    <w:p w14:paraId="7248D799" w14:textId="66E67C2B"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00606152" w:rsidRPr="001225F5">
        <w:rPr>
          <w:rFonts w:cs="Times New Roman"/>
          <w:szCs w:val="24"/>
        </w:rPr>
        <w:t>("Enter customer's gender: ")</w:t>
      </w:r>
    </w:p>
    <w:p w14:paraId="6F840BA1" w14:textId="02DE5C9D"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profile_gender</w:t>
      </w:r>
    </w:p>
    <w:p w14:paraId="37BF13DA" w14:textId="3336731C"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00274FB9" w:rsidRPr="001225F5">
        <w:rPr>
          <w:rFonts w:cs="Times New Roman"/>
          <w:szCs w:val="24"/>
        </w:rPr>
        <w:t>("Enter customer's phone number: ")</w:t>
      </w:r>
    </w:p>
    <w:p w14:paraId="38696F7B" w14:textId="684AAB89"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profile_contact</w:t>
      </w:r>
    </w:p>
    <w:p w14:paraId="3945E584" w14:textId="4FA196C6" w:rsidR="00274FB9" w:rsidRPr="001225F5" w:rsidRDefault="00274FB9"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Pr="001225F5">
        <w:rPr>
          <w:rFonts w:cs="Times New Roman"/>
          <w:szCs w:val="24"/>
        </w:rPr>
        <w:t>("\nProfile created.")</w:t>
      </w:r>
    </w:p>
    <w:p w14:paraId="6DC4F3DE" w14:textId="3DB8F790" w:rsidR="00D2675E" w:rsidRPr="001225F5" w:rsidRDefault="002A7AEB" w:rsidP="00AD14A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new_username+" profile.txt")</w:t>
      </w:r>
      <w:r w:rsidRPr="001225F5">
        <w:rPr>
          <w:rFonts w:cs="Times New Roman"/>
          <w:szCs w:val="24"/>
        </w:rPr>
        <w:tab/>
      </w:r>
      <w:r w:rsidRPr="001225F5">
        <w:rPr>
          <w:rFonts w:cs="Times New Roman"/>
          <w:szCs w:val="24"/>
        </w:rPr>
        <w:tab/>
      </w:r>
    </w:p>
    <w:p w14:paraId="76F96774" w14:textId="2DBADFD4" w:rsidR="007F2533" w:rsidRPr="001225F5" w:rsidRDefault="00AD14AA"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IF</w:t>
      </w:r>
    </w:p>
    <w:p w14:paraId="07316A12" w14:textId="3A62918F" w:rsidR="007F2533" w:rsidRPr="001225F5" w:rsidRDefault="007F2533" w:rsidP="00705C49">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57C7E47F" w14:textId="088D3590"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 task == "2"</w:t>
      </w:r>
    </w:p>
    <w:p w14:paraId="2C4C8E42" w14:textId="60FC199D"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READ ufile</w:t>
      </w:r>
    </w:p>
    <w:p w14:paraId="57C2AF26" w14:textId="77777777" w:rsidR="009F1DD2" w:rsidRPr="001225F5" w:rsidRDefault="009F1DD2" w:rsidP="009F1DD2">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 ("\nUsername List"</w:t>
      </w:r>
    </w:p>
    <w:p w14:paraId="3AB0280C" w14:textId="798D9072" w:rsidR="009F1DD2" w:rsidRPr="001225F5" w:rsidRDefault="009F1DD2" w:rsidP="009F1DD2">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t xml:space="preserve">    "\n-------------")</w:t>
      </w:r>
      <w:r w:rsidRPr="001225F5">
        <w:rPr>
          <w:rFonts w:cs="Times New Roman"/>
          <w:szCs w:val="24"/>
        </w:rPr>
        <w:tab/>
      </w:r>
      <w:r w:rsidRPr="001225F5">
        <w:rPr>
          <w:rFonts w:cs="Times New Roman"/>
          <w:szCs w:val="24"/>
        </w:rPr>
        <w:tab/>
      </w:r>
    </w:p>
    <w:p w14:paraId="12FD1C12" w14:textId="10164F26"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FOR username in ufile</w:t>
      </w:r>
    </w:p>
    <w:p w14:paraId="6271F409" w14:textId="1B0C07DF"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username</w:t>
      </w:r>
      <w:r w:rsidRPr="001225F5">
        <w:rPr>
          <w:rFonts w:cs="Times New Roman"/>
          <w:szCs w:val="24"/>
        </w:rPr>
        <w:tab/>
      </w:r>
      <w:r w:rsidRPr="001225F5">
        <w:rPr>
          <w:rFonts w:cs="Times New Roman"/>
          <w:szCs w:val="24"/>
        </w:rPr>
        <w:tab/>
      </w:r>
      <w:r w:rsidRPr="001225F5">
        <w:rPr>
          <w:rFonts w:cs="Times New Roman"/>
          <w:szCs w:val="24"/>
        </w:rPr>
        <w:tab/>
      </w:r>
    </w:p>
    <w:p w14:paraId="48ABEEDC" w14:textId="3796A538"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294D1975" w14:textId="40037C73"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DISPLAY ("\nEnter username to view customer's profile: ")</w:t>
      </w:r>
    </w:p>
    <w:p w14:paraId="60CA2FC7" w14:textId="75FB0849"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INPUT pfile</w:t>
      </w:r>
    </w:p>
    <w:p w14:paraId="6FF79D77" w14:textId="3B417F15" w:rsidR="00763E02" w:rsidRPr="001225F5" w:rsidRDefault="00763E02" w:rsidP="00763E0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w:t>
      </w:r>
      <w:r w:rsidR="00EA7B26" w:rsidRPr="001225F5">
        <w:rPr>
          <w:rFonts w:cs="Times New Roman"/>
          <w:szCs w:val="24"/>
        </w:rPr>
        <w:t>profile in pfile</w:t>
      </w:r>
    </w:p>
    <w:p w14:paraId="0960D42C" w14:textId="67101315" w:rsidR="00763E02" w:rsidRPr="001225F5" w:rsidRDefault="00763E02" w:rsidP="00763E0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DISPLAY </w:t>
      </w:r>
      <w:r w:rsidR="00EA7B26" w:rsidRPr="001225F5">
        <w:rPr>
          <w:rFonts w:cs="Times New Roman"/>
          <w:szCs w:val="24"/>
        </w:rPr>
        <w:t>profile</w:t>
      </w:r>
      <w:r w:rsidRPr="001225F5">
        <w:rPr>
          <w:rFonts w:cs="Times New Roman"/>
          <w:szCs w:val="24"/>
        </w:rPr>
        <w:tab/>
      </w:r>
      <w:r w:rsidRPr="001225F5">
        <w:rPr>
          <w:rFonts w:cs="Times New Roman"/>
          <w:szCs w:val="24"/>
        </w:rPr>
        <w:tab/>
      </w:r>
      <w:r w:rsidRPr="001225F5">
        <w:rPr>
          <w:rFonts w:cs="Times New Roman"/>
          <w:szCs w:val="24"/>
        </w:rPr>
        <w:tab/>
      </w:r>
    </w:p>
    <w:p w14:paraId="3A79DBF2" w14:textId="3DC67ABA" w:rsidR="00763E02" w:rsidRPr="001225F5" w:rsidRDefault="00763E0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7DA9C59D" w14:textId="77777777" w:rsidR="009F1DD2" w:rsidRPr="001225F5" w:rsidRDefault="009F1DD2" w:rsidP="009F1DD2">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4F7848D1" w14:textId="0A613478"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 task == "3"</w:t>
      </w:r>
    </w:p>
    <w:p w14:paraId="548E5317"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READ ufile</w:t>
      </w:r>
    </w:p>
    <w:p w14:paraId="73167909" w14:textId="77777777" w:rsidR="00EA7B26" w:rsidRPr="001225F5" w:rsidRDefault="00EA7B26" w:rsidP="00EA7B26">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 ("\nUsername List"</w:t>
      </w:r>
    </w:p>
    <w:p w14:paraId="402E4CC0" w14:textId="77777777" w:rsidR="00EA7B26" w:rsidRPr="001225F5" w:rsidRDefault="00EA7B26" w:rsidP="00EA7B26">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t xml:space="preserve">    "\n-------------")</w:t>
      </w:r>
      <w:r w:rsidRPr="001225F5">
        <w:rPr>
          <w:rFonts w:cs="Times New Roman"/>
          <w:szCs w:val="24"/>
        </w:rPr>
        <w:tab/>
      </w:r>
      <w:r w:rsidRPr="001225F5">
        <w:rPr>
          <w:rFonts w:cs="Times New Roman"/>
          <w:szCs w:val="24"/>
        </w:rPr>
        <w:tab/>
      </w:r>
    </w:p>
    <w:p w14:paraId="4B432C9A"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FOR username in ufile</w:t>
      </w:r>
    </w:p>
    <w:p w14:paraId="6B12FB64"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username</w:t>
      </w:r>
      <w:r w:rsidRPr="001225F5">
        <w:rPr>
          <w:rFonts w:cs="Times New Roman"/>
          <w:szCs w:val="24"/>
        </w:rPr>
        <w:tab/>
      </w:r>
      <w:r w:rsidRPr="001225F5">
        <w:rPr>
          <w:rFonts w:cs="Times New Roman"/>
          <w:szCs w:val="24"/>
        </w:rPr>
        <w:tab/>
      </w:r>
      <w:r w:rsidRPr="001225F5">
        <w:rPr>
          <w:rFonts w:cs="Times New Roman"/>
          <w:szCs w:val="24"/>
        </w:rPr>
        <w:tab/>
      </w:r>
    </w:p>
    <w:p w14:paraId="5243174D"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72E1B511" w14:textId="094ED830"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DISPLAY </w:t>
      </w:r>
      <w:r w:rsidR="00662718" w:rsidRPr="001225F5">
        <w:rPr>
          <w:rFonts w:cs="Times New Roman"/>
          <w:szCs w:val="24"/>
        </w:rPr>
        <w:t>("\nEnter username to view customer's transaction: ")</w:t>
      </w:r>
    </w:p>
    <w:p w14:paraId="57EC540C" w14:textId="0DA147BD"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INPUT p</w:t>
      </w:r>
      <w:r w:rsidR="00CB4F01" w:rsidRPr="001225F5">
        <w:rPr>
          <w:rFonts w:cs="Times New Roman"/>
          <w:szCs w:val="24"/>
        </w:rPr>
        <w:t>search</w:t>
      </w:r>
    </w:p>
    <w:p w14:paraId="7F49E6B6" w14:textId="2BA2E56E" w:rsidR="00CB4F01" w:rsidRPr="001225F5" w:rsidRDefault="00CB4F01"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READ tfile</w:t>
      </w:r>
    </w:p>
    <w:p w14:paraId="2851C69B" w14:textId="77777777" w:rsidR="00D033E9" w:rsidRPr="001225F5" w:rsidRDefault="00D033E9" w:rsidP="00D033E9">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DISPLAY ("\nCustomer's Transaction"</w:t>
      </w:r>
    </w:p>
    <w:p w14:paraId="021849BE" w14:textId="02FC51B4" w:rsidR="00D033E9" w:rsidRPr="001225F5" w:rsidRDefault="00D033E9" w:rsidP="00D033E9">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n----------------------")</w:t>
      </w:r>
    </w:p>
    <w:p w14:paraId="20612867" w14:textId="359DF6F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w:t>
      </w:r>
      <w:r w:rsidR="008E35FE" w:rsidRPr="001225F5">
        <w:rPr>
          <w:rFonts w:cs="Times New Roman"/>
          <w:szCs w:val="24"/>
        </w:rPr>
        <w:t>transaction in tfile</w:t>
      </w:r>
    </w:p>
    <w:p w14:paraId="08183EF2" w14:textId="7BC79396" w:rsidR="008E35FE" w:rsidRPr="001225F5" w:rsidRDefault="008E35FE"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IF</w:t>
      </w:r>
      <w:r w:rsidR="00F00900" w:rsidRPr="001225F5">
        <w:rPr>
          <w:rFonts w:cs="Times New Roman"/>
          <w:szCs w:val="24"/>
        </w:rPr>
        <w:t xml:space="preserve"> (transaction.startswith(psearch+",")</w:t>
      </w:r>
    </w:p>
    <w:p w14:paraId="4F532497" w14:textId="77777777" w:rsidR="008E35FE"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8E35FE" w:rsidRPr="001225F5">
        <w:rPr>
          <w:rFonts w:cs="Times New Roman"/>
          <w:szCs w:val="24"/>
        </w:rPr>
        <w:tab/>
      </w:r>
      <w:r w:rsidRPr="001225F5">
        <w:rPr>
          <w:rFonts w:cs="Times New Roman"/>
          <w:szCs w:val="24"/>
        </w:rPr>
        <w:t xml:space="preserve">DISPLAY </w:t>
      </w:r>
      <w:r w:rsidR="008E35FE" w:rsidRPr="001225F5">
        <w:rPr>
          <w:rFonts w:cs="Times New Roman"/>
          <w:szCs w:val="24"/>
        </w:rPr>
        <w:t>transaction</w:t>
      </w:r>
      <w:r w:rsidRPr="001225F5">
        <w:rPr>
          <w:rFonts w:cs="Times New Roman"/>
          <w:szCs w:val="24"/>
        </w:rPr>
        <w:tab/>
      </w:r>
    </w:p>
    <w:p w14:paraId="4A57BB4D" w14:textId="7819708E" w:rsidR="00EA7B26" w:rsidRPr="001225F5" w:rsidRDefault="008E35FE"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r w:rsidR="00EA7B26" w:rsidRPr="001225F5">
        <w:rPr>
          <w:rFonts w:cs="Times New Roman"/>
          <w:szCs w:val="24"/>
        </w:rPr>
        <w:tab/>
      </w:r>
      <w:r w:rsidR="00EA7B26" w:rsidRPr="001225F5">
        <w:rPr>
          <w:rFonts w:cs="Times New Roman"/>
          <w:szCs w:val="24"/>
        </w:rPr>
        <w:tab/>
      </w:r>
    </w:p>
    <w:p w14:paraId="22B9688B"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3DEC61BB" w14:textId="77777777" w:rsidR="00EA7B26" w:rsidRPr="001225F5" w:rsidRDefault="00EA7B26" w:rsidP="00EA7B26">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737AD279" w14:textId="6782BE33" w:rsidR="001E11C6"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 xml:space="preserve">IF </w:t>
      </w:r>
      <w:r w:rsidR="00DD73D1" w:rsidRPr="001225F5">
        <w:rPr>
          <w:rFonts w:cs="Times New Roman"/>
          <w:szCs w:val="24"/>
        </w:rPr>
        <w:t>service</w:t>
      </w:r>
      <w:r w:rsidRPr="001225F5">
        <w:rPr>
          <w:rFonts w:cs="Times New Roman"/>
          <w:szCs w:val="24"/>
        </w:rPr>
        <w:t xml:space="preserve"> == "</w:t>
      </w:r>
      <w:r w:rsidR="00DD73D1" w:rsidRPr="001225F5">
        <w:rPr>
          <w:rFonts w:cs="Times New Roman"/>
          <w:szCs w:val="24"/>
        </w:rPr>
        <w:t>1</w:t>
      </w:r>
      <w:r w:rsidRPr="001225F5">
        <w:rPr>
          <w:rFonts w:cs="Times New Roman"/>
          <w:szCs w:val="24"/>
        </w:rPr>
        <w:t>"</w:t>
      </w:r>
    </w:p>
    <w:p w14:paraId="1DC795FA" w14:textId="56DEE527" w:rsidR="001E3E64" w:rsidRPr="001225F5" w:rsidRDefault="001E3E64"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call: view</w:t>
      </w:r>
    </w:p>
    <w:p w14:paraId="49E965DD" w14:textId="2DB5ABE4" w:rsidR="001E11C6"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DD73D1" w:rsidRPr="001225F5">
        <w:rPr>
          <w:rFonts w:cs="Times New Roman"/>
          <w:szCs w:val="24"/>
        </w:rPr>
        <w:t>balance = view(username,"deposit") - view(username,"withdrawal")</w:t>
      </w:r>
    </w:p>
    <w:p w14:paraId="261F3A44" w14:textId="77777777" w:rsidR="00496EA2" w:rsidRPr="001225F5" w:rsidRDefault="001E11C6" w:rsidP="00B847B5">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 xml:space="preserve">DISPLAY </w:t>
      </w:r>
      <w:r w:rsidR="00B847B5" w:rsidRPr="001225F5">
        <w:rPr>
          <w:rFonts w:cs="Times New Roman"/>
          <w:szCs w:val="24"/>
        </w:rPr>
        <w:t>("Your account balance is",balance)</w:t>
      </w:r>
    </w:p>
    <w:p w14:paraId="0373DF20" w14:textId="449C369B" w:rsidR="001E11C6" w:rsidRPr="001225F5" w:rsidRDefault="00496EA2" w:rsidP="00B847B5">
      <w:pPr>
        <w:autoSpaceDE w:val="0"/>
        <w:autoSpaceDN w:val="0"/>
        <w:adjustRightInd w:val="0"/>
        <w:spacing w:after="0" w:line="240" w:lineRule="auto"/>
        <w:ind w:firstLine="720"/>
        <w:rPr>
          <w:rFonts w:cs="Times New Roman"/>
          <w:szCs w:val="24"/>
        </w:rPr>
      </w:pPr>
      <w:r w:rsidRPr="001225F5">
        <w:rPr>
          <w:rFonts w:cs="Times New Roman"/>
          <w:szCs w:val="24"/>
        </w:rPr>
        <w:lastRenderedPageBreak/>
        <w:tab/>
      </w:r>
      <w:r w:rsidRPr="001225F5">
        <w:rPr>
          <w:rFonts w:cs="Times New Roman"/>
          <w:szCs w:val="24"/>
        </w:rPr>
        <w:tab/>
        <w:t>call: record</w:t>
      </w:r>
      <w:r w:rsidR="001E11C6" w:rsidRPr="001225F5">
        <w:rPr>
          <w:rFonts w:cs="Times New Roman"/>
          <w:szCs w:val="24"/>
        </w:rPr>
        <w:tab/>
      </w:r>
      <w:r w:rsidR="001E11C6" w:rsidRPr="001225F5">
        <w:rPr>
          <w:rFonts w:cs="Times New Roman"/>
          <w:szCs w:val="24"/>
        </w:rPr>
        <w:tab/>
      </w:r>
    </w:p>
    <w:p w14:paraId="0F437943" w14:textId="6EF1B9D0" w:rsidR="001E11C6"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B847B5" w:rsidRPr="001225F5">
        <w:rPr>
          <w:rFonts w:cs="Times New Roman"/>
          <w:szCs w:val="24"/>
        </w:rPr>
        <w:t>deposit , deposit_balance = record(username,"deposit")</w:t>
      </w:r>
    </w:p>
    <w:p w14:paraId="4E967862" w14:textId="77777777" w:rsidR="00F23F74"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F23F74" w:rsidRPr="001225F5">
        <w:rPr>
          <w:rFonts w:cs="Times New Roman"/>
          <w:szCs w:val="24"/>
        </w:rPr>
        <w:t>new_balance = deposit_balance - view(username,"withdrawal")</w:t>
      </w:r>
    </w:p>
    <w:p w14:paraId="67D41630" w14:textId="1F6FC586" w:rsidR="001E11C6" w:rsidRPr="001225F5" w:rsidRDefault="00F23F74"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READ ("transaction list.txt")</w:t>
      </w:r>
      <w:r w:rsidR="001E11C6" w:rsidRPr="001225F5">
        <w:rPr>
          <w:rFonts w:cs="Times New Roman"/>
          <w:szCs w:val="24"/>
        </w:rPr>
        <w:tab/>
      </w:r>
      <w:r w:rsidR="001E11C6" w:rsidRPr="001225F5">
        <w:rPr>
          <w:rFonts w:cs="Times New Roman"/>
          <w:szCs w:val="24"/>
        </w:rPr>
        <w:tab/>
      </w:r>
      <w:r w:rsidR="001E11C6" w:rsidRPr="001225F5">
        <w:rPr>
          <w:rFonts w:cs="Times New Roman"/>
          <w:szCs w:val="24"/>
        </w:rPr>
        <w:tab/>
      </w:r>
    </w:p>
    <w:p w14:paraId="7C7488EB" w14:textId="77777777" w:rsidR="000E7432"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DISPLAY </w:t>
      </w:r>
      <w:r w:rsidR="000E7432" w:rsidRPr="001225F5">
        <w:rPr>
          <w:rFonts w:cs="Times New Roman"/>
          <w:szCs w:val="24"/>
        </w:rPr>
        <w:t xml:space="preserve">("You have deposit",deposit,"and your new balance </w:t>
      </w:r>
    </w:p>
    <w:p w14:paraId="1951DD23" w14:textId="0F897BC3" w:rsidR="001E11C6" w:rsidRPr="001225F5" w:rsidRDefault="000E7432" w:rsidP="00D41E8E">
      <w:pPr>
        <w:autoSpaceDE w:val="0"/>
        <w:autoSpaceDN w:val="0"/>
        <w:adjustRightInd w:val="0"/>
        <w:spacing w:after="0" w:line="240" w:lineRule="auto"/>
        <w:ind w:left="2880" w:firstLine="720"/>
        <w:rPr>
          <w:rFonts w:cs="Times New Roman"/>
          <w:szCs w:val="24"/>
        </w:rPr>
      </w:pPr>
      <w:r w:rsidRPr="001225F5">
        <w:rPr>
          <w:rFonts w:cs="Times New Roman"/>
          <w:szCs w:val="24"/>
        </w:rPr>
        <w:t>is",new_balance)</w:t>
      </w:r>
    </w:p>
    <w:p w14:paraId="749D3E69" w14:textId="77777777" w:rsidR="001E11C6" w:rsidRPr="001225F5" w:rsidRDefault="001E11C6" w:rsidP="001E11C6">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717B92D3" w14:textId="2DFEBB48" w:rsidR="00ED648D" w:rsidRPr="001225F5" w:rsidRDefault="00ED648D" w:rsidP="00ED648D">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 service == "2"</w:t>
      </w:r>
    </w:p>
    <w:p w14:paraId="20638EE0" w14:textId="12C80E9D" w:rsidR="002A2344" w:rsidRPr="001225F5" w:rsidRDefault="002A2344" w:rsidP="00ED648D">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1E3E64" w:rsidRPr="001225F5">
        <w:rPr>
          <w:rFonts w:cs="Times New Roman"/>
          <w:szCs w:val="24"/>
        </w:rPr>
        <w:t>call: view</w:t>
      </w:r>
    </w:p>
    <w:p w14:paraId="2CBCA1BD" w14:textId="56C44056" w:rsidR="00ED648D" w:rsidRPr="001225F5" w:rsidRDefault="00ED648D" w:rsidP="00ED648D">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35139E" w:rsidRPr="001225F5">
        <w:rPr>
          <w:rFonts w:cs="Times New Roman"/>
          <w:szCs w:val="24"/>
        </w:rPr>
        <w:t>balance = view(username,"deposit") - view(username,"withdrawal")</w:t>
      </w:r>
    </w:p>
    <w:p w14:paraId="7A2694BF" w14:textId="30226E0E" w:rsidR="0035139E" w:rsidRPr="001225F5" w:rsidRDefault="00ED648D" w:rsidP="00ED648D">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35139E" w:rsidRPr="001225F5">
        <w:rPr>
          <w:rFonts w:cs="Times New Roman"/>
          <w:szCs w:val="24"/>
        </w:rPr>
        <w:t>IF balance &gt; 0</w:t>
      </w:r>
      <w:r w:rsidR="0035139E" w:rsidRPr="001225F5">
        <w:rPr>
          <w:rFonts w:cs="Times New Roman"/>
          <w:szCs w:val="24"/>
        </w:rPr>
        <w:tab/>
      </w:r>
    </w:p>
    <w:p w14:paraId="7D67BF11" w14:textId="77777777" w:rsidR="008E78CD" w:rsidRPr="001225F5" w:rsidRDefault="00ED648D" w:rsidP="008E78CD">
      <w:pPr>
        <w:autoSpaceDE w:val="0"/>
        <w:autoSpaceDN w:val="0"/>
        <w:adjustRightInd w:val="0"/>
        <w:spacing w:after="0" w:line="240" w:lineRule="auto"/>
        <w:ind w:left="2160" w:firstLine="720"/>
        <w:rPr>
          <w:rFonts w:cs="Times New Roman"/>
          <w:szCs w:val="24"/>
        </w:rPr>
      </w:pPr>
      <w:r w:rsidRPr="001225F5">
        <w:rPr>
          <w:rFonts w:cs="Times New Roman"/>
          <w:szCs w:val="24"/>
        </w:rPr>
        <w:t xml:space="preserve">DISPLAY </w:t>
      </w:r>
      <w:r w:rsidR="008E78CD" w:rsidRPr="001225F5">
        <w:rPr>
          <w:rFonts w:cs="Times New Roman"/>
          <w:szCs w:val="24"/>
        </w:rPr>
        <w:t>("Your account balance is "+str(balance)+"."</w:t>
      </w:r>
    </w:p>
    <w:p w14:paraId="30898234" w14:textId="2654C734" w:rsidR="005B361B" w:rsidRPr="001225F5" w:rsidRDefault="008E78CD" w:rsidP="008E78CD">
      <w:pPr>
        <w:autoSpaceDE w:val="0"/>
        <w:autoSpaceDN w:val="0"/>
        <w:adjustRightInd w:val="0"/>
        <w:spacing w:after="0" w:line="240" w:lineRule="auto"/>
        <w:ind w:left="2160" w:firstLine="720"/>
        <w:rPr>
          <w:rFonts w:cs="Times New Roman"/>
          <w:szCs w:val="24"/>
        </w:rPr>
      </w:pPr>
      <w:r w:rsidRPr="001225F5">
        <w:rPr>
          <w:rFonts w:cs="Times New Roman"/>
          <w:szCs w:val="24"/>
        </w:rPr>
        <w:t xml:space="preserve">                  "\nYou can withdraw "+str(balance)+" from your account.")</w:t>
      </w:r>
      <w:r w:rsidRPr="001225F5">
        <w:rPr>
          <w:rFonts w:cs="Times New Roman"/>
          <w:szCs w:val="24"/>
        </w:rPr>
        <w:tab/>
      </w:r>
      <w:r w:rsidR="005B361B" w:rsidRPr="001225F5">
        <w:rPr>
          <w:rFonts w:cs="Times New Roman"/>
          <w:szCs w:val="24"/>
        </w:rPr>
        <w:t>call: record</w:t>
      </w:r>
    </w:p>
    <w:p w14:paraId="434EB4B5" w14:textId="7A808C0B" w:rsidR="008E78CD" w:rsidRPr="001225F5" w:rsidRDefault="008E78CD" w:rsidP="008E78CD">
      <w:pPr>
        <w:autoSpaceDE w:val="0"/>
        <w:autoSpaceDN w:val="0"/>
        <w:adjustRightInd w:val="0"/>
        <w:spacing w:after="0" w:line="240" w:lineRule="auto"/>
        <w:ind w:left="2160" w:firstLine="720"/>
        <w:rPr>
          <w:rFonts w:cs="Times New Roman"/>
          <w:szCs w:val="24"/>
        </w:rPr>
      </w:pPr>
      <w:r w:rsidRPr="001225F5">
        <w:rPr>
          <w:rFonts w:cs="Times New Roman"/>
          <w:szCs w:val="24"/>
        </w:rPr>
        <w:t>withdrawal , withdrawal_balance = record(username,"withdrawal")</w:t>
      </w:r>
    </w:p>
    <w:p w14:paraId="5FB6D5A9" w14:textId="77777777" w:rsidR="004E3576" w:rsidRPr="001225F5" w:rsidRDefault="008E78CD" w:rsidP="008E78CD">
      <w:pPr>
        <w:autoSpaceDE w:val="0"/>
        <w:autoSpaceDN w:val="0"/>
        <w:adjustRightInd w:val="0"/>
        <w:spacing w:after="0" w:line="240" w:lineRule="auto"/>
        <w:ind w:left="2160" w:firstLine="720"/>
        <w:rPr>
          <w:rFonts w:cs="Times New Roman"/>
          <w:szCs w:val="24"/>
        </w:rPr>
      </w:pPr>
      <w:r w:rsidRPr="001225F5">
        <w:rPr>
          <w:rFonts w:cs="Times New Roman"/>
          <w:szCs w:val="24"/>
        </w:rPr>
        <w:t>IF withdrawal &lt;= balance</w:t>
      </w:r>
    </w:p>
    <w:p w14:paraId="65BAFF3A" w14:textId="77777777" w:rsidR="004E3576" w:rsidRPr="001225F5" w:rsidRDefault="004E3576" w:rsidP="008E78CD">
      <w:pPr>
        <w:autoSpaceDE w:val="0"/>
        <w:autoSpaceDN w:val="0"/>
        <w:adjustRightInd w:val="0"/>
        <w:spacing w:after="0" w:line="240" w:lineRule="auto"/>
        <w:ind w:left="2160" w:firstLine="720"/>
        <w:rPr>
          <w:rFonts w:cs="Times New Roman"/>
          <w:szCs w:val="24"/>
        </w:rPr>
      </w:pPr>
      <w:r w:rsidRPr="001225F5">
        <w:rPr>
          <w:rFonts w:cs="Times New Roman"/>
          <w:szCs w:val="24"/>
        </w:rPr>
        <w:tab/>
        <w:t>new_balance = view(username,"deposit") - withdrawal_balance</w:t>
      </w:r>
      <w:r w:rsidRPr="001225F5">
        <w:rPr>
          <w:rFonts w:cs="Times New Roman"/>
          <w:szCs w:val="24"/>
        </w:rPr>
        <w:tab/>
      </w:r>
      <w:r w:rsidRPr="001225F5">
        <w:rPr>
          <w:rFonts w:cs="Times New Roman"/>
          <w:szCs w:val="24"/>
        </w:rPr>
        <w:tab/>
        <w:t>READ ("transaction list.txt")</w:t>
      </w:r>
    </w:p>
    <w:p w14:paraId="12607542" w14:textId="77777777" w:rsidR="00480690" w:rsidRPr="001225F5" w:rsidRDefault="004E3576" w:rsidP="00480690">
      <w:pPr>
        <w:autoSpaceDE w:val="0"/>
        <w:autoSpaceDN w:val="0"/>
        <w:adjustRightInd w:val="0"/>
        <w:spacing w:after="0" w:line="240" w:lineRule="auto"/>
        <w:ind w:left="3600"/>
        <w:rPr>
          <w:rFonts w:cs="Times New Roman"/>
          <w:szCs w:val="24"/>
        </w:rPr>
      </w:pPr>
      <w:r w:rsidRPr="001225F5">
        <w:rPr>
          <w:rFonts w:cs="Times New Roman"/>
          <w:szCs w:val="24"/>
        </w:rPr>
        <w:t>DISPLAY</w:t>
      </w:r>
      <w:r w:rsidR="00480690" w:rsidRPr="001225F5">
        <w:rPr>
          <w:rFonts w:cs="Times New Roman"/>
          <w:szCs w:val="24"/>
        </w:rPr>
        <w:t xml:space="preserve"> ("You have withdraw",withdrawal,"and your new balance is",new_balance)</w:t>
      </w:r>
    </w:p>
    <w:p w14:paraId="58BB06E4" w14:textId="77777777" w:rsidR="00480690" w:rsidRPr="001225F5" w:rsidRDefault="00480690" w:rsidP="0048069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LSE</w:t>
      </w:r>
    </w:p>
    <w:p w14:paraId="2785F89C" w14:textId="77777777" w:rsidR="00480690" w:rsidRPr="001225F5" w:rsidRDefault="00480690" w:rsidP="0048069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nYour account balance is not sufficient."</w:t>
      </w:r>
    </w:p>
    <w:p w14:paraId="5B959784" w14:textId="669D85A4" w:rsidR="00ED648D" w:rsidRPr="001225F5" w:rsidRDefault="00480690" w:rsidP="0048069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nYou can only withdraw "+str(balance)+" from your account.")</w:t>
      </w:r>
      <w:r w:rsidR="00ED648D" w:rsidRPr="001225F5">
        <w:rPr>
          <w:rFonts w:cs="Times New Roman"/>
          <w:szCs w:val="24"/>
        </w:rPr>
        <w:tab/>
      </w:r>
      <w:r w:rsidR="00867E94" w:rsidRPr="001225F5">
        <w:rPr>
          <w:rFonts w:cs="Times New Roman"/>
          <w:szCs w:val="24"/>
        </w:rPr>
        <w:tab/>
      </w:r>
      <w:r w:rsidR="00867E94" w:rsidRPr="001225F5">
        <w:rPr>
          <w:rFonts w:cs="Times New Roman"/>
          <w:szCs w:val="24"/>
        </w:rPr>
        <w:tab/>
      </w:r>
      <w:r w:rsidR="00867E94" w:rsidRPr="001225F5">
        <w:rPr>
          <w:rFonts w:cs="Times New Roman"/>
          <w:szCs w:val="24"/>
        </w:rPr>
        <w:tab/>
        <w:t>ENDIF</w:t>
      </w:r>
    </w:p>
    <w:p w14:paraId="441CCE87" w14:textId="0DD4B60C" w:rsidR="00867E94" w:rsidRPr="001225F5" w:rsidRDefault="00867E94" w:rsidP="0048069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LSE</w:t>
      </w:r>
    </w:p>
    <w:p w14:paraId="3458A507" w14:textId="599E18DA" w:rsidR="00867E94" w:rsidRPr="001225F5" w:rsidRDefault="00867E94" w:rsidP="0048069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DISPLAY </w:t>
      </w:r>
      <w:r w:rsidR="002F15DA" w:rsidRPr="001225F5">
        <w:rPr>
          <w:rFonts w:cs="Times New Roman"/>
          <w:szCs w:val="24"/>
        </w:rPr>
        <w:t>("Your account balance is not sufficient.")</w:t>
      </w:r>
    </w:p>
    <w:p w14:paraId="212C5204" w14:textId="5411A01E" w:rsidR="002F15DA" w:rsidRPr="001225F5" w:rsidRDefault="002F15DA" w:rsidP="002F15D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ENDIF</w:t>
      </w:r>
    </w:p>
    <w:p w14:paraId="56C80F77" w14:textId="4DB7C2FB"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 service == "3"</w:t>
      </w:r>
    </w:p>
    <w:p w14:paraId="5406340D" w14:textId="72454BC0"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READ </w:t>
      </w:r>
      <w:r w:rsidR="008F72E2" w:rsidRPr="001225F5">
        <w:rPr>
          <w:rFonts w:cs="Times New Roman"/>
          <w:szCs w:val="24"/>
        </w:rPr>
        <w:t>t</w:t>
      </w:r>
      <w:r w:rsidRPr="001225F5">
        <w:rPr>
          <w:rFonts w:cs="Times New Roman"/>
          <w:szCs w:val="24"/>
        </w:rPr>
        <w:t>file</w:t>
      </w:r>
    </w:p>
    <w:p w14:paraId="44F6267E" w14:textId="77777777" w:rsidR="008F72E2" w:rsidRPr="001225F5" w:rsidRDefault="00B968D8" w:rsidP="008F72E2">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 xml:space="preserve">DISPLAY </w:t>
      </w:r>
      <w:r w:rsidR="008F72E2" w:rsidRPr="001225F5">
        <w:rPr>
          <w:rFonts w:cs="Times New Roman"/>
          <w:szCs w:val="24"/>
        </w:rPr>
        <w:t>("\nMy Transactions"</w:t>
      </w:r>
    </w:p>
    <w:p w14:paraId="7D3DDCC3" w14:textId="1891E8C7" w:rsidR="00B968D8" w:rsidRPr="001225F5" w:rsidRDefault="008F72E2" w:rsidP="008F72E2">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t>"\n---------------")</w:t>
      </w:r>
      <w:r w:rsidR="00B968D8" w:rsidRPr="001225F5">
        <w:rPr>
          <w:rFonts w:cs="Times New Roman"/>
          <w:szCs w:val="24"/>
        </w:rPr>
        <w:tab/>
      </w:r>
      <w:r w:rsidR="00B968D8" w:rsidRPr="001225F5">
        <w:rPr>
          <w:rFonts w:cs="Times New Roman"/>
          <w:szCs w:val="24"/>
        </w:rPr>
        <w:tab/>
      </w:r>
    </w:p>
    <w:p w14:paraId="494B269E" w14:textId="4E68021E"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w:t>
      </w:r>
      <w:r w:rsidR="008F72E2" w:rsidRPr="001225F5">
        <w:rPr>
          <w:rFonts w:cs="Times New Roman"/>
          <w:szCs w:val="24"/>
        </w:rPr>
        <w:t>transaction in tfile</w:t>
      </w:r>
    </w:p>
    <w:p w14:paraId="5CE0C90C" w14:textId="4D9347EB" w:rsidR="00B968D8" w:rsidRPr="001225F5" w:rsidRDefault="00044D14"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B968D8" w:rsidRPr="001225F5">
        <w:rPr>
          <w:rFonts w:cs="Times New Roman"/>
          <w:szCs w:val="24"/>
        </w:rPr>
        <w:t>IF (</w:t>
      </w:r>
      <w:r w:rsidR="00934FE4" w:rsidRPr="001225F5">
        <w:rPr>
          <w:rFonts w:cs="Times New Roman"/>
          <w:szCs w:val="24"/>
        </w:rPr>
        <w:t>transaction.startswith(username+",")</w:t>
      </w:r>
    </w:p>
    <w:p w14:paraId="368DC580" w14:textId="77777777"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transaction</w:t>
      </w:r>
      <w:r w:rsidRPr="001225F5">
        <w:rPr>
          <w:rFonts w:cs="Times New Roman"/>
          <w:szCs w:val="24"/>
        </w:rPr>
        <w:tab/>
      </w:r>
    </w:p>
    <w:p w14:paraId="77DE87CD" w14:textId="77777777"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r w:rsidRPr="001225F5">
        <w:rPr>
          <w:rFonts w:cs="Times New Roman"/>
          <w:szCs w:val="24"/>
        </w:rPr>
        <w:tab/>
      </w:r>
      <w:r w:rsidRPr="001225F5">
        <w:rPr>
          <w:rFonts w:cs="Times New Roman"/>
          <w:szCs w:val="24"/>
        </w:rPr>
        <w:tab/>
      </w:r>
    </w:p>
    <w:p w14:paraId="2F0CCE8A" w14:textId="77777777"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15100CEC" w14:textId="19D6036C" w:rsidR="00667FDE" w:rsidRPr="001225F5" w:rsidRDefault="00B968D8" w:rsidP="00705C49">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1F249561" w14:textId="64260793" w:rsidR="005B601D" w:rsidRPr="001225F5" w:rsidRDefault="00667FDE" w:rsidP="00934FE4">
      <w:pPr>
        <w:autoSpaceDE w:val="0"/>
        <w:autoSpaceDN w:val="0"/>
        <w:adjustRightInd w:val="0"/>
        <w:spacing w:after="0" w:line="240" w:lineRule="auto"/>
        <w:ind w:firstLine="720"/>
        <w:rPr>
          <w:rFonts w:cs="Times New Roman"/>
          <w:szCs w:val="24"/>
        </w:rPr>
      </w:pPr>
      <w:r w:rsidRPr="001225F5">
        <w:rPr>
          <w:rFonts w:cs="Times New Roman"/>
          <w:szCs w:val="24"/>
        </w:rPr>
        <w:t>ENDWHILE</w:t>
      </w:r>
    </w:p>
    <w:p w14:paraId="253E415D" w14:textId="1B782E28" w:rsidR="005B601D" w:rsidRPr="001225F5" w:rsidRDefault="005B601D" w:rsidP="00FB5DE5">
      <w:pPr>
        <w:autoSpaceDE w:val="0"/>
        <w:autoSpaceDN w:val="0"/>
        <w:adjustRightInd w:val="0"/>
        <w:spacing w:after="0" w:line="240" w:lineRule="auto"/>
        <w:rPr>
          <w:rFonts w:cs="Times New Roman"/>
          <w:szCs w:val="24"/>
        </w:rPr>
      </w:pPr>
      <w:r w:rsidRPr="001225F5">
        <w:rPr>
          <w:rFonts w:cs="Times New Roman"/>
          <w:szCs w:val="24"/>
        </w:rPr>
        <w:t>E</w:t>
      </w:r>
      <w:r w:rsidR="00590E61" w:rsidRPr="001225F5">
        <w:rPr>
          <w:rFonts w:cs="Times New Roman"/>
          <w:szCs w:val="24"/>
        </w:rPr>
        <w:t>ND</w:t>
      </w:r>
    </w:p>
    <w:p w14:paraId="22C80803" w14:textId="77777777" w:rsidR="005D2CD2" w:rsidRPr="001225F5" w:rsidRDefault="005D2CD2" w:rsidP="00FB5DE5">
      <w:pPr>
        <w:autoSpaceDE w:val="0"/>
        <w:autoSpaceDN w:val="0"/>
        <w:adjustRightInd w:val="0"/>
        <w:spacing w:after="0" w:line="240" w:lineRule="auto"/>
        <w:rPr>
          <w:rFonts w:cs="Times New Roman"/>
          <w:szCs w:val="24"/>
        </w:rPr>
      </w:pPr>
    </w:p>
    <w:p w14:paraId="5769C383" w14:textId="77777777" w:rsidR="005D2CD2" w:rsidRPr="001225F5" w:rsidRDefault="005D2CD2">
      <w:pPr>
        <w:rPr>
          <w:rFonts w:cs="Times New Roman"/>
          <w:szCs w:val="24"/>
        </w:rPr>
      </w:pPr>
      <w:r w:rsidRPr="001225F5">
        <w:rPr>
          <w:rFonts w:cs="Times New Roman"/>
          <w:szCs w:val="24"/>
        </w:rPr>
        <w:br w:type="page"/>
      </w:r>
    </w:p>
    <w:p w14:paraId="72271516" w14:textId="21D30AC2" w:rsidR="00DA3F1C" w:rsidRPr="001225F5" w:rsidRDefault="00DA3F1C" w:rsidP="00C04906">
      <w:pPr>
        <w:pStyle w:val="Heading1"/>
        <w:rPr>
          <w:rFonts w:cs="Times New Roman"/>
          <w:szCs w:val="24"/>
        </w:rPr>
      </w:pPr>
      <w:bookmarkStart w:id="3" w:name="_Toc449876437"/>
      <w:bookmarkStart w:id="4" w:name="_Toc75185361"/>
      <w:r w:rsidRPr="001225F5">
        <w:rPr>
          <w:rFonts w:cs="Times New Roman"/>
          <w:szCs w:val="24"/>
        </w:rPr>
        <w:lastRenderedPageBreak/>
        <w:t>DESIGN</w:t>
      </w:r>
      <w:bookmarkEnd w:id="3"/>
      <w:r w:rsidR="00677AB9" w:rsidRPr="001225F5">
        <w:rPr>
          <w:rFonts w:cs="Times New Roman"/>
          <w:szCs w:val="24"/>
        </w:rPr>
        <w:t xml:space="preserve"> - FLOWCHART</w:t>
      </w:r>
      <w:bookmarkEnd w:id="4"/>
    </w:p>
    <w:p w14:paraId="1F8FB184" w14:textId="77777777" w:rsidR="00DE4C71" w:rsidRPr="001225F5" w:rsidRDefault="002948DE" w:rsidP="00DA3F1C">
      <w:pPr>
        <w:rPr>
          <w:rFonts w:cs="Times New Roman"/>
          <w:szCs w:val="24"/>
        </w:rPr>
      </w:pPr>
      <w:r w:rsidRPr="001225F5">
        <w:rPr>
          <w:rFonts w:cs="Times New Roman"/>
          <w:noProof/>
          <w:szCs w:val="24"/>
        </w:rPr>
        <w:drawing>
          <wp:inline distT="0" distB="0" distL="0" distR="0" wp14:anchorId="38997457" wp14:editId="0A361955">
            <wp:extent cx="5513696" cy="7787437"/>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523509" cy="7801297"/>
                    </a:xfrm>
                    <a:prstGeom prst="rect">
                      <a:avLst/>
                    </a:prstGeom>
                  </pic:spPr>
                </pic:pic>
              </a:graphicData>
            </a:graphic>
          </wp:inline>
        </w:drawing>
      </w:r>
    </w:p>
    <w:p w14:paraId="5879081D" w14:textId="77777777" w:rsidR="00DE4C71" w:rsidRPr="001225F5" w:rsidRDefault="00DE4C71" w:rsidP="00DA3F1C">
      <w:pPr>
        <w:rPr>
          <w:rFonts w:cs="Times New Roman"/>
          <w:szCs w:val="24"/>
        </w:rPr>
      </w:pPr>
      <w:r w:rsidRPr="001225F5">
        <w:rPr>
          <w:rFonts w:cs="Times New Roman"/>
          <w:noProof/>
          <w:szCs w:val="24"/>
        </w:rPr>
        <w:lastRenderedPageBreak/>
        <w:drawing>
          <wp:inline distT="0" distB="0" distL="0" distR="0" wp14:anchorId="60D7FD30" wp14:editId="3BC2CA55">
            <wp:extent cx="5556198" cy="7847463"/>
            <wp:effectExtent l="0" t="0" r="6985"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stretch>
                      <a:fillRect/>
                    </a:stretch>
                  </pic:blipFill>
                  <pic:spPr>
                    <a:xfrm>
                      <a:off x="0" y="0"/>
                      <a:ext cx="5558932" cy="7851325"/>
                    </a:xfrm>
                    <a:prstGeom prst="rect">
                      <a:avLst/>
                    </a:prstGeom>
                  </pic:spPr>
                </pic:pic>
              </a:graphicData>
            </a:graphic>
          </wp:inline>
        </w:drawing>
      </w:r>
    </w:p>
    <w:p w14:paraId="49F1ACD0" w14:textId="77777777" w:rsidR="00DE4C71" w:rsidRPr="001225F5" w:rsidRDefault="00DE4C71" w:rsidP="00DA3F1C">
      <w:pPr>
        <w:rPr>
          <w:rFonts w:cs="Times New Roman"/>
          <w:szCs w:val="24"/>
        </w:rPr>
      </w:pPr>
      <w:r w:rsidRPr="001225F5">
        <w:rPr>
          <w:rFonts w:cs="Times New Roman"/>
          <w:noProof/>
          <w:szCs w:val="24"/>
        </w:rPr>
        <w:lastRenderedPageBreak/>
        <w:drawing>
          <wp:inline distT="0" distB="0" distL="0" distR="0" wp14:anchorId="1882A9E3" wp14:editId="2E502B74">
            <wp:extent cx="5701142" cy="8052179"/>
            <wp:effectExtent l="0" t="0" r="0" b="635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stretch>
                      <a:fillRect/>
                    </a:stretch>
                  </pic:blipFill>
                  <pic:spPr>
                    <a:xfrm>
                      <a:off x="0" y="0"/>
                      <a:ext cx="5702623" cy="8054270"/>
                    </a:xfrm>
                    <a:prstGeom prst="rect">
                      <a:avLst/>
                    </a:prstGeom>
                  </pic:spPr>
                </pic:pic>
              </a:graphicData>
            </a:graphic>
          </wp:inline>
        </w:drawing>
      </w:r>
    </w:p>
    <w:p w14:paraId="1B245320" w14:textId="57C83C04" w:rsidR="00DE4C71" w:rsidRPr="001225F5" w:rsidRDefault="00DE4C71">
      <w:pPr>
        <w:rPr>
          <w:rFonts w:cs="Times New Roman"/>
          <w:szCs w:val="24"/>
        </w:rPr>
      </w:pPr>
      <w:r w:rsidRPr="001225F5">
        <w:rPr>
          <w:rFonts w:cs="Times New Roman"/>
          <w:noProof/>
          <w:szCs w:val="24"/>
        </w:rPr>
        <w:lastRenderedPageBreak/>
        <w:drawing>
          <wp:inline distT="0" distB="0" distL="0" distR="0" wp14:anchorId="1260E6E3" wp14:editId="7D525301">
            <wp:extent cx="5628670" cy="7949821"/>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5630704" cy="7952693"/>
                    </a:xfrm>
                    <a:prstGeom prst="rect">
                      <a:avLst/>
                    </a:prstGeom>
                  </pic:spPr>
                </pic:pic>
              </a:graphicData>
            </a:graphic>
          </wp:inline>
        </w:drawing>
      </w:r>
      <w:r w:rsidRPr="001225F5">
        <w:rPr>
          <w:rFonts w:cs="Times New Roman"/>
          <w:szCs w:val="24"/>
        </w:rPr>
        <w:br w:type="page"/>
      </w:r>
    </w:p>
    <w:p w14:paraId="4E397440" w14:textId="5BFE77D7" w:rsidR="00591551" w:rsidRPr="005E71F9" w:rsidRDefault="00591551" w:rsidP="00591551">
      <w:pPr>
        <w:pStyle w:val="Heading1"/>
        <w:rPr>
          <w:rFonts w:cs="Times New Roman"/>
          <w:szCs w:val="24"/>
        </w:rPr>
      </w:pPr>
      <w:bookmarkStart w:id="5" w:name="_Toc75185362"/>
      <w:r w:rsidRPr="005E71F9">
        <w:rPr>
          <w:rFonts w:cs="Times New Roman"/>
          <w:szCs w:val="24"/>
        </w:rPr>
        <w:lastRenderedPageBreak/>
        <w:t>SAMPLE PYTHON CODE</w:t>
      </w:r>
      <w:bookmarkEnd w:id="5"/>
    </w:p>
    <w:p w14:paraId="0379001F" w14:textId="29775439" w:rsidR="00906BA9" w:rsidRPr="005E71F9" w:rsidRDefault="00160F79" w:rsidP="00906BA9">
      <w:pPr>
        <w:pStyle w:val="Heading2"/>
        <w:rPr>
          <w:rFonts w:cs="Times New Roman"/>
          <w:szCs w:val="24"/>
        </w:rPr>
      </w:pPr>
      <w:bookmarkStart w:id="6" w:name="_Toc75185363"/>
      <w:r w:rsidRPr="005E71F9">
        <w:rPr>
          <w:rFonts w:cs="Times New Roman"/>
          <w:szCs w:val="24"/>
        </w:rPr>
        <w:t>Import file</w:t>
      </w:r>
      <w:bookmarkEnd w:id="6"/>
    </w:p>
    <w:p w14:paraId="3D371A38" w14:textId="61E6CF12" w:rsidR="00906BA9" w:rsidRPr="005E71F9" w:rsidRDefault="00906BA9" w:rsidP="00906BA9">
      <w:pPr>
        <w:ind w:left="720"/>
        <w:rPr>
          <w:rFonts w:cs="Times New Roman"/>
          <w:szCs w:val="24"/>
        </w:rPr>
      </w:pPr>
      <w:r w:rsidRPr="005E71F9">
        <w:rPr>
          <w:rFonts w:cs="Times New Roman"/>
          <w:noProof/>
          <w:szCs w:val="24"/>
        </w:rPr>
        <w:drawing>
          <wp:inline distT="0" distB="0" distL="0" distR="0" wp14:anchorId="79AEE3E0" wp14:editId="17BE3BA2">
            <wp:extent cx="1109683" cy="388961"/>
            <wp:effectExtent l="19050" t="19050" r="14605"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19431" cy="392378"/>
                    </a:xfrm>
                    <a:prstGeom prst="rect">
                      <a:avLst/>
                    </a:prstGeom>
                    <a:ln>
                      <a:solidFill>
                        <a:schemeClr val="tx1"/>
                      </a:solidFill>
                    </a:ln>
                  </pic:spPr>
                </pic:pic>
              </a:graphicData>
            </a:graphic>
          </wp:inline>
        </w:drawing>
      </w:r>
    </w:p>
    <w:p w14:paraId="209053E8" w14:textId="1A05F6D5" w:rsidR="00A710B5" w:rsidRPr="005E71F9" w:rsidRDefault="00541560" w:rsidP="00780848">
      <w:pPr>
        <w:ind w:left="720" w:firstLine="720"/>
        <w:rPr>
          <w:rFonts w:cs="Times New Roman"/>
          <w:szCs w:val="24"/>
        </w:rPr>
      </w:pPr>
      <w:r w:rsidRPr="005E71F9">
        <w:rPr>
          <w:rFonts w:cs="Times New Roman"/>
          <w:szCs w:val="24"/>
        </w:rPr>
        <w:t xml:space="preserve">Import os </w:t>
      </w:r>
      <w:r w:rsidR="00780848" w:rsidRPr="005E71F9">
        <w:rPr>
          <w:rFonts w:cs="Times New Roman"/>
          <w:szCs w:val="24"/>
        </w:rPr>
        <w:t xml:space="preserve">imports </w:t>
      </w:r>
      <w:r w:rsidRPr="005E71F9">
        <w:rPr>
          <w:rFonts w:cs="Times New Roman"/>
          <w:szCs w:val="24"/>
        </w:rPr>
        <w:t xml:space="preserve">os module </w:t>
      </w:r>
      <w:r w:rsidR="00780848" w:rsidRPr="005E71F9">
        <w:rPr>
          <w:rFonts w:cs="Times New Roman"/>
          <w:szCs w:val="24"/>
        </w:rPr>
        <w:t>which i</w:t>
      </w:r>
      <w:r w:rsidRPr="005E71F9">
        <w:rPr>
          <w:rFonts w:cs="Times New Roman"/>
          <w:szCs w:val="24"/>
        </w:rPr>
        <w:t>s a part of the standard library</w:t>
      </w:r>
      <w:r w:rsidR="00780848" w:rsidRPr="005E71F9">
        <w:rPr>
          <w:rFonts w:cs="Times New Roman"/>
          <w:szCs w:val="24"/>
        </w:rPr>
        <w:t xml:space="preserve"> </w:t>
      </w:r>
      <w:r w:rsidRPr="005E71F9">
        <w:rPr>
          <w:rFonts w:cs="Times New Roman"/>
          <w:szCs w:val="24"/>
        </w:rPr>
        <w:t xml:space="preserve">within Python. </w:t>
      </w:r>
      <w:r w:rsidR="0086337A" w:rsidRPr="005E71F9">
        <w:rPr>
          <w:rFonts w:cs="Times New Roman"/>
          <w:szCs w:val="24"/>
        </w:rPr>
        <w:t>Even though</w:t>
      </w:r>
      <w:r w:rsidRPr="005E71F9">
        <w:rPr>
          <w:rFonts w:cs="Times New Roman"/>
          <w:szCs w:val="24"/>
        </w:rPr>
        <w:t xml:space="preserve"> it comes with Python </w:t>
      </w:r>
      <w:r w:rsidR="005E71F9" w:rsidRPr="005E71F9">
        <w:rPr>
          <w:rFonts w:cs="Times New Roman"/>
          <w:szCs w:val="24"/>
        </w:rPr>
        <w:t>installation,</w:t>
      </w:r>
      <w:r w:rsidRPr="005E71F9">
        <w:rPr>
          <w:rFonts w:cs="Times New Roman"/>
          <w:szCs w:val="24"/>
        </w:rPr>
        <w:t xml:space="preserve"> but </w:t>
      </w:r>
      <w:r w:rsidR="0086337A" w:rsidRPr="005E71F9">
        <w:rPr>
          <w:rFonts w:cs="Times New Roman"/>
          <w:szCs w:val="24"/>
        </w:rPr>
        <w:t xml:space="preserve">it still </w:t>
      </w:r>
      <w:r w:rsidR="00BA5595" w:rsidRPr="005E71F9">
        <w:rPr>
          <w:rFonts w:cs="Times New Roman"/>
          <w:szCs w:val="24"/>
        </w:rPr>
        <w:t>needs</w:t>
      </w:r>
      <w:r w:rsidR="0086337A" w:rsidRPr="005E71F9">
        <w:rPr>
          <w:rFonts w:cs="Times New Roman"/>
          <w:szCs w:val="24"/>
        </w:rPr>
        <w:t xml:space="preserve"> to be imported</w:t>
      </w:r>
      <w:r w:rsidRPr="005E71F9">
        <w:rPr>
          <w:rFonts w:cs="Times New Roman"/>
          <w:szCs w:val="24"/>
        </w:rPr>
        <w:t>.</w:t>
      </w:r>
    </w:p>
    <w:p w14:paraId="6EA2C080" w14:textId="5FD6ACB8" w:rsidR="00906BA9" w:rsidRPr="005E71F9" w:rsidRDefault="006334A3" w:rsidP="00780848">
      <w:pPr>
        <w:ind w:left="720" w:firstLine="720"/>
        <w:rPr>
          <w:rFonts w:cs="Times New Roman"/>
          <w:szCs w:val="24"/>
        </w:rPr>
      </w:pPr>
      <w:r w:rsidRPr="005E71F9">
        <w:rPr>
          <w:rFonts w:cs="Times New Roman"/>
          <w:szCs w:val="24"/>
        </w:rPr>
        <w:t>I</w:t>
      </w:r>
      <w:r w:rsidR="00DE0DCF" w:rsidRPr="005E71F9">
        <w:rPr>
          <w:rFonts w:cs="Times New Roman"/>
          <w:szCs w:val="24"/>
        </w:rPr>
        <w:t>mport random imports random module</w:t>
      </w:r>
      <w:r w:rsidRPr="005E71F9">
        <w:rPr>
          <w:rFonts w:cs="Times New Roman"/>
          <w:szCs w:val="24"/>
        </w:rPr>
        <w:t xml:space="preserve"> which relate</w:t>
      </w:r>
      <w:r w:rsidR="00DE0DCF" w:rsidRPr="005E71F9">
        <w:rPr>
          <w:rFonts w:cs="Times New Roman"/>
          <w:szCs w:val="24"/>
        </w:rPr>
        <w:t xml:space="preserve"> with random number generation</w:t>
      </w:r>
      <w:r w:rsidR="00F70BE9" w:rsidRPr="005E71F9">
        <w:rPr>
          <w:rFonts w:cs="Times New Roman"/>
          <w:szCs w:val="24"/>
        </w:rPr>
        <w:t xml:space="preserve"> such as </w:t>
      </w:r>
      <w:r w:rsidR="005E71F9" w:rsidRPr="005E71F9">
        <w:rPr>
          <w:rFonts w:cs="Times New Roman"/>
          <w:szCs w:val="24"/>
        </w:rPr>
        <w:t>random (</w:t>
      </w:r>
      <w:r w:rsidR="00DE0DCF" w:rsidRPr="005E71F9">
        <w:rPr>
          <w:rFonts w:cs="Times New Roman"/>
          <w:szCs w:val="24"/>
        </w:rPr>
        <w:t>) function</w:t>
      </w:r>
      <w:r w:rsidR="00F70BE9" w:rsidRPr="005E71F9">
        <w:rPr>
          <w:rFonts w:cs="Times New Roman"/>
          <w:szCs w:val="24"/>
        </w:rPr>
        <w:t xml:space="preserve"> that can</w:t>
      </w:r>
      <w:r w:rsidR="00DE0DCF" w:rsidRPr="005E71F9">
        <w:rPr>
          <w:rFonts w:cs="Times New Roman"/>
          <w:szCs w:val="24"/>
        </w:rPr>
        <w:t xml:space="preserve"> generates random numbers between 0 and 1.</w:t>
      </w:r>
    </w:p>
    <w:p w14:paraId="13EEC870" w14:textId="77777777" w:rsidR="0088040A" w:rsidRPr="005E71F9" w:rsidRDefault="0088040A" w:rsidP="0088040A">
      <w:pPr>
        <w:pStyle w:val="Heading2"/>
        <w:numPr>
          <w:ilvl w:val="0"/>
          <w:numId w:val="0"/>
        </w:numPr>
        <w:rPr>
          <w:rFonts w:cs="Times New Roman"/>
          <w:szCs w:val="24"/>
        </w:rPr>
      </w:pPr>
    </w:p>
    <w:p w14:paraId="5D64B806" w14:textId="4A8C1BB2" w:rsidR="0088040A" w:rsidRPr="005E71F9" w:rsidRDefault="0088040A" w:rsidP="0088040A">
      <w:pPr>
        <w:pStyle w:val="Heading2"/>
        <w:rPr>
          <w:rFonts w:cs="Times New Roman"/>
          <w:szCs w:val="24"/>
        </w:rPr>
      </w:pPr>
      <w:bookmarkStart w:id="7" w:name="_Toc75185364"/>
      <w:r w:rsidRPr="005E71F9">
        <w:rPr>
          <w:rFonts w:cs="Times New Roman"/>
          <w:szCs w:val="24"/>
        </w:rPr>
        <w:t>Variable</w:t>
      </w:r>
      <w:bookmarkEnd w:id="7"/>
    </w:p>
    <w:p w14:paraId="7C0F5F8A" w14:textId="4A88A7A1" w:rsidR="0088040A" w:rsidRPr="005E71F9" w:rsidRDefault="00A75137" w:rsidP="00A75137">
      <w:pPr>
        <w:ind w:left="720"/>
        <w:rPr>
          <w:rFonts w:cs="Times New Roman"/>
          <w:szCs w:val="24"/>
        </w:rPr>
      </w:pPr>
      <w:r w:rsidRPr="005E71F9">
        <w:rPr>
          <w:rFonts w:cs="Times New Roman"/>
          <w:noProof/>
          <w:szCs w:val="24"/>
          <w:lang w:eastAsia="en-MY"/>
        </w:rPr>
        <w:drawing>
          <wp:inline distT="0" distB="0" distL="0" distR="0" wp14:anchorId="3940CE92" wp14:editId="250EC70E">
            <wp:extent cx="4161690" cy="1017917"/>
            <wp:effectExtent l="19050" t="19050" r="10795"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2217" cy="1022938"/>
                    </a:xfrm>
                    <a:prstGeom prst="rect">
                      <a:avLst/>
                    </a:prstGeom>
                    <a:noFill/>
                    <a:ln>
                      <a:solidFill>
                        <a:schemeClr val="tx1"/>
                      </a:solidFill>
                    </a:ln>
                  </pic:spPr>
                </pic:pic>
              </a:graphicData>
            </a:graphic>
          </wp:inline>
        </w:drawing>
      </w:r>
    </w:p>
    <w:p w14:paraId="7793966A" w14:textId="0B0540A0" w:rsidR="004751ED" w:rsidRPr="005E71F9" w:rsidRDefault="004751ED" w:rsidP="00DD758A">
      <w:pPr>
        <w:ind w:left="720" w:firstLine="720"/>
        <w:rPr>
          <w:rFonts w:cs="Times New Roman"/>
          <w:szCs w:val="24"/>
        </w:rPr>
      </w:pPr>
      <w:r w:rsidRPr="005E71F9">
        <w:rPr>
          <w:rFonts w:cs="Times New Roman"/>
          <w:szCs w:val="24"/>
        </w:rPr>
        <w:t>V</w:t>
      </w:r>
      <w:r w:rsidRPr="004751ED">
        <w:rPr>
          <w:rFonts w:cs="Times New Roman"/>
          <w:szCs w:val="24"/>
        </w:rPr>
        <w:t>ariable is a named place</w:t>
      </w:r>
      <w:r w:rsidRPr="005E71F9">
        <w:rPr>
          <w:rFonts w:cs="Times New Roman"/>
          <w:szCs w:val="24"/>
        </w:rPr>
        <w:t>holder</w:t>
      </w:r>
      <w:r w:rsidRPr="004751ED">
        <w:rPr>
          <w:rFonts w:cs="Times New Roman"/>
          <w:szCs w:val="24"/>
        </w:rPr>
        <w:t xml:space="preserve"> where programmer can store data and later retrieve the data using the variable </w:t>
      </w:r>
      <w:r w:rsidR="00DD758A" w:rsidRPr="005E71F9">
        <w:rPr>
          <w:rFonts w:cs="Times New Roman"/>
          <w:szCs w:val="24"/>
        </w:rPr>
        <w:t xml:space="preserve">name. </w:t>
      </w:r>
      <w:r w:rsidRPr="004751ED">
        <w:rPr>
          <w:rFonts w:cs="Times New Roman"/>
          <w:szCs w:val="24"/>
        </w:rPr>
        <w:t xml:space="preserve">Programmers </w:t>
      </w:r>
      <w:r w:rsidR="00DD758A" w:rsidRPr="005E71F9">
        <w:rPr>
          <w:rFonts w:cs="Times New Roman"/>
          <w:szCs w:val="24"/>
        </w:rPr>
        <w:t>can</w:t>
      </w:r>
      <w:r w:rsidRPr="004751ED">
        <w:rPr>
          <w:rFonts w:cs="Times New Roman"/>
          <w:szCs w:val="24"/>
        </w:rPr>
        <w:t xml:space="preserve"> </w:t>
      </w:r>
      <w:r w:rsidR="005E71F9" w:rsidRPr="004751ED">
        <w:rPr>
          <w:rFonts w:cs="Times New Roman"/>
          <w:szCs w:val="24"/>
        </w:rPr>
        <w:t>name</w:t>
      </w:r>
      <w:r w:rsidRPr="004751ED">
        <w:rPr>
          <w:rFonts w:cs="Times New Roman"/>
          <w:szCs w:val="24"/>
        </w:rPr>
        <w:t xml:space="preserve"> the variables</w:t>
      </w:r>
      <w:r w:rsidR="00DD758A" w:rsidRPr="005E71F9">
        <w:rPr>
          <w:rFonts w:cs="Times New Roman"/>
          <w:szCs w:val="24"/>
        </w:rPr>
        <w:t xml:space="preserve"> and </w:t>
      </w:r>
      <w:r w:rsidRPr="005E71F9">
        <w:rPr>
          <w:rFonts w:cs="Times New Roman"/>
          <w:szCs w:val="24"/>
        </w:rPr>
        <w:t>change the contents of a variable in a later statement</w:t>
      </w:r>
      <w:r w:rsidR="00922754" w:rsidRPr="005E71F9">
        <w:rPr>
          <w:rFonts w:cs="Times New Roman"/>
          <w:szCs w:val="24"/>
        </w:rPr>
        <w:t>.</w:t>
      </w:r>
    </w:p>
    <w:p w14:paraId="22230D12" w14:textId="35B93738" w:rsidR="005E71F9" w:rsidRPr="005E71F9" w:rsidRDefault="005E71F9" w:rsidP="00DD758A">
      <w:pPr>
        <w:ind w:left="720" w:firstLine="720"/>
        <w:rPr>
          <w:rFonts w:cs="Times New Roman"/>
          <w:szCs w:val="24"/>
        </w:rPr>
      </w:pPr>
    </w:p>
    <w:p w14:paraId="1D88245B" w14:textId="24BC9F2D" w:rsidR="005E71F9" w:rsidRPr="005E71F9" w:rsidRDefault="00F55CC6" w:rsidP="005E71F9">
      <w:pPr>
        <w:pStyle w:val="Heading2"/>
        <w:rPr>
          <w:rFonts w:cs="Times New Roman"/>
          <w:szCs w:val="24"/>
        </w:rPr>
      </w:pPr>
      <w:bookmarkStart w:id="8" w:name="_Toc75185365"/>
      <w:r>
        <w:rPr>
          <w:rFonts w:cs="Times New Roman"/>
          <w:szCs w:val="24"/>
        </w:rPr>
        <w:t>Control Structure</w:t>
      </w:r>
      <w:bookmarkEnd w:id="8"/>
    </w:p>
    <w:p w14:paraId="218E2497" w14:textId="3F98069A" w:rsidR="00A75137" w:rsidRDefault="00ED245C" w:rsidP="006E6BE1">
      <w:pPr>
        <w:pStyle w:val="Heading3"/>
      </w:pPr>
      <w:bookmarkStart w:id="9" w:name="_Toc75185366"/>
      <w:r>
        <w:t>If</w:t>
      </w:r>
      <w:bookmarkEnd w:id="9"/>
    </w:p>
    <w:p w14:paraId="67F1A201" w14:textId="0A0418B0" w:rsidR="00ED245C" w:rsidRPr="000D5F83" w:rsidRDefault="008E40BF" w:rsidP="00ED245C">
      <w:pPr>
        <w:ind w:left="1440"/>
        <w:rPr>
          <w:rFonts w:cs="Times New Roman"/>
          <w:szCs w:val="24"/>
        </w:rPr>
      </w:pPr>
      <w:r w:rsidRPr="000D5F83">
        <w:rPr>
          <w:rFonts w:cs="Times New Roman"/>
          <w:noProof/>
          <w:szCs w:val="24"/>
          <w:lang w:eastAsia="en-MY"/>
        </w:rPr>
        <w:drawing>
          <wp:inline distT="0" distB="0" distL="0" distR="0" wp14:anchorId="719E994D" wp14:editId="119130A6">
            <wp:extent cx="1610967" cy="379555"/>
            <wp:effectExtent l="19050" t="19050" r="889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15672" r="11969"/>
                    <a:stretch/>
                  </pic:blipFill>
                  <pic:spPr bwMode="auto">
                    <a:xfrm>
                      <a:off x="0" y="0"/>
                      <a:ext cx="1638504" cy="38604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A33DD3F" w14:textId="16ED8029" w:rsidR="008E40BF" w:rsidRPr="000D5F83" w:rsidRDefault="000D5F83" w:rsidP="00ED245C">
      <w:pPr>
        <w:ind w:left="1440"/>
        <w:rPr>
          <w:rFonts w:cs="Times New Roman"/>
          <w:szCs w:val="24"/>
        </w:rPr>
      </w:pPr>
      <w:r>
        <w:rPr>
          <w:rFonts w:cs="Times New Roman"/>
          <w:szCs w:val="24"/>
        </w:rPr>
        <w:t>I</w:t>
      </w:r>
      <w:r w:rsidRPr="000D5F83">
        <w:rPr>
          <w:rFonts w:cs="Times New Roman"/>
          <w:szCs w:val="24"/>
        </w:rPr>
        <w:t xml:space="preserve">f </w:t>
      </w:r>
      <w:r>
        <w:rPr>
          <w:rFonts w:cs="Times New Roman"/>
          <w:szCs w:val="24"/>
        </w:rPr>
        <w:t>s</w:t>
      </w:r>
      <w:r w:rsidRPr="000D5F83">
        <w:rPr>
          <w:rFonts w:cs="Times New Roman"/>
          <w:szCs w:val="24"/>
        </w:rPr>
        <w:t xml:space="preserve">tatement is </w:t>
      </w:r>
      <w:r w:rsidR="008F2C0D">
        <w:rPr>
          <w:rFonts w:cs="Times New Roman"/>
          <w:szCs w:val="24"/>
        </w:rPr>
        <w:t xml:space="preserve">one-way </w:t>
      </w:r>
      <w:r w:rsidRPr="000D5F83">
        <w:rPr>
          <w:rFonts w:cs="Times New Roman"/>
          <w:szCs w:val="24"/>
        </w:rPr>
        <w:t xml:space="preserve">decision-making operations. It </w:t>
      </w:r>
      <w:r w:rsidR="003C6D1B">
        <w:rPr>
          <w:rFonts w:cs="Times New Roman"/>
          <w:szCs w:val="24"/>
        </w:rPr>
        <w:t>r</w:t>
      </w:r>
      <w:r w:rsidRPr="000D5F83">
        <w:rPr>
          <w:rFonts w:cs="Times New Roman"/>
          <w:szCs w:val="24"/>
        </w:rPr>
        <w:t xml:space="preserve">uns only when the if statement is true. If the condition is false, </w:t>
      </w:r>
      <w:r w:rsidR="00925EAF">
        <w:rPr>
          <w:rFonts w:cs="Times New Roman"/>
          <w:szCs w:val="24"/>
        </w:rPr>
        <w:t>since there is no else statement, it will proceed with next codes.</w:t>
      </w:r>
    </w:p>
    <w:p w14:paraId="0919D5C2" w14:textId="3963FEDB" w:rsidR="00917F10" w:rsidRDefault="00133CEE" w:rsidP="00D3123E">
      <w:pPr>
        <w:pStyle w:val="Heading3"/>
      </w:pPr>
      <w:bookmarkStart w:id="10" w:name="_Toc75185367"/>
      <w:r>
        <w:t>If-else</w:t>
      </w:r>
      <w:bookmarkEnd w:id="10"/>
    </w:p>
    <w:p w14:paraId="2D848936" w14:textId="0205CFA1" w:rsidR="00FA79DC" w:rsidRDefault="00FA79DC" w:rsidP="00FA79DC">
      <w:pPr>
        <w:ind w:left="1440"/>
      </w:pPr>
      <w:r w:rsidRPr="00FA79DC">
        <w:rPr>
          <w:noProof/>
        </w:rPr>
        <w:drawing>
          <wp:inline distT="0" distB="0" distL="0" distR="0" wp14:anchorId="58BF6404" wp14:editId="4252EAC8">
            <wp:extent cx="1563260" cy="553997"/>
            <wp:effectExtent l="19050" t="19050" r="18415"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74547" cy="557997"/>
                    </a:xfrm>
                    <a:prstGeom prst="rect">
                      <a:avLst/>
                    </a:prstGeom>
                    <a:ln>
                      <a:solidFill>
                        <a:schemeClr val="tx1"/>
                      </a:solidFill>
                    </a:ln>
                  </pic:spPr>
                </pic:pic>
              </a:graphicData>
            </a:graphic>
          </wp:inline>
        </w:drawing>
      </w:r>
    </w:p>
    <w:p w14:paraId="055CFF11" w14:textId="324CF430" w:rsidR="00D3123E" w:rsidRDefault="00D3123E" w:rsidP="00D3123E">
      <w:pPr>
        <w:ind w:left="1440"/>
        <w:rPr>
          <w:rFonts w:cs="Times New Roman"/>
          <w:szCs w:val="24"/>
        </w:rPr>
      </w:pPr>
      <w:r>
        <w:rPr>
          <w:rFonts w:cs="Times New Roman"/>
          <w:szCs w:val="24"/>
        </w:rPr>
        <w:t>I</w:t>
      </w:r>
      <w:r w:rsidRPr="000D5F83">
        <w:rPr>
          <w:rFonts w:cs="Times New Roman"/>
          <w:szCs w:val="24"/>
        </w:rPr>
        <w:t>f</w:t>
      </w:r>
      <w:r w:rsidR="00FA79DC">
        <w:rPr>
          <w:rFonts w:cs="Times New Roman"/>
          <w:szCs w:val="24"/>
        </w:rPr>
        <w:t>-else</w:t>
      </w:r>
      <w:r w:rsidRPr="000D5F83">
        <w:rPr>
          <w:rFonts w:cs="Times New Roman"/>
          <w:szCs w:val="24"/>
        </w:rPr>
        <w:t xml:space="preserve"> </w:t>
      </w:r>
      <w:r>
        <w:rPr>
          <w:rFonts w:cs="Times New Roman"/>
          <w:szCs w:val="24"/>
        </w:rPr>
        <w:t>s</w:t>
      </w:r>
      <w:r w:rsidRPr="000D5F83">
        <w:rPr>
          <w:rFonts w:cs="Times New Roman"/>
          <w:szCs w:val="24"/>
        </w:rPr>
        <w:t xml:space="preserve">tatement is </w:t>
      </w:r>
      <w:r w:rsidR="008F2C0D">
        <w:rPr>
          <w:rFonts w:cs="Times New Roman"/>
          <w:szCs w:val="24"/>
        </w:rPr>
        <w:t xml:space="preserve">two-way </w:t>
      </w:r>
      <w:r w:rsidRPr="000D5F83">
        <w:rPr>
          <w:rFonts w:cs="Times New Roman"/>
          <w:szCs w:val="24"/>
        </w:rPr>
        <w:t xml:space="preserve">decision-making operations. It </w:t>
      </w:r>
      <w:r>
        <w:rPr>
          <w:rFonts w:cs="Times New Roman"/>
          <w:szCs w:val="24"/>
        </w:rPr>
        <w:t>r</w:t>
      </w:r>
      <w:r w:rsidRPr="000D5F83">
        <w:rPr>
          <w:rFonts w:cs="Times New Roman"/>
          <w:szCs w:val="24"/>
        </w:rPr>
        <w:t xml:space="preserve">uns only when the if statement is true. If the condition is false, then the else statement runs </w:t>
      </w:r>
      <w:r w:rsidR="004D6849">
        <w:rPr>
          <w:rFonts w:cs="Times New Roman"/>
          <w:szCs w:val="24"/>
        </w:rPr>
        <w:t xml:space="preserve">before </w:t>
      </w:r>
      <w:r w:rsidR="00B263E8">
        <w:rPr>
          <w:rFonts w:cs="Times New Roman"/>
          <w:szCs w:val="24"/>
        </w:rPr>
        <w:t>proceeding</w:t>
      </w:r>
      <w:r w:rsidR="004D6849">
        <w:rPr>
          <w:rFonts w:cs="Times New Roman"/>
          <w:szCs w:val="24"/>
        </w:rPr>
        <w:t xml:space="preserve"> to next codes.</w:t>
      </w:r>
    </w:p>
    <w:p w14:paraId="4EF58563" w14:textId="73C73955" w:rsidR="004E73FB" w:rsidRDefault="004E73FB" w:rsidP="004E73FB">
      <w:pPr>
        <w:pStyle w:val="Heading3"/>
      </w:pPr>
      <w:bookmarkStart w:id="11" w:name="_Toc75185368"/>
      <w:r>
        <w:lastRenderedPageBreak/>
        <w:t>Nested if-else</w:t>
      </w:r>
      <w:bookmarkEnd w:id="11"/>
    </w:p>
    <w:p w14:paraId="3CEF6651" w14:textId="2038997B" w:rsidR="00E4528F" w:rsidRDefault="00E4528F" w:rsidP="00E4528F">
      <w:pPr>
        <w:ind w:left="720" w:firstLine="720"/>
      </w:pPr>
      <w:r w:rsidRPr="00E4528F">
        <w:rPr>
          <w:noProof/>
        </w:rPr>
        <w:drawing>
          <wp:inline distT="0" distB="0" distL="0" distR="0" wp14:anchorId="109D111D" wp14:editId="283BFBD3">
            <wp:extent cx="1658675" cy="855094"/>
            <wp:effectExtent l="19050" t="19050" r="1778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77266" cy="864678"/>
                    </a:xfrm>
                    <a:prstGeom prst="rect">
                      <a:avLst/>
                    </a:prstGeom>
                    <a:ln>
                      <a:solidFill>
                        <a:schemeClr val="tx1"/>
                      </a:solidFill>
                    </a:ln>
                  </pic:spPr>
                </pic:pic>
              </a:graphicData>
            </a:graphic>
          </wp:inline>
        </w:drawing>
      </w:r>
    </w:p>
    <w:p w14:paraId="3664D6A1" w14:textId="159F8E3C" w:rsidR="00E4528F" w:rsidRDefault="0083329C" w:rsidP="00CB25E6">
      <w:pPr>
        <w:ind w:left="1440"/>
        <w:rPr>
          <w:rFonts w:cs="Times New Roman"/>
          <w:szCs w:val="24"/>
        </w:rPr>
      </w:pPr>
      <w:r>
        <w:rPr>
          <w:rFonts w:cs="Times New Roman"/>
          <w:szCs w:val="24"/>
        </w:rPr>
        <w:t xml:space="preserve">Nested </w:t>
      </w:r>
      <w:r w:rsidR="00380B95">
        <w:rPr>
          <w:rFonts w:cs="Times New Roman"/>
          <w:szCs w:val="24"/>
        </w:rPr>
        <w:t>if</w:t>
      </w:r>
      <w:r>
        <w:rPr>
          <w:rFonts w:cs="Times New Roman"/>
          <w:szCs w:val="24"/>
        </w:rPr>
        <w:t>-else</w:t>
      </w:r>
      <w:r w:rsidRPr="000D5F83">
        <w:rPr>
          <w:rFonts w:cs="Times New Roman"/>
          <w:szCs w:val="24"/>
        </w:rPr>
        <w:t xml:space="preserve"> </w:t>
      </w:r>
      <w:r>
        <w:rPr>
          <w:rFonts w:cs="Times New Roman"/>
          <w:szCs w:val="24"/>
        </w:rPr>
        <w:t>s</w:t>
      </w:r>
      <w:r w:rsidRPr="000D5F83">
        <w:rPr>
          <w:rFonts w:cs="Times New Roman"/>
          <w:szCs w:val="24"/>
        </w:rPr>
        <w:t xml:space="preserve">tatement is </w:t>
      </w:r>
      <w:r>
        <w:rPr>
          <w:rFonts w:cs="Times New Roman"/>
          <w:szCs w:val="24"/>
        </w:rPr>
        <w:t xml:space="preserve">multi-way </w:t>
      </w:r>
      <w:r w:rsidRPr="000D5F83">
        <w:rPr>
          <w:rFonts w:cs="Times New Roman"/>
          <w:szCs w:val="24"/>
        </w:rPr>
        <w:t>decision-making operations.</w:t>
      </w:r>
      <w:r>
        <w:rPr>
          <w:rFonts w:cs="Times New Roman"/>
          <w:szCs w:val="24"/>
        </w:rPr>
        <w:t xml:space="preserve"> </w:t>
      </w:r>
      <w:r w:rsidR="00CB25E6" w:rsidRPr="00CB25E6">
        <w:rPr>
          <w:rFonts w:cs="Times New Roman"/>
          <w:szCs w:val="24"/>
        </w:rPr>
        <w:t>A nested if</w:t>
      </w:r>
      <w:r w:rsidR="00715C45">
        <w:rPr>
          <w:rFonts w:cs="Times New Roman"/>
          <w:szCs w:val="24"/>
        </w:rPr>
        <w:t>-else</w:t>
      </w:r>
      <w:r w:rsidR="00CB25E6" w:rsidRPr="00CB25E6">
        <w:rPr>
          <w:rFonts w:cs="Times New Roman"/>
          <w:szCs w:val="24"/>
        </w:rPr>
        <w:t xml:space="preserve"> is an if</w:t>
      </w:r>
      <w:r w:rsidR="00D26877">
        <w:rPr>
          <w:rFonts w:cs="Times New Roman"/>
          <w:szCs w:val="24"/>
        </w:rPr>
        <w:t>-else</w:t>
      </w:r>
      <w:r w:rsidR="00CB25E6" w:rsidRPr="00CB25E6">
        <w:rPr>
          <w:rFonts w:cs="Times New Roman"/>
          <w:szCs w:val="24"/>
        </w:rPr>
        <w:t xml:space="preserve"> statement </w:t>
      </w:r>
      <w:r w:rsidR="00725813">
        <w:rPr>
          <w:rFonts w:cs="Times New Roman"/>
          <w:szCs w:val="24"/>
        </w:rPr>
        <w:t>embed inside another</w:t>
      </w:r>
      <w:r w:rsidR="00CB25E6" w:rsidRPr="00CB25E6">
        <w:rPr>
          <w:rFonts w:cs="Times New Roman"/>
          <w:szCs w:val="24"/>
        </w:rPr>
        <w:t xml:space="preserve"> if</w:t>
      </w:r>
      <w:r w:rsidR="00D26877">
        <w:rPr>
          <w:rFonts w:cs="Times New Roman"/>
          <w:szCs w:val="24"/>
        </w:rPr>
        <w:t>-else</w:t>
      </w:r>
      <w:r w:rsidR="00CB25E6" w:rsidRPr="00CB25E6">
        <w:rPr>
          <w:rFonts w:cs="Times New Roman"/>
          <w:szCs w:val="24"/>
        </w:rPr>
        <w:t xml:space="preserve"> statement. </w:t>
      </w:r>
      <w:r w:rsidR="005663E4">
        <w:rPr>
          <w:rFonts w:cs="Times New Roman"/>
          <w:szCs w:val="24"/>
        </w:rPr>
        <w:t xml:space="preserve">It is possible to nested multiple if-else statement inside </w:t>
      </w:r>
      <w:r>
        <w:rPr>
          <w:rFonts w:cs="Times New Roman"/>
          <w:szCs w:val="24"/>
        </w:rPr>
        <w:t>an</w:t>
      </w:r>
      <w:r w:rsidR="005663E4">
        <w:rPr>
          <w:rFonts w:cs="Times New Roman"/>
          <w:szCs w:val="24"/>
        </w:rPr>
        <w:t xml:space="preserve"> if-else statement.</w:t>
      </w:r>
    </w:p>
    <w:p w14:paraId="6BD70A05" w14:textId="6C4376C8" w:rsidR="00AA3CBC" w:rsidRDefault="00AA3CBC" w:rsidP="00AA3CBC">
      <w:pPr>
        <w:rPr>
          <w:rFonts w:cs="Times New Roman"/>
          <w:szCs w:val="24"/>
        </w:rPr>
      </w:pPr>
    </w:p>
    <w:p w14:paraId="7330DA9A" w14:textId="6C6235E1" w:rsidR="00B46EBD" w:rsidRPr="005F229E" w:rsidRDefault="00B46EBD" w:rsidP="00B46EBD">
      <w:pPr>
        <w:pStyle w:val="Heading2"/>
        <w:rPr>
          <w:rFonts w:cs="Times New Roman"/>
          <w:szCs w:val="24"/>
        </w:rPr>
      </w:pPr>
      <w:bookmarkStart w:id="12" w:name="_Toc75185369"/>
      <w:r w:rsidRPr="005F229E">
        <w:rPr>
          <w:rFonts w:cs="Times New Roman"/>
          <w:szCs w:val="24"/>
        </w:rPr>
        <w:t>Looping Structure</w:t>
      </w:r>
      <w:bookmarkEnd w:id="12"/>
    </w:p>
    <w:p w14:paraId="0EB9DDD2" w14:textId="036978A7" w:rsidR="00763D5D" w:rsidRPr="005F229E" w:rsidRDefault="00763D5D" w:rsidP="00763D5D">
      <w:pPr>
        <w:pStyle w:val="Heading3"/>
        <w:rPr>
          <w:rFonts w:cs="Times New Roman"/>
        </w:rPr>
      </w:pPr>
      <w:bookmarkStart w:id="13" w:name="_Toc75185370"/>
      <w:r w:rsidRPr="005F229E">
        <w:rPr>
          <w:rFonts w:cs="Times New Roman"/>
        </w:rPr>
        <w:t xml:space="preserve">While </w:t>
      </w:r>
      <w:r w:rsidR="00821F2F" w:rsidRPr="005F229E">
        <w:rPr>
          <w:rFonts w:cs="Times New Roman"/>
        </w:rPr>
        <w:t>loop</w:t>
      </w:r>
      <w:bookmarkEnd w:id="13"/>
    </w:p>
    <w:p w14:paraId="00465ED0" w14:textId="49C2646F" w:rsidR="00AE3636" w:rsidRPr="005F229E" w:rsidRDefault="00AE3636" w:rsidP="00AE3636">
      <w:pPr>
        <w:ind w:left="1440"/>
        <w:rPr>
          <w:rFonts w:cs="Times New Roman"/>
          <w:szCs w:val="24"/>
        </w:rPr>
      </w:pPr>
      <w:r w:rsidRPr="005F229E">
        <w:rPr>
          <w:rFonts w:cs="Times New Roman"/>
          <w:noProof/>
          <w:szCs w:val="24"/>
        </w:rPr>
        <w:drawing>
          <wp:inline distT="0" distB="0" distL="0" distR="0" wp14:anchorId="5B7C474E" wp14:editId="5C040484">
            <wp:extent cx="1595065" cy="844446"/>
            <wp:effectExtent l="19050" t="19050" r="24765"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07904" cy="851243"/>
                    </a:xfrm>
                    <a:prstGeom prst="rect">
                      <a:avLst/>
                    </a:prstGeom>
                    <a:ln>
                      <a:solidFill>
                        <a:schemeClr val="tx1"/>
                      </a:solidFill>
                    </a:ln>
                  </pic:spPr>
                </pic:pic>
              </a:graphicData>
            </a:graphic>
          </wp:inline>
        </w:drawing>
      </w:r>
    </w:p>
    <w:p w14:paraId="4193DEB3" w14:textId="7E52A83B" w:rsidR="005F229E" w:rsidRPr="005F229E" w:rsidRDefault="005F229E" w:rsidP="00B514DF">
      <w:pPr>
        <w:ind w:left="1440"/>
        <w:rPr>
          <w:rFonts w:cs="Times New Roman"/>
          <w:szCs w:val="24"/>
        </w:rPr>
      </w:pPr>
      <w:r w:rsidRPr="005F229E">
        <w:rPr>
          <w:rFonts w:cs="Times New Roman"/>
          <w:szCs w:val="24"/>
        </w:rPr>
        <w:t xml:space="preserve">While loop </w:t>
      </w:r>
      <w:r>
        <w:rPr>
          <w:rFonts w:cs="Times New Roman"/>
          <w:szCs w:val="24"/>
        </w:rPr>
        <w:t xml:space="preserve">support </w:t>
      </w:r>
      <w:r w:rsidRPr="005F229E">
        <w:rPr>
          <w:rFonts w:cs="Times New Roman"/>
          <w:szCs w:val="24"/>
        </w:rPr>
        <w:t xml:space="preserve">a set of statements is to be repeated for </w:t>
      </w:r>
      <w:r w:rsidR="00B514DF" w:rsidRPr="005F229E">
        <w:rPr>
          <w:rFonts w:cs="Times New Roman"/>
          <w:szCs w:val="24"/>
        </w:rPr>
        <w:t>several</w:t>
      </w:r>
      <w:r w:rsidRPr="005F229E">
        <w:rPr>
          <w:rFonts w:cs="Times New Roman"/>
          <w:szCs w:val="24"/>
        </w:rPr>
        <w:t xml:space="preserve"> times</w:t>
      </w:r>
      <w:r>
        <w:rPr>
          <w:rFonts w:cs="Times New Roman"/>
          <w:szCs w:val="24"/>
        </w:rPr>
        <w:t>.</w:t>
      </w:r>
      <w:r w:rsidR="00B514DF">
        <w:rPr>
          <w:rFonts w:cs="Times New Roman"/>
          <w:szCs w:val="24"/>
        </w:rPr>
        <w:t xml:space="preserve"> </w:t>
      </w:r>
      <w:r w:rsidR="00B514DF" w:rsidRPr="00B514DF">
        <w:rPr>
          <w:rFonts w:cs="Times New Roman"/>
          <w:szCs w:val="24"/>
        </w:rPr>
        <w:t xml:space="preserve">While loops are controlled by </w:t>
      </w:r>
      <w:r w:rsidR="00347913" w:rsidRPr="00B514DF">
        <w:rPr>
          <w:rFonts w:cs="Times New Roman"/>
          <w:szCs w:val="24"/>
        </w:rPr>
        <w:t>an</w:t>
      </w:r>
      <w:r w:rsidR="00151980">
        <w:rPr>
          <w:rFonts w:cs="Times New Roman"/>
          <w:szCs w:val="24"/>
        </w:rPr>
        <w:t xml:space="preserve"> initialize</w:t>
      </w:r>
      <w:r w:rsidR="00347913">
        <w:rPr>
          <w:rFonts w:cs="Times New Roman"/>
          <w:szCs w:val="24"/>
        </w:rPr>
        <w:t>d</w:t>
      </w:r>
      <w:r w:rsidR="00B514DF" w:rsidRPr="00B514DF">
        <w:rPr>
          <w:rFonts w:cs="Times New Roman"/>
          <w:szCs w:val="24"/>
        </w:rPr>
        <w:t xml:space="preserve"> loop variable</w:t>
      </w:r>
      <w:r w:rsidR="00347913">
        <w:rPr>
          <w:rFonts w:cs="Times New Roman"/>
          <w:szCs w:val="24"/>
        </w:rPr>
        <w:t xml:space="preserve">s and usually </w:t>
      </w:r>
      <w:r w:rsidR="00B514DF" w:rsidRPr="00B514DF">
        <w:rPr>
          <w:rFonts w:cs="Times New Roman"/>
          <w:szCs w:val="24"/>
        </w:rPr>
        <w:t>loop variables are initialized right before the loop itself.</w:t>
      </w:r>
    </w:p>
    <w:p w14:paraId="4679093A" w14:textId="212E3677" w:rsidR="00821F2F" w:rsidRPr="005F229E" w:rsidRDefault="00821F2F" w:rsidP="00821F2F">
      <w:pPr>
        <w:pStyle w:val="Heading3"/>
        <w:rPr>
          <w:rFonts w:cs="Times New Roman"/>
        </w:rPr>
      </w:pPr>
      <w:bookmarkStart w:id="14" w:name="_Toc75185371"/>
      <w:r w:rsidRPr="005F229E">
        <w:rPr>
          <w:rFonts w:cs="Times New Roman"/>
        </w:rPr>
        <w:t>For loop</w:t>
      </w:r>
      <w:bookmarkEnd w:id="14"/>
    </w:p>
    <w:p w14:paraId="04EC3D0A" w14:textId="52EEC25D" w:rsidR="00AE3636" w:rsidRDefault="003D1B83" w:rsidP="00AE3636">
      <w:pPr>
        <w:ind w:left="1440"/>
        <w:rPr>
          <w:rFonts w:cs="Times New Roman"/>
          <w:szCs w:val="24"/>
        </w:rPr>
      </w:pPr>
      <w:r w:rsidRPr="005F229E">
        <w:rPr>
          <w:rFonts w:cs="Times New Roman"/>
          <w:noProof/>
          <w:szCs w:val="24"/>
        </w:rPr>
        <w:drawing>
          <wp:inline distT="0" distB="0" distL="0" distR="0" wp14:anchorId="7B310382" wp14:editId="52470153">
            <wp:extent cx="2191413" cy="383114"/>
            <wp:effectExtent l="19050" t="19050" r="1841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31503" cy="390123"/>
                    </a:xfrm>
                    <a:prstGeom prst="rect">
                      <a:avLst/>
                    </a:prstGeom>
                    <a:ln>
                      <a:solidFill>
                        <a:schemeClr val="tx1"/>
                      </a:solidFill>
                    </a:ln>
                  </pic:spPr>
                </pic:pic>
              </a:graphicData>
            </a:graphic>
          </wp:inline>
        </w:drawing>
      </w:r>
    </w:p>
    <w:p w14:paraId="2CA3566F" w14:textId="37C4781A" w:rsidR="00E3303C" w:rsidRPr="005F229E" w:rsidRDefault="00E3303C" w:rsidP="00E3303C">
      <w:pPr>
        <w:ind w:left="1440"/>
        <w:rPr>
          <w:rFonts w:cs="Times New Roman"/>
          <w:szCs w:val="24"/>
        </w:rPr>
      </w:pPr>
      <w:r>
        <w:rPr>
          <w:rFonts w:cs="Times New Roman"/>
          <w:szCs w:val="24"/>
        </w:rPr>
        <w:t>F</w:t>
      </w:r>
      <w:r w:rsidRPr="00E3303C">
        <w:rPr>
          <w:rFonts w:cs="Times New Roman"/>
          <w:szCs w:val="24"/>
        </w:rPr>
        <w:t xml:space="preserve">or loop repeats </w:t>
      </w:r>
      <w:r w:rsidR="00E360C5">
        <w:rPr>
          <w:rFonts w:cs="Times New Roman"/>
          <w:szCs w:val="24"/>
        </w:rPr>
        <w:t>the</w:t>
      </w:r>
      <w:r w:rsidRPr="00E3303C">
        <w:rPr>
          <w:rFonts w:cs="Times New Roman"/>
          <w:szCs w:val="24"/>
        </w:rPr>
        <w:t xml:space="preserve"> of statement</w:t>
      </w:r>
      <w:r w:rsidR="00E360C5">
        <w:rPr>
          <w:rFonts w:cs="Times New Roman"/>
          <w:szCs w:val="24"/>
        </w:rPr>
        <w:t xml:space="preserve"> for</w:t>
      </w:r>
      <w:r w:rsidRPr="00E3303C">
        <w:rPr>
          <w:rFonts w:cs="Times New Roman"/>
          <w:szCs w:val="24"/>
        </w:rPr>
        <w:t xml:space="preserve"> each element </w:t>
      </w:r>
      <w:r w:rsidR="00E2242C">
        <w:rPr>
          <w:rFonts w:cs="Times New Roman"/>
          <w:szCs w:val="24"/>
        </w:rPr>
        <w:t>by se</w:t>
      </w:r>
      <w:r w:rsidRPr="00E3303C">
        <w:rPr>
          <w:rFonts w:cs="Times New Roman"/>
          <w:szCs w:val="24"/>
        </w:rPr>
        <w:t>quence</w:t>
      </w:r>
      <w:r w:rsidR="00E2242C">
        <w:rPr>
          <w:rFonts w:cs="Times New Roman"/>
          <w:szCs w:val="24"/>
        </w:rPr>
        <w:t>.</w:t>
      </w:r>
      <w:r w:rsidRPr="00E3303C">
        <w:rPr>
          <w:rFonts w:cs="Times New Roman"/>
          <w:szCs w:val="24"/>
        </w:rPr>
        <w:t xml:space="preserve"> </w:t>
      </w:r>
      <w:r w:rsidR="00E2242C">
        <w:rPr>
          <w:rFonts w:cs="Times New Roman"/>
          <w:szCs w:val="24"/>
        </w:rPr>
        <w:t>F</w:t>
      </w:r>
      <w:r w:rsidRPr="00E3303C">
        <w:rPr>
          <w:rFonts w:cs="Times New Roman"/>
          <w:szCs w:val="24"/>
        </w:rPr>
        <w:t xml:space="preserve">or </w:t>
      </w:r>
      <w:r w:rsidR="00E2242C">
        <w:rPr>
          <w:rFonts w:cs="Times New Roman"/>
          <w:szCs w:val="24"/>
        </w:rPr>
        <w:t xml:space="preserve">loop </w:t>
      </w:r>
      <w:r w:rsidRPr="00E3303C">
        <w:rPr>
          <w:rFonts w:cs="Times New Roman"/>
          <w:szCs w:val="24"/>
        </w:rPr>
        <w:t>end when it reaches the end of the sequence</w:t>
      </w:r>
      <w:r w:rsidR="00F81997">
        <w:rPr>
          <w:rFonts w:cs="Times New Roman"/>
          <w:szCs w:val="24"/>
        </w:rPr>
        <w:t>.</w:t>
      </w:r>
    </w:p>
    <w:p w14:paraId="6E24F6BE" w14:textId="2260DB1E" w:rsidR="00B263E8" w:rsidRPr="00E8462A" w:rsidRDefault="00B263E8" w:rsidP="00B263E8">
      <w:pPr>
        <w:ind w:left="1440"/>
        <w:rPr>
          <w:rFonts w:cs="Times New Roman"/>
          <w:szCs w:val="24"/>
        </w:rPr>
      </w:pPr>
    </w:p>
    <w:p w14:paraId="78C2E02B" w14:textId="2D63A8A7" w:rsidR="00BD4635" w:rsidRPr="00E8462A" w:rsidRDefault="00BD4635" w:rsidP="00BD4635">
      <w:pPr>
        <w:pStyle w:val="Heading2"/>
        <w:rPr>
          <w:rFonts w:cs="Times New Roman"/>
          <w:szCs w:val="24"/>
        </w:rPr>
      </w:pPr>
      <w:bookmarkStart w:id="15" w:name="_Toc75185372"/>
      <w:r w:rsidRPr="00E8462A">
        <w:rPr>
          <w:rFonts w:cs="Times New Roman"/>
          <w:szCs w:val="24"/>
        </w:rPr>
        <w:t>List Variable</w:t>
      </w:r>
      <w:bookmarkEnd w:id="15"/>
    </w:p>
    <w:p w14:paraId="6349C849" w14:textId="320A5D57" w:rsidR="00BD4635" w:rsidRPr="00E8462A" w:rsidRDefault="00B35B39" w:rsidP="00BD4635">
      <w:pPr>
        <w:ind w:left="720"/>
        <w:rPr>
          <w:rFonts w:cs="Times New Roman"/>
          <w:szCs w:val="24"/>
        </w:rPr>
      </w:pPr>
      <w:r w:rsidRPr="00E8462A">
        <w:rPr>
          <w:rFonts w:cs="Times New Roman"/>
          <w:noProof/>
          <w:szCs w:val="24"/>
        </w:rPr>
        <w:drawing>
          <wp:inline distT="0" distB="0" distL="0" distR="0" wp14:anchorId="25F4F117" wp14:editId="61FC95C4">
            <wp:extent cx="1992630" cy="530788"/>
            <wp:effectExtent l="19050" t="19050" r="762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05389" cy="534187"/>
                    </a:xfrm>
                    <a:prstGeom prst="rect">
                      <a:avLst/>
                    </a:prstGeom>
                    <a:ln>
                      <a:solidFill>
                        <a:schemeClr val="tx1"/>
                      </a:solidFill>
                    </a:ln>
                  </pic:spPr>
                </pic:pic>
              </a:graphicData>
            </a:graphic>
          </wp:inline>
        </w:drawing>
      </w:r>
    </w:p>
    <w:p w14:paraId="52ABA3FA" w14:textId="504CF25C" w:rsidR="007149B4" w:rsidRDefault="009F0140" w:rsidP="00E8462A">
      <w:pPr>
        <w:ind w:left="720"/>
        <w:rPr>
          <w:rFonts w:cs="Times New Roman"/>
          <w:szCs w:val="24"/>
        </w:rPr>
      </w:pPr>
      <w:r w:rsidRPr="00E8462A">
        <w:rPr>
          <w:rFonts w:cs="Times New Roman"/>
          <w:szCs w:val="24"/>
        </w:rPr>
        <w:tab/>
      </w:r>
      <w:r w:rsidR="009A4ECA" w:rsidRPr="00E8462A">
        <w:rPr>
          <w:rFonts w:cs="Times New Roman"/>
          <w:szCs w:val="24"/>
        </w:rPr>
        <w:t xml:space="preserve">List group similar items in a </w:t>
      </w:r>
      <w:r w:rsidR="00E8462A" w:rsidRPr="00E8462A">
        <w:rPr>
          <w:rFonts w:cs="Times New Roman"/>
          <w:szCs w:val="24"/>
        </w:rPr>
        <w:t>square bracket</w:t>
      </w:r>
      <w:r w:rsidR="009A4ECA" w:rsidRPr="00E8462A">
        <w:rPr>
          <w:rFonts w:cs="Times New Roman"/>
          <w:szCs w:val="24"/>
        </w:rPr>
        <w:t xml:space="preserve">. </w:t>
      </w:r>
      <w:r w:rsidR="00E8462A" w:rsidRPr="00E8462A">
        <w:rPr>
          <w:rFonts w:cs="Times New Roman"/>
          <w:szCs w:val="24"/>
        </w:rPr>
        <w:t>Lists are heterogeneous</w:t>
      </w:r>
      <w:r w:rsidR="00E8462A">
        <w:rPr>
          <w:rFonts w:cs="Times New Roman"/>
          <w:szCs w:val="24"/>
        </w:rPr>
        <w:t xml:space="preserve"> which means</w:t>
      </w:r>
      <w:r w:rsidR="00E8462A" w:rsidRPr="00E8462A">
        <w:rPr>
          <w:rFonts w:cs="Times New Roman"/>
          <w:szCs w:val="24"/>
        </w:rPr>
        <w:t xml:space="preserve"> the elements in a </w:t>
      </w:r>
      <w:r w:rsidR="00E8462A" w:rsidRPr="00CD425F">
        <w:rPr>
          <w:rFonts w:cs="Times New Roman"/>
          <w:szCs w:val="24"/>
        </w:rPr>
        <w:t>list need not be of the same type and can contain both integers and strings</w:t>
      </w:r>
      <w:r w:rsidR="00E36815" w:rsidRPr="00CD425F">
        <w:rPr>
          <w:rFonts w:cs="Times New Roman"/>
          <w:szCs w:val="24"/>
        </w:rPr>
        <w:t>.</w:t>
      </w:r>
    </w:p>
    <w:p w14:paraId="32FA8339" w14:textId="77777777" w:rsidR="007149B4" w:rsidRDefault="007149B4">
      <w:pPr>
        <w:rPr>
          <w:rFonts w:cs="Times New Roman"/>
          <w:szCs w:val="24"/>
        </w:rPr>
      </w:pPr>
      <w:r>
        <w:rPr>
          <w:rFonts w:cs="Times New Roman"/>
          <w:szCs w:val="24"/>
        </w:rPr>
        <w:br w:type="page"/>
      </w:r>
    </w:p>
    <w:p w14:paraId="564337A5" w14:textId="246B7AE6" w:rsidR="00D9288B" w:rsidRPr="00CD425F" w:rsidRDefault="0059373A" w:rsidP="00D9288B">
      <w:pPr>
        <w:pStyle w:val="Heading2"/>
        <w:rPr>
          <w:rFonts w:cs="Times New Roman"/>
          <w:szCs w:val="24"/>
        </w:rPr>
      </w:pPr>
      <w:bookmarkStart w:id="16" w:name="_Toc75185373"/>
      <w:r w:rsidRPr="00CD425F">
        <w:rPr>
          <w:rFonts w:cs="Times New Roman"/>
          <w:szCs w:val="24"/>
        </w:rPr>
        <w:lastRenderedPageBreak/>
        <w:t>Function</w:t>
      </w:r>
      <w:bookmarkEnd w:id="16"/>
    </w:p>
    <w:p w14:paraId="4A567C6E" w14:textId="4CAC56A7" w:rsidR="0059373A" w:rsidRPr="00CD425F" w:rsidRDefault="00CD425F" w:rsidP="0059373A">
      <w:pPr>
        <w:ind w:left="720"/>
        <w:rPr>
          <w:rFonts w:cs="Times New Roman"/>
          <w:szCs w:val="24"/>
        </w:rPr>
      </w:pPr>
      <w:r w:rsidRPr="00CD425F">
        <w:rPr>
          <w:rFonts w:cs="Times New Roman"/>
          <w:noProof/>
          <w:szCs w:val="24"/>
        </w:rPr>
        <w:drawing>
          <wp:inline distT="0" distB="0" distL="0" distR="0" wp14:anchorId="4F92D62F" wp14:editId="77F6A888">
            <wp:extent cx="3664736" cy="982815"/>
            <wp:effectExtent l="19050" t="19050" r="12065"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80822" cy="987129"/>
                    </a:xfrm>
                    <a:prstGeom prst="rect">
                      <a:avLst/>
                    </a:prstGeom>
                    <a:ln>
                      <a:solidFill>
                        <a:schemeClr val="tx1"/>
                      </a:solidFill>
                    </a:ln>
                  </pic:spPr>
                </pic:pic>
              </a:graphicData>
            </a:graphic>
          </wp:inline>
        </w:drawing>
      </w:r>
    </w:p>
    <w:p w14:paraId="0A851837" w14:textId="2C35717E" w:rsidR="00CD425F" w:rsidRDefault="00CD425F" w:rsidP="0059373A">
      <w:pPr>
        <w:ind w:left="720"/>
        <w:rPr>
          <w:rFonts w:cs="Times New Roman"/>
          <w:szCs w:val="24"/>
        </w:rPr>
      </w:pPr>
      <w:r w:rsidRPr="00CD425F">
        <w:rPr>
          <w:rFonts w:cs="Times New Roman"/>
          <w:szCs w:val="24"/>
        </w:rPr>
        <w:tab/>
        <w:t xml:space="preserve">Function </w:t>
      </w:r>
      <w:r>
        <w:rPr>
          <w:rFonts w:cs="Times New Roman"/>
          <w:szCs w:val="24"/>
        </w:rPr>
        <w:t>is a piece of code</w:t>
      </w:r>
      <w:r w:rsidR="00802128">
        <w:rPr>
          <w:rFonts w:cs="Times New Roman"/>
          <w:szCs w:val="24"/>
        </w:rPr>
        <w:t xml:space="preserve"> used to deal with a specific task. </w:t>
      </w:r>
      <w:r w:rsidR="00A5325F">
        <w:rPr>
          <w:rFonts w:cs="Times New Roman"/>
          <w:szCs w:val="24"/>
        </w:rPr>
        <w:t>Function break</w:t>
      </w:r>
      <w:r w:rsidR="00A5325F" w:rsidRPr="00A5325F">
        <w:rPr>
          <w:rFonts w:cs="Times New Roman"/>
          <w:szCs w:val="24"/>
        </w:rPr>
        <w:t xml:space="preserve"> programs into manageable small chunks of code</w:t>
      </w:r>
      <w:r w:rsidR="00A5325F">
        <w:rPr>
          <w:rFonts w:cs="Times New Roman"/>
          <w:szCs w:val="24"/>
        </w:rPr>
        <w:t>.</w:t>
      </w:r>
      <w:r w:rsidR="00FA57E3">
        <w:rPr>
          <w:rFonts w:cs="Times New Roman"/>
          <w:szCs w:val="24"/>
        </w:rPr>
        <w:t xml:space="preserve"> Huge p</w:t>
      </w:r>
      <w:r w:rsidR="00FA57E3" w:rsidRPr="00FA57E3">
        <w:rPr>
          <w:rFonts w:cs="Times New Roman"/>
          <w:szCs w:val="24"/>
        </w:rPr>
        <w:t xml:space="preserve">rograms are difficult to manage it is better to split them </w:t>
      </w:r>
      <w:r w:rsidR="00DB025F">
        <w:rPr>
          <w:rFonts w:cs="Times New Roman"/>
          <w:szCs w:val="24"/>
        </w:rPr>
        <w:t>with the help of</w:t>
      </w:r>
      <w:r w:rsidR="00FA57E3" w:rsidRPr="00FA57E3">
        <w:rPr>
          <w:rFonts w:cs="Times New Roman"/>
          <w:szCs w:val="24"/>
        </w:rPr>
        <w:t xml:space="preserve"> functions</w:t>
      </w:r>
      <w:r w:rsidR="00382F69">
        <w:rPr>
          <w:rFonts w:cs="Times New Roman"/>
          <w:szCs w:val="24"/>
        </w:rPr>
        <w:t>.</w:t>
      </w:r>
    </w:p>
    <w:p w14:paraId="194FAD31" w14:textId="20B3F00B" w:rsidR="008B1870" w:rsidRDefault="008B1870" w:rsidP="0059373A">
      <w:pPr>
        <w:ind w:left="720"/>
        <w:rPr>
          <w:rFonts w:cs="Times New Roman"/>
          <w:szCs w:val="24"/>
        </w:rPr>
      </w:pPr>
    </w:p>
    <w:p w14:paraId="320C9529" w14:textId="2F7ADB6E" w:rsidR="008B1870" w:rsidRDefault="008B1870" w:rsidP="008B1870">
      <w:pPr>
        <w:pStyle w:val="Heading2"/>
      </w:pPr>
      <w:bookmarkStart w:id="17" w:name="_Toc75185374"/>
      <w:r>
        <w:t>File</w:t>
      </w:r>
      <w:bookmarkEnd w:id="17"/>
    </w:p>
    <w:p w14:paraId="1740DD29" w14:textId="04E3A815" w:rsidR="008B1870" w:rsidRDefault="00C42A69" w:rsidP="008B1870">
      <w:pPr>
        <w:pStyle w:val="Heading3"/>
      </w:pPr>
      <w:bookmarkStart w:id="18" w:name="_Toc75185375"/>
      <w:r>
        <w:t>Write data in text file</w:t>
      </w:r>
      <w:bookmarkEnd w:id="18"/>
    </w:p>
    <w:p w14:paraId="2CB3EAD9" w14:textId="68CC6892" w:rsidR="00EF7638" w:rsidRDefault="000959C8" w:rsidP="00EF7638">
      <w:pPr>
        <w:ind w:left="1440"/>
      </w:pPr>
      <w:r w:rsidRPr="000959C8">
        <w:rPr>
          <w:noProof/>
        </w:rPr>
        <w:drawing>
          <wp:inline distT="0" distB="0" distL="0" distR="0" wp14:anchorId="2F73D396" wp14:editId="50F1D6DB">
            <wp:extent cx="2420328" cy="438327"/>
            <wp:effectExtent l="19050" t="19050" r="1841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20328" cy="438327"/>
                    </a:xfrm>
                    <a:prstGeom prst="rect">
                      <a:avLst/>
                    </a:prstGeom>
                    <a:ln>
                      <a:solidFill>
                        <a:schemeClr val="tx1"/>
                      </a:solidFill>
                    </a:ln>
                  </pic:spPr>
                </pic:pic>
              </a:graphicData>
            </a:graphic>
          </wp:inline>
        </w:drawing>
      </w:r>
    </w:p>
    <w:p w14:paraId="04D4A127" w14:textId="621EFF8B" w:rsidR="000959C8" w:rsidRPr="00EF7638" w:rsidRDefault="00172704" w:rsidP="00EF7638">
      <w:pPr>
        <w:ind w:left="1440"/>
      </w:pPr>
      <w:r>
        <w:t>Before</w:t>
      </w:r>
      <w:r w:rsidR="007534A3">
        <w:t xml:space="preserve"> writing data into text</w:t>
      </w:r>
      <w:r w:rsidR="00A26CCF">
        <w:t xml:space="preserve"> file</w:t>
      </w:r>
      <w:r w:rsidR="007534A3">
        <w:t xml:space="preserve">, </w:t>
      </w:r>
      <w:r w:rsidR="00A42270">
        <w:t>system need to open the text file with the name provided by user.</w:t>
      </w:r>
      <w:r w:rsidR="00027D12">
        <w:t xml:space="preserve"> “w” in the open file function will create a new text file if the text file with name provided by user is not exist</w:t>
      </w:r>
      <w:r w:rsidR="00340DF0">
        <w:t xml:space="preserve">. After writing data into the text file, user need to use the close file function to close the text file so the data will be saved in the </w:t>
      </w:r>
      <w:r w:rsidR="00BC0833">
        <w:t>text file.</w:t>
      </w:r>
    </w:p>
    <w:p w14:paraId="5A627882" w14:textId="3F59AC80" w:rsidR="00B54E79" w:rsidRDefault="00B7421F" w:rsidP="00B7421F">
      <w:pPr>
        <w:pStyle w:val="Heading3"/>
      </w:pPr>
      <w:bookmarkStart w:id="19" w:name="_Toc75185376"/>
      <w:r>
        <w:t>Read data in text file</w:t>
      </w:r>
      <w:bookmarkEnd w:id="19"/>
    </w:p>
    <w:p w14:paraId="6E3B86E2" w14:textId="5CF76A17" w:rsidR="00D22557" w:rsidRDefault="00D22557" w:rsidP="00D22557">
      <w:pPr>
        <w:ind w:left="1440"/>
      </w:pPr>
      <w:r w:rsidRPr="00D22557">
        <w:rPr>
          <w:noProof/>
        </w:rPr>
        <w:drawing>
          <wp:inline distT="0" distB="0" distL="0" distR="0" wp14:anchorId="7E940811" wp14:editId="597B5696">
            <wp:extent cx="2374293" cy="482278"/>
            <wp:effectExtent l="19050" t="19050" r="26035" b="133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4269" cy="486336"/>
                    </a:xfrm>
                    <a:prstGeom prst="rect">
                      <a:avLst/>
                    </a:prstGeom>
                    <a:ln>
                      <a:solidFill>
                        <a:schemeClr val="tx1"/>
                      </a:solidFill>
                    </a:ln>
                  </pic:spPr>
                </pic:pic>
              </a:graphicData>
            </a:graphic>
          </wp:inline>
        </w:drawing>
      </w:r>
    </w:p>
    <w:p w14:paraId="1864AA7F" w14:textId="5AA75718" w:rsidR="007149B4" w:rsidRDefault="00DA3A9E" w:rsidP="00DA3A9E">
      <w:pPr>
        <w:ind w:left="1440"/>
      </w:pPr>
      <w:r>
        <w:t xml:space="preserve">Before </w:t>
      </w:r>
      <w:r w:rsidR="00A26CCF">
        <w:t>reading</w:t>
      </w:r>
      <w:r>
        <w:t xml:space="preserve"> data </w:t>
      </w:r>
      <w:r w:rsidR="00A26CCF">
        <w:t>from</w:t>
      </w:r>
      <w:r>
        <w:t xml:space="preserve"> text</w:t>
      </w:r>
      <w:r w:rsidR="00A26CCF">
        <w:t xml:space="preserve"> file</w:t>
      </w:r>
      <w:r>
        <w:t>, system need to open the text file with the name provided by user. “r” in the open file function will only allow system to read</w:t>
      </w:r>
      <w:r w:rsidR="003B30FD">
        <w:t xml:space="preserve"> </w:t>
      </w:r>
      <w:r>
        <w:t>the text file with name provided by user</w:t>
      </w:r>
      <w:r w:rsidR="003B30FD">
        <w:t>.</w:t>
      </w:r>
      <w:r>
        <w:t xml:space="preserve"> After </w:t>
      </w:r>
      <w:r w:rsidR="003B30FD">
        <w:t>read</w:t>
      </w:r>
      <w:r>
        <w:t xml:space="preserve">ing data </w:t>
      </w:r>
      <w:r w:rsidR="003B30FD">
        <w:t>from the text file and display it</w:t>
      </w:r>
      <w:r>
        <w:t>, user need to use the close file function to close the text file.</w:t>
      </w:r>
    </w:p>
    <w:p w14:paraId="60C52ADA" w14:textId="77777777" w:rsidR="007149B4" w:rsidRDefault="007149B4">
      <w:r>
        <w:br w:type="page"/>
      </w:r>
    </w:p>
    <w:p w14:paraId="7A073A0F" w14:textId="3843049B" w:rsidR="00B7421F" w:rsidRDefault="0023705E" w:rsidP="00B7421F">
      <w:pPr>
        <w:pStyle w:val="Heading3"/>
      </w:pPr>
      <w:bookmarkStart w:id="20" w:name="_Toc75185377"/>
      <w:r>
        <w:lastRenderedPageBreak/>
        <w:t>Search o</w:t>
      </w:r>
      <w:r w:rsidR="00057C77">
        <w:t>r</w:t>
      </w:r>
      <w:r>
        <w:t xml:space="preserve"> modify data of text file</w:t>
      </w:r>
      <w:bookmarkEnd w:id="20"/>
    </w:p>
    <w:p w14:paraId="745F72AF" w14:textId="22C7BA4A" w:rsidR="00F13D6C" w:rsidRDefault="006858B8" w:rsidP="00F13D6C">
      <w:pPr>
        <w:ind w:left="1440"/>
      </w:pPr>
      <w:r w:rsidRPr="006858B8">
        <w:rPr>
          <w:noProof/>
        </w:rPr>
        <w:drawing>
          <wp:inline distT="0" distB="0" distL="0" distR="0" wp14:anchorId="7020C4C0" wp14:editId="431347F7">
            <wp:extent cx="3805527" cy="759380"/>
            <wp:effectExtent l="19050" t="19050" r="24130" b="222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897" cy="768034"/>
                    </a:xfrm>
                    <a:prstGeom prst="rect">
                      <a:avLst/>
                    </a:prstGeom>
                    <a:ln>
                      <a:solidFill>
                        <a:schemeClr val="tx1"/>
                      </a:solidFill>
                    </a:ln>
                  </pic:spPr>
                </pic:pic>
              </a:graphicData>
            </a:graphic>
          </wp:inline>
        </w:drawing>
      </w:r>
    </w:p>
    <w:p w14:paraId="63426DF7" w14:textId="1709B6AD" w:rsidR="006858B8" w:rsidRDefault="006858B8" w:rsidP="00F13D6C">
      <w:pPr>
        <w:ind w:left="1440"/>
      </w:pPr>
      <w:r w:rsidRPr="006858B8">
        <w:rPr>
          <w:noProof/>
        </w:rPr>
        <w:drawing>
          <wp:inline distT="0" distB="0" distL="0" distR="0" wp14:anchorId="75F76CC5" wp14:editId="02944CD3">
            <wp:extent cx="3804920" cy="894080"/>
            <wp:effectExtent l="19050" t="19050" r="24130"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6043"/>
                    <a:stretch/>
                  </pic:blipFill>
                  <pic:spPr bwMode="auto">
                    <a:xfrm>
                      <a:off x="0" y="0"/>
                      <a:ext cx="3814568" cy="89634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068C10" w14:textId="155E26ED" w:rsidR="00E15D82" w:rsidRDefault="00E15D82" w:rsidP="00E15D82">
      <w:pPr>
        <w:ind w:left="1440"/>
      </w:pPr>
      <w:r>
        <w:t xml:space="preserve">Before </w:t>
      </w:r>
      <w:r w:rsidR="006F6EA8">
        <w:t>searching or modify</w:t>
      </w:r>
      <w:r>
        <w:t xml:space="preserve"> data from text file, system need to open the text file with the name provided by user. “r” in the open file function will only allow system to read the text file with name provided by user. After reading data from the text file</w:t>
      </w:r>
      <w:r w:rsidR="006F6EA8">
        <w:t>,</w:t>
      </w:r>
      <w:r w:rsidR="00514144">
        <w:t xml:space="preserve"> a for loop is use to search and modify each and every line in the text file</w:t>
      </w:r>
      <w:r w:rsidR="00A87C2D">
        <w:t>.</w:t>
      </w:r>
    </w:p>
    <w:p w14:paraId="6AB1DAB8" w14:textId="54C92918" w:rsidR="007149B4" w:rsidRDefault="007149B4" w:rsidP="00F13D6C">
      <w:pPr>
        <w:ind w:left="1440"/>
      </w:pPr>
    </w:p>
    <w:p w14:paraId="443A5828" w14:textId="0D54D997" w:rsidR="00507BC4" w:rsidRDefault="00507BC4">
      <w:r>
        <w:br w:type="page"/>
      </w:r>
    </w:p>
    <w:p w14:paraId="51ED47F1" w14:textId="6596BC1C" w:rsidR="00655EE3" w:rsidRDefault="00845AB7" w:rsidP="00604C5C">
      <w:pPr>
        <w:pStyle w:val="Heading1"/>
        <w:rPr>
          <w:rFonts w:cs="Times New Roman"/>
          <w:szCs w:val="24"/>
        </w:rPr>
      </w:pPr>
      <w:bookmarkStart w:id="21" w:name="_Toc75185378"/>
      <w:r w:rsidRPr="00CD425F">
        <w:rPr>
          <w:rFonts w:cs="Times New Roman"/>
          <w:szCs w:val="24"/>
        </w:rPr>
        <w:lastRenderedPageBreak/>
        <w:t>SCREENSHOT OF INPUT / OUTPUT</w:t>
      </w:r>
      <w:bookmarkEnd w:id="21"/>
    </w:p>
    <w:p w14:paraId="62BB6259" w14:textId="4EEE4E52" w:rsidR="005B0967" w:rsidRDefault="00700E6F" w:rsidP="00700E6F">
      <w:pPr>
        <w:ind w:left="432"/>
      </w:pPr>
      <w:r w:rsidRPr="00700E6F">
        <w:rPr>
          <w:noProof/>
        </w:rPr>
        <w:drawing>
          <wp:inline distT="0" distB="0" distL="0" distR="0" wp14:anchorId="157D9F3E" wp14:editId="5F0908FE">
            <wp:extent cx="2915829" cy="1743780"/>
            <wp:effectExtent l="19050" t="19050" r="18415"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15829" cy="1743780"/>
                    </a:xfrm>
                    <a:prstGeom prst="rect">
                      <a:avLst/>
                    </a:prstGeom>
                    <a:ln>
                      <a:solidFill>
                        <a:schemeClr val="tx1"/>
                      </a:solidFill>
                    </a:ln>
                  </pic:spPr>
                </pic:pic>
              </a:graphicData>
            </a:graphic>
          </wp:inline>
        </w:drawing>
      </w:r>
    </w:p>
    <w:p w14:paraId="273F7A74" w14:textId="545EB4E2" w:rsidR="00780516" w:rsidRDefault="00780516" w:rsidP="00700E6F">
      <w:pPr>
        <w:ind w:left="432"/>
      </w:pPr>
      <w:r>
        <w:t>As s</w:t>
      </w:r>
      <w:r w:rsidR="005440C2">
        <w:t xml:space="preserve">oon as </w:t>
      </w:r>
      <w:r w:rsidR="00E53B58">
        <w:t>user</w:t>
      </w:r>
      <w:r w:rsidR="005440C2">
        <w:t xml:space="preserve"> execute the system, </w:t>
      </w:r>
      <w:r w:rsidR="00866DA6">
        <w:t xml:space="preserve">it will lead </w:t>
      </w:r>
      <w:r w:rsidR="00E53B58">
        <w:t>user</w:t>
      </w:r>
      <w:r w:rsidR="00866DA6">
        <w:t xml:space="preserve"> to the </w:t>
      </w:r>
      <w:r w:rsidR="00835B64">
        <w:t>starting interface</w:t>
      </w:r>
      <w:r w:rsidR="00E53B58">
        <w:t xml:space="preserve"> and </w:t>
      </w:r>
      <w:r w:rsidR="00387E80">
        <w:t>require user to input their selection on role.</w:t>
      </w:r>
    </w:p>
    <w:p w14:paraId="50F73E68" w14:textId="504E30D8" w:rsidR="00700E6F" w:rsidRDefault="0006294A" w:rsidP="00700E6F">
      <w:pPr>
        <w:ind w:left="432"/>
      </w:pPr>
      <w:r w:rsidRPr="0006294A">
        <w:rPr>
          <w:noProof/>
        </w:rPr>
        <w:drawing>
          <wp:inline distT="0" distB="0" distL="0" distR="0" wp14:anchorId="0B3ECE78" wp14:editId="6D57B295">
            <wp:extent cx="4640551" cy="3354156"/>
            <wp:effectExtent l="19050" t="19050" r="27305"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551" cy="3354156"/>
                    </a:xfrm>
                    <a:prstGeom prst="rect">
                      <a:avLst/>
                    </a:prstGeom>
                    <a:ln>
                      <a:solidFill>
                        <a:schemeClr val="tx1"/>
                      </a:solidFill>
                    </a:ln>
                  </pic:spPr>
                </pic:pic>
              </a:graphicData>
            </a:graphic>
          </wp:inline>
        </w:drawing>
      </w:r>
    </w:p>
    <w:p w14:paraId="62B4BA24" w14:textId="2A0F48E6" w:rsidR="00387E80" w:rsidRDefault="00387E80" w:rsidP="00700E6F">
      <w:pPr>
        <w:ind w:left="432"/>
      </w:pPr>
      <w:r>
        <w:t xml:space="preserve">Once user select 1 for admin role, it will prompt user </w:t>
      </w:r>
      <w:r w:rsidR="003401DB">
        <w:t>to enter their username and password. If the username and password is correct, the system will show the task for admin role to be selected by user.</w:t>
      </w:r>
    </w:p>
    <w:p w14:paraId="6822FEE2" w14:textId="2199128C" w:rsidR="00E3664C" w:rsidRDefault="00E3664C" w:rsidP="00700E6F">
      <w:pPr>
        <w:ind w:left="432"/>
      </w:pPr>
    </w:p>
    <w:p w14:paraId="086954A9" w14:textId="276C5FFF" w:rsidR="00E3664C" w:rsidRDefault="0098414D" w:rsidP="00700E6F">
      <w:pPr>
        <w:ind w:left="432"/>
      </w:pPr>
      <w:r w:rsidRPr="0098414D">
        <w:rPr>
          <w:noProof/>
        </w:rPr>
        <w:lastRenderedPageBreak/>
        <w:drawing>
          <wp:inline distT="0" distB="0" distL="0" distR="0" wp14:anchorId="2CDA89AF" wp14:editId="3375AE8E">
            <wp:extent cx="4611964" cy="4345156"/>
            <wp:effectExtent l="19050" t="19050" r="17780" b="177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11964" cy="4345156"/>
                    </a:xfrm>
                    <a:prstGeom prst="rect">
                      <a:avLst/>
                    </a:prstGeom>
                    <a:ln>
                      <a:solidFill>
                        <a:schemeClr val="tx1"/>
                      </a:solidFill>
                    </a:ln>
                  </pic:spPr>
                </pic:pic>
              </a:graphicData>
            </a:graphic>
          </wp:inline>
        </w:drawing>
      </w:r>
    </w:p>
    <w:p w14:paraId="03AB7535" w14:textId="0F2185DE" w:rsidR="003401DB" w:rsidRDefault="003401DB" w:rsidP="00700E6F">
      <w:pPr>
        <w:ind w:left="432"/>
      </w:pPr>
      <w:r>
        <w:t xml:space="preserve">If user selected 1 </w:t>
      </w:r>
      <w:r w:rsidR="00C57008">
        <w:t>to create new customer’s profile, the system will prompt use to enter new username and new password.</w:t>
      </w:r>
      <w:r w:rsidR="00B75E6A">
        <w:t xml:space="preserve"> Next, system will request user to enter the customer’s detail correctly</w:t>
      </w:r>
      <w:r w:rsidR="000B1960">
        <w:t xml:space="preserve">. Once all the details are entered and the username </w:t>
      </w:r>
      <w:r w:rsidR="006759A9">
        <w:t>is first time creation, system will stored the newly created profile and account details in the text file</w:t>
      </w:r>
      <w:r w:rsidR="00DA5E26">
        <w:t xml:space="preserve"> and back to task selection page.</w:t>
      </w:r>
    </w:p>
    <w:p w14:paraId="22C05CB6" w14:textId="48B173C1" w:rsidR="0098414D" w:rsidRDefault="0098414D" w:rsidP="00700E6F">
      <w:pPr>
        <w:ind w:left="432"/>
      </w:pPr>
    </w:p>
    <w:p w14:paraId="3B71DE7E" w14:textId="0322ED49" w:rsidR="006070D5" w:rsidRDefault="006070D5" w:rsidP="00700E6F">
      <w:pPr>
        <w:ind w:left="432"/>
      </w:pPr>
      <w:r w:rsidRPr="006070D5">
        <w:rPr>
          <w:noProof/>
        </w:rPr>
        <w:drawing>
          <wp:inline distT="0" distB="0" distL="0" distR="0" wp14:anchorId="0703C628" wp14:editId="2FB3D82D">
            <wp:extent cx="4592906" cy="3773425"/>
            <wp:effectExtent l="19050" t="19050" r="17780" b="177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92906" cy="3773425"/>
                    </a:xfrm>
                    <a:prstGeom prst="rect">
                      <a:avLst/>
                    </a:prstGeom>
                    <a:ln>
                      <a:solidFill>
                        <a:schemeClr val="tx1"/>
                      </a:solidFill>
                    </a:ln>
                  </pic:spPr>
                </pic:pic>
              </a:graphicData>
            </a:graphic>
          </wp:inline>
        </w:drawing>
      </w:r>
    </w:p>
    <w:p w14:paraId="6DF5B533" w14:textId="309E87CC" w:rsidR="00DA5E26" w:rsidRDefault="00DA5E26" w:rsidP="00700E6F">
      <w:pPr>
        <w:ind w:left="432"/>
      </w:pPr>
      <w:r>
        <w:t>If user select 2 to view and sea</w:t>
      </w:r>
      <w:r w:rsidR="00B85A98">
        <w:t>rch customer’s profile, system will show all existing username in text file and user may enter username that want to be searched</w:t>
      </w:r>
      <w:r w:rsidR="005D438A">
        <w:t xml:space="preserve"> and the profile details of the selected username will be shown. Once the details is shown, system will back to task selection page</w:t>
      </w:r>
      <w:r w:rsidR="00964667">
        <w:t>.</w:t>
      </w:r>
    </w:p>
    <w:p w14:paraId="07847AB3" w14:textId="4CCC5D9F" w:rsidR="006070D5" w:rsidRDefault="00125608" w:rsidP="00700E6F">
      <w:pPr>
        <w:ind w:left="432"/>
      </w:pPr>
      <w:r w:rsidRPr="00125608">
        <w:rPr>
          <w:noProof/>
        </w:rPr>
        <w:drawing>
          <wp:inline distT="0" distB="0" distL="0" distR="0" wp14:anchorId="0FED6B45" wp14:editId="6D53C0A8">
            <wp:extent cx="4516676" cy="3992589"/>
            <wp:effectExtent l="19050" t="19050" r="17780" b="273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16676" cy="3992589"/>
                    </a:xfrm>
                    <a:prstGeom prst="rect">
                      <a:avLst/>
                    </a:prstGeom>
                    <a:ln>
                      <a:solidFill>
                        <a:schemeClr val="tx1"/>
                      </a:solidFill>
                    </a:ln>
                  </pic:spPr>
                </pic:pic>
              </a:graphicData>
            </a:graphic>
          </wp:inline>
        </w:drawing>
      </w:r>
    </w:p>
    <w:p w14:paraId="573085A9" w14:textId="2E93D9B8" w:rsidR="00964667" w:rsidRDefault="00964667" w:rsidP="00700E6F">
      <w:pPr>
        <w:ind w:left="432"/>
      </w:pPr>
      <w:r>
        <w:t>If user select 3 to view all transactions of specific customer, system will show all existing username to user</w:t>
      </w:r>
      <w:r w:rsidR="00AB1946">
        <w:t xml:space="preserve"> and once user enter the specific username, system will show all the transaction details of the selected </w:t>
      </w:r>
      <w:r w:rsidR="00E808D7">
        <w:t>username and back to the task selection page.</w:t>
      </w:r>
    </w:p>
    <w:p w14:paraId="0ADC8E4F" w14:textId="4A4C34C8" w:rsidR="00125608" w:rsidRDefault="00125608" w:rsidP="00700E6F">
      <w:pPr>
        <w:ind w:left="432"/>
      </w:pPr>
    </w:p>
    <w:p w14:paraId="6891AC74" w14:textId="5160CCE3" w:rsidR="00125608" w:rsidRDefault="00633498" w:rsidP="00700E6F">
      <w:pPr>
        <w:ind w:left="432"/>
      </w:pPr>
      <w:r w:rsidRPr="00633498">
        <w:rPr>
          <w:noProof/>
        </w:rPr>
        <w:drawing>
          <wp:inline distT="0" distB="0" distL="0" distR="0" wp14:anchorId="260C2BDF" wp14:editId="19E9EE61">
            <wp:extent cx="4564320" cy="1181578"/>
            <wp:effectExtent l="19050" t="19050" r="825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64320" cy="1181578"/>
                    </a:xfrm>
                    <a:prstGeom prst="rect">
                      <a:avLst/>
                    </a:prstGeom>
                    <a:ln>
                      <a:solidFill>
                        <a:schemeClr val="tx1"/>
                      </a:solidFill>
                    </a:ln>
                  </pic:spPr>
                </pic:pic>
              </a:graphicData>
            </a:graphic>
          </wp:inline>
        </w:drawing>
      </w:r>
    </w:p>
    <w:p w14:paraId="09A10BE1" w14:textId="73C71AF7" w:rsidR="006111D5" w:rsidRDefault="006111D5" w:rsidP="00700E6F">
      <w:pPr>
        <w:ind w:left="432"/>
      </w:pPr>
      <w:r>
        <w:t>If user select q, system will terminate.</w:t>
      </w:r>
    </w:p>
    <w:p w14:paraId="1761E41A" w14:textId="21786ECC" w:rsidR="008C1900" w:rsidRDefault="008C1900" w:rsidP="00700E6F">
      <w:pPr>
        <w:ind w:left="432"/>
      </w:pPr>
    </w:p>
    <w:p w14:paraId="243F482D" w14:textId="06D4E8A3" w:rsidR="008C1900" w:rsidRDefault="008C1900" w:rsidP="00700E6F">
      <w:pPr>
        <w:ind w:left="432"/>
      </w:pPr>
      <w:r w:rsidRPr="008C1900">
        <w:rPr>
          <w:noProof/>
        </w:rPr>
        <w:drawing>
          <wp:inline distT="0" distB="0" distL="0" distR="0" wp14:anchorId="08D616AE" wp14:editId="1A537731">
            <wp:extent cx="2811011" cy="3335098"/>
            <wp:effectExtent l="19050" t="19050" r="27940" b="177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1011" cy="3335098"/>
                    </a:xfrm>
                    <a:prstGeom prst="rect">
                      <a:avLst/>
                    </a:prstGeom>
                    <a:ln>
                      <a:solidFill>
                        <a:schemeClr val="tx1"/>
                      </a:solidFill>
                    </a:ln>
                  </pic:spPr>
                </pic:pic>
              </a:graphicData>
            </a:graphic>
          </wp:inline>
        </w:drawing>
      </w:r>
    </w:p>
    <w:p w14:paraId="1DEA6A94" w14:textId="2E33FAED" w:rsidR="00D24A60" w:rsidRDefault="00D24A60" w:rsidP="00D24A60">
      <w:pPr>
        <w:ind w:left="432"/>
      </w:pPr>
      <w:r>
        <w:t xml:space="preserve">Once user select 2 for customer role, it will prompt user to enter their username and password. If the username and password is correct, the system will show the </w:t>
      </w:r>
      <w:r w:rsidR="00EB0BC8">
        <w:t>services</w:t>
      </w:r>
      <w:r>
        <w:t xml:space="preserve"> for </w:t>
      </w:r>
      <w:r w:rsidR="00EB0BC8">
        <w:t>customer</w:t>
      </w:r>
      <w:r>
        <w:t xml:space="preserve"> role to be selected by user.</w:t>
      </w:r>
    </w:p>
    <w:p w14:paraId="7EF759A7" w14:textId="72376981" w:rsidR="006B6597" w:rsidRDefault="006B6597" w:rsidP="00700E6F">
      <w:pPr>
        <w:ind w:left="432"/>
      </w:pPr>
    </w:p>
    <w:p w14:paraId="52D77438" w14:textId="3BD108A8" w:rsidR="006B6597" w:rsidRDefault="006B6597" w:rsidP="00700E6F">
      <w:pPr>
        <w:ind w:left="432"/>
      </w:pPr>
      <w:r w:rsidRPr="006B6597">
        <w:rPr>
          <w:noProof/>
        </w:rPr>
        <w:drawing>
          <wp:inline distT="0" distB="0" distL="0" distR="0" wp14:anchorId="343789CF" wp14:editId="0403355E">
            <wp:extent cx="4459503" cy="2515617"/>
            <wp:effectExtent l="19050" t="19050" r="17780" b="184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59503" cy="2515617"/>
                    </a:xfrm>
                    <a:prstGeom prst="rect">
                      <a:avLst/>
                    </a:prstGeom>
                    <a:ln>
                      <a:solidFill>
                        <a:schemeClr val="tx1"/>
                      </a:solidFill>
                    </a:ln>
                  </pic:spPr>
                </pic:pic>
              </a:graphicData>
            </a:graphic>
          </wp:inline>
        </w:drawing>
      </w:r>
    </w:p>
    <w:p w14:paraId="5D45E102" w14:textId="0D192747" w:rsidR="00945F81" w:rsidRDefault="00945F81" w:rsidP="00700E6F">
      <w:pPr>
        <w:ind w:left="432"/>
      </w:pPr>
      <w:r>
        <w:t>If user select 1 to deposit, system will show the account balance of user</w:t>
      </w:r>
      <w:r w:rsidR="00733710">
        <w:t xml:space="preserve"> and prompt user to enter an amount for deposit. Once </w:t>
      </w:r>
      <w:r w:rsidR="008C718A">
        <w:t>a</w:t>
      </w:r>
      <w:r w:rsidR="00733710">
        <w:t xml:space="preserve"> deposit amount is entered, the value will be stored in text file and </w:t>
      </w:r>
      <w:r w:rsidR="008D4ED1">
        <w:t>system will display the amount stored by user and the new account balance. Then, system will back to services selection page.</w:t>
      </w:r>
    </w:p>
    <w:p w14:paraId="7E3BA3B5" w14:textId="51C917B9" w:rsidR="006B6597" w:rsidRDefault="006B6597" w:rsidP="00700E6F">
      <w:pPr>
        <w:ind w:left="432"/>
      </w:pPr>
    </w:p>
    <w:p w14:paraId="2A9FEE1F" w14:textId="2A367932" w:rsidR="006B6597" w:rsidRDefault="00520F78" w:rsidP="00700E6F">
      <w:pPr>
        <w:ind w:left="432"/>
      </w:pPr>
      <w:r w:rsidRPr="00520F78">
        <w:rPr>
          <w:noProof/>
        </w:rPr>
        <w:drawing>
          <wp:inline distT="0" distB="0" distL="0" distR="0" wp14:anchorId="539B778F" wp14:editId="3DD7882F">
            <wp:extent cx="4211752" cy="2725252"/>
            <wp:effectExtent l="19050" t="19050" r="17780" b="184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11752" cy="2725252"/>
                    </a:xfrm>
                    <a:prstGeom prst="rect">
                      <a:avLst/>
                    </a:prstGeom>
                    <a:ln>
                      <a:solidFill>
                        <a:schemeClr val="tx1"/>
                      </a:solidFill>
                    </a:ln>
                  </pic:spPr>
                </pic:pic>
              </a:graphicData>
            </a:graphic>
          </wp:inline>
        </w:drawing>
      </w:r>
    </w:p>
    <w:p w14:paraId="1622B900" w14:textId="40BC34D7" w:rsidR="00983A94" w:rsidRDefault="00983A94" w:rsidP="00983A94">
      <w:pPr>
        <w:ind w:left="432"/>
      </w:pPr>
      <w:r>
        <w:t xml:space="preserve">If user select 2 to withdrawal, system will show the account balance of user and prompt user to enter an amount for </w:t>
      </w:r>
      <w:r w:rsidR="008C718A">
        <w:t>withdrawal</w:t>
      </w:r>
      <w:r>
        <w:t xml:space="preserve">. Once </w:t>
      </w:r>
      <w:r w:rsidR="008C718A">
        <w:t>a</w:t>
      </w:r>
      <w:r>
        <w:t xml:space="preserve"> </w:t>
      </w:r>
      <w:r w:rsidR="008C718A">
        <w:t>withdrawal</w:t>
      </w:r>
      <w:r>
        <w:t xml:space="preserve"> amount is entered, </w:t>
      </w:r>
      <w:r w:rsidR="00DF202F">
        <w:t xml:space="preserve">system will check whether there’s sufficient </w:t>
      </w:r>
      <w:r w:rsidR="00C67BF3">
        <w:t>account balance</w:t>
      </w:r>
      <w:r w:rsidR="00DF202F">
        <w:t xml:space="preserve"> to withdraw. If the </w:t>
      </w:r>
      <w:r w:rsidR="00C67BF3">
        <w:t>account balance</w:t>
      </w:r>
      <w:r w:rsidR="00DF202F">
        <w:t xml:space="preserve"> is sufficient, the withdrawal</w:t>
      </w:r>
      <w:r>
        <w:t xml:space="preserve"> value will be stored in text file and system will display the amount </w:t>
      </w:r>
      <w:r w:rsidR="00C67BF3">
        <w:t>withdraw</w:t>
      </w:r>
      <w:r>
        <w:t xml:space="preserve"> by user and the new account balance. Then, system will back to services selection page.</w:t>
      </w:r>
    </w:p>
    <w:p w14:paraId="082BDDFB" w14:textId="15EF9910" w:rsidR="00520F78" w:rsidRDefault="00520F78" w:rsidP="00700E6F">
      <w:pPr>
        <w:ind w:left="432"/>
      </w:pPr>
    </w:p>
    <w:p w14:paraId="23CFBB1A" w14:textId="303C9AC3" w:rsidR="00520F78" w:rsidRDefault="00503ED8" w:rsidP="00700E6F">
      <w:pPr>
        <w:ind w:left="432"/>
      </w:pPr>
      <w:r w:rsidRPr="00503ED8">
        <w:rPr>
          <w:noProof/>
        </w:rPr>
        <w:drawing>
          <wp:inline distT="0" distB="0" distL="0" distR="0" wp14:anchorId="78B9AE84" wp14:editId="31D4EB8D">
            <wp:extent cx="2877713" cy="3154050"/>
            <wp:effectExtent l="19050" t="19050" r="18415" b="273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7713" cy="3154050"/>
                    </a:xfrm>
                    <a:prstGeom prst="rect">
                      <a:avLst/>
                    </a:prstGeom>
                    <a:ln>
                      <a:solidFill>
                        <a:schemeClr val="tx1"/>
                      </a:solidFill>
                    </a:ln>
                  </pic:spPr>
                </pic:pic>
              </a:graphicData>
            </a:graphic>
          </wp:inline>
        </w:drawing>
      </w:r>
    </w:p>
    <w:p w14:paraId="3723C9C5" w14:textId="45F8DD65" w:rsidR="009F32D5" w:rsidRDefault="009F32D5" w:rsidP="009F32D5">
      <w:pPr>
        <w:ind w:left="432"/>
      </w:pPr>
      <w:r>
        <w:t xml:space="preserve">If user select 3 to view all transactions, system will search for same username </w:t>
      </w:r>
      <w:r w:rsidR="000E2482">
        <w:t xml:space="preserve">and display </w:t>
      </w:r>
      <w:r>
        <w:t>all the transaction details of user and back to the task selection page.</w:t>
      </w:r>
    </w:p>
    <w:p w14:paraId="2009E85C" w14:textId="77777777" w:rsidR="009F32D5" w:rsidRDefault="009F32D5" w:rsidP="00700E6F">
      <w:pPr>
        <w:ind w:left="432"/>
      </w:pPr>
    </w:p>
    <w:p w14:paraId="4FF1B2A6" w14:textId="200AEF5D" w:rsidR="008214C3" w:rsidRDefault="008214C3" w:rsidP="00700E6F">
      <w:pPr>
        <w:ind w:left="432"/>
      </w:pPr>
      <w:r w:rsidRPr="008214C3">
        <w:rPr>
          <w:noProof/>
        </w:rPr>
        <w:drawing>
          <wp:inline distT="0" distB="0" distL="0" distR="0" wp14:anchorId="32969AEE" wp14:editId="53DC4ED3">
            <wp:extent cx="2715723" cy="1172049"/>
            <wp:effectExtent l="19050" t="19050" r="279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15723" cy="1172049"/>
                    </a:xfrm>
                    <a:prstGeom prst="rect">
                      <a:avLst/>
                    </a:prstGeom>
                    <a:ln>
                      <a:solidFill>
                        <a:schemeClr val="tx1"/>
                      </a:solidFill>
                    </a:ln>
                  </pic:spPr>
                </pic:pic>
              </a:graphicData>
            </a:graphic>
          </wp:inline>
        </w:drawing>
      </w:r>
    </w:p>
    <w:p w14:paraId="758B6829" w14:textId="77777777" w:rsidR="00A90507" w:rsidRDefault="00A90507" w:rsidP="00A90507">
      <w:pPr>
        <w:ind w:left="432"/>
      </w:pPr>
      <w:r>
        <w:t>If user select q, system will terminate.</w:t>
      </w:r>
    </w:p>
    <w:p w14:paraId="20A1082F" w14:textId="77777777" w:rsidR="00FD231B" w:rsidRDefault="00FD231B" w:rsidP="00FD231B">
      <w:pPr>
        <w:pStyle w:val="Heading1"/>
        <w:numPr>
          <w:ilvl w:val="0"/>
          <w:numId w:val="0"/>
        </w:numPr>
        <w:ind w:left="432"/>
        <w:rPr>
          <w:rFonts w:cs="Times New Roman"/>
          <w:szCs w:val="24"/>
        </w:rPr>
      </w:pPr>
    </w:p>
    <w:p w14:paraId="3BB7B1C5" w14:textId="1D09EBA0" w:rsidR="00744A17" w:rsidRPr="001225F5" w:rsidRDefault="00CD72C4" w:rsidP="00CD72C4">
      <w:pPr>
        <w:pStyle w:val="Heading1"/>
        <w:rPr>
          <w:rFonts w:cs="Times New Roman"/>
          <w:szCs w:val="24"/>
        </w:rPr>
      </w:pPr>
      <w:bookmarkStart w:id="22" w:name="_Toc75185379"/>
      <w:r w:rsidRPr="001225F5">
        <w:rPr>
          <w:rFonts w:cs="Times New Roman"/>
          <w:szCs w:val="24"/>
        </w:rPr>
        <w:t>CONCLUSION</w:t>
      </w:r>
      <w:bookmarkEnd w:id="22"/>
    </w:p>
    <w:p w14:paraId="4692A04A" w14:textId="3A61A568" w:rsidR="00827B9C" w:rsidRPr="001225F5" w:rsidRDefault="00827B9C" w:rsidP="00B75EB5">
      <w:pPr>
        <w:pStyle w:val="ListParagraph"/>
        <w:numPr>
          <w:ilvl w:val="0"/>
          <w:numId w:val="39"/>
        </w:numPr>
        <w:rPr>
          <w:rFonts w:cs="Times New Roman"/>
          <w:szCs w:val="24"/>
        </w:rPr>
      </w:pPr>
      <w:r w:rsidRPr="001225F5">
        <w:rPr>
          <w:rFonts w:cs="Times New Roman"/>
          <w:szCs w:val="24"/>
        </w:rPr>
        <w:t xml:space="preserve">I </w:t>
      </w:r>
      <w:r w:rsidR="00B75EB5">
        <w:rPr>
          <w:rFonts w:cs="Times New Roman"/>
          <w:szCs w:val="24"/>
        </w:rPr>
        <w:t>conclude</w:t>
      </w:r>
      <w:r w:rsidRPr="001225F5">
        <w:rPr>
          <w:rFonts w:cs="Times New Roman"/>
          <w:szCs w:val="24"/>
        </w:rPr>
        <w:t xml:space="preserve"> </w:t>
      </w:r>
      <w:r w:rsidR="00AB0CB0">
        <w:rPr>
          <w:rFonts w:cs="Times New Roman"/>
          <w:szCs w:val="24"/>
        </w:rPr>
        <w:t xml:space="preserve">that </w:t>
      </w:r>
      <w:r w:rsidRPr="001225F5">
        <w:rPr>
          <w:rFonts w:cs="Times New Roman"/>
          <w:szCs w:val="24"/>
        </w:rPr>
        <w:t xml:space="preserve">system </w:t>
      </w:r>
      <w:r w:rsidR="00AB0CB0">
        <w:rPr>
          <w:rFonts w:cs="Times New Roman"/>
          <w:szCs w:val="24"/>
        </w:rPr>
        <w:t xml:space="preserve">can </w:t>
      </w:r>
      <w:r w:rsidRPr="001225F5">
        <w:rPr>
          <w:rFonts w:cs="Times New Roman"/>
          <w:szCs w:val="24"/>
        </w:rPr>
        <w:t>register customer</w:t>
      </w:r>
      <w:r w:rsidR="00AB0CB0">
        <w:rPr>
          <w:rFonts w:cs="Times New Roman"/>
          <w:szCs w:val="24"/>
        </w:rPr>
        <w:t xml:space="preserve"> successfully</w:t>
      </w:r>
      <w:r w:rsidRPr="001225F5">
        <w:rPr>
          <w:rFonts w:cs="Times New Roman"/>
          <w:szCs w:val="24"/>
        </w:rPr>
        <w:t>.</w:t>
      </w:r>
    </w:p>
    <w:p w14:paraId="021C0DA7" w14:textId="639AE349" w:rsidR="00827B9C" w:rsidRPr="001225F5" w:rsidRDefault="00827B9C" w:rsidP="00B75EB5">
      <w:pPr>
        <w:pStyle w:val="ListParagraph"/>
        <w:numPr>
          <w:ilvl w:val="0"/>
          <w:numId w:val="39"/>
        </w:numPr>
        <w:rPr>
          <w:rFonts w:cs="Times New Roman"/>
          <w:szCs w:val="24"/>
        </w:rPr>
      </w:pPr>
      <w:r w:rsidRPr="001225F5">
        <w:rPr>
          <w:rFonts w:cs="Times New Roman"/>
          <w:szCs w:val="24"/>
        </w:rPr>
        <w:t xml:space="preserve">I </w:t>
      </w:r>
      <w:r w:rsidR="00B75EB5">
        <w:rPr>
          <w:rFonts w:cs="Times New Roman"/>
          <w:szCs w:val="24"/>
        </w:rPr>
        <w:t>conclude</w:t>
      </w:r>
      <w:r w:rsidRPr="001225F5">
        <w:rPr>
          <w:rFonts w:cs="Times New Roman"/>
          <w:szCs w:val="24"/>
        </w:rPr>
        <w:t xml:space="preserve"> that with the help of this system user can login with username and password.</w:t>
      </w:r>
    </w:p>
    <w:p w14:paraId="0944802F" w14:textId="363A9AB9" w:rsidR="00827B9C" w:rsidRDefault="00827B9C" w:rsidP="00B75EB5">
      <w:pPr>
        <w:pStyle w:val="ListParagraph"/>
        <w:numPr>
          <w:ilvl w:val="0"/>
          <w:numId w:val="39"/>
        </w:numPr>
        <w:rPr>
          <w:rFonts w:cs="Times New Roman"/>
          <w:szCs w:val="24"/>
        </w:rPr>
      </w:pPr>
      <w:r>
        <w:rPr>
          <w:rFonts w:cs="Times New Roman"/>
          <w:szCs w:val="24"/>
        </w:rPr>
        <w:t xml:space="preserve">I </w:t>
      </w:r>
      <w:r w:rsidR="00B75EB5">
        <w:rPr>
          <w:rFonts w:cs="Times New Roman"/>
          <w:szCs w:val="24"/>
        </w:rPr>
        <w:t>conclude</w:t>
      </w:r>
      <w:r>
        <w:rPr>
          <w:rFonts w:cs="Times New Roman"/>
          <w:szCs w:val="24"/>
        </w:rPr>
        <w:t xml:space="preserve"> </w:t>
      </w:r>
      <w:r w:rsidR="00AB0CB0">
        <w:rPr>
          <w:rFonts w:cs="Times New Roman"/>
          <w:szCs w:val="24"/>
        </w:rPr>
        <w:t xml:space="preserve">that </w:t>
      </w:r>
      <w:r>
        <w:rPr>
          <w:rFonts w:cs="Times New Roman"/>
          <w:szCs w:val="24"/>
        </w:rPr>
        <w:t>both admin and customer portal can view transaction details.</w:t>
      </w:r>
    </w:p>
    <w:p w14:paraId="23F64D9D" w14:textId="4859C3A7" w:rsidR="00827B9C" w:rsidRDefault="00827B9C" w:rsidP="00B75EB5">
      <w:pPr>
        <w:pStyle w:val="ListParagraph"/>
        <w:numPr>
          <w:ilvl w:val="0"/>
          <w:numId w:val="39"/>
        </w:numPr>
        <w:rPr>
          <w:rFonts w:cs="Times New Roman"/>
          <w:szCs w:val="24"/>
        </w:rPr>
      </w:pPr>
      <w:r>
        <w:rPr>
          <w:rFonts w:cs="Times New Roman"/>
          <w:szCs w:val="24"/>
        </w:rPr>
        <w:t xml:space="preserve">I </w:t>
      </w:r>
      <w:r w:rsidR="00B75EB5">
        <w:rPr>
          <w:rFonts w:cs="Times New Roman"/>
          <w:szCs w:val="24"/>
        </w:rPr>
        <w:t>conclude</w:t>
      </w:r>
      <w:r w:rsidR="00C313EC">
        <w:rPr>
          <w:rFonts w:cs="Times New Roman"/>
          <w:szCs w:val="24"/>
        </w:rPr>
        <w:t xml:space="preserve"> that</w:t>
      </w:r>
      <w:r>
        <w:rPr>
          <w:rFonts w:cs="Times New Roman"/>
          <w:szCs w:val="24"/>
        </w:rPr>
        <w:t xml:space="preserve"> admin portal can search for specific customer’s profile.</w:t>
      </w:r>
    </w:p>
    <w:p w14:paraId="3B0C55E5" w14:textId="34702A97" w:rsidR="00827B9C" w:rsidRDefault="00827B9C" w:rsidP="00B75EB5">
      <w:pPr>
        <w:pStyle w:val="ListParagraph"/>
        <w:numPr>
          <w:ilvl w:val="0"/>
          <w:numId w:val="39"/>
        </w:numPr>
        <w:rPr>
          <w:rFonts w:cs="Times New Roman"/>
          <w:szCs w:val="24"/>
        </w:rPr>
      </w:pPr>
      <w:r>
        <w:rPr>
          <w:rFonts w:cs="Times New Roman"/>
          <w:szCs w:val="24"/>
        </w:rPr>
        <w:t xml:space="preserve">I </w:t>
      </w:r>
      <w:r w:rsidR="00B75EB5">
        <w:rPr>
          <w:rFonts w:cs="Times New Roman"/>
          <w:szCs w:val="24"/>
        </w:rPr>
        <w:t>conclude</w:t>
      </w:r>
      <w:r>
        <w:rPr>
          <w:rFonts w:cs="Times New Roman"/>
          <w:szCs w:val="24"/>
        </w:rPr>
        <w:t xml:space="preserve"> that customer can perform deposit and withdrawal action</w:t>
      </w:r>
      <w:r w:rsidR="00C313EC">
        <w:rPr>
          <w:rFonts w:cs="Times New Roman"/>
          <w:szCs w:val="24"/>
        </w:rPr>
        <w:t xml:space="preserve"> successfully</w:t>
      </w:r>
      <w:r>
        <w:rPr>
          <w:rFonts w:cs="Times New Roman"/>
          <w:szCs w:val="24"/>
        </w:rPr>
        <w:t>.</w:t>
      </w:r>
    </w:p>
    <w:p w14:paraId="634802ED" w14:textId="508B9FA9" w:rsidR="00827B9C" w:rsidRDefault="00827B9C" w:rsidP="00B75EB5">
      <w:pPr>
        <w:pStyle w:val="ListParagraph"/>
        <w:numPr>
          <w:ilvl w:val="0"/>
          <w:numId w:val="39"/>
        </w:numPr>
        <w:rPr>
          <w:rFonts w:cs="Times New Roman"/>
          <w:szCs w:val="24"/>
        </w:rPr>
      </w:pPr>
      <w:r>
        <w:rPr>
          <w:rFonts w:cs="Times New Roman"/>
          <w:szCs w:val="24"/>
        </w:rPr>
        <w:t xml:space="preserve">I </w:t>
      </w:r>
      <w:r w:rsidR="00B75EB5">
        <w:rPr>
          <w:rFonts w:cs="Times New Roman"/>
          <w:szCs w:val="24"/>
        </w:rPr>
        <w:t>conclude</w:t>
      </w:r>
      <w:r>
        <w:rPr>
          <w:rFonts w:cs="Times New Roman"/>
          <w:szCs w:val="24"/>
        </w:rPr>
        <w:t xml:space="preserve"> that customer can view </w:t>
      </w:r>
      <w:r w:rsidR="00C313EC">
        <w:rPr>
          <w:rFonts w:cs="Times New Roman"/>
          <w:szCs w:val="24"/>
        </w:rPr>
        <w:t xml:space="preserve">all </w:t>
      </w:r>
      <w:r>
        <w:rPr>
          <w:rFonts w:cs="Times New Roman"/>
          <w:szCs w:val="24"/>
        </w:rPr>
        <w:t>their own transaction details.</w:t>
      </w:r>
    </w:p>
    <w:p w14:paraId="16D212D9" w14:textId="4AD5A7C9" w:rsidR="00DA3F1C" w:rsidRPr="00884130" w:rsidRDefault="00827B9C" w:rsidP="00FC6209">
      <w:pPr>
        <w:pStyle w:val="ListParagraph"/>
        <w:numPr>
          <w:ilvl w:val="0"/>
          <w:numId w:val="39"/>
        </w:numPr>
        <w:rPr>
          <w:rFonts w:cs="Times New Roman"/>
          <w:color w:val="000000"/>
          <w:spacing w:val="45"/>
          <w:szCs w:val="24"/>
          <w:bdr w:val="none" w:sz="0" w:space="0" w:color="auto" w:frame="1"/>
          <w:shd w:val="clear" w:color="auto" w:fill="FFFFFF"/>
        </w:rPr>
      </w:pPr>
      <w:r w:rsidRPr="00703815">
        <w:rPr>
          <w:rFonts w:cs="Times New Roman"/>
          <w:szCs w:val="24"/>
        </w:rPr>
        <w:t xml:space="preserve">I </w:t>
      </w:r>
      <w:r w:rsidR="00B75EB5" w:rsidRPr="00703815">
        <w:rPr>
          <w:rFonts w:cs="Times New Roman"/>
          <w:szCs w:val="24"/>
        </w:rPr>
        <w:t>conclude</w:t>
      </w:r>
      <w:r w:rsidRPr="00703815">
        <w:rPr>
          <w:rFonts w:cs="Times New Roman"/>
          <w:szCs w:val="24"/>
        </w:rPr>
        <w:t xml:space="preserve"> that user can click “q” to terminate the system</w:t>
      </w:r>
      <w:r w:rsidR="00455BAE" w:rsidRPr="00703815">
        <w:rPr>
          <w:rFonts w:cs="Times New Roman"/>
          <w:szCs w:val="24"/>
        </w:rPr>
        <w:t xml:space="preserve"> successfully</w:t>
      </w:r>
      <w:r w:rsidRPr="00703815">
        <w:rPr>
          <w:rFonts w:cs="Times New Roman"/>
          <w:szCs w:val="24"/>
        </w:rPr>
        <w:t>.</w:t>
      </w:r>
    </w:p>
    <w:p w14:paraId="0192A357" w14:textId="23FB68CB" w:rsidR="00884130" w:rsidRDefault="00884130">
      <w:pPr>
        <w:rPr>
          <w:rFonts w:cs="Times New Roman"/>
          <w:color w:val="000000"/>
          <w:spacing w:val="45"/>
          <w:szCs w:val="24"/>
          <w:bdr w:val="none" w:sz="0" w:space="0" w:color="auto" w:frame="1"/>
          <w:shd w:val="clear" w:color="auto" w:fill="FFFFFF"/>
        </w:rPr>
      </w:pPr>
      <w:r>
        <w:rPr>
          <w:rFonts w:cs="Times New Roman"/>
          <w:color w:val="000000"/>
          <w:spacing w:val="45"/>
          <w:szCs w:val="24"/>
          <w:bdr w:val="none" w:sz="0" w:space="0" w:color="auto" w:frame="1"/>
          <w:shd w:val="clear" w:color="auto" w:fill="FFFFFF"/>
        </w:rPr>
        <w:br w:type="page"/>
      </w:r>
    </w:p>
    <w:bookmarkStart w:id="23" w:name="_Toc75185380" w:displacedByCustomXml="next"/>
    <w:sdt>
      <w:sdtPr>
        <w:rPr>
          <w:rFonts w:eastAsiaTheme="minorHAnsi" w:cs="Times New Roman"/>
          <w:szCs w:val="24"/>
        </w:rPr>
        <w:id w:val="1244998955"/>
        <w:docPartObj>
          <w:docPartGallery w:val="Bibliographies"/>
          <w:docPartUnique/>
        </w:docPartObj>
      </w:sdtPr>
      <w:sdtEndPr/>
      <w:sdtContent>
        <w:p w14:paraId="6D90B92A" w14:textId="42EB5B1F" w:rsidR="003919CC" w:rsidRPr="001225F5" w:rsidRDefault="003919CC">
          <w:pPr>
            <w:pStyle w:val="Heading1"/>
            <w:rPr>
              <w:rFonts w:cs="Times New Roman"/>
              <w:szCs w:val="24"/>
            </w:rPr>
          </w:pPr>
          <w:r w:rsidRPr="001225F5">
            <w:rPr>
              <w:rFonts w:cs="Times New Roman"/>
              <w:szCs w:val="24"/>
            </w:rPr>
            <w:t>REFERENCES</w:t>
          </w:r>
          <w:bookmarkEnd w:id="23"/>
        </w:p>
        <w:sdt>
          <w:sdtPr>
            <w:rPr>
              <w:rFonts w:cs="Times New Roman"/>
              <w:szCs w:val="24"/>
            </w:rPr>
            <w:id w:val="-573587230"/>
            <w:bibliography/>
          </w:sdtPr>
          <w:sdtEndPr/>
          <w:sdtContent>
            <w:p w14:paraId="09EBA2D7" w14:textId="77777777" w:rsidR="00884130" w:rsidRDefault="003919CC" w:rsidP="00884130">
              <w:pPr>
                <w:pStyle w:val="Bibliography"/>
                <w:rPr>
                  <w:noProof/>
                  <w:szCs w:val="24"/>
                </w:rPr>
              </w:pPr>
              <w:r w:rsidRPr="001225F5">
                <w:rPr>
                  <w:rFonts w:cs="Times New Roman"/>
                  <w:szCs w:val="24"/>
                </w:rPr>
                <w:fldChar w:fldCharType="begin"/>
              </w:r>
              <w:r w:rsidRPr="001225F5">
                <w:rPr>
                  <w:rFonts w:cs="Times New Roman"/>
                  <w:szCs w:val="24"/>
                </w:rPr>
                <w:instrText xml:space="preserve"> BIBLIOGRAPHY </w:instrText>
              </w:r>
              <w:r w:rsidRPr="001225F5">
                <w:rPr>
                  <w:rFonts w:cs="Times New Roman"/>
                  <w:szCs w:val="24"/>
                </w:rPr>
                <w:fldChar w:fldCharType="separate"/>
              </w:r>
              <w:r w:rsidR="00884130">
                <w:rPr>
                  <w:noProof/>
                </w:rPr>
                <w:t xml:space="preserve">Abuse, S., 2020. </w:t>
              </w:r>
              <w:r w:rsidR="00884130">
                <w:rPr>
                  <w:i/>
                  <w:iCs/>
                  <w:noProof/>
                </w:rPr>
                <w:t xml:space="preserve">How to Check if List is Empty in Python. </w:t>
              </w:r>
              <w:r w:rsidR="00884130">
                <w:rPr>
                  <w:noProof/>
                </w:rPr>
                <w:t xml:space="preserve">[Online] </w:t>
              </w:r>
              <w:r w:rsidR="00884130">
                <w:rPr>
                  <w:noProof/>
                </w:rPr>
                <w:br/>
                <w:t xml:space="preserve">Available at: </w:t>
              </w:r>
              <w:r w:rsidR="00884130">
                <w:rPr>
                  <w:noProof/>
                  <w:u w:val="single"/>
                </w:rPr>
                <w:t>https://stackabuse.com/how-to-check-if-list-is-empty-in-python</w:t>
              </w:r>
              <w:r w:rsidR="00884130">
                <w:rPr>
                  <w:noProof/>
                </w:rPr>
                <w:br/>
                <w:t>[Accessed 20 June 2021].</w:t>
              </w:r>
            </w:p>
            <w:p w14:paraId="2FD2C00A" w14:textId="77777777" w:rsidR="00884130" w:rsidRDefault="00884130" w:rsidP="00884130">
              <w:pPr>
                <w:pStyle w:val="Bibliography"/>
                <w:rPr>
                  <w:noProof/>
                </w:rPr>
              </w:pPr>
              <w:r>
                <w:rPr>
                  <w:noProof/>
                </w:rPr>
                <w:t xml:space="preserve">Kalkman, P., 2020. </w:t>
              </w:r>
              <w:r>
                <w:rPr>
                  <w:i/>
                  <w:iCs/>
                  <w:noProof/>
                </w:rPr>
                <w:t xml:space="preserve">Python Error Handling. </w:t>
              </w:r>
              <w:r>
                <w:rPr>
                  <w:noProof/>
                </w:rPr>
                <w:t xml:space="preserve">[Online] </w:t>
              </w:r>
              <w:r>
                <w:rPr>
                  <w:noProof/>
                </w:rPr>
                <w:br/>
                <w:t xml:space="preserve">Available at: </w:t>
              </w:r>
              <w:r>
                <w:rPr>
                  <w:noProof/>
                  <w:u w:val="single"/>
                </w:rPr>
                <w:t>https://blog.devgenius.io/python-error-handling-8bed3f5b5769</w:t>
              </w:r>
              <w:r>
                <w:rPr>
                  <w:noProof/>
                </w:rPr>
                <w:br/>
                <w:t>[Accessed 13 June 2021].</w:t>
              </w:r>
            </w:p>
            <w:p w14:paraId="431E005F" w14:textId="77777777" w:rsidR="00884130" w:rsidRDefault="00884130" w:rsidP="00884130">
              <w:pPr>
                <w:pStyle w:val="Bibliography"/>
                <w:rPr>
                  <w:noProof/>
                </w:rPr>
              </w:pPr>
              <w:r>
                <w:rPr>
                  <w:noProof/>
                </w:rPr>
                <w:t xml:space="preserve">Macharia, N., 2018. </w:t>
              </w:r>
              <w:r>
                <w:rPr>
                  <w:i/>
                  <w:iCs/>
                  <w:noProof/>
                </w:rPr>
                <w:t xml:space="preserve">How to write Pseudocode: A beginner’s guide. </w:t>
              </w:r>
              <w:r>
                <w:rPr>
                  <w:noProof/>
                </w:rPr>
                <w:t xml:space="preserve">[Online] </w:t>
              </w:r>
              <w:r>
                <w:rPr>
                  <w:noProof/>
                </w:rPr>
                <w:br/>
                <w:t xml:space="preserve">Available at: </w:t>
              </w:r>
              <w:r>
                <w:rPr>
                  <w:noProof/>
                  <w:u w:val="single"/>
                </w:rPr>
                <w:t>https://blog.usejournal.com/how-to-write-pseudocode-a-beginners-guide-29956242698</w:t>
              </w:r>
              <w:r>
                <w:rPr>
                  <w:noProof/>
                </w:rPr>
                <w:br/>
                <w:t>[Accessed 12 June 2021].</w:t>
              </w:r>
            </w:p>
            <w:p w14:paraId="710113F3" w14:textId="77777777" w:rsidR="00884130" w:rsidRDefault="00884130" w:rsidP="00884130">
              <w:pPr>
                <w:pStyle w:val="Bibliography"/>
                <w:rPr>
                  <w:noProof/>
                </w:rPr>
              </w:pPr>
              <w:r>
                <w:rPr>
                  <w:noProof/>
                </w:rPr>
                <w:t xml:space="preserve">naina024, 2019. </w:t>
              </w:r>
              <w:r>
                <w:rPr>
                  <w:i/>
                  <w:iCs/>
                  <w:noProof/>
                </w:rPr>
                <w:t xml:space="preserve">Python exit commands. </w:t>
              </w:r>
              <w:r>
                <w:rPr>
                  <w:noProof/>
                </w:rPr>
                <w:t xml:space="preserve">[Online] </w:t>
              </w:r>
              <w:r>
                <w:rPr>
                  <w:noProof/>
                </w:rPr>
                <w:br/>
                <w:t xml:space="preserve">Available at: </w:t>
              </w:r>
              <w:r>
                <w:rPr>
                  <w:noProof/>
                  <w:u w:val="single"/>
                </w:rPr>
                <w:t>https://www.geeksforgeeks.org/python-exit-commands-quit-exit-sys-exit-and-os-_exit/</w:t>
              </w:r>
              <w:r>
                <w:rPr>
                  <w:noProof/>
                </w:rPr>
                <w:br/>
                <w:t>[Accessed 16 June 2021].</w:t>
              </w:r>
            </w:p>
            <w:p w14:paraId="51675081" w14:textId="77777777" w:rsidR="00884130" w:rsidRDefault="00884130" w:rsidP="00884130">
              <w:pPr>
                <w:pStyle w:val="Bibliography"/>
                <w:rPr>
                  <w:noProof/>
                </w:rPr>
              </w:pPr>
              <w:r>
                <w:rPr>
                  <w:noProof/>
                </w:rPr>
                <w:t xml:space="preserve">poker158149, 2012. </w:t>
              </w:r>
              <w:r>
                <w:rPr>
                  <w:i/>
                  <w:iCs/>
                  <w:noProof/>
                </w:rPr>
                <w:t xml:space="preserve">Using Try, Except to catch a blank input. </w:t>
              </w:r>
              <w:r>
                <w:rPr>
                  <w:noProof/>
                </w:rPr>
                <w:t xml:space="preserve">[Online] </w:t>
              </w:r>
              <w:r>
                <w:rPr>
                  <w:noProof/>
                </w:rPr>
                <w:br/>
                <w:t xml:space="preserve">Available at: </w:t>
              </w:r>
              <w:r>
                <w:rPr>
                  <w:noProof/>
                  <w:u w:val="single"/>
                </w:rPr>
                <w:t>https://www.daniweb.com/programming/software-development/threads/381248/using-try-except-to-catch-a-blank-input</w:t>
              </w:r>
              <w:r>
                <w:rPr>
                  <w:noProof/>
                </w:rPr>
                <w:br/>
                <w:t>[Accessed 17 June 2021].</w:t>
              </w:r>
            </w:p>
            <w:p w14:paraId="03884F31" w14:textId="77777777" w:rsidR="00884130" w:rsidRDefault="00884130" w:rsidP="00884130">
              <w:pPr>
                <w:pStyle w:val="Bibliography"/>
                <w:rPr>
                  <w:noProof/>
                </w:rPr>
              </w:pPr>
              <w:r>
                <w:rPr>
                  <w:noProof/>
                </w:rPr>
                <w:t xml:space="preserve">Pool, P., 2021. </w:t>
              </w:r>
              <w:r>
                <w:rPr>
                  <w:i/>
                  <w:iCs/>
                  <w:noProof/>
                </w:rPr>
                <w:t xml:space="preserve">7 Quick Ways to Check If String is Empty in Python. </w:t>
              </w:r>
              <w:r>
                <w:rPr>
                  <w:noProof/>
                </w:rPr>
                <w:t xml:space="preserve">[Online] </w:t>
              </w:r>
              <w:r>
                <w:rPr>
                  <w:noProof/>
                </w:rPr>
                <w:br/>
                <w:t xml:space="preserve">Available at: </w:t>
              </w:r>
              <w:r>
                <w:rPr>
                  <w:noProof/>
                  <w:u w:val="single"/>
                </w:rPr>
                <w:t>https://www.pythonpool.com/empty-string-python/</w:t>
              </w:r>
              <w:r>
                <w:rPr>
                  <w:noProof/>
                </w:rPr>
                <w:br/>
                <w:t>[Accessed 19 June 2021].</w:t>
              </w:r>
            </w:p>
            <w:p w14:paraId="1F52B49D" w14:textId="77777777" w:rsidR="00884130" w:rsidRDefault="00884130" w:rsidP="00884130">
              <w:pPr>
                <w:pStyle w:val="Bibliography"/>
                <w:rPr>
                  <w:noProof/>
                </w:rPr>
              </w:pPr>
              <w:r>
                <w:rPr>
                  <w:noProof/>
                </w:rPr>
                <w:t xml:space="preserve">Programiz, 2021. </w:t>
              </w:r>
              <w:r>
                <w:rPr>
                  <w:i/>
                  <w:iCs/>
                  <w:noProof/>
                </w:rPr>
                <w:t xml:space="preserve">Python Functions. </w:t>
              </w:r>
              <w:r>
                <w:rPr>
                  <w:noProof/>
                </w:rPr>
                <w:t xml:space="preserve">[Online] </w:t>
              </w:r>
              <w:r>
                <w:rPr>
                  <w:noProof/>
                </w:rPr>
                <w:br/>
                <w:t xml:space="preserve">Available at: </w:t>
              </w:r>
              <w:r>
                <w:rPr>
                  <w:noProof/>
                  <w:u w:val="single"/>
                </w:rPr>
                <w:t>https://www.programiz.com/python-programming/function</w:t>
              </w:r>
              <w:r>
                <w:rPr>
                  <w:noProof/>
                </w:rPr>
                <w:br/>
                <w:t>[Accessed 8 June 2021].</w:t>
              </w:r>
            </w:p>
            <w:p w14:paraId="42E7AC26" w14:textId="77777777" w:rsidR="00884130" w:rsidRDefault="00884130" w:rsidP="00884130">
              <w:pPr>
                <w:pStyle w:val="Bibliography"/>
                <w:rPr>
                  <w:noProof/>
                </w:rPr>
              </w:pPr>
              <w:r>
                <w:rPr>
                  <w:noProof/>
                </w:rPr>
                <w:t xml:space="preserve">Project, O. B., n.d. </w:t>
              </w:r>
              <w:r>
                <w:rPr>
                  <w:i/>
                  <w:iCs/>
                  <w:noProof/>
                </w:rPr>
                <w:t xml:space="preserve">Dictionaries, sets, files, and modules. </w:t>
              </w:r>
              <w:r>
                <w:rPr>
                  <w:noProof/>
                </w:rPr>
                <w:t xml:space="preserve">[Online] </w:t>
              </w:r>
              <w:r>
                <w:rPr>
                  <w:noProof/>
                </w:rPr>
                <w:br/>
                <w:t xml:space="preserve">Available at: </w:t>
              </w:r>
              <w:r>
                <w:rPr>
                  <w:noProof/>
                  <w:u w:val="single"/>
                </w:rPr>
                <w:t>https://www.openbookproject.net/books/bpp4awd/ch06.html</w:t>
              </w:r>
              <w:r>
                <w:rPr>
                  <w:noProof/>
                </w:rPr>
                <w:br/>
                <w:t>[Accessed 6 June 2021].</w:t>
              </w:r>
            </w:p>
            <w:p w14:paraId="4CC401B9" w14:textId="77777777" w:rsidR="00884130" w:rsidRDefault="00884130" w:rsidP="00884130">
              <w:pPr>
                <w:pStyle w:val="Bibliography"/>
                <w:rPr>
                  <w:noProof/>
                </w:rPr>
              </w:pPr>
              <w:r>
                <w:rPr>
                  <w:noProof/>
                </w:rPr>
                <w:t xml:space="preserve">SmritiSatyan, 2019. </w:t>
              </w:r>
              <w:r>
                <w:rPr>
                  <w:i/>
                  <w:iCs/>
                  <w:noProof/>
                </w:rPr>
                <w:t xml:space="preserve">How to check for an empty string in Python?. </w:t>
              </w:r>
              <w:r>
                <w:rPr>
                  <w:noProof/>
                </w:rPr>
                <w:t xml:space="preserve">[Online] </w:t>
              </w:r>
              <w:r>
                <w:rPr>
                  <w:noProof/>
                </w:rPr>
                <w:br/>
                <w:t xml:space="preserve">Available at: </w:t>
              </w:r>
              <w:r>
                <w:rPr>
                  <w:noProof/>
                  <w:u w:val="single"/>
                </w:rPr>
                <w:t>https://www.studytonight.com/post/how-to-check-for-an-empty-string</w:t>
              </w:r>
              <w:r>
                <w:rPr>
                  <w:noProof/>
                </w:rPr>
                <w:br/>
                <w:t>[Accessed 15 June 2021].</w:t>
              </w:r>
            </w:p>
            <w:p w14:paraId="168300D5" w14:textId="77777777" w:rsidR="00884130" w:rsidRDefault="00884130" w:rsidP="00884130">
              <w:pPr>
                <w:pStyle w:val="Bibliography"/>
                <w:rPr>
                  <w:noProof/>
                </w:rPr>
              </w:pPr>
              <w:r>
                <w:rPr>
                  <w:noProof/>
                </w:rPr>
                <w:t xml:space="preserve">Sturtz, J., n.d. </w:t>
              </w:r>
              <w:r>
                <w:rPr>
                  <w:i/>
                  <w:iCs/>
                  <w:noProof/>
                </w:rPr>
                <w:t xml:space="preserve">Defining Your Own Python Function. </w:t>
              </w:r>
              <w:r>
                <w:rPr>
                  <w:noProof/>
                </w:rPr>
                <w:t xml:space="preserve">[Online] </w:t>
              </w:r>
              <w:r>
                <w:rPr>
                  <w:noProof/>
                </w:rPr>
                <w:br/>
                <w:t xml:space="preserve">Available at: </w:t>
              </w:r>
              <w:r>
                <w:rPr>
                  <w:noProof/>
                  <w:u w:val="single"/>
                </w:rPr>
                <w:t>https://realpython.com/defining-your-own-python-function/</w:t>
              </w:r>
              <w:r>
                <w:rPr>
                  <w:noProof/>
                </w:rPr>
                <w:br/>
                <w:t>[Accessed 14 June 2021].</w:t>
              </w:r>
            </w:p>
            <w:p w14:paraId="3AC3B110" w14:textId="77777777" w:rsidR="00884130" w:rsidRDefault="00884130" w:rsidP="00884130">
              <w:pPr>
                <w:pStyle w:val="Bibliography"/>
                <w:rPr>
                  <w:noProof/>
                </w:rPr>
              </w:pPr>
              <w:r>
                <w:rPr>
                  <w:noProof/>
                </w:rPr>
                <w:t xml:space="preserve">w3schools, n.d. </w:t>
              </w:r>
              <w:r>
                <w:rPr>
                  <w:i/>
                  <w:iCs/>
                  <w:noProof/>
                </w:rPr>
                <w:t xml:space="preserve">Python Lists. </w:t>
              </w:r>
              <w:r>
                <w:rPr>
                  <w:noProof/>
                </w:rPr>
                <w:t xml:space="preserve">[Online] </w:t>
              </w:r>
              <w:r>
                <w:rPr>
                  <w:noProof/>
                </w:rPr>
                <w:br/>
                <w:t xml:space="preserve">Available at: </w:t>
              </w:r>
              <w:r>
                <w:rPr>
                  <w:noProof/>
                  <w:u w:val="single"/>
                </w:rPr>
                <w:t>https://www.w3schools.com/python/python_lists.asp</w:t>
              </w:r>
              <w:r>
                <w:rPr>
                  <w:noProof/>
                </w:rPr>
                <w:br/>
                <w:t>[Accessed 16 June 2021].</w:t>
              </w:r>
            </w:p>
            <w:p w14:paraId="641C749F" w14:textId="021A8E86" w:rsidR="003919CC" w:rsidRPr="001225F5" w:rsidRDefault="003919CC" w:rsidP="00884130">
              <w:pPr>
                <w:pStyle w:val="Bibliography"/>
                <w:ind w:left="720" w:hanging="720"/>
                <w:rPr>
                  <w:rFonts w:cs="Times New Roman"/>
                  <w:szCs w:val="24"/>
                </w:rPr>
              </w:pPr>
              <w:r w:rsidRPr="001225F5">
                <w:rPr>
                  <w:rFonts w:cs="Times New Roman"/>
                  <w:b/>
                  <w:bCs/>
                  <w:noProof/>
                  <w:szCs w:val="24"/>
                </w:rPr>
                <w:fldChar w:fldCharType="end"/>
              </w:r>
            </w:p>
          </w:sdtContent>
        </w:sdt>
      </w:sdtContent>
    </w:sdt>
    <w:p w14:paraId="7B40624B" w14:textId="77777777" w:rsidR="00DA3F1C" w:rsidRPr="001225F5" w:rsidRDefault="00DA3F1C" w:rsidP="00DA3F1C">
      <w:pPr>
        <w:rPr>
          <w:rFonts w:cs="Times New Roman"/>
          <w:szCs w:val="24"/>
        </w:rPr>
      </w:pPr>
    </w:p>
    <w:sectPr w:rsidR="00DA3F1C" w:rsidRPr="001225F5" w:rsidSect="00A42DF3">
      <w:pgSz w:w="12240" w:h="15840"/>
      <w:pgMar w:top="1440" w:right="90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BC244" w14:textId="77777777" w:rsidR="00C84822" w:rsidRDefault="00C84822" w:rsidP="00FD1A4A">
      <w:pPr>
        <w:spacing w:after="0" w:line="240" w:lineRule="auto"/>
      </w:pPr>
      <w:r>
        <w:separator/>
      </w:r>
    </w:p>
  </w:endnote>
  <w:endnote w:type="continuationSeparator" w:id="0">
    <w:p w14:paraId="49559A0E" w14:textId="77777777" w:rsidR="00C84822" w:rsidRDefault="00C84822" w:rsidP="00FD1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972721"/>
      <w:docPartObj>
        <w:docPartGallery w:val="Page Numbers (Bottom of Page)"/>
        <w:docPartUnique/>
      </w:docPartObj>
    </w:sdtPr>
    <w:sdtEndPr>
      <w:rPr>
        <w:noProof/>
      </w:rPr>
    </w:sdtEndPr>
    <w:sdtContent>
      <w:p w14:paraId="18F75DDC" w14:textId="613524DC" w:rsidR="00FD1A4A" w:rsidRDefault="00FD1A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880F31" w14:textId="77777777" w:rsidR="00FD1A4A" w:rsidRDefault="00FD1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D0FEC" w14:textId="77777777" w:rsidR="00C84822" w:rsidRDefault="00C84822" w:rsidP="00FD1A4A">
      <w:pPr>
        <w:spacing w:after="0" w:line="240" w:lineRule="auto"/>
      </w:pPr>
      <w:r>
        <w:separator/>
      </w:r>
    </w:p>
  </w:footnote>
  <w:footnote w:type="continuationSeparator" w:id="0">
    <w:p w14:paraId="461418B2" w14:textId="77777777" w:rsidR="00C84822" w:rsidRDefault="00C84822" w:rsidP="00FD1A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45C1"/>
    <w:multiLevelType w:val="multilevel"/>
    <w:tmpl w:val="82B26430"/>
    <w:lvl w:ilvl="0">
      <w:start w:val="1"/>
      <w:numFmt w:val="decimal"/>
      <w:pStyle w:val="Heading1"/>
      <w:lvlText w:val="%1"/>
      <w:lvlJc w:val="left"/>
      <w:pPr>
        <w:ind w:left="432" w:hanging="432"/>
      </w:pPr>
      <w:rPr>
        <w:sz w:val="24"/>
        <w:szCs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2F3C75"/>
    <w:multiLevelType w:val="hybridMultilevel"/>
    <w:tmpl w:val="1B24A392"/>
    <w:lvl w:ilvl="0" w:tplc="117885B0">
      <w:start w:val="1"/>
      <w:numFmt w:val="lowerLetter"/>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9F36B92"/>
    <w:multiLevelType w:val="hybridMultilevel"/>
    <w:tmpl w:val="214E142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C2B0CDB"/>
    <w:multiLevelType w:val="hybridMultilevel"/>
    <w:tmpl w:val="B4A6C082"/>
    <w:lvl w:ilvl="0" w:tplc="ED4C19C0">
      <w:start w:val="1"/>
      <w:numFmt w:val="decimal"/>
      <w:lvlText w:val="%1."/>
      <w:lvlJc w:val="left"/>
      <w:pPr>
        <w:ind w:left="6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B4F19"/>
    <w:multiLevelType w:val="hybridMultilevel"/>
    <w:tmpl w:val="9EEA0D3C"/>
    <w:lvl w:ilvl="0" w:tplc="DF12514E">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F92078B"/>
    <w:multiLevelType w:val="hybridMultilevel"/>
    <w:tmpl w:val="C6BA697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0F423A9"/>
    <w:multiLevelType w:val="hybridMultilevel"/>
    <w:tmpl w:val="663C84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1AD450C"/>
    <w:multiLevelType w:val="hybridMultilevel"/>
    <w:tmpl w:val="07746F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3BD7CD6"/>
    <w:multiLevelType w:val="hybridMultilevel"/>
    <w:tmpl w:val="2C064494"/>
    <w:lvl w:ilvl="0" w:tplc="DF12514E">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6987F25"/>
    <w:multiLevelType w:val="hybridMultilevel"/>
    <w:tmpl w:val="50F8C688"/>
    <w:lvl w:ilvl="0" w:tplc="429A6B9A">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 w15:restartNumberingAfterBreak="0">
    <w:nsid w:val="1C3D7A24"/>
    <w:multiLevelType w:val="hybridMultilevel"/>
    <w:tmpl w:val="20EA2222"/>
    <w:lvl w:ilvl="0" w:tplc="169004B0">
      <w:start w:val="2"/>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F5535F9"/>
    <w:multiLevelType w:val="hybridMultilevel"/>
    <w:tmpl w:val="9228985A"/>
    <w:lvl w:ilvl="0" w:tplc="2130B704">
      <w:start w:val="1"/>
      <w:numFmt w:val="decimal"/>
      <w:lvlText w:val="%1."/>
      <w:lvlJc w:val="left"/>
      <w:pPr>
        <w:ind w:left="720" w:hanging="36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0CB544E"/>
    <w:multiLevelType w:val="hybridMultilevel"/>
    <w:tmpl w:val="C6BA697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F116434"/>
    <w:multiLevelType w:val="hybridMultilevel"/>
    <w:tmpl w:val="6CC0A41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0377005"/>
    <w:multiLevelType w:val="hybridMultilevel"/>
    <w:tmpl w:val="94C82A0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30E03DFF"/>
    <w:multiLevelType w:val="hybridMultilevel"/>
    <w:tmpl w:val="A29CBF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5D732C7"/>
    <w:multiLevelType w:val="hybridMultilevel"/>
    <w:tmpl w:val="DF2ACACA"/>
    <w:lvl w:ilvl="0" w:tplc="BB64655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ACA06E2"/>
    <w:multiLevelType w:val="hybridMultilevel"/>
    <w:tmpl w:val="E5A0AD2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D5A5CED"/>
    <w:multiLevelType w:val="hybridMultilevel"/>
    <w:tmpl w:val="76DAEE22"/>
    <w:lvl w:ilvl="0" w:tplc="0409001B">
      <w:start w:val="1"/>
      <w:numFmt w:val="lowerRoman"/>
      <w:lvlText w:val="%1."/>
      <w:lvlJc w:val="right"/>
      <w:pPr>
        <w:ind w:left="144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3DD30BA2"/>
    <w:multiLevelType w:val="hybridMultilevel"/>
    <w:tmpl w:val="760E93D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3E0573E2"/>
    <w:multiLevelType w:val="hybridMultilevel"/>
    <w:tmpl w:val="5F22047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FA321E3"/>
    <w:multiLevelType w:val="hybridMultilevel"/>
    <w:tmpl w:val="A48E755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8146AD0"/>
    <w:multiLevelType w:val="hybridMultilevel"/>
    <w:tmpl w:val="D0248324"/>
    <w:lvl w:ilvl="0" w:tplc="A57062C6">
      <w:start w:val="1"/>
      <w:numFmt w:val="decimal"/>
      <w:lvlText w:val="%1."/>
      <w:lvlJc w:val="left"/>
      <w:pPr>
        <w:ind w:left="792" w:hanging="360"/>
      </w:pPr>
      <w:rPr>
        <w:rFonts w:hint="default"/>
      </w:rPr>
    </w:lvl>
    <w:lvl w:ilvl="1" w:tplc="44090019" w:tentative="1">
      <w:start w:val="1"/>
      <w:numFmt w:val="lowerLetter"/>
      <w:lvlText w:val="%2."/>
      <w:lvlJc w:val="left"/>
      <w:pPr>
        <w:ind w:left="1512" w:hanging="360"/>
      </w:pPr>
    </w:lvl>
    <w:lvl w:ilvl="2" w:tplc="4409001B" w:tentative="1">
      <w:start w:val="1"/>
      <w:numFmt w:val="lowerRoman"/>
      <w:lvlText w:val="%3."/>
      <w:lvlJc w:val="right"/>
      <w:pPr>
        <w:ind w:left="2232" w:hanging="180"/>
      </w:pPr>
    </w:lvl>
    <w:lvl w:ilvl="3" w:tplc="4409000F" w:tentative="1">
      <w:start w:val="1"/>
      <w:numFmt w:val="decimal"/>
      <w:lvlText w:val="%4."/>
      <w:lvlJc w:val="left"/>
      <w:pPr>
        <w:ind w:left="2952" w:hanging="360"/>
      </w:pPr>
    </w:lvl>
    <w:lvl w:ilvl="4" w:tplc="44090019" w:tentative="1">
      <w:start w:val="1"/>
      <w:numFmt w:val="lowerLetter"/>
      <w:lvlText w:val="%5."/>
      <w:lvlJc w:val="left"/>
      <w:pPr>
        <w:ind w:left="3672" w:hanging="360"/>
      </w:pPr>
    </w:lvl>
    <w:lvl w:ilvl="5" w:tplc="4409001B" w:tentative="1">
      <w:start w:val="1"/>
      <w:numFmt w:val="lowerRoman"/>
      <w:lvlText w:val="%6."/>
      <w:lvlJc w:val="right"/>
      <w:pPr>
        <w:ind w:left="4392" w:hanging="180"/>
      </w:pPr>
    </w:lvl>
    <w:lvl w:ilvl="6" w:tplc="4409000F" w:tentative="1">
      <w:start w:val="1"/>
      <w:numFmt w:val="decimal"/>
      <w:lvlText w:val="%7."/>
      <w:lvlJc w:val="left"/>
      <w:pPr>
        <w:ind w:left="5112" w:hanging="360"/>
      </w:pPr>
    </w:lvl>
    <w:lvl w:ilvl="7" w:tplc="44090019" w:tentative="1">
      <w:start w:val="1"/>
      <w:numFmt w:val="lowerLetter"/>
      <w:lvlText w:val="%8."/>
      <w:lvlJc w:val="left"/>
      <w:pPr>
        <w:ind w:left="5832" w:hanging="360"/>
      </w:pPr>
    </w:lvl>
    <w:lvl w:ilvl="8" w:tplc="4409001B" w:tentative="1">
      <w:start w:val="1"/>
      <w:numFmt w:val="lowerRoman"/>
      <w:lvlText w:val="%9."/>
      <w:lvlJc w:val="right"/>
      <w:pPr>
        <w:ind w:left="6552" w:hanging="180"/>
      </w:pPr>
    </w:lvl>
  </w:abstractNum>
  <w:abstractNum w:abstractNumId="23" w15:restartNumberingAfterBreak="0">
    <w:nsid w:val="48F403F5"/>
    <w:multiLevelType w:val="hybridMultilevel"/>
    <w:tmpl w:val="95985BA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4A461CDA"/>
    <w:multiLevelType w:val="hybridMultilevel"/>
    <w:tmpl w:val="250C9E04"/>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7823A3"/>
    <w:multiLevelType w:val="hybridMultilevel"/>
    <w:tmpl w:val="AF526F32"/>
    <w:lvl w:ilvl="0" w:tplc="44090019">
      <w:start w:val="1"/>
      <w:numFmt w:val="lowerLetter"/>
      <w:lvlText w:val="%1."/>
      <w:lvlJc w:val="left"/>
      <w:pPr>
        <w:ind w:left="1152" w:hanging="360"/>
      </w:pPr>
    </w:lvl>
    <w:lvl w:ilvl="1" w:tplc="44090019" w:tentative="1">
      <w:start w:val="1"/>
      <w:numFmt w:val="lowerLetter"/>
      <w:lvlText w:val="%2."/>
      <w:lvlJc w:val="left"/>
      <w:pPr>
        <w:ind w:left="1872" w:hanging="360"/>
      </w:pPr>
    </w:lvl>
    <w:lvl w:ilvl="2" w:tplc="4409001B" w:tentative="1">
      <w:start w:val="1"/>
      <w:numFmt w:val="lowerRoman"/>
      <w:lvlText w:val="%3."/>
      <w:lvlJc w:val="right"/>
      <w:pPr>
        <w:ind w:left="2592" w:hanging="180"/>
      </w:pPr>
    </w:lvl>
    <w:lvl w:ilvl="3" w:tplc="4409000F" w:tentative="1">
      <w:start w:val="1"/>
      <w:numFmt w:val="decimal"/>
      <w:lvlText w:val="%4."/>
      <w:lvlJc w:val="left"/>
      <w:pPr>
        <w:ind w:left="3312" w:hanging="360"/>
      </w:pPr>
    </w:lvl>
    <w:lvl w:ilvl="4" w:tplc="44090019" w:tentative="1">
      <w:start w:val="1"/>
      <w:numFmt w:val="lowerLetter"/>
      <w:lvlText w:val="%5."/>
      <w:lvlJc w:val="left"/>
      <w:pPr>
        <w:ind w:left="4032" w:hanging="360"/>
      </w:pPr>
    </w:lvl>
    <w:lvl w:ilvl="5" w:tplc="4409001B" w:tentative="1">
      <w:start w:val="1"/>
      <w:numFmt w:val="lowerRoman"/>
      <w:lvlText w:val="%6."/>
      <w:lvlJc w:val="right"/>
      <w:pPr>
        <w:ind w:left="4752" w:hanging="180"/>
      </w:pPr>
    </w:lvl>
    <w:lvl w:ilvl="6" w:tplc="4409000F" w:tentative="1">
      <w:start w:val="1"/>
      <w:numFmt w:val="decimal"/>
      <w:lvlText w:val="%7."/>
      <w:lvlJc w:val="left"/>
      <w:pPr>
        <w:ind w:left="5472" w:hanging="360"/>
      </w:pPr>
    </w:lvl>
    <w:lvl w:ilvl="7" w:tplc="44090019" w:tentative="1">
      <w:start w:val="1"/>
      <w:numFmt w:val="lowerLetter"/>
      <w:lvlText w:val="%8."/>
      <w:lvlJc w:val="left"/>
      <w:pPr>
        <w:ind w:left="6192" w:hanging="360"/>
      </w:pPr>
    </w:lvl>
    <w:lvl w:ilvl="8" w:tplc="4409001B" w:tentative="1">
      <w:start w:val="1"/>
      <w:numFmt w:val="lowerRoman"/>
      <w:lvlText w:val="%9."/>
      <w:lvlJc w:val="right"/>
      <w:pPr>
        <w:ind w:left="6912" w:hanging="180"/>
      </w:pPr>
    </w:lvl>
  </w:abstractNum>
  <w:abstractNum w:abstractNumId="26" w15:restartNumberingAfterBreak="0">
    <w:nsid w:val="573015E7"/>
    <w:multiLevelType w:val="hybridMultilevel"/>
    <w:tmpl w:val="E5F8F7A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E825F41"/>
    <w:multiLevelType w:val="hybridMultilevel"/>
    <w:tmpl w:val="1AF8FD18"/>
    <w:lvl w:ilvl="0" w:tplc="0409001B">
      <w:start w:val="1"/>
      <w:numFmt w:val="lowerRoman"/>
      <w:lvlText w:val="%1."/>
      <w:lvlJc w:val="right"/>
      <w:pPr>
        <w:ind w:left="144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5ECD3932"/>
    <w:multiLevelType w:val="hybridMultilevel"/>
    <w:tmpl w:val="A48E755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5FB903FB"/>
    <w:multiLevelType w:val="hybridMultilevel"/>
    <w:tmpl w:val="6DAE4C84"/>
    <w:lvl w:ilvl="0" w:tplc="BD2CD3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553C3A"/>
    <w:multiLevelType w:val="hybridMultilevel"/>
    <w:tmpl w:val="D3248C2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6B502C81"/>
    <w:multiLevelType w:val="hybridMultilevel"/>
    <w:tmpl w:val="EA1265C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77EA10F6"/>
    <w:multiLevelType w:val="hybridMultilevel"/>
    <w:tmpl w:val="5C14E226"/>
    <w:lvl w:ilvl="0" w:tplc="F03A6760">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B04442"/>
    <w:multiLevelType w:val="hybridMultilevel"/>
    <w:tmpl w:val="C6BA697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1"/>
  </w:num>
  <w:num w:numId="3">
    <w:abstractNumId w:val="15"/>
  </w:num>
  <w:num w:numId="4">
    <w:abstractNumId w:val="31"/>
  </w:num>
  <w:num w:numId="5">
    <w:abstractNumId w:val="8"/>
  </w:num>
  <w:num w:numId="6">
    <w:abstractNumId w:val="9"/>
  </w:num>
  <w:num w:numId="7">
    <w:abstractNumId w:val="23"/>
  </w:num>
  <w:num w:numId="8">
    <w:abstractNumId w:val="4"/>
  </w:num>
  <w:num w:numId="9">
    <w:abstractNumId w:val="10"/>
  </w:num>
  <w:num w:numId="10">
    <w:abstractNumId w:val="16"/>
  </w:num>
  <w:num w:numId="11">
    <w:abstractNumId w:val="0"/>
  </w:num>
  <w:num w:numId="12">
    <w:abstractNumId w:val="21"/>
  </w:num>
  <w:num w:numId="13">
    <w:abstractNumId w:val="7"/>
  </w:num>
  <w:num w:numId="14">
    <w:abstractNumId w:val="22"/>
  </w:num>
  <w:num w:numId="15">
    <w:abstractNumId w:val="28"/>
  </w:num>
  <w:num w:numId="16">
    <w:abstractNumId w:val="14"/>
  </w:num>
  <w:num w:numId="17">
    <w:abstractNumId w:val="30"/>
  </w:num>
  <w:num w:numId="18">
    <w:abstractNumId w:val="13"/>
  </w:num>
  <w:num w:numId="19">
    <w:abstractNumId w:val="2"/>
  </w:num>
  <w:num w:numId="20">
    <w:abstractNumId w:val="20"/>
  </w:num>
  <w:num w:numId="21">
    <w:abstractNumId w:val="0"/>
  </w:num>
  <w:num w:numId="22">
    <w:abstractNumId w:val="0"/>
  </w:num>
  <w:num w:numId="23">
    <w:abstractNumId w:val="19"/>
  </w:num>
  <w:num w:numId="24">
    <w:abstractNumId w:val="17"/>
  </w:num>
  <w:num w:numId="25">
    <w:abstractNumId w:val="11"/>
  </w:num>
  <w:num w:numId="26">
    <w:abstractNumId w:val="26"/>
  </w:num>
  <w:num w:numId="27">
    <w:abstractNumId w:val="32"/>
  </w:num>
  <w:num w:numId="28">
    <w:abstractNumId w:val="29"/>
  </w:num>
  <w:num w:numId="29">
    <w:abstractNumId w:val="24"/>
  </w:num>
  <w:num w:numId="30">
    <w:abstractNumId w:val="0"/>
    <w:lvlOverride w:ilvl="0">
      <w:startOverride w:val="5"/>
    </w:lvlOverride>
    <w:lvlOverride w:ilvl="1">
      <w:startOverride w:val="1"/>
    </w:lvlOverride>
  </w:num>
  <w:num w:numId="31">
    <w:abstractNumId w:val="0"/>
    <w:lvlOverride w:ilvl="0">
      <w:startOverride w:val="5"/>
    </w:lvlOverride>
    <w:lvlOverride w:ilvl="1">
      <w:startOverride w:val="1"/>
    </w:lvlOverride>
  </w:num>
  <w:num w:numId="32">
    <w:abstractNumId w:val="0"/>
    <w:lvlOverride w:ilvl="0">
      <w:startOverride w:val="5"/>
    </w:lvlOverride>
    <w:lvlOverride w:ilvl="1">
      <w:startOverride w:val="1"/>
    </w:lvlOverride>
  </w:num>
  <w:num w:numId="33">
    <w:abstractNumId w:val="6"/>
  </w:num>
  <w:num w:numId="34">
    <w:abstractNumId w:val="27"/>
  </w:num>
  <w:num w:numId="35">
    <w:abstractNumId w:val="18"/>
  </w:num>
  <w:num w:numId="36">
    <w:abstractNumId w:val="25"/>
  </w:num>
  <w:num w:numId="37">
    <w:abstractNumId w:val="33"/>
  </w:num>
  <w:num w:numId="38">
    <w:abstractNumId w:val="5"/>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TUytjQzMTE2MTdX0lEKTi0uzszPAykwrgUAZx7CkywAAAA="/>
  </w:docVars>
  <w:rsids>
    <w:rsidRoot w:val="004150FC"/>
    <w:rsid w:val="000031A0"/>
    <w:rsid w:val="00012C39"/>
    <w:rsid w:val="000145A4"/>
    <w:rsid w:val="0002354D"/>
    <w:rsid w:val="000242BA"/>
    <w:rsid w:val="00025BB6"/>
    <w:rsid w:val="00027D12"/>
    <w:rsid w:val="000369A2"/>
    <w:rsid w:val="00043A37"/>
    <w:rsid w:val="00044D14"/>
    <w:rsid w:val="000472FB"/>
    <w:rsid w:val="0004779D"/>
    <w:rsid w:val="0004783F"/>
    <w:rsid w:val="000544BC"/>
    <w:rsid w:val="00057653"/>
    <w:rsid w:val="00057C77"/>
    <w:rsid w:val="00061532"/>
    <w:rsid w:val="0006294A"/>
    <w:rsid w:val="00062DA0"/>
    <w:rsid w:val="000766AA"/>
    <w:rsid w:val="00084C88"/>
    <w:rsid w:val="00090BA0"/>
    <w:rsid w:val="00091085"/>
    <w:rsid w:val="000959C8"/>
    <w:rsid w:val="000A01CD"/>
    <w:rsid w:val="000A2CE7"/>
    <w:rsid w:val="000A3E40"/>
    <w:rsid w:val="000B1960"/>
    <w:rsid w:val="000B401E"/>
    <w:rsid w:val="000C5D76"/>
    <w:rsid w:val="000D14D5"/>
    <w:rsid w:val="000D3DB6"/>
    <w:rsid w:val="000D43F8"/>
    <w:rsid w:val="000D4800"/>
    <w:rsid w:val="000D5F83"/>
    <w:rsid w:val="000E13D7"/>
    <w:rsid w:val="000E2482"/>
    <w:rsid w:val="000E425A"/>
    <w:rsid w:val="000E4FBC"/>
    <w:rsid w:val="000E7432"/>
    <w:rsid w:val="000F6109"/>
    <w:rsid w:val="000F6E4A"/>
    <w:rsid w:val="00100769"/>
    <w:rsid w:val="00105AC1"/>
    <w:rsid w:val="00116F36"/>
    <w:rsid w:val="0011711A"/>
    <w:rsid w:val="001225F5"/>
    <w:rsid w:val="00125608"/>
    <w:rsid w:val="001273D4"/>
    <w:rsid w:val="001309D7"/>
    <w:rsid w:val="001333F1"/>
    <w:rsid w:val="00133CEE"/>
    <w:rsid w:val="0014099D"/>
    <w:rsid w:val="0015151E"/>
    <w:rsid w:val="00151980"/>
    <w:rsid w:val="001531B1"/>
    <w:rsid w:val="00160F79"/>
    <w:rsid w:val="00164400"/>
    <w:rsid w:val="00166B0F"/>
    <w:rsid w:val="0017068D"/>
    <w:rsid w:val="00172704"/>
    <w:rsid w:val="001756E7"/>
    <w:rsid w:val="001804F3"/>
    <w:rsid w:val="0018077C"/>
    <w:rsid w:val="001819CB"/>
    <w:rsid w:val="00183D02"/>
    <w:rsid w:val="00184F7F"/>
    <w:rsid w:val="00185C18"/>
    <w:rsid w:val="0019597D"/>
    <w:rsid w:val="00196966"/>
    <w:rsid w:val="001971F3"/>
    <w:rsid w:val="001A2E62"/>
    <w:rsid w:val="001B10E9"/>
    <w:rsid w:val="001B385D"/>
    <w:rsid w:val="001B39E5"/>
    <w:rsid w:val="001C4834"/>
    <w:rsid w:val="001C55E8"/>
    <w:rsid w:val="001D1F12"/>
    <w:rsid w:val="001D7BB6"/>
    <w:rsid w:val="001E11C6"/>
    <w:rsid w:val="001E3CC3"/>
    <w:rsid w:val="001E3E64"/>
    <w:rsid w:val="001E7023"/>
    <w:rsid w:val="001F1BFC"/>
    <w:rsid w:val="00200DA6"/>
    <w:rsid w:val="00210C67"/>
    <w:rsid w:val="00215FC9"/>
    <w:rsid w:val="00217D22"/>
    <w:rsid w:val="002211B0"/>
    <w:rsid w:val="0022381B"/>
    <w:rsid w:val="002260D4"/>
    <w:rsid w:val="002345AD"/>
    <w:rsid w:val="0023705E"/>
    <w:rsid w:val="002514D7"/>
    <w:rsid w:val="00254878"/>
    <w:rsid w:val="0026603E"/>
    <w:rsid w:val="00267F7D"/>
    <w:rsid w:val="002719BE"/>
    <w:rsid w:val="00274FB9"/>
    <w:rsid w:val="002812D3"/>
    <w:rsid w:val="00284304"/>
    <w:rsid w:val="00287F73"/>
    <w:rsid w:val="002941B0"/>
    <w:rsid w:val="002948DE"/>
    <w:rsid w:val="00295A5C"/>
    <w:rsid w:val="002A2344"/>
    <w:rsid w:val="002A7AEB"/>
    <w:rsid w:val="002B51F2"/>
    <w:rsid w:val="002B77CD"/>
    <w:rsid w:val="002C4295"/>
    <w:rsid w:val="002C574C"/>
    <w:rsid w:val="002C57C1"/>
    <w:rsid w:val="002D3D79"/>
    <w:rsid w:val="002E2F9D"/>
    <w:rsid w:val="002F15DA"/>
    <w:rsid w:val="002F283A"/>
    <w:rsid w:val="00302ACC"/>
    <w:rsid w:val="003106D7"/>
    <w:rsid w:val="00311B8B"/>
    <w:rsid w:val="003213DA"/>
    <w:rsid w:val="00321DC1"/>
    <w:rsid w:val="00333AAE"/>
    <w:rsid w:val="003340F9"/>
    <w:rsid w:val="003401DB"/>
    <w:rsid w:val="00340DF0"/>
    <w:rsid w:val="00347913"/>
    <w:rsid w:val="0035139E"/>
    <w:rsid w:val="0035465A"/>
    <w:rsid w:val="00361C42"/>
    <w:rsid w:val="003624C7"/>
    <w:rsid w:val="003706AF"/>
    <w:rsid w:val="00371916"/>
    <w:rsid w:val="00372181"/>
    <w:rsid w:val="003725C1"/>
    <w:rsid w:val="00373848"/>
    <w:rsid w:val="00380B95"/>
    <w:rsid w:val="00382F69"/>
    <w:rsid w:val="003854C9"/>
    <w:rsid w:val="00386ACF"/>
    <w:rsid w:val="00387E80"/>
    <w:rsid w:val="0039069A"/>
    <w:rsid w:val="00390C45"/>
    <w:rsid w:val="003919CC"/>
    <w:rsid w:val="003928D7"/>
    <w:rsid w:val="003965EA"/>
    <w:rsid w:val="003971D0"/>
    <w:rsid w:val="003B30FD"/>
    <w:rsid w:val="003B7EFA"/>
    <w:rsid w:val="003C390D"/>
    <w:rsid w:val="003C3CEB"/>
    <w:rsid w:val="003C6D1B"/>
    <w:rsid w:val="003C775D"/>
    <w:rsid w:val="003D1B83"/>
    <w:rsid w:val="003E0FDC"/>
    <w:rsid w:val="003F2721"/>
    <w:rsid w:val="003F28FE"/>
    <w:rsid w:val="003F2B82"/>
    <w:rsid w:val="003F5C5A"/>
    <w:rsid w:val="003F7443"/>
    <w:rsid w:val="00406ECB"/>
    <w:rsid w:val="00411683"/>
    <w:rsid w:val="00412301"/>
    <w:rsid w:val="004150FC"/>
    <w:rsid w:val="0042074F"/>
    <w:rsid w:val="00422EFB"/>
    <w:rsid w:val="0042450F"/>
    <w:rsid w:val="004344DA"/>
    <w:rsid w:val="00437DAD"/>
    <w:rsid w:val="004446B0"/>
    <w:rsid w:val="00450502"/>
    <w:rsid w:val="00455BAE"/>
    <w:rsid w:val="00456393"/>
    <w:rsid w:val="0046479C"/>
    <w:rsid w:val="004751ED"/>
    <w:rsid w:val="00480690"/>
    <w:rsid w:val="004907DF"/>
    <w:rsid w:val="00492457"/>
    <w:rsid w:val="00496EA2"/>
    <w:rsid w:val="004B2CCE"/>
    <w:rsid w:val="004C1B1F"/>
    <w:rsid w:val="004C4190"/>
    <w:rsid w:val="004D6849"/>
    <w:rsid w:val="004E2ECE"/>
    <w:rsid w:val="004E3576"/>
    <w:rsid w:val="004E582D"/>
    <w:rsid w:val="004E607A"/>
    <w:rsid w:val="004E73FB"/>
    <w:rsid w:val="004F0DBF"/>
    <w:rsid w:val="004F47A0"/>
    <w:rsid w:val="004F7329"/>
    <w:rsid w:val="00500DC6"/>
    <w:rsid w:val="00503ED8"/>
    <w:rsid w:val="00507BC4"/>
    <w:rsid w:val="00514144"/>
    <w:rsid w:val="00516CED"/>
    <w:rsid w:val="00520F78"/>
    <w:rsid w:val="005248A2"/>
    <w:rsid w:val="00525590"/>
    <w:rsid w:val="00525A8E"/>
    <w:rsid w:val="00527584"/>
    <w:rsid w:val="005362A1"/>
    <w:rsid w:val="00541560"/>
    <w:rsid w:val="005428E8"/>
    <w:rsid w:val="00543142"/>
    <w:rsid w:val="005440C2"/>
    <w:rsid w:val="005541E2"/>
    <w:rsid w:val="0056402E"/>
    <w:rsid w:val="005663E4"/>
    <w:rsid w:val="00573567"/>
    <w:rsid w:val="00573FDF"/>
    <w:rsid w:val="00577869"/>
    <w:rsid w:val="00586302"/>
    <w:rsid w:val="00586C8F"/>
    <w:rsid w:val="00590E61"/>
    <w:rsid w:val="00591551"/>
    <w:rsid w:val="0059373A"/>
    <w:rsid w:val="005A21B7"/>
    <w:rsid w:val="005B0967"/>
    <w:rsid w:val="005B361B"/>
    <w:rsid w:val="005B3EB8"/>
    <w:rsid w:val="005B48DF"/>
    <w:rsid w:val="005B5696"/>
    <w:rsid w:val="005B601D"/>
    <w:rsid w:val="005C05B6"/>
    <w:rsid w:val="005C712F"/>
    <w:rsid w:val="005D2CD2"/>
    <w:rsid w:val="005D438A"/>
    <w:rsid w:val="005D6B7F"/>
    <w:rsid w:val="005E71F9"/>
    <w:rsid w:val="005F1815"/>
    <w:rsid w:val="005F229E"/>
    <w:rsid w:val="005F23F1"/>
    <w:rsid w:val="005F5739"/>
    <w:rsid w:val="00604C5C"/>
    <w:rsid w:val="00606152"/>
    <w:rsid w:val="006070D5"/>
    <w:rsid w:val="006111D5"/>
    <w:rsid w:val="0061302F"/>
    <w:rsid w:val="00614C5A"/>
    <w:rsid w:val="00624196"/>
    <w:rsid w:val="0063217D"/>
    <w:rsid w:val="00633498"/>
    <w:rsid w:val="006334A3"/>
    <w:rsid w:val="00634007"/>
    <w:rsid w:val="00635490"/>
    <w:rsid w:val="00635E45"/>
    <w:rsid w:val="006361DA"/>
    <w:rsid w:val="006451A4"/>
    <w:rsid w:val="00650BCB"/>
    <w:rsid w:val="006535A2"/>
    <w:rsid w:val="00655EE3"/>
    <w:rsid w:val="006618E6"/>
    <w:rsid w:val="00662718"/>
    <w:rsid w:val="00667FDE"/>
    <w:rsid w:val="00670479"/>
    <w:rsid w:val="00674B8B"/>
    <w:rsid w:val="006759A9"/>
    <w:rsid w:val="00675E6A"/>
    <w:rsid w:val="00677AB9"/>
    <w:rsid w:val="00680A07"/>
    <w:rsid w:val="00681B0C"/>
    <w:rsid w:val="006858B8"/>
    <w:rsid w:val="006874EB"/>
    <w:rsid w:val="00687DAB"/>
    <w:rsid w:val="006A0041"/>
    <w:rsid w:val="006A0330"/>
    <w:rsid w:val="006A4530"/>
    <w:rsid w:val="006B4D9F"/>
    <w:rsid w:val="006B6597"/>
    <w:rsid w:val="006C4B20"/>
    <w:rsid w:val="006D5C8C"/>
    <w:rsid w:val="006E4B62"/>
    <w:rsid w:val="006E69E4"/>
    <w:rsid w:val="006E6BE1"/>
    <w:rsid w:val="006F0C3B"/>
    <w:rsid w:val="006F6EA8"/>
    <w:rsid w:val="00700E6F"/>
    <w:rsid w:val="007011CC"/>
    <w:rsid w:val="00703815"/>
    <w:rsid w:val="00705C49"/>
    <w:rsid w:val="00710124"/>
    <w:rsid w:val="007149B4"/>
    <w:rsid w:val="00715C45"/>
    <w:rsid w:val="00717F31"/>
    <w:rsid w:val="00725813"/>
    <w:rsid w:val="00726067"/>
    <w:rsid w:val="00733710"/>
    <w:rsid w:val="007426BD"/>
    <w:rsid w:val="007434D9"/>
    <w:rsid w:val="00744A17"/>
    <w:rsid w:val="0074635F"/>
    <w:rsid w:val="0075202C"/>
    <w:rsid w:val="007534A3"/>
    <w:rsid w:val="00763D5D"/>
    <w:rsid w:val="00763E02"/>
    <w:rsid w:val="007643AE"/>
    <w:rsid w:val="007651A7"/>
    <w:rsid w:val="00771186"/>
    <w:rsid w:val="00775BA0"/>
    <w:rsid w:val="00780516"/>
    <w:rsid w:val="00780848"/>
    <w:rsid w:val="00781DA2"/>
    <w:rsid w:val="00794526"/>
    <w:rsid w:val="007A08D6"/>
    <w:rsid w:val="007A20C5"/>
    <w:rsid w:val="007B2B4F"/>
    <w:rsid w:val="007D2F9C"/>
    <w:rsid w:val="007E2C08"/>
    <w:rsid w:val="007F1CE7"/>
    <w:rsid w:val="007F2533"/>
    <w:rsid w:val="007F5E01"/>
    <w:rsid w:val="00802128"/>
    <w:rsid w:val="00805CF5"/>
    <w:rsid w:val="00810228"/>
    <w:rsid w:val="008209DB"/>
    <w:rsid w:val="008214C3"/>
    <w:rsid w:val="00821F2F"/>
    <w:rsid w:val="00822F4E"/>
    <w:rsid w:val="0082362E"/>
    <w:rsid w:val="00824EAD"/>
    <w:rsid w:val="0082590F"/>
    <w:rsid w:val="00827B9C"/>
    <w:rsid w:val="0083187C"/>
    <w:rsid w:val="008326A3"/>
    <w:rsid w:val="0083329C"/>
    <w:rsid w:val="00833B30"/>
    <w:rsid w:val="00834C4B"/>
    <w:rsid w:val="00835B64"/>
    <w:rsid w:val="0084194D"/>
    <w:rsid w:val="00843C97"/>
    <w:rsid w:val="00845AB7"/>
    <w:rsid w:val="00853AE3"/>
    <w:rsid w:val="0086337A"/>
    <w:rsid w:val="00866DA6"/>
    <w:rsid w:val="0086796D"/>
    <w:rsid w:val="00867E94"/>
    <w:rsid w:val="0088040A"/>
    <w:rsid w:val="008822A9"/>
    <w:rsid w:val="00884130"/>
    <w:rsid w:val="00886517"/>
    <w:rsid w:val="008910FB"/>
    <w:rsid w:val="00896D52"/>
    <w:rsid w:val="008A4428"/>
    <w:rsid w:val="008B1870"/>
    <w:rsid w:val="008B6CFF"/>
    <w:rsid w:val="008C1900"/>
    <w:rsid w:val="008C4621"/>
    <w:rsid w:val="008C4A9A"/>
    <w:rsid w:val="008C68BF"/>
    <w:rsid w:val="008C718A"/>
    <w:rsid w:val="008D4ED1"/>
    <w:rsid w:val="008D5096"/>
    <w:rsid w:val="008D5E7E"/>
    <w:rsid w:val="008E35FE"/>
    <w:rsid w:val="008E40BF"/>
    <w:rsid w:val="008E78CD"/>
    <w:rsid w:val="008F0A70"/>
    <w:rsid w:val="008F2C0D"/>
    <w:rsid w:val="008F2EEB"/>
    <w:rsid w:val="008F72E2"/>
    <w:rsid w:val="00901A7E"/>
    <w:rsid w:val="009058BE"/>
    <w:rsid w:val="00906BA9"/>
    <w:rsid w:val="00907B43"/>
    <w:rsid w:val="00912024"/>
    <w:rsid w:val="009135D2"/>
    <w:rsid w:val="00914139"/>
    <w:rsid w:val="00917F10"/>
    <w:rsid w:val="00922754"/>
    <w:rsid w:val="009236DB"/>
    <w:rsid w:val="009259B2"/>
    <w:rsid w:val="00925EAF"/>
    <w:rsid w:val="00927EDD"/>
    <w:rsid w:val="00930BA7"/>
    <w:rsid w:val="00934C0B"/>
    <w:rsid w:val="00934FE4"/>
    <w:rsid w:val="00936273"/>
    <w:rsid w:val="00941C42"/>
    <w:rsid w:val="00944CF2"/>
    <w:rsid w:val="00945F81"/>
    <w:rsid w:val="00952820"/>
    <w:rsid w:val="00953CED"/>
    <w:rsid w:val="00957F45"/>
    <w:rsid w:val="00964667"/>
    <w:rsid w:val="0097012E"/>
    <w:rsid w:val="009710FB"/>
    <w:rsid w:val="00971C29"/>
    <w:rsid w:val="00974001"/>
    <w:rsid w:val="00975E5B"/>
    <w:rsid w:val="0097605F"/>
    <w:rsid w:val="00980483"/>
    <w:rsid w:val="0098077A"/>
    <w:rsid w:val="00983A94"/>
    <w:rsid w:val="0098414D"/>
    <w:rsid w:val="00987BF1"/>
    <w:rsid w:val="0099398E"/>
    <w:rsid w:val="00994DA8"/>
    <w:rsid w:val="009A3C67"/>
    <w:rsid w:val="009A3CF7"/>
    <w:rsid w:val="009A453B"/>
    <w:rsid w:val="009A4697"/>
    <w:rsid w:val="009A4ECA"/>
    <w:rsid w:val="009B2DB0"/>
    <w:rsid w:val="009B2EDE"/>
    <w:rsid w:val="009B3E1D"/>
    <w:rsid w:val="009C6F4A"/>
    <w:rsid w:val="009D12EF"/>
    <w:rsid w:val="009D3B5E"/>
    <w:rsid w:val="009D565D"/>
    <w:rsid w:val="009E4467"/>
    <w:rsid w:val="009E4559"/>
    <w:rsid w:val="009F0140"/>
    <w:rsid w:val="009F1DD2"/>
    <w:rsid w:val="009F32D5"/>
    <w:rsid w:val="00A21A00"/>
    <w:rsid w:val="00A2635E"/>
    <w:rsid w:val="00A26CCF"/>
    <w:rsid w:val="00A364E2"/>
    <w:rsid w:val="00A42270"/>
    <w:rsid w:val="00A42DF3"/>
    <w:rsid w:val="00A43F02"/>
    <w:rsid w:val="00A44C94"/>
    <w:rsid w:val="00A46DE7"/>
    <w:rsid w:val="00A5325F"/>
    <w:rsid w:val="00A710B5"/>
    <w:rsid w:val="00A75137"/>
    <w:rsid w:val="00A87C2D"/>
    <w:rsid w:val="00A90507"/>
    <w:rsid w:val="00A90592"/>
    <w:rsid w:val="00A91243"/>
    <w:rsid w:val="00AA3CBC"/>
    <w:rsid w:val="00AA51BF"/>
    <w:rsid w:val="00AA6F59"/>
    <w:rsid w:val="00AB0875"/>
    <w:rsid w:val="00AB0CB0"/>
    <w:rsid w:val="00AB1946"/>
    <w:rsid w:val="00AB6CF5"/>
    <w:rsid w:val="00AC3E1A"/>
    <w:rsid w:val="00AD14AA"/>
    <w:rsid w:val="00AE3636"/>
    <w:rsid w:val="00AF4BCB"/>
    <w:rsid w:val="00B00741"/>
    <w:rsid w:val="00B00838"/>
    <w:rsid w:val="00B036E0"/>
    <w:rsid w:val="00B03E32"/>
    <w:rsid w:val="00B03E61"/>
    <w:rsid w:val="00B03FC3"/>
    <w:rsid w:val="00B06434"/>
    <w:rsid w:val="00B1185B"/>
    <w:rsid w:val="00B11BE7"/>
    <w:rsid w:val="00B12015"/>
    <w:rsid w:val="00B134A0"/>
    <w:rsid w:val="00B14410"/>
    <w:rsid w:val="00B23786"/>
    <w:rsid w:val="00B263E8"/>
    <w:rsid w:val="00B325F5"/>
    <w:rsid w:val="00B35B39"/>
    <w:rsid w:val="00B40DF5"/>
    <w:rsid w:val="00B4112D"/>
    <w:rsid w:val="00B44FEB"/>
    <w:rsid w:val="00B46EBD"/>
    <w:rsid w:val="00B514DF"/>
    <w:rsid w:val="00B53C76"/>
    <w:rsid w:val="00B54E79"/>
    <w:rsid w:val="00B56350"/>
    <w:rsid w:val="00B567ED"/>
    <w:rsid w:val="00B57982"/>
    <w:rsid w:val="00B60AE6"/>
    <w:rsid w:val="00B67E03"/>
    <w:rsid w:val="00B73F8B"/>
    <w:rsid w:val="00B7421F"/>
    <w:rsid w:val="00B75194"/>
    <w:rsid w:val="00B75384"/>
    <w:rsid w:val="00B7584D"/>
    <w:rsid w:val="00B75E6A"/>
    <w:rsid w:val="00B75EB5"/>
    <w:rsid w:val="00B80B6D"/>
    <w:rsid w:val="00B80D72"/>
    <w:rsid w:val="00B82122"/>
    <w:rsid w:val="00B83A4D"/>
    <w:rsid w:val="00B847B5"/>
    <w:rsid w:val="00B85A98"/>
    <w:rsid w:val="00B8659A"/>
    <w:rsid w:val="00B87B56"/>
    <w:rsid w:val="00B968D8"/>
    <w:rsid w:val="00BA5595"/>
    <w:rsid w:val="00BA57A0"/>
    <w:rsid w:val="00BB348F"/>
    <w:rsid w:val="00BB737B"/>
    <w:rsid w:val="00BC0833"/>
    <w:rsid w:val="00BC1499"/>
    <w:rsid w:val="00BC755E"/>
    <w:rsid w:val="00BC765A"/>
    <w:rsid w:val="00BD1A1B"/>
    <w:rsid w:val="00BD36E0"/>
    <w:rsid w:val="00BD3A0F"/>
    <w:rsid w:val="00BD4635"/>
    <w:rsid w:val="00BD47E4"/>
    <w:rsid w:val="00BD532E"/>
    <w:rsid w:val="00BF640A"/>
    <w:rsid w:val="00C00174"/>
    <w:rsid w:val="00C0095C"/>
    <w:rsid w:val="00C04906"/>
    <w:rsid w:val="00C121B2"/>
    <w:rsid w:val="00C14124"/>
    <w:rsid w:val="00C24471"/>
    <w:rsid w:val="00C277D7"/>
    <w:rsid w:val="00C27B02"/>
    <w:rsid w:val="00C313EC"/>
    <w:rsid w:val="00C37A50"/>
    <w:rsid w:val="00C42A69"/>
    <w:rsid w:val="00C4338E"/>
    <w:rsid w:val="00C47EC3"/>
    <w:rsid w:val="00C55EDC"/>
    <w:rsid w:val="00C57008"/>
    <w:rsid w:val="00C61FA3"/>
    <w:rsid w:val="00C637CC"/>
    <w:rsid w:val="00C67BF3"/>
    <w:rsid w:val="00C67F65"/>
    <w:rsid w:val="00C74617"/>
    <w:rsid w:val="00C75970"/>
    <w:rsid w:val="00C76A52"/>
    <w:rsid w:val="00C76D27"/>
    <w:rsid w:val="00C80360"/>
    <w:rsid w:val="00C812C0"/>
    <w:rsid w:val="00C83EB4"/>
    <w:rsid w:val="00C84822"/>
    <w:rsid w:val="00C8667F"/>
    <w:rsid w:val="00C93325"/>
    <w:rsid w:val="00C95D03"/>
    <w:rsid w:val="00CB1088"/>
    <w:rsid w:val="00CB25E6"/>
    <w:rsid w:val="00CB3CDF"/>
    <w:rsid w:val="00CB4696"/>
    <w:rsid w:val="00CB4F01"/>
    <w:rsid w:val="00CB6B7D"/>
    <w:rsid w:val="00CB70EB"/>
    <w:rsid w:val="00CD17B0"/>
    <w:rsid w:val="00CD19F7"/>
    <w:rsid w:val="00CD422B"/>
    <w:rsid w:val="00CD425F"/>
    <w:rsid w:val="00CD4739"/>
    <w:rsid w:val="00CD6171"/>
    <w:rsid w:val="00CD629D"/>
    <w:rsid w:val="00CD72C4"/>
    <w:rsid w:val="00CE02B3"/>
    <w:rsid w:val="00CE186F"/>
    <w:rsid w:val="00CF23E0"/>
    <w:rsid w:val="00CF6BA2"/>
    <w:rsid w:val="00D008BC"/>
    <w:rsid w:val="00D033E9"/>
    <w:rsid w:val="00D15D52"/>
    <w:rsid w:val="00D1640A"/>
    <w:rsid w:val="00D2079E"/>
    <w:rsid w:val="00D22557"/>
    <w:rsid w:val="00D24A60"/>
    <w:rsid w:val="00D24B06"/>
    <w:rsid w:val="00D2675E"/>
    <w:rsid w:val="00D26877"/>
    <w:rsid w:val="00D302BD"/>
    <w:rsid w:val="00D3123E"/>
    <w:rsid w:val="00D33339"/>
    <w:rsid w:val="00D3766F"/>
    <w:rsid w:val="00D41E8E"/>
    <w:rsid w:val="00D472FC"/>
    <w:rsid w:val="00D50E73"/>
    <w:rsid w:val="00D52A96"/>
    <w:rsid w:val="00D532C3"/>
    <w:rsid w:val="00D640BB"/>
    <w:rsid w:val="00D663A8"/>
    <w:rsid w:val="00D9235C"/>
    <w:rsid w:val="00D9288B"/>
    <w:rsid w:val="00DA3A9E"/>
    <w:rsid w:val="00DA3F1C"/>
    <w:rsid w:val="00DA4B2B"/>
    <w:rsid w:val="00DA5E26"/>
    <w:rsid w:val="00DB025F"/>
    <w:rsid w:val="00DB1AB6"/>
    <w:rsid w:val="00DB23AB"/>
    <w:rsid w:val="00DB5271"/>
    <w:rsid w:val="00DC126A"/>
    <w:rsid w:val="00DC2040"/>
    <w:rsid w:val="00DC36E9"/>
    <w:rsid w:val="00DD3430"/>
    <w:rsid w:val="00DD49A6"/>
    <w:rsid w:val="00DD5B90"/>
    <w:rsid w:val="00DD73D1"/>
    <w:rsid w:val="00DD758A"/>
    <w:rsid w:val="00DD7CE8"/>
    <w:rsid w:val="00DE0DCF"/>
    <w:rsid w:val="00DE17DB"/>
    <w:rsid w:val="00DE4C71"/>
    <w:rsid w:val="00DF202F"/>
    <w:rsid w:val="00DF571B"/>
    <w:rsid w:val="00E02288"/>
    <w:rsid w:val="00E15D82"/>
    <w:rsid w:val="00E2079A"/>
    <w:rsid w:val="00E213B8"/>
    <w:rsid w:val="00E216CD"/>
    <w:rsid w:val="00E2242C"/>
    <w:rsid w:val="00E24FB7"/>
    <w:rsid w:val="00E27573"/>
    <w:rsid w:val="00E27894"/>
    <w:rsid w:val="00E3303C"/>
    <w:rsid w:val="00E360C5"/>
    <w:rsid w:val="00E3664C"/>
    <w:rsid w:val="00E36815"/>
    <w:rsid w:val="00E4528F"/>
    <w:rsid w:val="00E52784"/>
    <w:rsid w:val="00E53B58"/>
    <w:rsid w:val="00E62D8E"/>
    <w:rsid w:val="00E6724F"/>
    <w:rsid w:val="00E77A90"/>
    <w:rsid w:val="00E808D7"/>
    <w:rsid w:val="00E81616"/>
    <w:rsid w:val="00E8462A"/>
    <w:rsid w:val="00E84849"/>
    <w:rsid w:val="00E9279E"/>
    <w:rsid w:val="00E93797"/>
    <w:rsid w:val="00EA02AD"/>
    <w:rsid w:val="00EA08AF"/>
    <w:rsid w:val="00EA7B26"/>
    <w:rsid w:val="00EB0BC8"/>
    <w:rsid w:val="00EB40AB"/>
    <w:rsid w:val="00EB689D"/>
    <w:rsid w:val="00EC74C1"/>
    <w:rsid w:val="00EC792D"/>
    <w:rsid w:val="00ED0C47"/>
    <w:rsid w:val="00ED245C"/>
    <w:rsid w:val="00ED263C"/>
    <w:rsid w:val="00ED6089"/>
    <w:rsid w:val="00ED648D"/>
    <w:rsid w:val="00EE10CC"/>
    <w:rsid w:val="00EE7B4F"/>
    <w:rsid w:val="00EF6C7C"/>
    <w:rsid w:val="00EF7638"/>
    <w:rsid w:val="00F00900"/>
    <w:rsid w:val="00F034EE"/>
    <w:rsid w:val="00F10C67"/>
    <w:rsid w:val="00F13D6C"/>
    <w:rsid w:val="00F15D82"/>
    <w:rsid w:val="00F23F74"/>
    <w:rsid w:val="00F2442A"/>
    <w:rsid w:val="00F247D2"/>
    <w:rsid w:val="00F3046C"/>
    <w:rsid w:val="00F34601"/>
    <w:rsid w:val="00F36406"/>
    <w:rsid w:val="00F37FDB"/>
    <w:rsid w:val="00F42512"/>
    <w:rsid w:val="00F43CEA"/>
    <w:rsid w:val="00F4653B"/>
    <w:rsid w:val="00F47F2E"/>
    <w:rsid w:val="00F54381"/>
    <w:rsid w:val="00F55CC6"/>
    <w:rsid w:val="00F55FC9"/>
    <w:rsid w:val="00F6169E"/>
    <w:rsid w:val="00F62120"/>
    <w:rsid w:val="00F653C7"/>
    <w:rsid w:val="00F67BB4"/>
    <w:rsid w:val="00F67DFF"/>
    <w:rsid w:val="00F70AA5"/>
    <w:rsid w:val="00F70BE9"/>
    <w:rsid w:val="00F74BFC"/>
    <w:rsid w:val="00F802E3"/>
    <w:rsid w:val="00F81997"/>
    <w:rsid w:val="00F83634"/>
    <w:rsid w:val="00FA57E3"/>
    <w:rsid w:val="00FA75D6"/>
    <w:rsid w:val="00FA79DC"/>
    <w:rsid w:val="00FB37D9"/>
    <w:rsid w:val="00FB5DE5"/>
    <w:rsid w:val="00FC1410"/>
    <w:rsid w:val="00FD0E4A"/>
    <w:rsid w:val="00FD1A4A"/>
    <w:rsid w:val="00FD231B"/>
    <w:rsid w:val="00FD56BE"/>
    <w:rsid w:val="00FD6243"/>
    <w:rsid w:val="00FD67AA"/>
    <w:rsid w:val="00FD68A4"/>
    <w:rsid w:val="00FE184E"/>
    <w:rsid w:val="00FE4386"/>
    <w:rsid w:val="00FF3823"/>
    <w:rsid w:val="00FF6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3E29E5"/>
  <w15:docId w15:val="{B302E75C-4DB8-4258-939C-B009FAA4C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4A3"/>
    <w:rPr>
      <w:rFonts w:ascii="Times New Roman" w:hAnsi="Times New Roman"/>
      <w:sz w:val="24"/>
    </w:rPr>
  </w:style>
  <w:style w:type="paragraph" w:styleId="Heading1">
    <w:name w:val="heading 1"/>
    <w:basedOn w:val="Normal"/>
    <w:next w:val="Normal"/>
    <w:link w:val="Heading1Char"/>
    <w:uiPriority w:val="9"/>
    <w:qFormat/>
    <w:rsid w:val="001225F5"/>
    <w:pPr>
      <w:keepNext/>
      <w:keepLines/>
      <w:numPr>
        <w:numId w:val="11"/>
      </w:numPr>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1225F5"/>
    <w:pPr>
      <w:keepNext/>
      <w:keepLines/>
      <w:numPr>
        <w:ilvl w:val="1"/>
        <w:numId w:val="11"/>
      </w:numPr>
      <w:spacing w:before="40" w:after="0"/>
      <w:ind w:left="1296"/>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6E6BE1"/>
    <w:pPr>
      <w:keepNext/>
      <w:keepLines/>
      <w:numPr>
        <w:ilvl w:val="2"/>
        <w:numId w:val="11"/>
      </w:numPr>
      <w:spacing w:before="40" w:after="0"/>
      <w:ind w:left="216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215FC9"/>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5FC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5FC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5FC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5FC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5FC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386"/>
    <w:pPr>
      <w:ind w:left="720"/>
      <w:contextualSpacing/>
    </w:pPr>
  </w:style>
  <w:style w:type="character" w:customStyle="1" w:styleId="Heading1Char">
    <w:name w:val="Heading 1 Char"/>
    <w:basedOn w:val="DefaultParagraphFont"/>
    <w:link w:val="Heading1"/>
    <w:uiPriority w:val="9"/>
    <w:rsid w:val="001225F5"/>
    <w:rPr>
      <w:rFonts w:ascii="Times New Roman" w:eastAsiaTheme="majorEastAsia" w:hAnsi="Times New Roman" w:cstheme="majorBidi"/>
      <w:sz w:val="24"/>
      <w:szCs w:val="32"/>
    </w:rPr>
  </w:style>
  <w:style w:type="paragraph" w:styleId="BalloonText">
    <w:name w:val="Balloon Text"/>
    <w:basedOn w:val="Normal"/>
    <w:link w:val="BalloonTextChar"/>
    <w:uiPriority w:val="99"/>
    <w:semiHidden/>
    <w:unhideWhenUsed/>
    <w:rsid w:val="00FD56B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6BE"/>
    <w:rPr>
      <w:rFonts w:ascii="Lucida Grande" w:hAnsi="Lucida Grande" w:cs="Lucida Grande"/>
      <w:sz w:val="18"/>
      <w:szCs w:val="18"/>
    </w:rPr>
  </w:style>
  <w:style w:type="paragraph" w:customStyle="1" w:styleId="Default">
    <w:name w:val="Default"/>
    <w:rsid w:val="006618E6"/>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047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225F5"/>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6E6BE1"/>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215FC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15FC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15FC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15FC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15FC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5FC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57F45"/>
    <w:rPr>
      <w:color w:val="0563C1" w:themeColor="hyperlink"/>
      <w:u w:val="single"/>
    </w:rPr>
  </w:style>
  <w:style w:type="character" w:customStyle="1" w:styleId="UnresolvedMention1">
    <w:name w:val="Unresolved Mention1"/>
    <w:basedOn w:val="DefaultParagraphFont"/>
    <w:uiPriority w:val="99"/>
    <w:semiHidden/>
    <w:unhideWhenUsed/>
    <w:rsid w:val="00957F45"/>
    <w:rPr>
      <w:color w:val="605E5C"/>
      <w:shd w:val="clear" w:color="auto" w:fill="E1DFDD"/>
    </w:rPr>
  </w:style>
  <w:style w:type="character" w:customStyle="1" w:styleId="selectable">
    <w:name w:val="selectable"/>
    <w:basedOn w:val="DefaultParagraphFont"/>
    <w:rsid w:val="00DA3F1C"/>
  </w:style>
  <w:style w:type="character" w:customStyle="1" w:styleId="l6">
    <w:name w:val="l6"/>
    <w:basedOn w:val="DefaultParagraphFont"/>
    <w:rsid w:val="00DA3F1C"/>
  </w:style>
  <w:style w:type="paragraph" w:styleId="Bibliography">
    <w:name w:val="Bibliography"/>
    <w:basedOn w:val="Normal"/>
    <w:next w:val="Normal"/>
    <w:uiPriority w:val="37"/>
    <w:unhideWhenUsed/>
    <w:rsid w:val="003919CC"/>
  </w:style>
  <w:style w:type="paragraph" w:styleId="TOCHeading">
    <w:name w:val="TOC Heading"/>
    <w:basedOn w:val="Heading1"/>
    <w:next w:val="Normal"/>
    <w:uiPriority w:val="39"/>
    <w:unhideWhenUsed/>
    <w:qFormat/>
    <w:rsid w:val="00166B0F"/>
    <w:pPr>
      <w:numPr>
        <w:numId w:val="0"/>
      </w:numPr>
      <w:outlineLvl w:val="9"/>
    </w:pPr>
  </w:style>
  <w:style w:type="paragraph" w:styleId="TOC1">
    <w:name w:val="toc 1"/>
    <w:basedOn w:val="Normal"/>
    <w:next w:val="Normal"/>
    <w:autoRedefine/>
    <w:uiPriority w:val="39"/>
    <w:unhideWhenUsed/>
    <w:rsid w:val="00166B0F"/>
    <w:pPr>
      <w:spacing w:after="100"/>
    </w:pPr>
  </w:style>
  <w:style w:type="paragraph" w:styleId="Header">
    <w:name w:val="header"/>
    <w:basedOn w:val="Normal"/>
    <w:link w:val="HeaderChar"/>
    <w:uiPriority w:val="99"/>
    <w:unhideWhenUsed/>
    <w:rsid w:val="00FD1A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A4A"/>
  </w:style>
  <w:style w:type="paragraph" w:styleId="Footer">
    <w:name w:val="footer"/>
    <w:basedOn w:val="Normal"/>
    <w:link w:val="FooterChar"/>
    <w:uiPriority w:val="99"/>
    <w:unhideWhenUsed/>
    <w:rsid w:val="00FD1A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A4A"/>
  </w:style>
  <w:style w:type="paragraph" w:styleId="TOC2">
    <w:name w:val="toc 2"/>
    <w:basedOn w:val="Normal"/>
    <w:next w:val="Normal"/>
    <w:autoRedefine/>
    <w:uiPriority w:val="39"/>
    <w:unhideWhenUsed/>
    <w:rsid w:val="00E216CD"/>
    <w:pPr>
      <w:spacing w:after="100"/>
      <w:ind w:left="240"/>
    </w:pPr>
  </w:style>
  <w:style w:type="paragraph" w:styleId="TOC3">
    <w:name w:val="toc 3"/>
    <w:basedOn w:val="Normal"/>
    <w:next w:val="Normal"/>
    <w:autoRedefine/>
    <w:uiPriority w:val="39"/>
    <w:unhideWhenUsed/>
    <w:rsid w:val="00E216C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54230">
      <w:bodyDiv w:val="1"/>
      <w:marLeft w:val="0"/>
      <w:marRight w:val="0"/>
      <w:marTop w:val="0"/>
      <w:marBottom w:val="0"/>
      <w:divBdr>
        <w:top w:val="none" w:sz="0" w:space="0" w:color="auto"/>
        <w:left w:val="none" w:sz="0" w:space="0" w:color="auto"/>
        <w:bottom w:val="none" w:sz="0" w:space="0" w:color="auto"/>
        <w:right w:val="none" w:sz="0" w:space="0" w:color="auto"/>
      </w:divBdr>
    </w:div>
    <w:div w:id="813066428">
      <w:bodyDiv w:val="1"/>
      <w:marLeft w:val="0"/>
      <w:marRight w:val="0"/>
      <w:marTop w:val="0"/>
      <w:marBottom w:val="0"/>
      <w:divBdr>
        <w:top w:val="none" w:sz="0" w:space="0" w:color="auto"/>
        <w:left w:val="none" w:sz="0" w:space="0" w:color="auto"/>
        <w:bottom w:val="none" w:sz="0" w:space="0" w:color="auto"/>
        <w:right w:val="none" w:sz="0" w:space="0" w:color="auto"/>
      </w:divBdr>
    </w:div>
    <w:div w:id="850530724">
      <w:bodyDiv w:val="1"/>
      <w:marLeft w:val="0"/>
      <w:marRight w:val="0"/>
      <w:marTop w:val="0"/>
      <w:marBottom w:val="0"/>
      <w:divBdr>
        <w:top w:val="none" w:sz="0" w:space="0" w:color="auto"/>
        <w:left w:val="none" w:sz="0" w:space="0" w:color="auto"/>
        <w:bottom w:val="none" w:sz="0" w:space="0" w:color="auto"/>
        <w:right w:val="none" w:sz="0" w:space="0" w:color="auto"/>
      </w:divBdr>
    </w:div>
    <w:div w:id="1134252839">
      <w:bodyDiv w:val="1"/>
      <w:marLeft w:val="0"/>
      <w:marRight w:val="0"/>
      <w:marTop w:val="0"/>
      <w:marBottom w:val="0"/>
      <w:divBdr>
        <w:top w:val="none" w:sz="0" w:space="0" w:color="auto"/>
        <w:left w:val="none" w:sz="0" w:space="0" w:color="auto"/>
        <w:bottom w:val="none" w:sz="0" w:space="0" w:color="auto"/>
        <w:right w:val="none" w:sz="0" w:space="0" w:color="auto"/>
      </w:divBdr>
    </w:div>
    <w:div w:id="1699576371">
      <w:bodyDiv w:val="1"/>
      <w:marLeft w:val="0"/>
      <w:marRight w:val="0"/>
      <w:marTop w:val="0"/>
      <w:marBottom w:val="0"/>
      <w:divBdr>
        <w:top w:val="none" w:sz="0" w:space="0" w:color="auto"/>
        <w:left w:val="none" w:sz="0" w:space="0" w:color="auto"/>
        <w:bottom w:val="none" w:sz="0" w:space="0" w:color="auto"/>
        <w:right w:val="none" w:sz="0" w:space="0" w:color="auto"/>
      </w:divBdr>
    </w:div>
    <w:div w:id="190016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jf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at</b:Tag>
    <b:SourceType>InternetSite</b:SourceType>
    <b:Guid>{984EBD64-515F-4E5D-B470-D43BC7602049}</b:Guid>
    <b:Author>
      <b:Author>
        <b:NameList>
          <b:Person>
            <b:Last>Kalkman</b:Last>
            <b:First>Patrick</b:First>
          </b:Person>
        </b:NameList>
      </b:Author>
    </b:Author>
    <b:Title>Python Error Handling</b:Title>
    <b:InternetSiteTitle>DevGenius</b:InternetSiteTitle>
    <b:Year>2020</b:Year>
    <b:Month>June</b:Month>
    <b:Day>24</b:Day>
    <b:URL>https://blog.devgenius.io/python-error-handling-8bed3f5b5769</b:URL>
    <b:YearAccessed>2021</b:YearAccessed>
    <b:MonthAccessed>June</b:MonthAccessed>
    <b:DayAccessed>13</b:DayAccessed>
    <b:RefOrder>1</b:RefOrder>
  </b:Source>
  <b:Source>
    <b:Tag>nai19</b:Tag>
    <b:SourceType>InternetSite</b:SourceType>
    <b:Guid>{232764D6-77E1-4148-85AD-4440EE8F3C81}</b:Guid>
    <b:Author>
      <b:Author>
        <b:NameList>
          <b:Person>
            <b:Last>naina024</b:Last>
          </b:Person>
        </b:NameList>
      </b:Author>
    </b:Author>
    <b:Title>Python exit commands</b:Title>
    <b:Year>2019</b:Year>
    <b:YearAccessed>2021</b:YearAccessed>
    <b:MonthAccessed>June</b:MonthAccessed>
    <b:DayAccessed>16</b:DayAccessed>
    <b:URL>https://www.geeksforgeeks.org/python-exit-commands-quit-exit-sys-exit-and-os-_exit/</b:URL>
    <b:RefOrder>2</b:RefOrder>
  </b:Source>
  <b:Source>
    <b:Tag>Ngu18</b:Tag>
    <b:SourceType>InternetSite</b:SourceType>
    <b:Guid>{AC359FCA-6DED-41F1-B3D3-039CACDD49BC}</b:Guid>
    <b:Author>
      <b:Author>
        <b:NameList>
          <b:Person>
            <b:Last>Macharia</b:Last>
            <b:First>Ngunyi</b:First>
          </b:Person>
        </b:NameList>
      </b:Author>
    </b:Author>
    <b:Title>How to write Pseudocode: A beginner’s guide</b:Title>
    <b:Year>2018</b:Year>
    <b:YearAccessed>2021</b:YearAccessed>
    <b:MonthAccessed>June</b:MonthAccessed>
    <b:DayAccessed>12</b:DayAccessed>
    <b:URL>https://blog.usejournal.com/how-to-write-pseudocode-a-beginners-guide-29956242698</b:URL>
    <b:RefOrder>3</b:RefOrder>
  </b:Source>
  <b:Source>
    <b:Tag>Smr19</b:Tag>
    <b:SourceType>InternetSite</b:SourceType>
    <b:Guid>{F09AB8AD-274A-4535-84AE-3430C99BFE3D}</b:Guid>
    <b:Author>
      <b:Author>
        <b:NameList>
          <b:Person>
            <b:Last>SmritiSatyan</b:Last>
          </b:Person>
        </b:NameList>
      </b:Author>
    </b:Author>
    <b:Title>How to check for an empty string in Python?</b:Title>
    <b:Year>2019</b:Year>
    <b:YearAccessed>2021</b:YearAccessed>
    <b:MonthAccessed>June</b:MonthAccessed>
    <b:DayAccessed>15</b:DayAccessed>
    <b:URL>https://www.studytonight.com/post/how-to-check-for-an-empty-string</b:URL>
    <b:RefOrder>4</b:RefOrder>
  </b:Source>
  <b:Source>
    <b:Tag>pok12</b:Tag>
    <b:SourceType>InternetSite</b:SourceType>
    <b:Guid>{2619CEDC-E05D-4FAF-A9E1-4FD766CBF136}</b:Guid>
    <b:Author>
      <b:Author>
        <b:NameList>
          <b:Person>
            <b:Last>poker158149</b:Last>
          </b:Person>
        </b:NameList>
      </b:Author>
    </b:Author>
    <b:Title>Using Try, Except to catch a blank input </b:Title>
    <b:Year>2012</b:Year>
    <b:YearAccessed>2021</b:YearAccessed>
    <b:MonthAccessed>June</b:MonthAccessed>
    <b:DayAccessed>17</b:DayAccessed>
    <b:URL>https://www.daniweb.com/programming/software-development/threads/381248/using-try-except-to-catch-a-blank-input</b:URL>
    <b:RefOrder>5</b:RefOrder>
  </b:Source>
  <b:Source>
    <b:Tag>Pyt21</b:Tag>
    <b:SourceType>InternetSite</b:SourceType>
    <b:Guid>{0981F2FD-D1CE-41DA-B24A-B6124D680EDD}</b:Guid>
    <b:Author>
      <b:Author>
        <b:NameList>
          <b:Person>
            <b:Last>Pool</b:Last>
            <b:First>Python</b:First>
          </b:Person>
        </b:NameList>
      </b:Author>
    </b:Author>
    <b:Title>7 Quick Ways to Check If String is Empty in Python</b:Title>
    <b:Year>2021</b:Year>
    <b:YearAccessed>2021</b:YearAccessed>
    <b:MonthAccessed>June</b:MonthAccessed>
    <b:DayAccessed>19</b:DayAccessed>
    <b:URL>https://www.pythonpool.com/empty-string-python/</b:URL>
    <b:RefOrder>6</b:RefOrder>
  </b:Source>
  <b:Source>
    <b:Tag>Sta20</b:Tag>
    <b:SourceType>InternetSite</b:SourceType>
    <b:Guid>{6C6A4A2A-1DEC-4B78-80F0-F5E824814F49}</b:Guid>
    <b:Author>
      <b:Author>
        <b:NameList>
          <b:Person>
            <b:Last>Abuse</b:Last>
            <b:First>Stack</b:First>
          </b:Person>
        </b:NameList>
      </b:Author>
    </b:Author>
    <b:Title>How to Check if List is Empty in Python</b:Title>
    <b:Year>2020</b:Year>
    <b:YearAccessed>2021</b:YearAccessed>
    <b:MonthAccessed>June</b:MonthAccessed>
    <b:DayAccessed>20</b:DayAccessed>
    <b:URL>https://stackabuse.com/how-to-check-if-list-is-empty-in-python</b:URL>
    <b:RefOrder>7</b:RefOrder>
  </b:Source>
  <b:Source>
    <b:Tag>Pro21</b:Tag>
    <b:SourceType>InternetSite</b:SourceType>
    <b:Guid>{C4612AF2-D4D0-4CDB-BB65-4BA6E99073A2}</b:Guid>
    <b:Author>
      <b:Author>
        <b:NameList>
          <b:Person>
            <b:Last>Programiz</b:Last>
          </b:Person>
        </b:NameList>
      </b:Author>
    </b:Author>
    <b:Title>Python Functions</b:Title>
    <b:Year>2021</b:Year>
    <b:YearAccessed>2021</b:YearAccessed>
    <b:MonthAccessed>June</b:MonthAccessed>
    <b:DayAccessed>8</b:DayAccessed>
    <b:URL>https://www.programiz.com/python-programming/function</b:URL>
    <b:RefOrder>8</b:RefOrder>
  </b:Source>
  <b:Source>
    <b:Tag>Joh21</b:Tag>
    <b:SourceType>InternetSite</b:SourceType>
    <b:Guid>{25E8A389-691E-435A-A219-DD6B5ECA6303}</b:Guid>
    <b:Author>
      <b:Author>
        <b:NameList>
          <b:Person>
            <b:Last>Sturtz</b:Last>
            <b:First>John</b:First>
          </b:Person>
        </b:NameList>
      </b:Author>
    </b:Author>
    <b:Title>Defining Your Own Python Function</b:Title>
    <b:YearAccessed>2021</b:YearAccessed>
    <b:MonthAccessed>June</b:MonthAccessed>
    <b:DayAccessed>14</b:DayAccessed>
    <b:URL>https://realpython.com/defining-your-own-python-function/</b:URL>
    <b:RefOrder>9</b:RefOrder>
  </b:Source>
  <b:Source>
    <b:Tag>w3s21</b:Tag>
    <b:SourceType>InternetSite</b:SourceType>
    <b:Guid>{3E8209A0-3869-473C-9F12-5EAB27E444F0}</b:Guid>
    <b:Author>
      <b:Author>
        <b:NameList>
          <b:Person>
            <b:Last>w3schools</b:Last>
          </b:Person>
        </b:NameList>
      </b:Author>
    </b:Author>
    <b:Title>Python Lists</b:Title>
    <b:YearAccessed>2021</b:YearAccessed>
    <b:MonthAccessed>June</b:MonthAccessed>
    <b:DayAccessed>16</b:DayAccessed>
    <b:URL>https://www.w3schools.com/python/python_lists.asp</b:URL>
    <b:RefOrder>10</b:RefOrder>
  </b:Source>
  <b:Source>
    <b:Tag>Ope21</b:Tag>
    <b:SourceType>InternetSite</b:SourceType>
    <b:Guid>{BC3D1A1B-18A5-4C1A-A231-A06AA33F4BD7}</b:Guid>
    <b:Author>
      <b:Author>
        <b:NameList>
          <b:Person>
            <b:Last>Project</b:Last>
            <b:First>Open</b:First>
            <b:Middle>Book</b:Middle>
          </b:Person>
        </b:NameList>
      </b:Author>
    </b:Author>
    <b:Title>Dictionaries, sets, files, and modules</b:Title>
    <b:YearAccessed>2021</b:YearAccessed>
    <b:MonthAccessed>June</b:MonthAccessed>
    <b:DayAccessed>6</b:DayAccessed>
    <b:URL>https://www.openbookproject.net/books/bpp4awd/ch06.html</b:URL>
    <b:RefOrder>11</b:RefOrder>
  </b:Source>
</b:Sources>
</file>

<file path=customXml/itemProps1.xml><?xml version="1.0" encoding="utf-8"?>
<ds:datastoreItem xmlns:ds="http://schemas.openxmlformats.org/officeDocument/2006/customXml" ds:itemID="{C4FA6B9A-7EDE-473E-8BF3-2F8358105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18</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Singh</dc:creator>
  <cp:keywords/>
  <dc:description/>
  <cp:lastModifiedBy>KELVIN NG HAN YAO</cp:lastModifiedBy>
  <cp:revision>578</cp:revision>
  <cp:lastPrinted>2021-06-21T10:24:00Z</cp:lastPrinted>
  <dcterms:created xsi:type="dcterms:W3CDTF">2021-05-30T03:54:00Z</dcterms:created>
  <dcterms:modified xsi:type="dcterms:W3CDTF">2021-10-27T07:20:00Z</dcterms:modified>
</cp:coreProperties>
</file>